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5A7AC" w14:textId="6AA3E52F" w:rsidR="005A7B3C" w:rsidRPr="00715D43" w:rsidRDefault="005A7B3C" w:rsidP="005A7B3C">
      <w:pPr>
        <w:rPr>
          <w:rFonts w:cstheme="minorHAnsi"/>
        </w:rPr>
      </w:pPr>
    </w:p>
    <w:p w14:paraId="55BB53E6" w14:textId="537F0BB4" w:rsidR="00BB2C4C" w:rsidRPr="00715D43" w:rsidRDefault="00BB2C4C" w:rsidP="00001E23">
      <w:pPr>
        <w:rPr>
          <w:rFonts w:cstheme="minorHAnsi"/>
        </w:rPr>
      </w:pPr>
    </w:p>
    <w:p w14:paraId="4BF0D6F3" w14:textId="77777777" w:rsidR="00BB2C4C" w:rsidRPr="00715D43" w:rsidRDefault="00BB2C4C" w:rsidP="00BB2C4C">
      <w:pPr>
        <w:jc w:val="center"/>
        <w:rPr>
          <w:rFonts w:cstheme="minorHAnsi"/>
        </w:rPr>
      </w:pPr>
    </w:p>
    <w:p w14:paraId="79534AEF" w14:textId="52A5DFB2" w:rsidR="00E81A9A" w:rsidRPr="00080B5C" w:rsidRDefault="00001E23" w:rsidP="00BB2C4C">
      <w:pPr>
        <w:jc w:val="center"/>
        <w:rPr>
          <w:rFonts w:cstheme="minorHAnsi"/>
          <w:color w:val="000000" w:themeColor="text1"/>
          <w:sz w:val="32"/>
        </w:rPr>
      </w:pPr>
      <w:proofErr w:type="spellStart"/>
      <w:r w:rsidRPr="00080B5C">
        <w:rPr>
          <w:rFonts w:cstheme="minorHAnsi"/>
          <w:color w:val="000000" w:themeColor="text1"/>
          <w:sz w:val="32"/>
        </w:rPr>
        <w:t>CTeSP</w:t>
      </w:r>
      <w:proofErr w:type="spellEnd"/>
      <w:r w:rsidR="00396819" w:rsidRPr="00080B5C">
        <w:rPr>
          <w:rFonts w:cstheme="minorHAnsi"/>
          <w:color w:val="000000" w:themeColor="text1"/>
          <w:sz w:val="32"/>
        </w:rPr>
        <w:t xml:space="preserve"> </w:t>
      </w:r>
      <w:r w:rsidRPr="00080B5C">
        <w:rPr>
          <w:rFonts w:cstheme="minorHAnsi"/>
          <w:color w:val="000000" w:themeColor="text1"/>
          <w:sz w:val="32"/>
        </w:rPr>
        <w:t xml:space="preserve">em </w:t>
      </w:r>
      <w:r w:rsidR="00080B5C" w:rsidRPr="00080B5C">
        <w:rPr>
          <w:rFonts w:cstheme="minorHAnsi"/>
          <w:color w:val="000000" w:themeColor="text1"/>
          <w:sz w:val="32"/>
        </w:rPr>
        <w:t>Tecnologias e Programação de Sistemas de Informação</w:t>
      </w:r>
    </w:p>
    <w:p w14:paraId="0B6EBC2C" w14:textId="6E1BAD13" w:rsidR="00E81A9A" w:rsidRDefault="00E81A9A" w:rsidP="00BB2C4C">
      <w:pPr>
        <w:jc w:val="center"/>
        <w:rPr>
          <w:rFonts w:cstheme="minorHAnsi"/>
          <w:sz w:val="32"/>
        </w:rPr>
      </w:pPr>
    </w:p>
    <w:p w14:paraId="36CB9B1A" w14:textId="327BDAAF" w:rsidR="00001E23" w:rsidRPr="00715D43" w:rsidRDefault="00001E23" w:rsidP="00143739">
      <w:pPr>
        <w:tabs>
          <w:tab w:val="left" w:pos="3105"/>
        </w:tabs>
        <w:jc w:val="center"/>
        <w:rPr>
          <w:rFonts w:cstheme="minorHAnsi"/>
          <w:sz w:val="32"/>
        </w:rPr>
      </w:pPr>
    </w:p>
    <w:p w14:paraId="1C4DDA79" w14:textId="03661BE5" w:rsidR="003708E2" w:rsidRPr="00BB2C4C" w:rsidRDefault="003708E2" w:rsidP="003708E2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 w:rsidRPr="00BB2C4C">
        <w:rPr>
          <w:rFonts w:cstheme="minorHAnsi"/>
          <w:b/>
          <w:color w:val="000000" w:themeColor="text1"/>
          <w:sz w:val="48"/>
          <w:szCs w:val="40"/>
        </w:rPr>
        <w:t xml:space="preserve">Relatório de </w:t>
      </w:r>
      <w:r w:rsidR="0029640D">
        <w:rPr>
          <w:rFonts w:cstheme="minorHAnsi"/>
          <w:b/>
          <w:color w:val="000000" w:themeColor="text1"/>
          <w:sz w:val="48"/>
          <w:szCs w:val="40"/>
        </w:rPr>
        <w:t>Estágio</w:t>
      </w:r>
    </w:p>
    <w:p w14:paraId="1D538EB4" w14:textId="638F8BD4" w:rsidR="00BB2C4C" w:rsidRPr="00B718A2" w:rsidRDefault="00BB2C4C" w:rsidP="00001E23">
      <w:pPr>
        <w:spacing w:line="276" w:lineRule="auto"/>
        <w:jc w:val="center"/>
        <w:rPr>
          <w:rFonts w:cstheme="minorHAnsi"/>
          <w:b/>
          <w:color w:val="FF0000"/>
          <w:sz w:val="48"/>
          <w:szCs w:val="40"/>
        </w:rPr>
      </w:pPr>
    </w:p>
    <w:p w14:paraId="25C6D36E" w14:textId="68C591B8" w:rsidR="000721DF" w:rsidRPr="000721DF" w:rsidRDefault="000721DF" w:rsidP="000721DF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  <w:lang w:val="en-150"/>
        </w:rPr>
      </w:pPr>
      <w:r w:rsidRPr="000721DF">
        <w:rPr>
          <w:rFonts w:cstheme="minorHAnsi"/>
          <w:b/>
          <w:noProof/>
          <w:color w:val="000000" w:themeColor="text1"/>
          <w:sz w:val="48"/>
          <w:szCs w:val="40"/>
          <w:lang w:val="en-150"/>
        </w:rPr>
        <w:drawing>
          <wp:inline distT="0" distB="0" distL="0" distR="0" wp14:anchorId="3457C254" wp14:editId="4B9D334B">
            <wp:extent cx="952500" cy="952500"/>
            <wp:effectExtent l="0" t="0" r="0" b="0"/>
            <wp:docPr id="243" name="Imagem 243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9DE4E" w14:textId="18B10AC3" w:rsidR="000721DF" w:rsidRPr="000721DF" w:rsidRDefault="00CC3025" w:rsidP="000721DF">
      <w:pPr>
        <w:spacing w:line="276" w:lineRule="auto"/>
        <w:ind w:left="3196"/>
        <w:rPr>
          <w:rFonts w:cstheme="minorHAnsi"/>
          <w:b/>
          <w:bCs/>
          <w:color w:val="000000" w:themeColor="text1"/>
          <w:sz w:val="48"/>
          <w:szCs w:val="40"/>
          <w:lang w:val="en-150"/>
        </w:rPr>
      </w:pPr>
      <w:r w:rsidRPr="000721DF">
        <w:rPr>
          <w:rFonts w:cstheme="minorHAnsi"/>
          <w:b/>
          <w:bCs/>
          <w:color w:val="000000" w:themeColor="text1"/>
          <w:sz w:val="48"/>
          <w:szCs w:val="40"/>
          <w:lang w:val="en-150"/>
        </w:rPr>
        <w:t>Digital Progression</w:t>
      </w:r>
    </w:p>
    <w:p w14:paraId="7891ED76" w14:textId="77777777" w:rsidR="00001E23" w:rsidRPr="00001E23" w:rsidRDefault="00001E23" w:rsidP="00001E23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</w:p>
    <w:p w14:paraId="5102A9ED" w14:textId="520DA409" w:rsidR="00BB2C4C" w:rsidRPr="00176FD1" w:rsidRDefault="00BB2C4C" w:rsidP="00BB2C4C">
      <w:pPr>
        <w:spacing w:after="0"/>
        <w:jc w:val="center"/>
        <w:rPr>
          <w:rFonts w:cstheme="minorHAnsi"/>
          <w:bCs/>
          <w:color w:val="000000" w:themeColor="text1"/>
          <w:sz w:val="28"/>
          <w:szCs w:val="28"/>
        </w:rPr>
      </w:pPr>
    </w:p>
    <w:p w14:paraId="02A85999" w14:textId="5B7257F5" w:rsidR="00001E23" w:rsidRPr="000721DF" w:rsidRDefault="00F96CDE" w:rsidP="000721DF">
      <w:pPr>
        <w:spacing w:after="0"/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>
        <w:rPr>
          <w:rFonts w:cstheme="minorHAnsi"/>
          <w:b/>
          <w:bCs/>
          <w:color w:val="000000" w:themeColor="text1"/>
          <w:sz w:val="28"/>
          <w:szCs w:val="28"/>
        </w:rPr>
        <w:t>Luís Francisco Costa Campos</w:t>
      </w:r>
    </w:p>
    <w:p w14:paraId="32359583" w14:textId="75880EF5" w:rsidR="00E81A9A" w:rsidRDefault="00E81A9A" w:rsidP="000721DF">
      <w:pPr>
        <w:rPr>
          <w:rFonts w:cstheme="minorHAnsi"/>
        </w:r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001E23" w:rsidRPr="00001E23" w14:paraId="34545F4F" w14:textId="77777777" w:rsidTr="00001E23">
        <w:tc>
          <w:tcPr>
            <w:tcW w:w="4247" w:type="dxa"/>
          </w:tcPr>
          <w:p w14:paraId="3FBD8255" w14:textId="77777777" w:rsidR="00001E23" w:rsidRPr="00001E23" w:rsidRDefault="00001E23" w:rsidP="00BB2C4C">
            <w:pPr>
              <w:jc w:val="center"/>
              <w:rPr>
                <w:rFonts w:cstheme="minorHAnsi"/>
                <w:sz w:val="22"/>
                <w:szCs w:val="20"/>
              </w:rPr>
            </w:pPr>
          </w:p>
        </w:tc>
        <w:tc>
          <w:tcPr>
            <w:tcW w:w="4247" w:type="dxa"/>
          </w:tcPr>
          <w:p w14:paraId="643DDD01" w14:textId="43D3A1D5" w:rsidR="00001E23" w:rsidRPr="00B038A5" w:rsidRDefault="00001E23" w:rsidP="000721DF">
            <w:pPr>
              <w:rPr>
                <w:rFonts w:cstheme="minorHAnsi"/>
                <w:sz w:val="22"/>
                <w:szCs w:val="20"/>
              </w:rPr>
            </w:pPr>
          </w:p>
        </w:tc>
      </w:tr>
    </w:tbl>
    <w:p w14:paraId="420AC96C" w14:textId="60EA0AFE" w:rsidR="00E81A9A" w:rsidRPr="00715D43" w:rsidRDefault="00E81A9A" w:rsidP="00001E23">
      <w:pPr>
        <w:rPr>
          <w:rFonts w:cstheme="minorHAnsi"/>
        </w:rPr>
      </w:pPr>
    </w:p>
    <w:p w14:paraId="1C4D0FBB" w14:textId="11603EEF" w:rsidR="0099736E" w:rsidRPr="00715D43" w:rsidRDefault="00320140" w:rsidP="00320140">
      <w:pPr>
        <w:spacing w:after="0"/>
        <w:jc w:val="center"/>
        <w:rPr>
          <w:rFonts w:cstheme="minorHAnsi"/>
          <w:color w:val="000000" w:themeColor="text1"/>
        </w:rPr>
      </w:pPr>
      <w:r w:rsidRPr="00360A52">
        <w:rPr>
          <w:rFonts w:cstheme="minorHAnsi"/>
          <w:sz w:val="28"/>
          <w:szCs w:val="28"/>
        </w:rPr>
        <w:t xml:space="preserve">Oliveira do Hospital, </w:t>
      </w:r>
      <w:r w:rsidRPr="00360A52">
        <w:rPr>
          <w:rFonts w:cstheme="minorHAnsi"/>
          <w:color w:val="FF0000"/>
          <w:sz w:val="28"/>
          <w:szCs w:val="28"/>
        </w:rPr>
        <w:t>mês</w:t>
      </w:r>
      <w:r w:rsidRPr="00360A52">
        <w:rPr>
          <w:rFonts w:cstheme="minorHAnsi"/>
          <w:sz w:val="28"/>
          <w:szCs w:val="28"/>
        </w:rPr>
        <w:t xml:space="preserve"> de 20</w:t>
      </w:r>
      <w:r w:rsidR="00F96CDE">
        <w:rPr>
          <w:rFonts w:cstheme="minorHAnsi"/>
          <w:color w:val="FF0000"/>
          <w:sz w:val="28"/>
          <w:szCs w:val="28"/>
        </w:rPr>
        <w:t>24</w:t>
      </w:r>
      <w:r w:rsidRPr="00715D43">
        <w:rPr>
          <w:rFonts w:cstheme="minorHAnsi"/>
          <w:color w:val="000000" w:themeColor="text1"/>
        </w:rPr>
        <w:t xml:space="preserve"> </w:t>
      </w:r>
      <w:r w:rsidR="0099736E" w:rsidRPr="00715D43">
        <w:rPr>
          <w:rFonts w:cstheme="minorHAnsi"/>
          <w:color w:val="000000" w:themeColor="text1"/>
        </w:rPr>
        <w:br w:type="page"/>
      </w:r>
    </w:p>
    <w:p w14:paraId="51399218" w14:textId="6C6F83E1" w:rsidR="009E5B76" w:rsidRPr="00715D43" w:rsidRDefault="009E5B76" w:rsidP="0099736E">
      <w:pPr>
        <w:spacing w:after="0"/>
        <w:jc w:val="left"/>
        <w:rPr>
          <w:rFonts w:cstheme="minorHAnsi"/>
          <w:color w:val="000000" w:themeColor="text1"/>
        </w:rPr>
        <w:sectPr w:rsidR="009E5B76" w:rsidRPr="00715D43" w:rsidSect="00E825A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oddPage"/>
          <w:pgSz w:w="11906" w:h="16838"/>
          <w:pgMar w:top="2268" w:right="851" w:bottom="1418" w:left="851" w:header="567" w:footer="709" w:gutter="0"/>
          <w:pgNumType w:fmt="lowerRoman" w:start="1"/>
          <w:cols w:space="708"/>
          <w:titlePg/>
          <w:docGrid w:linePitch="360"/>
        </w:sectPr>
      </w:pPr>
    </w:p>
    <w:p w14:paraId="6BF85074" w14:textId="279C1240" w:rsidR="00B17E32" w:rsidRDefault="00B17E32" w:rsidP="00B17E32">
      <w:pPr>
        <w:spacing w:after="0"/>
        <w:jc w:val="left"/>
        <w:rPr>
          <w:rFonts w:cstheme="minorHAnsi"/>
        </w:rPr>
      </w:pPr>
    </w:p>
    <w:p w14:paraId="2974E6EF" w14:textId="1AC0E8EA" w:rsidR="00B718A2" w:rsidRDefault="00B718A2" w:rsidP="00B17E32">
      <w:pPr>
        <w:spacing w:after="0"/>
        <w:jc w:val="left"/>
        <w:rPr>
          <w:rFonts w:cstheme="minorHAnsi"/>
        </w:rPr>
      </w:pPr>
    </w:p>
    <w:p w14:paraId="1AC75115" w14:textId="77777777" w:rsidR="00B718A2" w:rsidRDefault="00B718A2" w:rsidP="00B718A2">
      <w:pPr>
        <w:jc w:val="center"/>
        <w:rPr>
          <w:rFonts w:cstheme="minorHAnsi"/>
          <w:b/>
          <w:color w:val="000000" w:themeColor="text1"/>
          <w:sz w:val="36"/>
          <w:szCs w:val="36"/>
        </w:rPr>
      </w:pPr>
    </w:p>
    <w:p w14:paraId="19C82645" w14:textId="62C4BAD5" w:rsidR="00B718A2" w:rsidRPr="00360A52" w:rsidRDefault="00B718A2" w:rsidP="00B718A2">
      <w:pPr>
        <w:jc w:val="center"/>
        <w:rPr>
          <w:rFonts w:cstheme="minorHAnsi"/>
          <w:color w:val="000000" w:themeColor="text1"/>
          <w:sz w:val="36"/>
          <w:szCs w:val="36"/>
        </w:rPr>
      </w:pPr>
      <w:r w:rsidRPr="00360A52">
        <w:rPr>
          <w:rFonts w:cstheme="minorHAnsi"/>
          <w:b/>
          <w:color w:val="000000" w:themeColor="text1"/>
          <w:sz w:val="36"/>
          <w:szCs w:val="36"/>
        </w:rPr>
        <w:t xml:space="preserve">Relatório de Estágio na </w:t>
      </w:r>
      <w:r w:rsidR="00350AC1" w:rsidRPr="00CC3025">
        <w:rPr>
          <w:rFonts w:cstheme="minorHAnsi"/>
          <w:b/>
          <w:sz w:val="36"/>
          <w:szCs w:val="36"/>
        </w:rPr>
        <w:t xml:space="preserve">Digital </w:t>
      </w:r>
      <w:proofErr w:type="spellStart"/>
      <w:r w:rsidR="00350AC1" w:rsidRPr="00CC3025">
        <w:rPr>
          <w:rFonts w:cstheme="minorHAnsi"/>
          <w:b/>
          <w:sz w:val="36"/>
          <w:szCs w:val="36"/>
        </w:rPr>
        <w:t>Progression</w:t>
      </w:r>
      <w:proofErr w:type="spellEnd"/>
    </w:p>
    <w:p w14:paraId="2E70E655" w14:textId="4DAE6A21" w:rsidR="00B718A2" w:rsidRPr="00360A52" w:rsidRDefault="00B718A2" w:rsidP="00B718A2">
      <w:pPr>
        <w:spacing w:line="360" w:lineRule="auto"/>
        <w:jc w:val="center"/>
        <w:rPr>
          <w:rFonts w:cstheme="minorHAnsi"/>
        </w:rPr>
      </w:pPr>
      <w:r w:rsidRPr="00360A52">
        <w:rPr>
          <w:rFonts w:cstheme="minorHAnsi"/>
          <w:b/>
        </w:rPr>
        <w:t xml:space="preserve">De </w:t>
      </w:r>
      <w:r w:rsidR="00F96CDE" w:rsidRPr="00922923">
        <w:rPr>
          <w:rFonts w:cstheme="minorHAnsi"/>
          <w:b/>
        </w:rPr>
        <w:t>14</w:t>
      </w:r>
      <w:r w:rsidRPr="00922923">
        <w:rPr>
          <w:rFonts w:cstheme="minorHAnsi"/>
          <w:b/>
        </w:rPr>
        <w:t>/</w:t>
      </w:r>
      <w:r w:rsidR="00F96CDE" w:rsidRPr="00922923">
        <w:rPr>
          <w:rFonts w:cstheme="minorHAnsi"/>
          <w:b/>
        </w:rPr>
        <w:t>02</w:t>
      </w:r>
      <w:r w:rsidRPr="00922923">
        <w:rPr>
          <w:rFonts w:cstheme="minorHAnsi"/>
          <w:b/>
        </w:rPr>
        <w:t>/20</w:t>
      </w:r>
      <w:r w:rsidR="00F96CDE" w:rsidRPr="00922923">
        <w:rPr>
          <w:rFonts w:cstheme="minorHAnsi"/>
          <w:b/>
        </w:rPr>
        <w:t>24</w:t>
      </w:r>
      <w:r w:rsidRPr="00922923">
        <w:rPr>
          <w:rFonts w:cstheme="minorHAnsi"/>
          <w:b/>
        </w:rPr>
        <w:t xml:space="preserve"> a </w:t>
      </w:r>
      <w:r w:rsidR="00350AC1" w:rsidRPr="00922923">
        <w:rPr>
          <w:rFonts w:cstheme="minorHAnsi"/>
          <w:b/>
        </w:rPr>
        <w:t>14</w:t>
      </w:r>
      <w:r w:rsidRPr="00922923">
        <w:rPr>
          <w:rFonts w:cstheme="minorHAnsi"/>
          <w:b/>
        </w:rPr>
        <w:t>/</w:t>
      </w:r>
      <w:r w:rsidR="00F96CDE" w:rsidRPr="00922923">
        <w:rPr>
          <w:rFonts w:cstheme="minorHAnsi"/>
          <w:b/>
        </w:rPr>
        <w:t>06</w:t>
      </w:r>
      <w:r w:rsidRPr="00922923">
        <w:rPr>
          <w:rFonts w:cstheme="minorHAnsi"/>
          <w:b/>
        </w:rPr>
        <w:t>/20</w:t>
      </w:r>
      <w:r w:rsidR="00F96CDE" w:rsidRPr="00922923">
        <w:rPr>
          <w:rFonts w:cstheme="minorHAnsi"/>
          <w:b/>
        </w:rPr>
        <w:t>24</w:t>
      </w:r>
    </w:p>
    <w:p w14:paraId="3DD49879" w14:textId="28D5105D" w:rsidR="00B718A2" w:rsidRDefault="00B718A2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10E18326" w14:textId="36710798" w:rsidR="00143739" w:rsidRDefault="00143739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293D344D" w14:textId="2C0C3EE6" w:rsidR="00143739" w:rsidRDefault="00143739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6CD5B79F" w14:textId="77777777" w:rsidR="00143739" w:rsidRDefault="00143739" w:rsidP="00B718A2">
      <w:pPr>
        <w:spacing w:line="360" w:lineRule="auto"/>
        <w:jc w:val="center"/>
        <w:rPr>
          <w:rFonts w:cstheme="minorHAnsi"/>
          <w:sz w:val="28"/>
          <w:szCs w:val="28"/>
        </w:rPr>
      </w:pPr>
    </w:p>
    <w:p w14:paraId="1FEA3A3E" w14:textId="00A1E4D8" w:rsidR="00B718A2" w:rsidRPr="00360A52" w:rsidRDefault="00F96CDE" w:rsidP="00B718A2">
      <w:pPr>
        <w:spacing w:line="360" w:lineRule="auto"/>
        <w:jc w:val="center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Luís Francisco Costa Campos</w:t>
      </w:r>
    </w:p>
    <w:p w14:paraId="194E69F2" w14:textId="77777777" w:rsidR="00143739" w:rsidRPr="00360A52" w:rsidRDefault="00143739" w:rsidP="00B718A2">
      <w:pPr>
        <w:spacing w:line="360" w:lineRule="auto"/>
        <w:rPr>
          <w:rFonts w:cstheme="minorHAnsi"/>
        </w:rPr>
      </w:pPr>
    </w:p>
    <w:p w14:paraId="79D066A4" w14:textId="77777777" w:rsidR="00B718A2" w:rsidRPr="00360A52" w:rsidRDefault="00B718A2" w:rsidP="00B718A2">
      <w:pPr>
        <w:spacing w:line="360" w:lineRule="auto"/>
        <w:ind w:left="4820"/>
        <w:rPr>
          <w:rStyle w:val="gi"/>
          <w:rFonts w:cstheme="minorHAnsi"/>
          <w:szCs w:val="24"/>
        </w:rPr>
      </w:pPr>
      <w:r w:rsidRPr="00360A52">
        <w:rPr>
          <w:rFonts w:cstheme="minorHAnsi"/>
          <w:b/>
          <w:i/>
          <w:szCs w:val="24"/>
        </w:rPr>
        <w:t>Orientador:</w:t>
      </w:r>
    </w:p>
    <w:p w14:paraId="4AFE9019" w14:textId="7F07D95F" w:rsidR="00B718A2" w:rsidRPr="000721DF" w:rsidRDefault="000721DF" w:rsidP="00B718A2">
      <w:pPr>
        <w:spacing w:line="360" w:lineRule="auto"/>
        <w:ind w:left="4820"/>
        <w:rPr>
          <w:rFonts w:cstheme="minorHAnsi"/>
          <w:i/>
          <w:szCs w:val="24"/>
        </w:rPr>
      </w:pPr>
      <w:r w:rsidRPr="000721DF">
        <w:rPr>
          <w:rStyle w:val="gi"/>
          <w:rFonts w:cstheme="minorHAnsi"/>
          <w:i/>
          <w:szCs w:val="24"/>
        </w:rPr>
        <w:t>Francisco Carlos Afonso</w:t>
      </w:r>
    </w:p>
    <w:p w14:paraId="22EAE5ED" w14:textId="6911290B" w:rsidR="00B718A2" w:rsidRPr="00360A52" w:rsidRDefault="000721DF" w:rsidP="00B718A2">
      <w:pPr>
        <w:spacing w:line="360" w:lineRule="auto"/>
        <w:ind w:left="4820"/>
        <w:rPr>
          <w:rFonts w:cstheme="minorHAnsi"/>
          <w:i/>
          <w:szCs w:val="24"/>
        </w:rPr>
      </w:pPr>
      <w:r w:rsidRPr="000721DF">
        <w:rPr>
          <w:rFonts w:cstheme="minorHAnsi"/>
          <w:i/>
          <w:szCs w:val="24"/>
        </w:rPr>
        <w:t>Professor Adjunto,</w:t>
      </w:r>
      <w:r w:rsidR="00B718A2" w:rsidRPr="00360A52">
        <w:rPr>
          <w:rFonts w:cstheme="minorHAnsi"/>
          <w:i/>
          <w:color w:val="FF0000"/>
          <w:szCs w:val="24"/>
        </w:rPr>
        <w:t xml:space="preserve"> </w:t>
      </w:r>
      <w:r w:rsidR="00080B5C" w:rsidRPr="00080B5C">
        <w:rPr>
          <w:rFonts w:cstheme="minorHAnsi"/>
          <w:i/>
          <w:color w:val="000000" w:themeColor="text1"/>
          <w:szCs w:val="24"/>
        </w:rPr>
        <w:t>ESTGOH</w:t>
      </w:r>
    </w:p>
    <w:p w14:paraId="28837C95" w14:textId="77777777" w:rsidR="00B718A2" w:rsidRDefault="00B718A2" w:rsidP="00B718A2">
      <w:pPr>
        <w:ind w:left="4820"/>
        <w:rPr>
          <w:rFonts w:cstheme="minorHAnsi"/>
          <w:b/>
          <w:i/>
          <w:szCs w:val="24"/>
        </w:rPr>
      </w:pPr>
    </w:p>
    <w:p w14:paraId="574F1E8B" w14:textId="77777777" w:rsidR="00B718A2" w:rsidRPr="00360A52" w:rsidRDefault="00B718A2" w:rsidP="00B718A2">
      <w:pPr>
        <w:spacing w:line="360" w:lineRule="auto"/>
        <w:ind w:left="4820"/>
        <w:rPr>
          <w:rStyle w:val="gi"/>
          <w:rFonts w:cstheme="minorHAnsi"/>
          <w:szCs w:val="24"/>
        </w:rPr>
      </w:pPr>
      <w:r w:rsidRPr="00360A52">
        <w:rPr>
          <w:rFonts w:cstheme="minorHAnsi"/>
          <w:b/>
          <w:i/>
          <w:szCs w:val="24"/>
        </w:rPr>
        <w:t>Supervisor na Entidade de Acolhimento:</w:t>
      </w:r>
    </w:p>
    <w:p w14:paraId="1153A01A" w14:textId="52BBC40F" w:rsidR="00B718A2" w:rsidRPr="000721DF" w:rsidRDefault="000721DF" w:rsidP="000721DF">
      <w:pPr>
        <w:spacing w:line="360" w:lineRule="auto"/>
        <w:ind w:left="4820"/>
        <w:rPr>
          <w:rStyle w:val="gi"/>
          <w:rFonts w:cstheme="minorHAnsi"/>
          <w:i/>
          <w:szCs w:val="24"/>
        </w:rPr>
      </w:pPr>
      <w:r w:rsidRPr="000721DF">
        <w:rPr>
          <w:rStyle w:val="gi"/>
          <w:rFonts w:cstheme="minorHAnsi"/>
          <w:i/>
          <w:szCs w:val="24"/>
        </w:rPr>
        <w:t>José António dos Santos Fernandes Monteiro</w:t>
      </w:r>
    </w:p>
    <w:p w14:paraId="1A00FFEA" w14:textId="4FA6136B" w:rsidR="00232695" w:rsidRDefault="00232695" w:rsidP="00232695">
      <w:pPr>
        <w:spacing w:after="0"/>
        <w:jc w:val="left"/>
        <w:rPr>
          <w:rStyle w:val="gi"/>
          <w:rFonts w:cstheme="minorHAnsi"/>
          <w:i/>
          <w:color w:val="FF0000"/>
          <w:szCs w:val="24"/>
        </w:rPr>
      </w:pPr>
      <w:r>
        <w:rPr>
          <w:rStyle w:val="gi"/>
          <w:rFonts w:cstheme="minorHAnsi"/>
          <w:i/>
          <w:color w:val="FF0000"/>
          <w:szCs w:val="24"/>
        </w:rPr>
        <w:br w:type="page"/>
      </w:r>
    </w:p>
    <w:p w14:paraId="543A513D" w14:textId="77777777" w:rsidR="0037236A" w:rsidRPr="00267D5D" w:rsidRDefault="0037236A" w:rsidP="00267D5D">
      <w:pPr>
        <w:pStyle w:val="Ttulo1"/>
        <w:numPr>
          <w:ilvl w:val="0"/>
          <w:numId w:val="0"/>
        </w:numPr>
        <w:rPr>
          <w:rFonts w:cstheme="minorHAnsi"/>
          <w:b w:val="0"/>
          <w:bCs w:val="0"/>
          <w:sz w:val="24"/>
          <w:szCs w:val="24"/>
          <w:lang w:val="pt-PT"/>
        </w:rPr>
      </w:pPr>
      <w:bookmarkStart w:id="0" w:name="_Toc168576786"/>
      <w:bookmarkStart w:id="1" w:name="_Toc168665968"/>
      <w:r w:rsidRPr="00267D5D">
        <w:rPr>
          <w:rFonts w:cstheme="minorHAnsi"/>
          <w:sz w:val="24"/>
          <w:szCs w:val="24"/>
          <w:lang w:val="pt-PT"/>
        </w:rPr>
        <w:lastRenderedPageBreak/>
        <w:t>Declaração de integridade e de honestidade intelectual</w:t>
      </w:r>
      <w:bookmarkEnd w:id="0"/>
      <w:bookmarkEnd w:id="1"/>
    </w:p>
    <w:p w14:paraId="5C4B7111" w14:textId="77777777" w:rsidR="0037236A" w:rsidRPr="00B7772F" w:rsidRDefault="0037236A" w:rsidP="0037236A">
      <w:pPr>
        <w:rPr>
          <w:rFonts w:cstheme="minorHAnsi"/>
          <w:sz w:val="20"/>
          <w:szCs w:val="20"/>
        </w:rPr>
      </w:pPr>
    </w:p>
    <w:p w14:paraId="553D8632" w14:textId="49738BF7" w:rsidR="0037236A" w:rsidRDefault="0037236A" w:rsidP="0037236A">
      <w:pPr>
        <w:spacing w:line="360" w:lineRule="auto"/>
        <w:rPr>
          <w:rFonts w:ascii="Calibri" w:hAnsi="Calibri"/>
          <w:i/>
          <w:iCs/>
        </w:rPr>
      </w:pPr>
      <w:r>
        <w:rPr>
          <w:i/>
          <w:iCs/>
        </w:rPr>
        <w:t xml:space="preserve">Eu, </w:t>
      </w:r>
      <w:r w:rsidR="00F96CDE">
        <w:rPr>
          <w:i/>
          <w:iCs/>
        </w:rPr>
        <w:t>Luís Francisco Costa Campos</w:t>
      </w:r>
      <w:r w:rsidR="00176FD1">
        <w:rPr>
          <w:i/>
          <w:iCs/>
        </w:rPr>
        <w:t>,</w:t>
      </w:r>
      <w:r>
        <w:rPr>
          <w:i/>
          <w:iCs/>
        </w:rPr>
        <w:t xml:space="preserve"> estudante n.º </w:t>
      </w:r>
      <w:r w:rsidR="00B65719" w:rsidRPr="00B65719">
        <w:rPr>
          <w:i/>
          <w:iCs/>
        </w:rPr>
        <w:t>2022117261</w:t>
      </w:r>
      <w:r>
        <w:rPr>
          <w:i/>
          <w:iCs/>
        </w:rPr>
        <w:t xml:space="preserve"> do Curso Técnico Superior Profissional em </w:t>
      </w:r>
      <w:r w:rsidR="00232695" w:rsidRPr="00232695">
        <w:rPr>
          <w:i/>
          <w:iCs/>
        </w:rPr>
        <w:t>Tecnologias e Programação de Sistemas de Informação</w:t>
      </w:r>
      <w:r>
        <w:rPr>
          <w:i/>
          <w:iCs/>
        </w:rPr>
        <w:t xml:space="preserve">, declaro que o presente relatório de estágio é original e que, ao longo da sua elaboração, não pratiquei plágio ou qualquer forma de falsificação de conteúdo. Este </w:t>
      </w:r>
      <w:r w:rsidRPr="00D357DE">
        <w:rPr>
          <w:i/>
          <w:iCs/>
        </w:rPr>
        <w:t>relatório de estágio</w:t>
      </w:r>
      <w:r>
        <w:rPr>
          <w:i/>
          <w:iCs/>
        </w:rPr>
        <w:t xml:space="preserve"> resulta do meu próprio trabalho, sendo reconhecidas todas as fontes utilizadas por se encontrarem devidamente citadas no corpo do texto e identificadas na secção de referências bibliográficas. Assumo ter plena consciência de que a prática de plágio - utilização como sendo criação ou prestação sua de obras, ideias, afirmações, dados, imagens ou ilustrações de outra autoria, no todo em parte, sem o adequado reconhecimento explícito - constitui, no âmbito académico, grave falta ética e desonestidade intelectual, tendo como consequência a anulação do trabalho apresentado, para além de poder constituir crime de violação dos direitos de autor e infração disciplinar. </w:t>
      </w:r>
    </w:p>
    <w:p w14:paraId="34521105" w14:textId="77777777" w:rsidR="0037236A" w:rsidRPr="00B7772F" w:rsidRDefault="0037236A" w:rsidP="0037236A">
      <w:pPr>
        <w:spacing w:line="360" w:lineRule="auto"/>
        <w:rPr>
          <w:rFonts w:cstheme="minorHAnsi"/>
          <w:i/>
          <w:iCs/>
        </w:rPr>
      </w:pPr>
      <w:r>
        <w:rPr>
          <w:i/>
          <w:iCs/>
        </w:rPr>
        <w:t xml:space="preserve">Mais declaro que tomei conhecimento integral do Código de Ética e Conduta do Instituto Politécnico de Coimbra e demais regulamentos aplicáveis e que foram respeitadas as orientações recebidas quanto à </w:t>
      </w:r>
      <w:r w:rsidRPr="00FA6561">
        <w:rPr>
          <w:i/>
          <w:iCs/>
        </w:rPr>
        <w:t>pseudonimização ou anonimização de dados pessoais ou organizacionais</w:t>
      </w:r>
      <w:r w:rsidRPr="00B7772F">
        <w:rPr>
          <w:rFonts w:cstheme="minorHAnsi"/>
          <w:i/>
          <w:iCs/>
        </w:rPr>
        <w:t>.</w:t>
      </w:r>
    </w:p>
    <w:p w14:paraId="4B63B306" w14:textId="77777777" w:rsidR="0037236A" w:rsidRDefault="0037236A" w:rsidP="0037236A">
      <w:pPr>
        <w:spacing w:line="360" w:lineRule="auto"/>
        <w:rPr>
          <w:rFonts w:cstheme="minorHAnsi"/>
          <w:i/>
          <w:iCs/>
        </w:rPr>
      </w:pPr>
    </w:p>
    <w:p w14:paraId="4AD7CE96" w14:textId="77777777" w:rsidR="0037236A" w:rsidRPr="00B7772F" w:rsidRDefault="0037236A" w:rsidP="0037236A">
      <w:pPr>
        <w:rPr>
          <w:rFonts w:cstheme="minorHAnsi"/>
          <w:i/>
          <w:iCs/>
        </w:rPr>
      </w:pPr>
      <w:r w:rsidRPr="00B7772F">
        <w:rPr>
          <w:rFonts w:cstheme="minorHAnsi"/>
          <w:i/>
          <w:iCs/>
        </w:rPr>
        <w:t xml:space="preserve">Oliveira do Hospital, </w:t>
      </w:r>
      <w:proofErr w:type="spellStart"/>
      <w:r w:rsidRPr="00B7772F">
        <w:rPr>
          <w:rFonts w:cstheme="minorHAnsi"/>
          <w:i/>
          <w:iCs/>
        </w:rPr>
        <w:t>xx</w:t>
      </w:r>
      <w:proofErr w:type="spellEnd"/>
      <w:r w:rsidRPr="00B7772F">
        <w:rPr>
          <w:rFonts w:cstheme="minorHAnsi"/>
          <w:i/>
          <w:iCs/>
        </w:rPr>
        <w:t xml:space="preserve"> de </w:t>
      </w:r>
      <w:proofErr w:type="spellStart"/>
      <w:r w:rsidRPr="00B7772F">
        <w:rPr>
          <w:rFonts w:cstheme="minorHAnsi"/>
          <w:i/>
          <w:iCs/>
        </w:rPr>
        <w:t>xxxxxx</w:t>
      </w:r>
      <w:proofErr w:type="spellEnd"/>
      <w:r w:rsidRPr="00B7772F">
        <w:rPr>
          <w:rFonts w:cstheme="minorHAnsi"/>
          <w:i/>
          <w:iCs/>
        </w:rPr>
        <w:t xml:space="preserve"> de 20xx</w:t>
      </w:r>
    </w:p>
    <w:p w14:paraId="541D2F6D" w14:textId="77777777" w:rsidR="0037236A" w:rsidRPr="00B7772F" w:rsidRDefault="0037236A" w:rsidP="0037236A">
      <w:pPr>
        <w:rPr>
          <w:rFonts w:cstheme="minorHAnsi"/>
          <w:i/>
          <w:iCs/>
        </w:rPr>
      </w:pPr>
      <w:r w:rsidRPr="00B7772F">
        <w:rPr>
          <w:rFonts w:cstheme="minorHAnsi"/>
          <w:i/>
          <w:iCs/>
        </w:rPr>
        <w:t xml:space="preserve">Nome completo: …. </w:t>
      </w:r>
    </w:p>
    <w:p w14:paraId="7EB147C1" w14:textId="77777777" w:rsidR="0037236A" w:rsidRDefault="0037236A" w:rsidP="0037236A">
      <w:pPr>
        <w:rPr>
          <w:rFonts w:cstheme="minorHAnsi"/>
          <w:i/>
          <w:iCs/>
        </w:rPr>
      </w:pPr>
    </w:p>
    <w:p w14:paraId="721AAB2D" w14:textId="77777777" w:rsidR="0037236A" w:rsidRDefault="0037236A" w:rsidP="0037236A">
      <w:r w:rsidRPr="00B7772F">
        <w:rPr>
          <w:rFonts w:cstheme="minorHAnsi"/>
          <w:i/>
          <w:iCs/>
        </w:rPr>
        <w:t>Assinatura: (digital)</w:t>
      </w:r>
    </w:p>
    <w:p w14:paraId="4319AF00" w14:textId="77777777" w:rsidR="00143739" w:rsidRDefault="00143739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</w:pPr>
    </w:p>
    <w:p w14:paraId="3E19C72A" w14:textId="77777777" w:rsidR="006F51CB" w:rsidRDefault="006F51CB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</w:pPr>
    </w:p>
    <w:p w14:paraId="1D3FC382" w14:textId="0CF56B15" w:rsidR="006F51CB" w:rsidRDefault="006F51CB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  <w:sectPr w:rsidR="006F51CB" w:rsidSect="00E825A2">
          <w:headerReference w:type="even" r:id="rId15"/>
          <w:footerReference w:type="even" r:id="rId16"/>
          <w:footerReference w:type="default" r:id="rId17"/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26751ED" w14:textId="147528AF" w:rsidR="00161259" w:rsidRPr="00715D43" w:rsidRDefault="00161259" w:rsidP="00161259">
      <w:pPr>
        <w:pStyle w:val="Heading0"/>
        <w:rPr>
          <w:rFonts w:cstheme="minorHAnsi"/>
          <w:lang w:val="pt-PT"/>
        </w:rPr>
      </w:pPr>
      <w:bookmarkStart w:id="2" w:name="_Toc168576787"/>
      <w:bookmarkStart w:id="3" w:name="_Toc168665969"/>
      <w:r w:rsidRPr="00715D43">
        <w:rPr>
          <w:rFonts w:cstheme="minorHAnsi"/>
          <w:lang w:val="pt-PT"/>
        </w:rPr>
        <w:lastRenderedPageBreak/>
        <w:t>Resumo</w:t>
      </w:r>
      <w:bookmarkEnd w:id="2"/>
      <w:bookmarkEnd w:id="3"/>
    </w:p>
    <w:p w14:paraId="60BEDC52" w14:textId="472C61B9" w:rsidR="00161259" w:rsidRDefault="00161259" w:rsidP="004813C0">
      <w:pPr>
        <w:spacing w:after="0" w:line="360" w:lineRule="auto"/>
        <w:rPr>
          <w:rFonts w:cstheme="minorHAnsi"/>
        </w:rPr>
      </w:pPr>
      <w:r w:rsidRPr="00715D43">
        <w:rPr>
          <w:rFonts w:cstheme="minorHAnsi"/>
        </w:rPr>
        <w:t xml:space="preserve">O resumo faz uma breve descrição dos principais pontos do trabalho: (1) o </w:t>
      </w:r>
      <w:r w:rsidR="00143739" w:rsidRPr="00715D43">
        <w:rPr>
          <w:rFonts w:cstheme="minorHAnsi"/>
        </w:rPr>
        <w:t>obje</w:t>
      </w:r>
      <w:r w:rsidR="00143739">
        <w:rPr>
          <w:rFonts w:cstheme="minorHAnsi"/>
        </w:rPr>
        <w:t>t</w:t>
      </w:r>
      <w:r w:rsidR="00143739" w:rsidRPr="00715D43">
        <w:rPr>
          <w:rFonts w:cstheme="minorHAnsi"/>
        </w:rPr>
        <w:t>ivo</w:t>
      </w:r>
      <w:r w:rsidRPr="00715D43">
        <w:rPr>
          <w:rFonts w:cstheme="minorHAnsi"/>
        </w:rPr>
        <w:t xml:space="preserve"> do estudo ou o seu contexto, (2) a metodologia e métodos do estudo, (3) principais resultados e (4) conclusões relevantes. O resumo deve apresentar informação </w:t>
      </w:r>
      <w:r w:rsidR="00143739" w:rsidRPr="00715D43">
        <w:rPr>
          <w:rFonts w:cstheme="minorHAnsi"/>
        </w:rPr>
        <w:t>dire</w:t>
      </w:r>
      <w:r w:rsidR="00143739">
        <w:rPr>
          <w:rFonts w:cstheme="minorHAnsi"/>
        </w:rPr>
        <w:t>t</w:t>
      </w:r>
      <w:r w:rsidR="00143739" w:rsidRPr="00715D43">
        <w:rPr>
          <w:rFonts w:cstheme="minorHAnsi"/>
        </w:rPr>
        <w:t>a</w:t>
      </w:r>
      <w:r w:rsidRPr="00715D43">
        <w:rPr>
          <w:rFonts w:cstheme="minorHAnsi"/>
        </w:rPr>
        <w:t xml:space="preserve"> e concisa, preferencialmente em menos de 200 palavras. Esta deve ser a última secção do documento a ser escrita.</w:t>
      </w:r>
    </w:p>
    <w:p w14:paraId="371BCAE0" w14:textId="77777777" w:rsidR="00B010F8" w:rsidRPr="00715D43" w:rsidRDefault="00B010F8" w:rsidP="004813C0">
      <w:pPr>
        <w:spacing w:after="0" w:line="360" w:lineRule="auto"/>
        <w:rPr>
          <w:rFonts w:cstheme="minorHAnsi"/>
          <w:b/>
          <w:sz w:val="28"/>
          <w:szCs w:val="28"/>
        </w:rPr>
      </w:pPr>
    </w:p>
    <w:p w14:paraId="15170CDC" w14:textId="77777777" w:rsidR="00161259" w:rsidRPr="00715D43" w:rsidRDefault="00161259" w:rsidP="00161259">
      <w:pPr>
        <w:rPr>
          <w:rFonts w:cstheme="minorHAnsi"/>
          <w:b/>
          <w:sz w:val="28"/>
          <w:szCs w:val="28"/>
        </w:rPr>
      </w:pPr>
      <w:r w:rsidRPr="00715D43">
        <w:rPr>
          <w:rFonts w:cstheme="minorHAnsi"/>
          <w:b/>
          <w:sz w:val="28"/>
          <w:szCs w:val="28"/>
        </w:rPr>
        <w:t>Palavras-chave</w:t>
      </w:r>
    </w:p>
    <w:p w14:paraId="305509F2" w14:textId="77777777" w:rsidR="00161259" w:rsidRPr="00715D43" w:rsidRDefault="00161259" w:rsidP="00161259">
      <w:pPr>
        <w:rPr>
          <w:rFonts w:cstheme="minorHAnsi"/>
        </w:rPr>
      </w:pPr>
      <w:r w:rsidRPr="00715D43">
        <w:rPr>
          <w:rFonts w:cstheme="minorHAnsi"/>
          <w:noProof/>
          <w:szCs w:val="40"/>
          <w:lang w:eastAsia="pt-PT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814D91" wp14:editId="5389801A">
                <wp:simplePos x="0" y="0"/>
                <wp:positionH relativeFrom="column">
                  <wp:posOffset>-156605</wp:posOffset>
                </wp:positionH>
                <wp:positionV relativeFrom="paragraph">
                  <wp:posOffset>9012102</wp:posOffset>
                </wp:positionV>
                <wp:extent cx="462915" cy="260985"/>
                <wp:effectExtent l="0" t="0" r="13335" b="24765"/>
                <wp:wrapNone/>
                <wp:docPr id="215" name="Rectângulo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68C46178" id="Rectângulo 215" o:spid="_x0000_s1026" style="position:absolute;margin-left:-12.35pt;margin-top:709.6pt;width:36.45pt;height:20.5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" fillcolor="white [3212]" strokecolor="white [3212]" strokeweight="2pt"/>
            </w:pict>
          </mc:Fallback>
        </mc:AlternateContent>
      </w:r>
      <w:r w:rsidRPr="00715D43">
        <w:rPr>
          <w:rFonts w:cstheme="minorHAnsi"/>
        </w:rPr>
        <w:t>Introduzir palavras-chave ou frases em ordem alfabética, separadas por vírgula.</w:t>
      </w:r>
    </w:p>
    <w:p w14:paraId="496B6154" w14:textId="77777777" w:rsidR="00161259" w:rsidRPr="00715D43" w:rsidRDefault="00161259" w:rsidP="00161259">
      <w:pPr>
        <w:spacing w:after="0"/>
        <w:jc w:val="left"/>
        <w:rPr>
          <w:rFonts w:cstheme="minorHAnsi"/>
          <w:b/>
          <w:sz w:val="40"/>
          <w:szCs w:val="40"/>
        </w:rPr>
        <w:sectPr w:rsidR="00161259" w:rsidRPr="00715D43" w:rsidSect="00E825A2">
          <w:headerReference w:type="default" r:id="rId18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06D2B77D" w14:textId="77777777" w:rsidR="00161259" w:rsidRPr="00715D43" w:rsidRDefault="00161259" w:rsidP="00161259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715D43">
        <w:rPr>
          <w:rStyle w:val="nfase"/>
          <w:rFonts w:cstheme="minorHAnsi"/>
          <w:b/>
          <w:bCs/>
          <w:i w:val="0"/>
          <w:sz w:val="40"/>
          <w:szCs w:val="40"/>
        </w:rPr>
        <w:lastRenderedPageBreak/>
        <w:t>Índice</w:t>
      </w:r>
    </w:p>
    <w:bookmarkStart w:id="4" w:name="_Toc464429015" w:displacedByCustomXml="next"/>
    <w:sdt>
      <w:sdtPr>
        <w:rPr>
          <w:rFonts w:asciiTheme="minorHAnsi" w:eastAsia="Calibri" w:hAnsiTheme="minorHAnsi" w:cstheme="minorHAnsi"/>
          <w:b w:val="0"/>
          <w:bCs w:val="0"/>
          <w:color w:val="auto"/>
          <w:sz w:val="24"/>
          <w:szCs w:val="22"/>
          <w:lang w:val="pt-PT" w:eastAsia="en-US"/>
        </w:rPr>
        <w:id w:val="-1176881152"/>
        <w:docPartObj>
          <w:docPartGallery w:val="Table of Contents"/>
          <w:docPartUnique/>
        </w:docPartObj>
      </w:sdtPr>
      <w:sdtEndPr/>
      <w:sdtContent>
        <w:p w14:paraId="5CD5FD84" w14:textId="77777777" w:rsidR="00161259" w:rsidRPr="00715D43" w:rsidRDefault="00161259" w:rsidP="00161259">
          <w:pPr>
            <w:pStyle w:val="Cabealhodondice"/>
            <w:numPr>
              <w:ilvl w:val="0"/>
              <w:numId w:val="0"/>
            </w:numPr>
            <w:rPr>
              <w:rFonts w:asciiTheme="minorHAnsi" w:hAnsiTheme="minorHAnsi" w:cstheme="minorHAnsi"/>
              <w:lang w:val="pt-PT"/>
            </w:rPr>
          </w:pPr>
        </w:p>
        <w:p w14:paraId="4698CBCC" w14:textId="4929CE24" w:rsidR="00896CA4" w:rsidRDefault="00161259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r w:rsidRPr="00715D43">
            <w:rPr>
              <w:rFonts w:cstheme="minorHAnsi"/>
              <w:b w:val="0"/>
              <w:noProof w:val="0"/>
            </w:rPr>
            <w:fldChar w:fldCharType="begin"/>
          </w:r>
          <w:r w:rsidRPr="00715D43">
            <w:rPr>
              <w:rFonts w:cstheme="minorHAnsi"/>
              <w:b w:val="0"/>
              <w:noProof w:val="0"/>
            </w:rPr>
            <w:instrText xml:space="preserve"> TOC \o "1-2" \h \z \u </w:instrText>
          </w:r>
          <w:r w:rsidRPr="00715D43">
            <w:rPr>
              <w:rFonts w:cstheme="minorHAnsi"/>
              <w:b w:val="0"/>
              <w:noProof w:val="0"/>
            </w:rPr>
            <w:fldChar w:fldCharType="separate"/>
          </w:r>
          <w:hyperlink w:anchor="_Toc168665973" w:history="1">
            <w:r w:rsidR="00896CA4" w:rsidRPr="00104F43">
              <w:rPr>
                <w:rStyle w:val="Hiperligao"/>
                <w:rFonts w:cstheme="minorHAnsi"/>
              </w:rPr>
              <w:t>1.</w:t>
            </w:r>
            <w:r w:rsidR="00896CA4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896CA4" w:rsidRPr="00104F43">
              <w:rPr>
                <w:rStyle w:val="Hiperligao"/>
                <w:rFonts w:cstheme="minorHAnsi"/>
              </w:rPr>
              <w:t>Introdução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73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1</w:t>
            </w:r>
            <w:r w:rsidR="00896CA4">
              <w:rPr>
                <w:webHidden/>
              </w:rPr>
              <w:fldChar w:fldCharType="end"/>
            </w:r>
          </w:hyperlink>
        </w:p>
        <w:p w14:paraId="6ECF391C" w14:textId="42F1C277" w:rsidR="00896CA4" w:rsidRDefault="00D129AC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68665974" w:history="1">
            <w:r w:rsidR="00896CA4" w:rsidRPr="00104F43">
              <w:rPr>
                <w:rStyle w:val="Hiperligao"/>
                <w:rFonts w:cstheme="minorHAnsi"/>
              </w:rPr>
              <w:t>2.</w:t>
            </w:r>
            <w:r w:rsidR="00896CA4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896CA4" w:rsidRPr="00104F43">
              <w:rPr>
                <w:rStyle w:val="Hiperligao"/>
                <w:rFonts w:cstheme="minorHAnsi"/>
              </w:rPr>
              <w:t>Estado da Arte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74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3</w:t>
            </w:r>
            <w:r w:rsidR="00896CA4">
              <w:rPr>
                <w:webHidden/>
              </w:rPr>
              <w:fldChar w:fldCharType="end"/>
            </w:r>
          </w:hyperlink>
        </w:p>
        <w:p w14:paraId="1ECEDC83" w14:textId="7C8454B5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75" w:history="1">
            <w:r w:rsidR="00896CA4" w:rsidRPr="00104F43">
              <w:rPr>
                <w:rStyle w:val="Hiperligao"/>
              </w:rPr>
              <w:t>2.1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</w:rPr>
              <w:t>Nexxto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75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3</w:t>
            </w:r>
            <w:r w:rsidR="00896CA4">
              <w:rPr>
                <w:webHidden/>
              </w:rPr>
              <w:fldChar w:fldCharType="end"/>
            </w:r>
          </w:hyperlink>
        </w:p>
        <w:p w14:paraId="00EE5274" w14:textId="19134FBC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76" w:history="1">
            <w:r w:rsidR="00896CA4" w:rsidRPr="00104F43">
              <w:rPr>
                <w:rStyle w:val="Hiperligao"/>
              </w:rPr>
              <w:t>2.2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</w:rPr>
              <w:t>Vaisala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76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3</w:t>
            </w:r>
            <w:r w:rsidR="00896CA4">
              <w:rPr>
                <w:webHidden/>
              </w:rPr>
              <w:fldChar w:fldCharType="end"/>
            </w:r>
          </w:hyperlink>
        </w:p>
        <w:p w14:paraId="51DDDCD8" w14:textId="03611F66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77" w:history="1">
            <w:r w:rsidR="00896CA4" w:rsidRPr="00104F43">
              <w:rPr>
                <w:rStyle w:val="Hiperligao"/>
              </w:rPr>
              <w:t>2.3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</w:rPr>
              <w:t>Jri MySirius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77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4</w:t>
            </w:r>
            <w:r w:rsidR="00896CA4">
              <w:rPr>
                <w:webHidden/>
              </w:rPr>
              <w:fldChar w:fldCharType="end"/>
            </w:r>
          </w:hyperlink>
        </w:p>
        <w:p w14:paraId="476E26DB" w14:textId="555E367C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78" w:history="1">
            <w:r w:rsidR="00896CA4" w:rsidRPr="00104F43">
              <w:rPr>
                <w:rStyle w:val="Hiperligao"/>
              </w:rPr>
              <w:t>2.4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</w:rPr>
              <w:t>EXTECH CO220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78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4</w:t>
            </w:r>
            <w:r w:rsidR="00896CA4">
              <w:rPr>
                <w:webHidden/>
              </w:rPr>
              <w:fldChar w:fldCharType="end"/>
            </w:r>
          </w:hyperlink>
        </w:p>
        <w:p w14:paraId="67D58370" w14:textId="6A4B251B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79" w:history="1">
            <w:r w:rsidR="00896CA4" w:rsidRPr="00104F43">
              <w:rPr>
                <w:rStyle w:val="Hiperligao"/>
              </w:rPr>
              <w:t>2.5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</w:rPr>
              <w:t>Sismetro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79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4</w:t>
            </w:r>
            <w:r w:rsidR="00896CA4">
              <w:rPr>
                <w:webHidden/>
              </w:rPr>
              <w:fldChar w:fldCharType="end"/>
            </w:r>
          </w:hyperlink>
        </w:p>
        <w:p w14:paraId="05203E67" w14:textId="01EBE5D8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80" w:history="1">
            <w:r w:rsidR="00896CA4" w:rsidRPr="00104F43">
              <w:rPr>
                <w:rStyle w:val="Hiperligao"/>
              </w:rPr>
              <w:t>2.6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</w:rPr>
              <w:t>Air Coach Pro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80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5</w:t>
            </w:r>
            <w:r w:rsidR="00896CA4">
              <w:rPr>
                <w:webHidden/>
              </w:rPr>
              <w:fldChar w:fldCharType="end"/>
            </w:r>
          </w:hyperlink>
        </w:p>
        <w:p w14:paraId="4106994F" w14:textId="0DE3F7F5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81" w:history="1">
            <w:r w:rsidR="00896CA4" w:rsidRPr="00104F43">
              <w:rPr>
                <w:rStyle w:val="Hiperligao"/>
              </w:rPr>
              <w:t>2.7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</w:rPr>
              <w:t>Tabela de Comparação dos Sistemas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81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6</w:t>
            </w:r>
            <w:r w:rsidR="00896CA4">
              <w:rPr>
                <w:webHidden/>
              </w:rPr>
              <w:fldChar w:fldCharType="end"/>
            </w:r>
          </w:hyperlink>
        </w:p>
        <w:p w14:paraId="353445C4" w14:textId="1FAD7EEF" w:rsidR="00896CA4" w:rsidRDefault="00D129AC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68665982" w:history="1">
            <w:r w:rsidR="00896CA4" w:rsidRPr="00104F43">
              <w:rPr>
                <w:rStyle w:val="Hiperligao"/>
                <w:rFonts w:cstheme="minorHAnsi"/>
              </w:rPr>
              <w:t>3.</w:t>
            </w:r>
            <w:r w:rsidR="00896CA4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896CA4" w:rsidRPr="00104F43">
              <w:rPr>
                <w:rStyle w:val="Hiperligao"/>
                <w:rFonts w:cstheme="minorHAnsi"/>
              </w:rPr>
              <w:t>Objetivos e Metodologias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82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9</w:t>
            </w:r>
            <w:r w:rsidR="00896CA4">
              <w:rPr>
                <w:webHidden/>
              </w:rPr>
              <w:fldChar w:fldCharType="end"/>
            </w:r>
          </w:hyperlink>
        </w:p>
        <w:p w14:paraId="3165306B" w14:textId="2094E795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83" w:history="1">
            <w:r w:rsidR="00896CA4" w:rsidRPr="00104F43">
              <w:rPr>
                <w:rStyle w:val="Hiperligao"/>
              </w:rPr>
              <w:t>3.1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</w:rPr>
              <w:t>Ferramentas e Tecnologias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83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10</w:t>
            </w:r>
            <w:r w:rsidR="00896CA4">
              <w:rPr>
                <w:webHidden/>
              </w:rPr>
              <w:fldChar w:fldCharType="end"/>
            </w:r>
          </w:hyperlink>
        </w:p>
        <w:p w14:paraId="11FF45E7" w14:textId="167C232E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84" w:history="1">
            <w:r w:rsidR="00896CA4" w:rsidRPr="00104F43">
              <w:rPr>
                <w:rStyle w:val="Hiperligao"/>
              </w:rPr>
              <w:t>3.2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</w:rPr>
              <w:t>Planeamento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84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12</w:t>
            </w:r>
            <w:r w:rsidR="00896CA4">
              <w:rPr>
                <w:webHidden/>
              </w:rPr>
              <w:fldChar w:fldCharType="end"/>
            </w:r>
          </w:hyperlink>
        </w:p>
        <w:p w14:paraId="092957E8" w14:textId="515895E6" w:rsidR="00896CA4" w:rsidRDefault="00D129AC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68665985" w:history="1">
            <w:r w:rsidR="00896CA4" w:rsidRPr="00104F43">
              <w:rPr>
                <w:rStyle w:val="Hiperligao"/>
                <w:rFonts w:cstheme="minorHAnsi"/>
              </w:rPr>
              <w:t>4.</w:t>
            </w:r>
            <w:r w:rsidR="00896CA4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896CA4" w:rsidRPr="00104F43">
              <w:rPr>
                <w:rStyle w:val="Hiperligao"/>
                <w:rFonts w:cstheme="minorHAnsi"/>
              </w:rPr>
              <w:t>Trabalho Desenvolvido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85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15</w:t>
            </w:r>
            <w:r w:rsidR="00896CA4">
              <w:rPr>
                <w:webHidden/>
              </w:rPr>
              <w:fldChar w:fldCharType="end"/>
            </w:r>
          </w:hyperlink>
        </w:p>
        <w:p w14:paraId="121E2079" w14:textId="22737416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86" w:history="1">
            <w:r w:rsidR="00896CA4" w:rsidRPr="00104F43">
              <w:rPr>
                <w:rStyle w:val="Hiperligao"/>
              </w:rPr>
              <w:t>4.1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</w:rPr>
              <w:t>Fase 2 - Análise de Requisitos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86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15</w:t>
            </w:r>
            <w:r w:rsidR="00896CA4">
              <w:rPr>
                <w:webHidden/>
              </w:rPr>
              <w:fldChar w:fldCharType="end"/>
            </w:r>
          </w:hyperlink>
        </w:p>
        <w:p w14:paraId="28D0767C" w14:textId="07DDD4F4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87" w:history="1">
            <w:r w:rsidR="00896CA4" w:rsidRPr="00104F43">
              <w:rPr>
                <w:rStyle w:val="Hiperligao"/>
              </w:rPr>
              <w:t>4.2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</w:rPr>
              <w:t>Fase 3 - Design e Arquitetura do Sistema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87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15</w:t>
            </w:r>
            <w:r w:rsidR="00896CA4">
              <w:rPr>
                <w:webHidden/>
              </w:rPr>
              <w:fldChar w:fldCharType="end"/>
            </w:r>
          </w:hyperlink>
        </w:p>
        <w:p w14:paraId="605E332F" w14:textId="5424A775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88" w:history="1">
            <w:r w:rsidR="00896CA4" w:rsidRPr="00104F43">
              <w:rPr>
                <w:rStyle w:val="Hiperligao"/>
              </w:rPr>
              <w:t>4.3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</w:rPr>
              <w:t>Fase 4 - Desenvolvimento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88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16</w:t>
            </w:r>
            <w:r w:rsidR="00896CA4">
              <w:rPr>
                <w:webHidden/>
              </w:rPr>
              <w:fldChar w:fldCharType="end"/>
            </w:r>
          </w:hyperlink>
        </w:p>
        <w:p w14:paraId="18DE7E80" w14:textId="101B6BFF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89" w:history="1">
            <w:r w:rsidR="00896CA4" w:rsidRPr="00104F43">
              <w:rPr>
                <w:rStyle w:val="Hiperligao"/>
              </w:rPr>
              <w:t>4.4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</w:rPr>
              <w:t>Fase 5 - Testes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89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17</w:t>
            </w:r>
            <w:r w:rsidR="00896CA4">
              <w:rPr>
                <w:webHidden/>
              </w:rPr>
              <w:fldChar w:fldCharType="end"/>
            </w:r>
          </w:hyperlink>
        </w:p>
        <w:p w14:paraId="2AA7A19C" w14:textId="0AEDC9F9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90" w:history="1">
            <w:r w:rsidR="00896CA4" w:rsidRPr="00104F43">
              <w:rPr>
                <w:rStyle w:val="Hiperligao"/>
              </w:rPr>
              <w:t>4.5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</w:rPr>
              <w:t>Fase 6 - Documentação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90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17</w:t>
            </w:r>
            <w:r w:rsidR="00896CA4">
              <w:rPr>
                <w:webHidden/>
              </w:rPr>
              <w:fldChar w:fldCharType="end"/>
            </w:r>
          </w:hyperlink>
        </w:p>
        <w:p w14:paraId="7BEF9E7B" w14:textId="2A101D0C" w:rsidR="00896CA4" w:rsidRDefault="00D129AC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68665991" w:history="1">
            <w:r w:rsidR="00896CA4" w:rsidRPr="00104F43">
              <w:rPr>
                <w:rStyle w:val="Hiperligao"/>
                <w:rFonts w:cstheme="minorHAnsi"/>
              </w:rPr>
              <w:t>5.</w:t>
            </w:r>
            <w:r w:rsidR="00896CA4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896CA4" w:rsidRPr="00104F43">
              <w:rPr>
                <w:rStyle w:val="Hiperligao"/>
                <w:rFonts w:cstheme="minorHAnsi"/>
              </w:rPr>
              <w:t>Conclusões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91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19</w:t>
            </w:r>
            <w:r w:rsidR="00896CA4">
              <w:rPr>
                <w:webHidden/>
              </w:rPr>
              <w:fldChar w:fldCharType="end"/>
            </w:r>
          </w:hyperlink>
        </w:p>
        <w:p w14:paraId="329FD975" w14:textId="38BCEE2A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92" w:history="1">
            <w:r w:rsidR="00896CA4" w:rsidRPr="00104F43">
              <w:rPr>
                <w:rStyle w:val="Hiperligao"/>
                <w:rFonts w:cstheme="minorHAnsi"/>
              </w:rPr>
              <w:t>5.1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  <w:rFonts w:cstheme="minorHAnsi"/>
              </w:rPr>
              <w:t>Forças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92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19</w:t>
            </w:r>
            <w:r w:rsidR="00896CA4">
              <w:rPr>
                <w:webHidden/>
              </w:rPr>
              <w:fldChar w:fldCharType="end"/>
            </w:r>
          </w:hyperlink>
        </w:p>
        <w:p w14:paraId="39663240" w14:textId="1D1334F5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93" w:history="1">
            <w:r w:rsidR="00896CA4" w:rsidRPr="00104F43">
              <w:rPr>
                <w:rStyle w:val="Hiperligao"/>
                <w:rFonts w:cstheme="minorHAnsi"/>
              </w:rPr>
              <w:t>5.2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  <w:rFonts w:cstheme="minorHAnsi"/>
              </w:rPr>
              <w:t>Limitações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93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19</w:t>
            </w:r>
            <w:r w:rsidR="00896CA4">
              <w:rPr>
                <w:webHidden/>
              </w:rPr>
              <w:fldChar w:fldCharType="end"/>
            </w:r>
          </w:hyperlink>
        </w:p>
        <w:p w14:paraId="20A28570" w14:textId="6956716C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94" w:history="1">
            <w:r w:rsidR="00896CA4" w:rsidRPr="00104F43">
              <w:rPr>
                <w:rStyle w:val="Hiperligao"/>
                <w:rFonts w:cstheme="minorHAnsi"/>
              </w:rPr>
              <w:t>5.3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  <w:rFonts w:cstheme="minorHAnsi"/>
              </w:rPr>
              <w:t>Trabalho Futuro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94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20</w:t>
            </w:r>
            <w:r w:rsidR="00896CA4">
              <w:rPr>
                <w:webHidden/>
              </w:rPr>
              <w:fldChar w:fldCharType="end"/>
            </w:r>
          </w:hyperlink>
        </w:p>
        <w:p w14:paraId="15E5D868" w14:textId="355526D1" w:rsidR="00896CA4" w:rsidRDefault="00D129AC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68665995" w:history="1">
            <w:r w:rsidR="00896CA4" w:rsidRPr="00104F43">
              <w:rPr>
                <w:rStyle w:val="Hiperligao"/>
                <w:rFonts w:cstheme="minorHAnsi"/>
              </w:rPr>
              <w:t>6.</w:t>
            </w:r>
            <w:r w:rsidR="00896CA4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896CA4" w:rsidRPr="00104F43">
              <w:rPr>
                <w:rStyle w:val="Hiperligao"/>
                <w:rFonts w:cstheme="minorHAnsi"/>
              </w:rPr>
              <w:t>Referências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95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21</w:t>
            </w:r>
            <w:r w:rsidR="00896CA4">
              <w:rPr>
                <w:webHidden/>
              </w:rPr>
              <w:fldChar w:fldCharType="end"/>
            </w:r>
          </w:hyperlink>
        </w:p>
        <w:p w14:paraId="2DABC288" w14:textId="6EA8B23F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96" w:history="1">
            <w:r w:rsidR="00896CA4" w:rsidRPr="00104F43">
              <w:rPr>
                <w:rStyle w:val="Hiperligao"/>
              </w:rPr>
              <w:t>6.1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</w:rPr>
              <w:t>Lista de Referências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96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22</w:t>
            </w:r>
            <w:r w:rsidR="00896CA4">
              <w:rPr>
                <w:webHidden/>
              </w:rPr>
              <w:fldChar w:fldCharType="end"/>
            </w:r>
          </w:hyperlink>
        </w:p>
        <w:p w14:paraId="3152B073" w14:textId="65440053" w:rsidR="00896CA4" w:rsidRDefault="00D129AC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68665997" w:history="1">
            <w:r w:rsidR="00896CA4" w:rsidRPr="00104F43">
              <w:rPr>
                <w:rStyle w:val="Hiperligao"/>
              </w:rPr>
              <w:t>6.2.</w:t>
            </w:r>
            <w:r w:rsidR="00896CA4">
              <w:rPr>
                <w:rFonts w:eastAsiaTheme="minorEastAsia" w:cstheme="minorBidi"/>
                <w:lang w:val="en-150" w:eastAsia="en-150"/>
              </w:rPr>
              <w:tab/>
            </w:r>
            <w:r w:rsidR="00896CA4" w:rsidRPr="00104F43">
              <w:rPr>
                <w:rStyle w:val="Hiperligao"/>
              </w:rPr>
              <w:t>Como Integrar Referências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97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23</w:t>
            </w:r>
            <w:r w:rsidR="00896CA4">
              <w:rPr>
                <w:webHidden/>
              </w:rPr>
              <w:fldChar w:fldCharType="end"/>
            </w:r>
          </w:hyperlink>
        </w:p>
        <w:p w14:paraId="4C480BD6" w14:textId="1E70FB3A" w:rsidR="00896CA4" w:rsidRDefault="00D129AC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68665998" w:history="1">
            <w:r w:rsidR="00896CA4" w:rsidRPr="00104F43">
              <w:rPr>
                <w:rStyle w:val="Hiperligao"/>
                <w:rFonts w:cstheme="minorHAnsi"/>
              </w:rPr>
              <w:t>7.</w:t>
            </w:r>
            <w:r w:rsidR="00896CA4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896CA4" w:rsidRPr="00104F43">
              <w:rPr>
                <w:rStyle w:val="Hiperligao"/>
                <w:rFonts w:cstheme="minorHAnsi"/>
              </w:rPr>
              <w:t>Anexos</w:t>
            </w:r>
            <w:r w:rsidR="00896CA4">
              <w:rPr>
                <w:webHidden/>
              </w:rPr>
              <w:tab/>
            </w:r>
            <w:r w:rsidR="00896CA4">
              <w:rPr>
                <w:webHidden/>
              </w:rPr>
              <w:fldChar w:fldCharType="begin"/>
            </w:r>
            <w:r w:rsidR="00896CA4">
              <w:rPr>
                <w:webHidden/>
              </w:rPr>
              <w:instrText xml:space="preserve"> PAGEREF _Toc168665998 \h </w:instrText>
            </w:r>
            <w:r w:rsidR="00896CA4">
              <w:rPr>
                <w:webHidden/>
              </w:rPr>
            </w:r>
            <w:r w:rsidR="00896CA4">
              <w:rPr>
                <w:webHidden/>
              </w:rPr>
              <w:fldChar w:fldCharType="separate"/>
            </w:r>
            <w:r w:rsidR="00896CA4">
              <w:rPr>
                <w:webHidden/>
              </w:rPr>
              <w:t>24</w:t>
            </w:r>
            <w:r w:rsidR="00896CA4">
              <w:rPr>
                <w:webHidden/>
              </w:rPr>
              <w:fldChar w:fldCharType="end"/>
            </w:r>
          </w:hyperlink>
        </w:p>
        <w:p w14:paraId="24C98757" w14:textId="02FAE557" w:rsidR="00161259" w:rsidRPr="00715D43" w:rsidRDefault="00161259" w:rsidP="00161259">
          <w:pPr>
            <w:rPr>
              <w:rFonts w:cstheme="minorHAnsi"/>
            </w:rPr>
          </w:pPr>
          <w:r w:rsidRPr="00715D43">
            <w:rPr>
              <w:rFonts w:cstheme="minorHAnsi"/>
              <w:b/>
              <w:sz w:val="26"/>
              <w:szCs w:val="24"/>
            </w:rPr>
            <w:fldChar w:fldCharType="end"/>
          </w:r>
        </w:p>
      </w:sdtContent>
    </w:sdt>
    <w:p w14:paraId="6259E680" w14:textId="77777777" w:rsidR="00161259" w:rsidRPr="00715D43" w:rsidRDefault="00161259" w:rsidP="00161259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2DECAACC" w14:textId="77777777" w:rsidR="00161259" w:rsidRPr="00715D43" w:rsidRDefault="00161259" w:rsidP="00161259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6B6115F8" w14:textId="77777777" w:rsidR="00161259" w:rsidRPr="00715D43" w:rsidRDefault="00161259" w:rsidP="00161259">
      <w:pPr>
        <w:rPr>
          <w:rFonts w:cstheme="minorHAnsi"/>
          <w:lang w:eastAsia="pt-PT"/>
        </w:rPr>
      </w:pPr>
    </w:p>
    <w:p w14:paraId="0694BE56" w14:textId="77777777" w:rsidR="00161259" w:rsidRPr="00715D43" w:rsidRDefault="00161259" w:rsidP="00161259">
      <w:pPr>
        <w:spacing w:after="240"/>
        <w:jc w:val="left"/>
        <w:rPr>
          <w:rFonts w:eastAsia="Times New Roman" w:cstheme="minorHAnsi"/>
          <w:bCs/>
          <w:iCs/>
          <w:color w:val="000000"/>
          <w:szCs w:val="24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bookmarkStart w:id="5" w:name="_Toc467679981"/>
    <w:bookmarkStart w:id="6" w:name="_Toc467696928"/>
    <w:bookmarkStart w:id="7" w:name="_Toc168576788"/>
    <w:bookmarkStart w:id="8" w:name="_Toc168665970"/>
    <w:p w14:paraId="1356AACF" w14:textId="77777777" w:rsidR="00161259" w:rsidRPr="00715D43" w:rsidRDefault="00161259" w:rsidP="00161259">
      <w:pPr>
        <w:pStyle w:val="Ttulo1"/>
        <w:numPr>
          <w:ilvl w:val="0"/>
          <w:numId w:val="0"/>
        </w:numPr>
        <w:ind w:left="360" w:hanging="360"/>
        <w:rPr>
          <w:rFonts w:cstheme="minorHAnsi"/>
          <w:iCs/>
          <w:lang w:val="pt-PT"/>
        </w:rPr>
      </w:pPr>
      <w:r w:rsidRPr="00715D43">
        <w:rPr>
          <w:rFonts w:cstheme="minorHAnsi"/>
          <w:noProof/>
          <w:lang w:val="pt-PT" w:eastAsia="pt-PT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0449C6" wp14:editId="088F1317">
                <wp:simplePos x="0" y="0"/>
                <wp:positionH relativeFrom="column">
                  <wp:posOffset>-236855</wp:posOffset>
                </wp:positionH>
                <wp:positionV relativeFrom="paragraph">
                  <wp:posOffset>8980170</wp:posOffset>
                </wp:positionV>
                <wp:extent cx="462915" cy="260985"/>
                <wp:effectExtent l="0" t="0" r="13335" b="24765"/>
                <wp:wrapNone/>
                <wp:docPr id="8" name="Rectâ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075B9AF3" id="Rectângulo 8" o:spid="_x0000_s1026" style="position:absolute;margin-left:-18.65pt;margin-top:707.1pt;width:36.45pt;height:20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" fillcolor="white [3212]" strokecolor="white [3212]" strokeweight="2pt"/>
            </w:pict>
          </mc:Fallback>
        </mc:AlternateContent>
      </w:r>
      <w:bookmarkStart w:id="9" w:name="_Toc464429016"/>
      <w:bookmarkStart w:id="10" w:name="_Toc467608163"/>
      <w:bookmarkStart w:id="11" w:name="_Toc467623072"/>
      <w:bookmarkStart w:id="12" w:name="_Toc467625747"/>
      <w:bookmarkStart w:id="13" w:name="_Toc467625818"/>
      <w:bookmarkEnd w:id="4"/>
      <w:bookmarkEnd w:id="5"/>
      <w:bookmarkEnd w:id="6"/>
      <w:r w:rsidRPr="00715D43">
        <w:rPr>
          <w:rFonts w:cstheme="minorHAnsi"/>
          <w:lang w:val="pt-PT"/>
        </w:rPr>
        <w:t>Lista de Figuras</w:t>
      </w:r>
      <w:bookmarkEnd w:id="7"/>
      <w:bookmarkEnd w:id="8"/>
    </w:p>
    <w:p w14:paraId="208FE67F" w14:textId="2FC4BD36" w:rsidR="00B8504C" w:rsidRDefault="00161259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Figura" </w:instrText>
      </w:r>
      <w:r w:rsidRPr="00715D43">
        <w:rPr>
          <w:rFonts w:cstheme="minorHAnsi"/>
        </w:rPr>
        <w:fldChar w:fldCharType="separate"/>
      </w:r>
      <w:hyperlink r:id="rId19" w:anchor="_Toc169715162" w:history="1">
        <w:r w:rsidR="00B8504C" w:rsidRPr="005D133E">
          <w:rPr>
            <w:rStyle w:val="Hiperligao"/>
            <w:noProof/>
          </w:rPr>
          <w:t>Figura 1 – Diagrama de Gantt do Planeamento</w:t>
        </w:r>
        <w:r w:rsidR="00B8504C">
          <w:rPr>
            <w:noProof/>
            <w:webHidden/>
          </w:rPr>
          <w:tab/>
        </w:r>
        <w:r w:rsidR="00B8504C">
          <w:rPr>
            <w:noProof/>
            <w:webHidden/>
          </w:rPr>
          <w:fldChar w:fldCharType="begin"/>
        </w:r>
        <w:r w:rsidR="00B8504C">
          <w:rPr>
            <w:noProof/>
            <w:webHidden/>
          </w:rPr>
          <w:instrText xml:space="preserve"> PAGEREF _Toc169715162 \h </w:instrText>
        </w:r>
        <w:r w:rsidR="00B8504C">
          <w:rPr>
            <w:noProof/>
            <w:webHidden/>
          </w:rPr>
        </w:r>
        <w:r w:rsidR="00B8504C">
          <w:rPr>
            <w:noProof/>
            <w:webHidden/>
          </w:rPr>
          <w:fldChar w:fldCharType="separate"/>
        </w:r>
        <w:r w:rsidR="00B8504C">
          <w:rPr>
            <w:noProof/>
            <w:webHidden/>
          </w:rPr>
          <w:t>14</w:t>
        </w:r>
        <w:r w:rsidR="00B8504C">
          <w:rPr>
            <w:noProof/>
            <w:webHidden/>
          </w:rPr>
          <w:fldChar w:fldCharType="end"/>
        </w:r>
      </w:hyperlink>
    </w:p>
    <w:p w14:paraId="4B8A6B2E" w14:textId="3AD2872F" w:rsidR="00B8504C" w:rsidRDefault="00B8504C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0" w:anchor="_Toc169715163" w:history="1">
        <w:r w:rsidRPr="005D133E">
          <w:rPr>
            <w:rStyle w:val="Hiperligao"/>
            <w:noProof/>
          </w:rPr>
          <w:t>Figura 2 - Diagrama de Gantt do Execut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715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83EA3C6" w14:textId="6EA4B0B4" w:rsidR="00B8504C" w:rsidRDefault="00B8504C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1" w:anchor="_Toc169715164" w:history="1">
        <w:r w:rsidRPr="005D133E">
          <w:rPr>
            <w:rStyle w:val="Hiperligao"/>
            <w:noProof/>
          </w:rPr>
          <w:t>Figura 3 - Diagrama de Casos de Us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715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61D9129" w14:textId="2A6A3FBD" w:rsidR="00B8504C" w:rsidRDefault="00B8504C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2" w:anchor="_Toc169715165" w:history="1">
        <w:r w:rsidRPr="005D133E">
          <w:rPr>
            <w:rStyle w:val="Hiperligao"/>
            <w:noProof/>
          </w:rPr>
          <w:t>Figura 4 - Diagrama de Clas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715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756AE82" w14:textId="5668C2BB" w:rsidR="00B8504C" w:rsidRDefault="00B8504C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3" w:anchor="_Toc169715166" w:history="1">
        <w:r w:rsidRPr="005D133E">
          <w:rPr>
            <w:rStyle w:val="Hiperligao"/>
            <w:noProof/>
          </w:rPr>
          <w:t>Figura 5 - Diagrama de Deploy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715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900F164" w14:textId="4371782F" w:rsidR="00161259" w:rsidRPr="00715D43" w:rsidRDefault="00161259" w:rsidP="00143739">
      <w:pPr>
        <w:pStyle w:val="ndicedeilustraes"/>
        <w:tabs>
          <w:tab w:val="right" w:leader="dot" w:pos="8494"/>
        </w:tabs>
        <w:rPr>
          <w:rFonts w:cstheme="minorHAnsi"/>
        </w:rPr>
      </w:pPr>
      <w:r w:rsidRPr="00715D43">
        <w:rPr>
          <w:rFonts w:cstheme="minorHAnsi"/>
        </w:rPr>
        <w:fldChar w:fldCharType="end"/>
      </w:r>
    </w:p>
    <w:p w14:paraId="2706048A" w14:textId="77777777" w:rsidR="00161259" w:rsidRPr="00715D43" w:rsidRDefault="00161259" w:rsidP="00161259">
      <w:pPr>
        <w:rPr>
          <w:rFonts w:cstheme="minorHAnsi"/>
        </w:rPr>
      </w:pPr>
    </w:p>
    <w:p w14:paraId="2CE8EC50" w14:textId="77777777" w:rsidR="00161259" w:rsidRPr="00715D43" w:rsidRDefault="00161259" w:rsidP="00161259">
      <w:pPr>
        <w:rPr>
          <w:rFonts w:cstheme="minorHAnsi"/>
        </w:rPr>
      </w:pPr>
    </w:p>
    <w:p w14:paraId="7EBE8C28" w14:textId="77777777" w:rsidR="00161259" w:rsidRPr="00715D43" w:rsidRDefault="00161259" w:rsidP="00161259">
      <w:pPr>
        <w:rPr>
          <w:rFonts w:eastAsia="Times New Roman" w:cstheme="minorHAnsi"/>
          <w:sz w:val="40"/>
          <w:szCs w:val="28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F13C53A" w14:textId="77777777" w:rsidR="00161259" w:rsidRPr="00715D43" w:rsidRDefault="00161259" w:rsidP="00161259">
      <w:pPr>
        <w:pStyle w:val="Ttulo1"/>
        <w:numPr>
          <w:ilvl w:val="0"/>
          <w:numId w:val="0"/>
        </w:numPr>
        <w:ind w:left="360" w:hanging="360"/>
        <w:rPr>
          <w:rFonts w:cstheme="minorHAnsi"/>
          <w:lang w:val="pt-PT"/>
        </w:rPr>
      </w:pPr>
      <w:bookmarkStart w:id="14" w:name="_Toc168576789"/>
      <w:bookmarkStart w:id="15" w:name="_Toc168665971"/>
      <w:bookmarkEnd w:id="9"/>
      <w:bookmarkEnd w:id="10"/>
      <w:bookmarkEnd w:id="11"/>
      <w:bookmarkEnd w:id="12"/>
      <w:bookmarkEnd w:id="13"/>
      <w:r w:rsidRPr="00715D43">
        <w:rPr>
          <w:rFonts w:cstheme="minorHAnsi"/>
          <w:lang w:val="pt-PT"/>
        </w:rPr>
        <w:lastRenderedPageBreak/>
        <w:t>Lista de Tabelas</w:t>
      </w:r>
      <w:bookmarkEnd w:id="14"/>
      <w:bookmarkEnd w:id="15"/>
    </w:p>
    <w:bookmarkStart w:id="16" w:name="_Toc464429017"/>
    <w:p w14:paraId="300B0D0D" w14:textId="21CFD3AD" w:rsidR="00D75678" w:rsidRDefault="00161259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Tabela" </w:instrText>
      </w:r>
      <w:r w:rsidRPr="00715D43">
        <w:rPr>
          <w:rFonts w:cstheme="minorHAnsi"/>
        </w:rPr>
        <w:fldChar w:fldCharType="separate"/>
      </w:r>
      <w:hyperlink w:anchor="_Toc169714623" w:history="1">
        <w:r w:rsidR="00D75678" w:rsidRPr="000E1E3F">
          <w:rPr>
            <w:rStyle w:val="Hiperligao"/>
            <w:noProof/>
          </w:rPr>
          <w:t>Tabela 1 - Comparação Sistemas/Funcionalidades</w:t>
        </w:r>
        <w:r w:rsidR="00D75678">
          <w:rPr>
            <w:noProof/>
            <w:webHidden/>
          </w:rPr>
          <w:tab/>
        </w:r>
        <w:r w:rsidR="00D75678">
          <w:rPr>
            <w:noProof/>
            <w:webHidden/>
          </w:rPr>
          <w:fldChar w:fldCharType="begin"/>
        </w:r>
        <w:r w:rsidR="00D75678">
          <w:rPr>
            <w:noProof/>
            <w:webHidden/>
          </w:rPr>
          <w:instrText xml:space="preserve"> PAGEREF _Toc169714623 \h </w:instrText>
        </w:r>
        <w:r w:rsidR="00D75678">
          <w:rPr>
            <w:noProof/>
            <w:webHidden/>
          </w:rPr>
        </w:r>
        <w:r w:rsidR="00D75678">
          <w:rPr>
            <w:noProof/>
            <w:webHidden/>
          </w:rPr>
          <w:fldChar w:fldCharType="separate"/>
        </w:r>
        <w:r w:rsidR="00D75678">
          <w:rPr>
            <w:noProof/>
            <w:webHidden/>
          </w:rPr>
          <w:t>6</w:t>
        </w:r>
        <w:r w:rsidR="00D75678">
          <w:rPr>
            <w:noProof/>
            <w:webHidden/>
          </w:rPr>
          <w:fldChar w:fldCharType="end"/>
        </w:r>
      </w:hyperlink>
    </w:p>
    <w:p w14:paraId="330066B1" w14:textId="29A8F273" w:rsidR="00D75678" w:rsidRDefault="00D7567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69714624" w:history="1">
        <w:r w:rsidRPr="000E1E3F">
          <w:rPr>
            <w:rStyle w:val="Hiperligao"/>
            <w:noProof/>
          </w:rPr>
          <w:t>Tabela 2 - Ferramentas e Tecnolog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7146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23B5FEF" w14:textId="31706C45" w:rsidR="00161259" w:rsidRPr="00715D43" w:rsidRDefault="00161259" w:rsidP="00161259">
      <w:pPr>
        <w:rPr>
          <w:rFonts w:cstheme="minorHAnsi"/>
        </w:rPr>
      </w:pPr>
      <w:r w:rsidRPr="00715D43">
        <w:rPr>
          <w:rFonts w:cstheme="minorHAnsi"/>
        </w:rPr>
        <w:fldChar w:fldCharType="end"/>
      </w:r>
    </w:p>
    <w:p w14:paraId="07D492ED" w14:textId="77777777" w:rsidR="00161259" w:rsidRPr="00715D43" w:rsidRDefault="00161259" w:rsidP="00161259">
      <w:pPr>
        <w:rPr>
          <w:rFonts w:cstheme="minorHAnsi"/>
        </w:rPr>
      </w:pPr>
    </w:p>
    <w:p w14:paraId="0115434D" w14:textId="77777777" w:rsidR="00161259" w:rsidRPr="00715D43" w:rsidRDefault="00161259" w:rsidP="00161259">
      <w:pPr>
        <w:rPr>
          <w:rFonts w:cstheme="minorHAnsi"/>
        </w:rPr>
      </w:pPr>
    </w:p>
    <w:p w14:paraId="27C3931A" w14:textId="77777777" w:rsidR="00161259" w:rsidRPr="00715D43" w:rsidRDefault="00161259" w:rsidP="00161259">
      <w:pPr>
        <w:spacing w:after="240"/>
        <w:rPr>
          <w:rFonts w:cstheme="minorHAnsi"/>
          <w:bCs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14EF13C8" w14:textId="77777777" w:rsidR="00161259" w:rsidRPr="00715D43" w:rsidRDefault="00161259" w:rsidP="00161259">
      <w:pPr>
        <w:pStyle w:val="Heading0"/>
        <w:rPr>
          <w:rFonts w:cstheme="minorHAnsi"/>
          <w:lang w:val="pt-PT"/>
        </w:rPr>
      </w:pPr>
      <w:bookmarkStart w:id="17" w:name="_Toc168576790"/>
      <w:bookmarkStart w:id="18" w:name="_Toc168665972"/>
      <w:r w:rsidRPr="00715D43">
        <w:rPr>
          <w:rFonts w:cstheme="minorHAnsi"/>
          <w:lang w:val="pt-PT"/>
        </w:rPr>
        <w:lastRenderedPageBreak/>
        <w:t>List</w:t>
      </w:r>
      <w:bookmarkEnd w:id="16"/>
      <w:r w:rsidRPr="00715D43">
        <w:rPr>
          <w:rFonts w:cstheme="minorHAnsi"/>
          <w:lang w:val="pt-PT"/>
        </w:rPr>
        <w:t>a de Acrónimos</w:t>
      </w:r>
      <w:bookmarkEnd w:id="17"/>
      <w:bookmarkEnd w:id="18"/>
    </w:p>
    <w:p w14:paraId="32D69BA3" w14:textId="77777777" w:rsidR="00161259" w:rsidRPr="00715D43" w:rsidRDefault="00161259" w:rsidP="00161259">
      <w:pPr>
        <w:rPr>
          <w:rFonts w:cstheme="minorHAnsi"/>
        </w:rPr>
      </w:pPr>
    </w:p>
    <w:p w14:paraId="6E1D9258" w14:textId="77777777" w:rsidR="00161259" w:rsidRPr="00715D43" w:rsidRDefault="00161259" w:rsidP="00161259">
      <w:pPr>
        <w:rPr>
          <w:rFonts w:cstheme="minorHAnsi"/>
          <w:b/>
        </w:rPr>
      </w:pPr>
      <w:r w:rsidRPr="00715D43">
        <w:rPr>
          <w:rFonts w:cstheme="minorHAnsi"/>
          <w:b/>
        </w:rPr>
        <w:t>ER</w:t>
      </w:r>
      <w:r w:rsidRPr="00715D43">
        <w:rPr>
          <w:rFonts w:cstheme="minorHAnsi"/>
          <w:b/>
        </w:rPr>
        <w:tab/>
      </w:r>
      <w:r w:rsidRPr="00715D43">
        <w:rPr>
          <w:rFonts w:cstheme="minorHAnsi"/>
          <w:b/>
        </w:rPr>
        <w:tab/>
      </w:r>
      <w:r w:rsidRPr="00715D43">
        <w:rPr>
          <w:rFonts w:cstheme="minorHAnsi"/>
        </w:rPr>
        <w:t>Modelo Entidade-Relacionamento</w:t>
      </w:r>
    </w:p>
    <w:p w14:paraId="7F841F28" w14:textId="4618CBBD" w:rsidR="00161259" w:rsidRDefault="00161259" w:rsidP="00161259">
      <w:pPr>
        <w:rPr>
          <w:rFonts w:cstheme="minorHAnsi"/>
        </w:rPr>
      </w:pPr>
      <w:proofErr w:type="spellStart"/>
      <w:r w:rsidRPr="00715D43">
        <w:rPr>
          <w:rFonts w:cstheme="minorHAnsi"/>
          <w:b/>
        </w:rPr>
        <w:t>SoA</w:t>
      </w:r>
      <w:proofErr w:type="spellEnd"/>
      <w:r w:rsidRPr="00715D43">
        <w:rPr>
          <w:rFonts w:cstheme="minorHAnsi"/>
        </w:rPr>
        <w:tab/>
      </w:r>
      <w:r w:rsidRPr="00715D43">
        <w:rPr>
          <w:rFonts w:cstheme="minorHAnsi"/>
        </w:rPr>
        <w:tab/>
      </w:r>
      <w:proofErr w:type="spellStart"/>
      <w:r w:rsidRPr="00715D43">
        <w:rPr>
          <w:rFonts w:cstheme="minorHAnsi"/>
        </w:rPr>
        <w:t>State</w:t>
      </w:r>
      <w:proofErr w:type="spellEnd"/>
      <w:r w:rsidRPr="00715D43">
        <w:rPr>
          <w:rFonts w:cstheme="minorHAnsi"/>
        </w:rPr>
        <w:t xml:space="preserve"> Of the </w:t>
      </w:r>
      <w:proofErr w:type="spellStart"/>
      <w:r w:rsidRPr="00715D43">
        <w:rPr>
          <w:rFonts w:cstheme="minorHAnsi"/>
        </w:rPr>
        <w:t>Art</w:t>
      </w:r>
      <w:proofErr w:type="spellEnd"/>
    </w:p>
    <w:p w14:paraId="404CE3DB" w14:textId="713B8451" w:rsidR="00971026" w:rsidRDefault="0097102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IoT</w:t>
      </w:r>
      <w:r>
        <w:rPr>
          <w:rFonts w:cstheme="minorHAnsi"/>
        </w:rPr>
        <w:t xml:space="preserve"> 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Internet of </w:t>
      </w:r>
      <w:proofErr w:type="spellStart"/>
      <w:r>
        <w:rPr>
          <w:rFonts w:cstheme="minorHAnsi"/>
        </w:rPr>
        <w:t>Things</w:t>
      </w:r>
      <w:proofErr w:type="spellEnd"/>
    </w:p>
    <w:p w14:paraId="13501B87" w14:textId="762E92C0" w:rsidR="00D63838" w:rsidRDefault="00D63838" w:rsidP="00161259">
      <w:pPr>
        <w:rPr>
          <w:rFonts w:cstheme="minorHAnsi"/>
          <w:b/>
          <w:bCs/>
        </w:rPr>
      </w:pPr>
      <w:r w:rsidRPr="00D63838">
        <w:rPr>
          <w:rFonts w:cstheme="minorHAnsi"/>
          <w:b/>
          <w:bCs/>
        </w:rPr>
        <w:t>I2C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proofErr w:type="spellStart"/>
      <w:r w:rsidRPr="00D63838">
        <w:rPr>
          <w:rFonts w:cstheme="minorHAnsi"/>
        </w:rPr>
        <w:t>Inter-Integrated</w:t>
      </w:r>
      <w:proofErr w:type="spellEnd"/>
      <w:r w:rsidRPr="00D63838">
        <w:rPr>
          <w:rFonts w:cstheme="minorHAnsi"/>
        </w:rPr>
        <w:t xml:space="preserve"> </w:t>
      </w:r>
      <w:proofErr w:type="spellStart"/>
      <w:r w:rsidRPr="00D63838">
        <w:rPr>
          <w:rFonts w:cstheme="minorHAnsi"/>
        </w:rPr>
        <w:t>Circuit</w:t>
      </w:r>
      <w:proofErr w:type="spellEnd"/>
    </w:p>
    <w:p w14:paraId="6F14DB04" w14:textId="769963E8" w:rsidR="00D63838" w:rsidRPr="00D63838" w:rsidRDefault="00D63838" w:rsidP="00161259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SSH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Pr="00D63838">
        <w:rPr>
          <w:rFonts w:cstheme="minorHAnsi"/>
        </w:rPr>
        <w:t>Secure Shell</w:t>
      </w:r>
    </w:p>
    <w:p w14:paraId="2BF18757" w14:textId="70004E37" w:rsidR="00D74C15" w:rsidRDefault="00D74C15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DAC</w:t>
      </w:r>
      <w:r>
        <w:rPr>
          <w:rFonts w:cstheme="minorHAnsi"/>
        </w:rPr>
        <w:tab/>
      </w:r>
      <w:r>
        <w:rPr>
          <w:rFonts w:cstheme="minorHAnsi"/>
        </w:rPr>
        <w:tab/>
        <w:t>Digital</w:t>
      </w:r>
      <w:r w:rsidR="00D63838">
        <w:rPr>
          <w:rFonts w:cstheme="minorHAnsi"/>
        </w:rPr>
        <w:t>-</w:t>
      </w:r>
      <w:proofErr w:type="spellStart"/>
      <w:r>
        <w:rPr>
          <w:rFonts w:cstheme="minorHAnsi"/>
        </w:rPr>
        <w:t>Analog</w:t>
      </w:r>
      <w:proofErr w:type="spellEnd"/>
      <w:r>
        <w:rPr>
          <w:rFonts w:cstheme="minorHAnsi"/>
        </w:rPr>
        <w:t xml:space="preserve"> Converter (Conversor Digital</w:t>
      </w:r>
      <w:r w:rsidR="00D63838">
        <w:rPr>
          <w:rFonts w:cstheme="minorHAnsi"/>
        </w:rPr>
        <w:t>-</w:t>
      </w:r>
      <w:r>
        <w:rPr>
          <w:rFonts w:cstheme="minorHAnsi"/>
        </w:rPr>
        <w:t>Analógico)</w:t>
      </w:r>
    </w:p>
    <w:p w14:paraId="75D564BD" w14:textId="71B2F818" w:rsidR="00D63838" w:rsidRDefault="00D63838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ADC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Analog</w:t>
      </w:r>
      <w:proofErr w:type="spellEnd"/>
      <w:r>
        <w:rPr>
          <w:rFonts w:cstheme="minorHAnsi"/>
        </w:rPr>
        <w:t>-Digital Converter (Conversor Analógico-Digital)</w:t>
      </w:r>
    </w:p>
    <w:p w14:paraId="79E4A980" w14:textId="7D2F6BFC" w:rsidR="008932BE" w:rsidRDefault="008932BE" w:rsidP="00161259">
      <w:pPr>
        <w:rPr>
          <w:rFonts w:cstheme="minorHAnsi"/>
        </w:rPr>
      </w:pPr>
      <w:r w:rsidRPr="008932BE">
        <w:rPr>
          <w:rFonts w:cstheme="minorHAnsi"/>
          <w:b/>
          <w:bCs/>
        </w:rPr>
        <w:t>IDE</w:t>
      </w:r>
      <w:r w:rsidR="008B5FFC">
        <w:rPr>
          <w:rFonts w:cstheme="minorHAnsi"/>
          <w:b/>
          <w:bCs/>
        </w:rPr>
        <w:tab/>
      </w:r>
      <w:r w:rsidR="008B5FFC">
        <w:rPr>
          <w:rFonts w:cstheme="minorHAnsi"/>
          <w:b/>
          <w:bCs/>
        </w:rPr>
        <w:tab/>
      </w:r>
      <w:proofErr w:type="spellStart"/>
      <w:r w:rsidR="008B5FFC" w:rsidRPr="008B5FFC">
        <w:rPr>
          <w:rFonts w:cstheme="minorHAnsi"/>
        </w:rPr>
        <w:t>Integrated</w:t>
      </w:r>
      <w:proofErr w:type="spellEnd"/>
      <w:r w:rsidR="008B5FFC" w:rsidRPr="008B5FFC">
        <w:rPr>
          <w:rFonts w:cstheme="minorHAnsi"/>
        </w:rPr>
        <w:t xml:space="preserve"> Development </w:t>
      </w:r>
      <w:proofErr w:type="spellStart"/>
      <w:r w:rsidR="008B5FFC" w:rsidRPr="008B5FFC">
        <w:rPr>
          <w:rFonts w:cstheme="minorHAnsi"/>
        </w:rPr>
        <w:t>Environment</w:t>
      </w:r>
      <w:proofErr w:type="spellEnd"/>
    </w:p>
    <w:p w14:paraId="1F4E9A5C" w14:textId="5112AC86" w:rsidR="00D25BA4" w:rsidRDefault="00D25BA4" w:rsidP="00161259">
      <w:pPr>
        <w:rPr>
          <w:rFonts w:cstheme="minorHAnsi"/>
        </w:rPr>
      </w:pPr>
      <w:r>
        <w:rPr>
          <w:rFonts w:cstheme="minorHAnsi"/>
        </w:rPr>
        <w:t>SQL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Structed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Query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Language</w:t>
      </w:r>
      <w:proofErr w:type="spellEnd"/>
    </w:p>
    <w:p w14:paraId="4D8B6E4B" w14:textId="156953D8" w:rsidR="00D25BA4" w:rsidRPr="008932BE" w:rsidRDefault="00D25BA4" w:rsidP="00161259">
      <w:pPr>
        <w:rPr>
          <w:rFonts w:cstheme="minorHAnsi"/>
          <w:b/>
          <w:bCs/>
        </w:rPr>
      </w:pPr>
      <w:r>
        <w:rPr>
          <w:rFonts w:cstheme="minorHAnsi"/>
        </w:rPr>
        <w:t xml:space="preserve">IP </w:t>
      </w:r>
      <w:r>
        <w:rPr>
          <w:rFonts w:cstheme="minorHAnsi"/>
        </w:rPr>
        <w:tab/>
      </w:r>
      <w:r>
        <w:rPr>
          <w:rFonts w:cstheme="minorHAnsi"/>
        </w:rPr>
        <w:tab/>
        <w:t>Internet Protocol</w:t>
      </w:r>
    </w:p>
    <w:p w14:paraId="6DE39CB9" w14:textId="77777777" w:rsidR="00971026" w:rsidRPr="00715D43" w:rsidRDefault="00971026" w:rsidP="00161259">
      <w:pPr>
        <w:rPr>
          <w:rFonts w:cstheme="minorHAnsi"/>
        </w:rPr>
      </w:pPr>
    </w:p>
    <w:p w14:paraId="0AAC3A65" w14:textId="77777777" w:rsidR="00161259" w:rsidRPr="00715D43" w:rsidRDefault="00161259" w:rsidP="00161259">
      <w:pPr>
        <w:rPr>
          <w:rFonts w:cstheme="minorHAnsi"/>
        </w:rPr>
      </w:pPr>
    </w:p>
    <w:p w14:paraId="0C48E7B9" w14:textId="77777777" w:rsidR="00161259" w:rsidRPr="00715D43" w:rsidRDefault="00161259" w:rsidP="00161259">
      <w:pPr>
        <w:rPr>
          <w:rFonts w:cstheme="minorHAnsi"/>
        </w:rPr>
      </w:pPr>
    </w:p>
    <w:p w14:paraId="63EE4C11" w14:textId="77777777" w:rsidR="00161259" w:rsidRPr="00715D43" w:rsidRDefault="00161259" w:rsidP="00161259">
      <w:pPr>
        <w:rPr>
          <w:rFonts w:cstheme="minorHAnsi"/>
        </w:rPr>
      </w:pPr>
      <w:r w:rsidRPr="00715D43">
        <w:rPr>
          <w:rFonts w:cstheme="minorHAnsi"/>
          <w:noProof/>
          <w:sz w:val="40"/>
          <w:szCs w:val="40"/>
          <w:lang w:eastAsia="pt-P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DC0AE1" wp14:editId="5B9A5C69">
                <wp:simplePos x="0" y="0"/>
                <wp:positionH relativeFrom="column">
                  <wp:posOffset>-49728</wp:posOffset>
                </wp:positionH>
                <wp:positionV relativeFrom="paragraph">
                  <wp:posOffset>8976475</wp:posOffset>
                </wp:positionV>
                <wp:extent cx="462915" cy="260985"/>
                <wp:effectExtent l="0" t="0" r="13335" b="24765"/>
                <wp:wrapNone/>
                <wp:docPr id="230" name="Rectângulo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649AB30B" id="Rectângulo 230" o:spid="_x0000_s1026" style="position:absolute;margin-left:-3.9pt;margin-top:706.8pt;width:36.45pt;height:20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" fillcolor="white [3212]" strokecolor="white [3212]" strokeweight="2pt"/>
            </w:pict>
          </mc:Fallback>
        </mc:AlternateContent>
      </w:r>
    </w:p>
    <w:p w14:paraId="47E91A4B" w14:textId="77777777" w:rsidR="00161259" w:rsidRPr="00715D43" w:rsidRDefault="00161259" w:rsidP="00161259">
      <w:pPr>
        <w:spacing w:after="100" w:afterAutospacing="1"/>
        <w:rPr>
          <w:rFonts w:cstheme="minorHAnsi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54A27B39" w14:textId="4C2F5099" w:rsidR="00161259" w:rsidRPr="00715D43" w:rsidRDefault="00161259" w:rsidP="00161259">
      <w:pPr>
        <w:pStyle w:val="Ttulo1"/>
        <w:spacing w:before="480"/>
        <w:ind w:left="357" w:hanging="357"/>
        <w:rPr>
          <w:rFonts w:cstheme="minorHAnsi"/>
          <w:lang w:val="pt-PT"/>
        </w:rPr>
      </w:pPr>
      <w:bookmarkStart w:id="19" w:name="_Toc168665973"/>
      <w:r w:rsidRPr="00715D43">
        <w:rPr>
          <w:rFonts w:cstheme="minorHAnsi"/>
          <w:lang w:val="pt-PT"/>
        </w:rPr>
        <w:lastRenderedPageBreak/>
        <w:t>Introdução</w:t>
      </w:r>
      <w:bookmarkEnd w:id="19"/>
    </w:p>
    <w:p w14:paraId="18CC361F" w14:textId="1215048D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A crescente demanda por eventos seguros e confortáveis impulsionou a necessidade de sistemas avançados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ambiental. Este projeto visa desenvolver um sistema que mede e analisa, em tempo real, parâmetros críticos como temperatura, umidade, qualidade do ar e ruído em eventos. Monitorar essas condições é essencial para garantir o bem-estar dos participantes e para cumprir com regulamentações de saúde e segurança.</w:t>
      </w:r>
    </w:p>
    <w:p w14:paraId="6D450798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0C41453D" w14:textId="083158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Em eventos de grande escala, as condições ambientais podem variar significativamente, afetando a saúde e o conforto dos participantes. A falta de um sistema eficaz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pode levar a ambientes insalubres e experiências negativas. Além disso, a capacidade de reagir rapidamente a mudanças nas condições ambientais é limitada sem um sistema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em tempo real.</w:t>
      </w:r>
    </w:p>
    <w:p w14:paraId="3F09E1BE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792612C8" w14:textId="7B32D054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>Para resolver este problema, foi desenvolvida uma solução baseada em tecnologia IoT. A solução envolve a integração de sensores específicos (temperatura, umidade, qualidade do ar e ruído) a um microcomputador Raspberry Pi. Os dados coletados pelos sensores são processados pelo Raspberry Pi e enviados para um servidor Apache, onde são armazenados e podem ser visualizados através de uma interface web.</w:t>
      </w:r>
    </w:p>
    <w:p w14:paraId="44AB7DEA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2D288C45" w14:textId="52D2D4D3" w:rsid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O sistema proposto consiste em um conjunto de sensores conectados a um Raspberry Pi, que atua como unidade central de processamento. </w:t>
      </w:r>
      <w:r w:rsidR="00F56AF4">
        <w:rPr>
          <w:rFonts w:cstheme="minorHAnsi"/>
          <w:iCs/>
        </w:rPr>
        <w:t>Através de um</w:t>
      </w:r>
      <w:r w:rsidR="00F56AF4" w:rsidRPr="00F56AF4">
        <w:rPr>
          <w:rFonts w:cstheme="minorHAnsi"/>
          <w:iCs/>
        </w:rPr>
        <w:t xml:space="preserve"> servidor Apache armazena os dados em um base de dados</w:t>
      </w:r>
      <w:r w:rsidR="00F56AF4">
        <w:rPr>
          <w:rFonts w:cstheme="minorHAnsi"/>
          <w:iCs/>
        </w:rPr>
        <w:t xml:space="preserve"> SQL</w:t>
      </w:r>
      <w:r w:rsidR="00F56AF4" w:rsidRPr="00F56AF4">
        <w:rPr>
          <w:rFonts w:cstheme="minorHAnsi"/>
          <w:iCs/>
        </w:rPr>
        <w:t xml:space="preserve"> e disponibiliza</w:t>
      </w:r>
      <w:r w:rsidR="00F56AF4">
        <w:rPr>
          <w:rFonts w:cstheme="minorHAnsi"/>
          <w:iCs/>
        </w:rPr>
        <w:t>-os</w:t>
      </w:r>
      <w:r w:rsidR="00F56AF4" w:rsidRPr="00F56AF4">
        <w:rPr>
          <w:rFonts w:cstheme="minorHAnsi"/>
          <w:iCs/>
        </w:rPr>
        <w:t xml:space="preserve"> para visualização em tempo real por meio de uma interface </w:t>
      </w:r>
      <w:r w:rsidR="00F56AF4">
        <w:rPr>
          <w:rFonts w:cstheme="minorHAnsi"/>
          <w:iCs/>
        </w:rPr>
        <w:t>W</w:t>
      </w:r>
      <w:r w:rsidR="00F56AF4" w:rsidRPr="00F56AF4">
        <w:rPr>
          <w:rFonts w:cstheme="minorHAnsi"/>
          <w:iCs/>
        </w:rPr>
        <w:t>eb.</w:t>
      </w:r>
      <w:r w:rsidR="00F56AF4">
        <w:rPr>
          <w:rFonts w:cstheme="minorHAnsi"/>
          <w:iCs/>
        </w:rPr>
        <w:t xml:space="preserve"> </w:t>
      </w:r>
    </w:p>
    <w:p w14:paraId="3BC5B3C4" w14:textId="77777777" w:rsidR="00F56AF4" w:rsidRDefault="00F56AF4" w:rsidP="00F56AF4">
      <w:pPr>
        <w:spacing w:after="0" w:line="360" w:lineRule="auto"/>
        <w:rPr>
          <w:rFonts w:cstheme="minorHAnsi"/>
          <w:iCs/>
        </w:rPr>
      </w:pPr>
    </w:p>
    <w:p w14:paraId="601A4AB2" w14:textId="134B4273" w:rsidR="00CF1BEF" w:rsidRDefault="00CF1BEF" w:rsidP="00F56AF4">
      <w:pPr>
        <w:spacing w:after="0" w:line="360" w:lineRule="auto"/>
        <w:rPr>
          <w:rFonts w:cstheme="minorHAnsi"/>
          <w:iCs/>
        </w:rPr>
      </w:pPr>
    </w:p>
    <w:p w14:paraId="4940DEFD" w14:textId="58B76600" w:rsidR="003757D3" w:rsidRDefault="003757D3" w:rsidP="00F56AF4">
      <w:pPr>
        <w:spacing w:after="0" w:line="360" w:lineRule="auto"/>
        <w:rPr>
          <w:rFonts w:cstheme="minorHAnsi"/>
          <w:iCs/>
        </w:rPr>
      </w:pPr>
    </w:p>
    <w:p w14:paraId="0ED102E4" w14:textId="0368A618" w:rsidR="003757D3" w:rsidRDefault="003757D3" w:rsidP="00F56AF4">
      <w:pPr>
        <w:spacing w:after="0" w:line="360" w:lineRule="auto"/>
        <w:rPr>
          <w:rFonts w:cstheme="minorHAnsi"/>
          <w:iCs/>
        </w:rPr>
      </w:pPr>
    </w:p>
    <w:p w14:paraId="60B8A236" w14:textId="77777777" w:rsidR="003757D3" w:rsidRPr="00F56AF4" w:rsidRDefault="003757D3" w:rsidP="00F56AF4">
      <w:pPr>
        <w:spacing w:after="0" w:line="360" w:lineRule="auto"/>
        <w:rPr>
          <w:rFonts w:cstheme="minorHAnsi"/>
          <w:iCs/>
        </w:rPr>
      </w:pPr>
    </w:p>
    <w:p w14:paraId="266214BA" w14:textId="013C9BE8" w:rsidR="00161259" w:rsidRPr="00715D43" w:rsidRDefault="00CF1BEF" w:rsidP="00F56AF4">
      <w:pPr>
        <w:spacing w:after="0" w:line="360" w:lineRule="auto"/>
        <w:rPr>
          <w:rFonts w:eastAsia="Times New Roman"/>
          <w:b/>
          <w:bCs/>
          <w:color w:val="000000"/>
          <w:sz w:val="36"/>
          <w:szCs w:val="36"/>
        </w:rPr>
      </w:pPr>
      <w:r w:rsidRPr="00F56AF4">
        <w:rPr>
          <w:rFonts w:cstheme="minorHAnsi"/>
          <w:iCs/>
        </w:rPr>
        <w:lastRenderedPageBreak/>
        <w:t xml:space="preserve">Este documento está organizado nas seguintes seções: o estado da arte, que apresenta uma revisão das soluções existentes para o problema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ambiental em eventos; os objetivos e metodologias, que descrevem os objetivos globais do trabalho, a metodologia adotada e as ferramentas e tecnologias utilizadas; o trabalho desenvolvido, que detalha o que foi desenvolvido, os requisitos implementados e os principais resultados alcançados; e as conclusões, que fornecem um resumo do trabalho desenvolvido, destacando as principais contribuições e limitações, e apresentando sugestões para melhorias futuras. As referências e anexos incluem todas as fontes de informação utilizadas e documentos adicionais necessários para uma melhor compreensão do projeto.</w:t>
      </w:r>
      <w:r w:rsidR="00161259" w:rsidRPr="00715D43">
        <w:br w:type="page"/>
      </w:r>
    </w:p>
    <w:p w14:paraId="170CEFF7" w14:textId="77777777" w:rsidR="00161259" w:rsidRPr="00715D43" w:rsidRDefault="00161259" w:rsidP="00161259">
      <w:pPr>
        <w:rPr>
          <w:rFonts w:cstheme="minorHAnsi"/>
        </w:rPr>
        <w:sectPr w:rsidR="00161259" w:rsidRPr="00715D43" w:rsidSect="00E825A2">
          <w:headerReference w:type="even" r:id="rId24"/>
          <w:headerReference w:type="default" r:id="rId25"/>
          <w:footerReference w:type="even" r:id="rId26"/>
          <w:footerReference w:type="default" r:id="rId27"/>
          <w:type w:val="oddPage"/>
          <w:pgSz w:w="11906" w:h="16838"/>
          <w:pgMar w:top="1417" w:right="1701" w:bottom="1417" w:left="1701" w:header="708" w:footer="708" w:gutter="0"/>
          <w:pgNumType w:start="1"/>
          <w:cols w:space="708"/>
          <w:docGrid w:linePitch="360"/>
        </w:sectPr>
      </w:pPr>
    </w:p>
    <w:p w14:paraId="665E8BDA" w14:textId="77777777" w:rsidR="00161259" w:rsidRPr="00715D43" w:rsidRDefault="00161259" w:rsidP="00161259">
      <w:pPr>
        <w:pStyle w:val="Ttulo1"/>
        <w:rPr>
          <w:rFonts w:cstheme="minorHAnsi"/>
          <w:lang w:val="pt-PT"/>
        </w:rPr>
      </w:pPr>
      <w:bookmarkStart w:id="20" w:name="_Toc168665974"/>
      <w:r w:rsidRPr="00715D43">
        <w:rPr>
          <w:rFonts w:cstheme="minorHAnsi"/>
          <w:lang w:val="pt-PT"/>
        </w:rPr>
        <w:lastRenderedPageBreak/>
        <w:t>Estado da Arte</w:t>
      </w:r>
      <w:bookmarkEnd w:id="20"/>
    </w:p>
    <w:p w14:paraId="0A5B7D37" w14:textId="45F7035D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>No campo da monitorização, diversas soluções têm sido desenvolvidas para atender às necessidades de monitorização e gestão das condições de conforto em diferentes contextos. Estas soluções variam em termos de funcionalidades, conectividade e capacidade de armazenamento de dados.</w:t>
      </w:r>
    </w:p>
    <w:p w14:paraId="72DF6CE3" w14:textId="77777777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</w:p>
    <w:p w14:paraId="00612C5E" w14:textId="7ABB1942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Algumas das soluções mais notáveis incluem sistemas como </w:t>
      </w:r>
      <w:proofErr w:type="spellStart"/>
      <w:r w:rsidRPr="005F5A3E">
        <w:rPr>
          <w:rFonts w:cstheme="minorHAnsi"/>
          <w:iCs/>
        </w:rPr>
        <w:t>Nexxto</w:t>
      </w:r>
      <w:proofErr w:type="spellEnd"/>
      <w:r w:rsidRPr="005F5A3E">
        <w:rPr>
          <w:rFonts w:cstheme="minorHAnsi"/>
          <w:iCs/>
        </w:rPr>
        <w:t xml:space="preserve">, que oferece </w:t>
      </w:r>
      <w:r w:rsidR="005F5A3E"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em tempo real, alertas e gestão de incidentes, com uma variedade de opções de conectividade e armazenamento. </w:t>
      </w:r>
      <w:proofErr w:type="spellStart"/>
      <w:r w:rsidRPr="005F5A3E">
        <w:rPr>
          <w:rFonts w:cstheme="minorHAnsi"/>
          <w:iCs/>
        </w:rPr>
        <w:t>Vaisala</w:t>
      </w:r>
      <w:proofErr w:type="spellEnd"/>
      <w:r w:rsidRPr="005F5A3E">
        <w:rPr>
          <w:rFonts w:cstheme="minorHAnsi"/>
          <w:iCs/>
        </w:rPr>
        <w:t xml:space="preserve"> é outra opção que se destaca pelo seu </w:t>
      </w:r>
      <w:r w:rsidR="005F5A3E"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portátil e alarmes remotos, cobrindo uma ampla gama de variáveis ambientais.</w:t>
      </w:r>
    </w:p>
    <w:p w14:paraId="2AEFB4D8" w14:textId="77777777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</w:p>
    <w:p w14:paraId="513A683C" w14:textId="6FFDB9B0" w:rsidR="005F5A3E" w:rsidRPr="005F5A3E" w:rsidRDefault="005F5A3E" w:rsidP="005F5A3E">
      <w:pPr>
        <w:pStyle w:val="Ttulo2"/>
      </w:pPr>
      <w:bookmarkStart w:id="21" w:name="_Toc168665975"/>
      <w:proofErr w:type="spellStart"/>
      <w:r w:rsidRPr="005F5A3E">
        <w:t>Nexxto</w:t>
      </w:r>
      <w:bookmarkEnd w:id="21"/>
      <w:proofErr w:type="spellEnd"/>
    </w:p>
    <w:p w14:paraId="48BDB750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12E5905" w14:textId="303CEED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Nexxto</w:t>
      </w:r>
      <w:proofErr w:type="spellEnd"/>
      <w:r w:rsidRPr="005F5A3E">
        <w:rPr>
          <w:rFonts w:cstheme="minorHAnsi"/>
          <w:iCs/>
        </w:rPr>
        <w:t xml:space="preserve"> oferece soluções completas de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ambiente, utilizando sensores IoT para medir temperatura, umidade e outros parâmetros ambientais. Este sistema se destaca pela sua capacidade de integração com diversas plataformas e pela facilidade de uso, proporcionando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em tempo real e alertas automáticos via SMS ou e-mail. No entanto, seu custo elevado pode ser um fator limitante para eventos menores ou com orçamento restrito.</w:t>
      </w:r>
    </w:p>
    <w:p w14:paraId="5A19F04D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024B1DC" w14:textId="1D52C6D1" w:rsidR="005F5A3E" w:rsidRPr="005F5A3E" w:rsidRDefault="005F5A3E" w:rsidP="005F5A3E">
      <w:pPr>
        <w:pStyle w:val="Ttulo2"/>
      </w:pPr>
      <w:bookmarkStart w:id="22" w:name="_Toc168665976"/>
      <w:r w:rsidRPr="005F5A3E">
        <w:t>Vaisala</w:t>
      </w:r>
      <w:bookmarkEnd w:id="22"/>
    </w:p>
    <w:p w14:paraId="0AC81061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8290958" w14:textId="1444F2E6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A </w:t>
      </w:r>
      <w:proofErr w:type="spellStart"/>
      <w:r w:rsidRPr="005F5A3E">
        <w:rPr>
          <w:rFonts w:cstheme="minorHAnsi"/>
          <w:iCs/>
        </w:rPr>
        <w:t>Vaisala</w:t>
      </w:r>
      <w:proofErr w:type="spellEnd"/>
      <w:r w:rsidRPr="005F5A3E">
        <w:rPr>
          <w:rFonts w:cstheme="minorHAnsi"/>
          <w:iCs/>
        </w:rPr>
        <w:t xml:space="preserve"> é conhecida pela alta precisão e confiabilidade dos seus sensores. Suas soluções incluem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contínuo de temperatura, umidade e qualidade do ar, sendo amplamente utilizadas em ambientes críticos como laboratórios e indústrias farmacêuticas. Embora ofereça uma gama ampla de funcionalidades, a configuração e o </w:t>
      </w:r>
      <w:r w:rsidRPr="005F5A3E">
        <w:rPr>
          <w:rFonts w:cstheme="minorHAnsi"/>
          <w:iCs/>
        </w:rPr>
        <w:lastRenderedPageBreak/>
        <w:t>custo de implementação são consideravelmente altos, tornando-o menos acessível para aplicações em eventos de curta duração.</w:t>
      </w:r>
    </w:p>
    <w:p w14:paraId="19583FFA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699B067A" w14:textId="77140EDE" w:rsidR="005F5A3E" w:rsidRPr="005F5A3E" w:rsidRDefault="005F5A3E" w:rsidP="005F5A3E">
      <w:pPr>
        <w:pStyle w:val="Ttulo2"/>
      </w:pPr>
      <w:bookmarkStart w:id="23" w:name="_Toc168665977"/>
      <w:proofErr w:type="spellStart"/>
      <w:r w:rsidRPr="005F5A3E">
        <w:t>Jri</w:t>
      </w:r>
      <w:proofErr w:type="spellEnd"/>
      <w:r w:rsidRPr="005F5A3E">
        <w:t xml:space="preserve"> </w:t>
      </w:r>
      <w:proofErr w:type="spellStart"/>
      <w:r w:rsidRPr="005F5A3E">
        <w:t>MySirius</w:t>
      </w:r>
      <w:bookmarkEnd w:id="23"/>
      <w:proofErr w:type="spellEnd"/>
    </w:p>
    <w:p w14:paraId="7B545A0C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6E0F757E" w14:textId="59141473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Jri</w:t>
      </w:r>
      <w:proofErr w:type="spellEnd"/>
      <w:r w:rsidRPr="005F5A3E">
        <w:rPr>
          <w:rFonts w:cstheme="minorHAnsi"/>
          <w:iCs/>
        </w:rPr>
        <w:t xml:space="preserve"> </w:t>
      </w:r>
      <w:proofErr w:type="spellStart"/>
      <w:r w:rsidRPr="005F5A3E">
        <w:rPr>
          <w:rFonts w:cstheme="minorHAnsi"/>
          <w:iCs/>
        </w:rPr>
        <w:t>MySirius</w:t>
      </w:r>
      <w:proofErr w:type="spellEnd"/>
      <w:r w:rsidRPr="005F5A3E">
        <w:rPr>
          <w:rFonts w:cstheme="minorHAnsi"/>
          <w:iCs/>
        </w:rPr>
        <w:t xml:space="preserve"> é um sistema de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baseado em uma plataforma web que oferece rastreamento de temperatura e umidade com dados em tempo real. Uma de suas vantagens é a facilidade de configuração e a interface amigável, além de um sistema robusto de alertas. No entanto, como outros sistemas comerciais, pode representar um investimento significativo.</w:t>
      </w:r>
    </w:p>
    <w:p w14:paraId="621B5BC8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4E9CEEFB" w14:textId="51140154" w:rsidR="005F5A3E" w:rsidRPr="005F5A3E" w:rsidRDefault="005F5A3E" w:rsidP="005F5A3E">
      <w:pPr>
        <w:pStyle w:val="Ttulo2"/>
      </w:pPr>
      <w:bookmarkStart w:id="24" w:name="_Toc168665978"/>
      <w:r w:rsidRPr="005F5A3E">
        <w:t>EXTECH CO220</w:t>
      </w:r>
      <w:bookmarkEnd w:id="24"/>
    </w:p>
    <w:p w14:paraId="7588FF87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23BFD0E9" w14:textId="267F1F0B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EXTECH CO220 é um dispositivo portátil específico para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qualidade do ar, focado principalmente em medir níveis de dióxido de carbono (CO2). Embora seja eficaz para ambientes internos e para avaliar a ventilação, suas funcionalidades são limitadas quando comparadas a sistemas que oferecem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múltiplo de parâmetros como temperatura e umidade.</w:t>
      </w:r>
    </w:p>
    <w:p w14:paraId="10BE3FA8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6D9CCEAB" w14:textId="744074CD" w:rsidR="005F5A3E" w:rsidRPr="005F5A3E" w:rsidRDefault="005F5A3E" w:rsidP="005F5A3E">
      <w:pPr>
        <w:pStyle w:val="Ttulo2"/>
      </w:pPr>
      <w:bookmarkStart w:id="25" w:name="_Toc168665979"/>
      <w:proofErr w:type="spellStart"/>
      <w:r w:rsidRPr="005F5A3E">
        <w:t>Sismetro</w:t>
      </w:r>
      <w:bookmarkEnd w:id="25"/>
      <w:proofErr w:type="spellEnd"/>
    </w:p>
    <w:p w14:paraId="33B170A1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93AA9BB" w14:textId="47E4011C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Sismetro</w:t>
      </w:r>
      <w:proofErr w:type="spellEnd"/>
      <w:r w:rsidRPr="005F5A3E">
        <w:rPr>
          <w:rFonts w:cstheme="minorHAnsi"/>
          <w:iCs/>
        </w:rPr>
        <w:t xml:space="preserve"> fornece soluções completas para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temperatura e umidade, com uma plataforma que permite a visualização e análise dos dados coletados. É conhecido pela durabilidade e precisão dos seus sensores. No entanto, a necessidade de uma infraestrutura mais complexa e os custos associados podem ser um empecilho para eventos temporários.</w:t>
      </w:r>
    </w:p>
    <w:p w14:paraId="1A8E2B3A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5B1CFDB3" w14:textId="7B1419F8" w:rsidR="005F5A3E" w:rsidRPr="005F5A3E" w:rsidRDefault="005F5A3E" w:rsidP="005F5A3E">
      <w:pPr>
        <w:pStyle w:val="Ttulo2"/>
      </w:pPr>
      <w:bookmarkStart w:id="26" w:name="_Toc168665980"/>
      <w:r w:rsidRPr="005F5A3E">
        <w:lastRenderedPageBreak/>
        <w:t>Air Coach Pro</w:t>
      </w:r>
      <w:bookmarkEnd w:id="26"/>
    </w:p>
    <w:p w14:paraId="023DAD9F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2C5AE46D" w14:textId="6F63E1B3" w:rsidR="00971026" w:rsidRPr="005F5A3E" w:rsidRDefault="005F5A3E" w:rsidP="005F09CD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Air</w:t>
      </w:r>
      <w:proofErr w:type="spellEnd"/>
      <w:r w:rsidRPr="005F5A3E">
        <w:rPr>
          <w:rFonts w:cstheme="minorHAnsi"/>
          <w:iCs/>
        </w:rPr>
        <w:t xml:space="preserve"> Coach Pro é um sistema portátil focado n</w:t>
      </w:r>
      <w:r>
        <w:rPr>
          <w:rFonts w:cstheme="minorHAnsi"/>
          <w:iCs/>
        </w:rPr>
        <w:t>a</w:t>
      </w:r>
      <w:r w:rsidRPr="005F5A3E">
        <w:rPr>
          <w:rFonts w:cstheme="minorHAnsi"/>
          <w:iCs/>
        </w:rPr>
        <w:t xml:space="preserve">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qualidade do ar, medindo partículas, CO2, temperatura e umidade. É ideal para uso em ambientes internos e oferece relatórios detalhados sobre as condições do ar. A principal limitação é a sua portabilidade, que, embora seja uma vantagem, pode não oferecer a mesma robustez que sistemas fixos mais complexos.</w:t>
      </w:r>
    </w:p>
    <w:p w14:paraId="4F46A0B1" w14:textId="77777777" w:rsidR="00971026" w:rsidRPr="003066C7" w:rsidRDefault="00971026" w:rsidP="005F09CD">
      <w:pPr>
        <w:spacing w:after="0" w:line="360" w:lineRule="auto"/>
        <w:rPr>
          <w:rFonts w:cstheme="minorHAnsi"/>
          <w:i/>
        </w:rPr>
      </w:pPr>
    </w:p>
    <w:p w14:paraId="18AB1AD2" w14:textId="77777777" w:rsidR="00161259" w:rsidRPr="00715D43" w:rsidRDefault="00161259" w:rsidP="005F09CD">
      <w:pPr>
        <w:spacing w:after="0" w:line="360" w:lineRule="auto"/>
        <w:rPr>
          <w:rFonts w:cstheme="minorHAnsi"/>
        </w:rPr>
      </w:pPr>
    </w:p>
    <w:p w14:paraId="7B92E5E6" w14:textId="77777777" w:rsidR="00161259" w:rsidRDefault="005F5A3E" w:rsidP="005F09CD">
      <w:pPr>
        <w:spacing w:after="0" w:line="360" w:lineRule="auto"/>
        <w:rPr>
          <w:rFonts w:cstheme="minorHAnsi"/>
        </w:rPr>
      </w:pPr>
      <w:r w:rsidRPr="005F5A3E">
        <w:rPr>
          <w:rFonts w:cstheme="minorHAnsi"/>
        </w:rPr>
        <w:t xml:space="preserve">O sistema proposto neste projeto visa combinar a robustez e a precisão dos sistemas mencionados, com um enfoque particular na acessibilidade e na customização para eventos. Utilizando um Raspberry Pi como unidade central de processamento e uma gama de sensores (temperatura, umidade, qualidade do ar e ruído), o sistema oferece </w:t>
      </w:r>
      <w:r>
        <w:rPr>
          <w:rFonts w:cstheme="minorHAnsi"/>
        </w:rPr>
        <w:t>monitorização</w:t>
      </w:r>
      <w:r w:rsidRPr="005F5A3E">
        <w:rPr>
          <w:rFonts w:cstheme="minorHAnsi"/>
        </w:rPr>
        <w:t xml:space="preserve"> em tempo real com a possibilidade de integração a um servidor Apache para armazenamento e visualização dos dados.</w:t>
      </w:r>
    </w:p>
    <w:p w14:paraId="5B8A2B72" w14:textId="77777777" w:rsidR="00F1680F" w:rsidRDefault="00F1680F" w:rsidP="005F5A3E">
      <w:pPr>
        <w:spacing w:after="0" w:line="360" w:lineRule="auto"/>
        <w:rPr>
          <w:rFonts w:cstheme="minorHAnsi"/>
        </w:rPr>
      </w:pPr>
    </w:p>
    <w:p w14:paraId="5FB0627F" w14:textId="27C87D6C" w:rsidR="00F1680F" w:rsidRDefault="00F1680F" w:rsidP="005F5A3E">
      <w:pPr>
        <w:spacing w:after="0" w:line="360" w:lineRule="auto"/>
        <w:rPr>
          <w:rFonts w:cstheme="minorHAnsi"/>
        </w:rPr>
      </w:pPr>
    </w:p>
    <w:p w14:paraId="51805B5F" w14:textId="443E1BC3" w:rsidR="00A76AE3" w:rsidRDefault="00A76AE3" w:rsidP="005F5A3E">
      <w:pPr>
        <w:spacing w:after="0" w:line="360" w:lineRule="auto"/>
        <w:rPr>
          <w:rFonts w:cstheme="minorHAnsi"/>
        </w:rPr>
      </w:pPr>
    </w:p>
    <w:p w14:paraId="1DBBCFEC" w14:textId="49246088" w:rsidR="00A76AE3" w:rsidRDefault="00A76AE3" w:rsidP="005F5A3E">
      <w:pPr>
        <w:spacing w:after="0" w:line="360" w:lineRule="auto"/>
        <w:rPr>
          <w:rFonts w:cstheme="minorHAnsi"/>
        </w:rPr>
      </w:pPr>
    </w:p>
    <w:p w14:paraId="13982C68" w14:textId="4FEC53F1" w:rsidR="00A76AE3" w:rsidRDefault="00A76AE3" w:rsidP="005F5A3E">
      <w:pPr>
        <w:spacing w:after="0" w:line="360" w:lineRule="auto"/>
        <w:rPr>
          <w:rFonts w:cstheme="minorHAnsi"/>
        </w:rPr>
      </w:pPr>
    </w:p>
    <w:p w14:paraId="385D2D4D" w14:textId="699FBA43" w:rsidR="00A76AE3" w:rsidRDefault="00A76AE3" w:rsidP="005F5A3E">
      <w:pPr>
        <w:spacing w:after="0" w:line="360" w:lineRule="auto"/>
        <w:rPr>
          <w:rFonts w:cstheme="minorHAnsi"/>
        </w:rPr>
      </w:pPr>
    </w:p>
    <w:p w14:paraId="2FB98DA2" w14:textId="7C7B4BE7" w:rsidR="00A76AE3" w:rsidRDefault="00A76AE3" w:rsidP="005F5A3E">
      <w:pPr>
        <w:spacing w:after="0" w:line="360" w:lineRule="auto"/>
        <w:rPr>
          <w:rFonts w:cstheme="minorHAnsi"/>
        </w:rPr>
      </w:pPr>
    </w:p>
    <w:p w14:paraId="211BC4C5" w14:textId="41588A1D" w:rsidR="00A76AE3" w:rsidRDefault="00A76AE3" w:rsidP="005F5A3E">
      <w:pPr>
        <w:spacing w:after="0" w:line="360" w:lineRule="auto"/>
        <w:rPr>
          <w:rFonts w:cstheme="minorHAnsi"/>
        </w:rPr>
      </w:pPr>
    </w:p>
    <w:p w14:paraId="7CB75E7C" w14:textId="21B0C717" w:rsidR="00A76AE3" w:rsidRDefault="00A76AE3" w:rsidP="005F5A3E">
      <w:pPr>
        <w:spacing w:after="0" w:line="360" w:lineRule="auto"/>
        <w:rPr>
          <w:rFonts w:cstheme="minorHAnsi"/>
        </w:rPr>
      </w:pPr>
    </w:p>
    <w:p w14:paraId="15D28391" w14:textId="480E0CB8" w:rsidR="00A76AE3" w:rsidRDefault="00A76AE3" w:rsidP="005F5A3E">
      <w:pPr>
        <w:spacing w:after="0" w:line="360" w:lineRule="auto"/>
        <w:rPr>
          <w:rFonts w:cstheme="minorHAnsi"/>
        </w:rPr>
      </w:pPr>
    </w:p>
    <w:p w14:paraId="5E0ACDC7" w14:textId="7BD7602B" w:rsidR="00A76AE3" w:rsidRDefault="00A76AE3" w:rsidP="005F5A3E">
      <w:pPr>
        <w:spacing w:after="0" w:line="360" w:lineRule="auto"/>
        <w:rPr>
          <w:rFonts w:cstheme="minorHAnsi"/>
        </w:rPr>
      </w:pPr>
    </w:p>
    <w:p w14:paraId="10914DDB" w14:textId="77777777" w:rsidR="00A76AE3" w:rsidRDefault="00A76AE3" w:rsidP="005F5A3E">
      <w:pPr>
        <w:spacing w:after="0" w:line="360" w:lineRule="auto"/>
        <w:rPr>
          <w:rFonts w:cstheme="minorHAnsi"/>
        </w:rPr>
      </w:pPr>
    </w:p>
    <w:p w14:paraId="12BA71D8" w14:textId="15AE2CCF" w:rsidR="00A76AE3" w:rsidRDefault="00A76AE3" w:rsidP="005F5A3E">
      <w:pPr>
        <w:spacing w:after="0" w:line="360" w:lineRule="auto"/>
        <w:rPr>
          <w:rFonts w:cstheme="minorHAnsi"/>
        </w:rPr>
      </w:pPr>
    </w:p>
    <w:p w14:paraId="55F9C3A9" w14:textId="69D408A7" w:rsidR="00A76AE3" w:rsidRDefault="00A76AE3" w:rsidP="005F5A3E">
      <w:pPr>
        <w:spacing w:after="0" w:line="360" w:lineRule="auto"/>
        <w:rPr>
          <w:rFonts w:cstheme="minorHAnsi"/>
        </w:rPr>
      </w:pPr>
    </w:p>
    <w:p w14:paraId="065CDBD8" w14:textId="336A9389" w:rsidR="00A76AE3" w:rsidRDefault="00A76AE3" w:rsidP="005F5A3E">
      <w:pPr>
        <w:spacing w:after="0" w:line="360" w:lineRule="auto"/>
        <w:rPr>
          <w:rFonts w:cstheme="minorHAnsi"/>
        </w:rPr>
      </w:pPr>
    </w:p>
    <w:p w14:paraId="1AAAACBD" w14:textId="20B18A75" w:rsidR="00A76AE3" w:rsidRDefault="00A76AE3" w:rsidP="005F5A3E">
      <w:pPr>
        <w:spacing w:after="0" w:line="360" w:lineRule="auto"/>
        <w:rPr>
          <w:rFonts w:cstheme="minorHAnsi"/>
        </w:rPr>
      </w:pPr>
    </w:p>
    <w:p w14:paraId="24D6C2AD" w14:textId="5630A120" w:rsidR="001B39D3" w:rsidRPr="00DB5B52" w:rsidRDefault="00DB5B52" w:rsidP="001B39D3">
      <w:pPr>
        <w:pStyle w:val="Ttulo2"/>
        <w:rPr>
          <w:lang w:val="pt-PT"/>
        </w:rPr>
      </w:pPr>
      <w:bookmarkStart w:id="27" w:name="_Toc168665981"/>
      <w:r w:rsidRPr="00DB5B52">
        <w:rPr>
          <w:lang w:val="pt-PT"/>
        </w:rPr>
        <w:lastRenderedPageBreak/>
        <w:t>Tabela de Comparação</w:t>
      </w:r>
      <w:r>
        <w:rPr>
          <w:lang w:val="pt-PT"/>
        </w:rPr>
        <w:t xml:space="preserve"> dos Sistemas</w:t>
      </w:r>
      <w:bookmarkEnd w:id="27"/>
    </w:p>
    <w:p w14:paraId="02BDE906" w14:textId="3C2371CD" w:rsidR="00C25B70" w:rsidRDefault="00C25B70" w:rsidP="00C25B70">
      <w:pPr>
        <w:pStyle w:val="Legenda"/>
        <w:keepNext/>
      </w:pPr>
      <w:bookmarkStart w:id="28" w:name="_Toc169714623"/>
      <w:r>
        <w:t xml:space="preserve">Tabela </w:t>
      </w:r>
      <w:r w:rsidR="00D129AC">
        <w:fldChar w:fldCharType="begin"/>
      </w:r>
      <w:r w:rsidR="00D129AC">
        <w:instrText xml:space="preserve"> SEQ Tabela \* ARABIC </w:instrText>
      </w:r>
      <w:r w:rsidR="00D129AC">
        <w:fldChar w:fldCharType="separate"/>
      </w:r>
      <w:r w:rsidR="005F09CD">
        <w:rPr>
          <w:noProof/>
        </w:rPr>
        <w:t>1</w:t>
      </w:r>
      <w:r w:rsidR="00D129AC">
        <w:rPr>
          <w:noProof/>
        </w:rPr>
        <w:fldChar w:fldCharType="end"/>
      </w:r>
      <w:r>
        <w:t xml:space="preserve"> - Comparação Sistemas/Funcionalidades</w:t>
      </w:r>
      <w:bookmarkEnd w:id="28"/>
    </w:p>
    <w:tbl>
      <w:tblPr>
        <w:tblStyle w:val="TabelacomGrelha"/>
        <w:tblW w:w="9498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881"/>
        <w:gridCol w:w="932"/>
        <w:gridCol w:w="927"/>
        <w:gridCol w:w="1165"/>
        <w:gridCol w:w="1013"/>
        <w:gridCol w:w="1135"/>
        <w:gridCol w:w="915"/>
        <w:gridCol w:w="812"/>
        <w:gridCol w:w="718"/>
      </w:tblGrid>
      <w:tr w:rsidR="00DB5B52" w14:paraId="2A93A23A" w14:textId="77777777" w:rsidTr="00DB5B52">
        <w:trPr>
          <w:trHeight w:val="405"/>
        </w:trPr>
        <w:tc>
          <w:tcPr>
            <w:tcW w:w="1881" w:type="dxa"/>
            <w:shd w:val="clear" w:color="auto" w:fill="DDD9C3" w:themeFill="background2" w:themeFillShade="E6"/>
          </w:tcPr>
          <w:p w14:paraId="2A171E1D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                </w:t>
            </w:r>
            <w:bookmarkStart w:id="29" w:name="_Hlk168579330"/>
            <w:r w:rsidRPr="00080D99">
              <w:rPr>
                <w:b/>
                <w:bCs/>
                <w:szCs w:val="24"/>
              </w:rPr>
              <w:t>Sistema</w:t>
            </w:r>
          </w:p>
          <w:p w14:paraId="41503E0F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</w:p>
          <w:p w14:paraId="53EB0D49" w14:textId="22A2241D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Funcionalidades</w:t>
            </w:r>
          </w:p>
        </w:tc>
        <w:tc>
          <w:tcPr>
            <w:tcW w:w="932" w:type="dxa"/>
            <w:shd w:val="clear" w:color="auto" w:fill="DDD9C3" w:themeFill="background2" w:themeFillShade="E6"/>
          </w:tcPr>
          <w:p w14:paraId="7B697FAF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Nexxto</w:t>
            </w:r>
            <w:proofErr w:type="spellEnd"/>
          </w:p>
        </w:tc>
        <w:tc>
          <w:tcPr>
            <w:tcW w:w="927" w:type="dxa"/>
            <w:shd w:val="clear" w:color="auto" w:fill="DDD9C3" w:themeFill="background2" w:themeFillShade="E6"/>
          </w:tcPr>
          <w:p w14:paraId="1954586F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Vaisala</w:t>
            </w:r>
            <w:proofErr w:type="spellEnd"/>
          </w:p>
        </w:tc>
        <w:tc>
          <w:tcPr>
            <w:tcW w:w="1165" w:type="dxa"/>
            <w:shd w:val="clear" w:color="auto" w:fill="DDD9C3" w:themeFill="background2" w:themeFillShade="E6"/>
          </w:tcPr>
          <w:p w14:paraId="53D1578A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Jri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MySirius</w:t>
            </w:r>
            <w:proofErr w:type="spellEnd"/>
          </w:p>
        </w:tc>
        <w:tc>
          <w:tcPr>
            <w:tcW w:w="1013" w:type="dxa"/>
            <w:shd w:val="clear" w:color="auto" w:fill="DDD9C3" w:themeFill="background2" w:themeFillShade="E6"/>
          </w:tcPr>
          <w:p w14:paraId="21183256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TECH CO220</w:t>
            </w:r>
          </w:p>
        </w:tc>
        <w:tc>
          <w:tcPr>
            <w:tcW w:w="1135" w:type="dxa"/>
            <w:shd w:val="clear" w:color="auto" w:fill="DDD9C3" w:themeFill="background2" w:themeFillShade="E6"/>
          </w:tcPr>
          <w:p w14:paraId="384FC19E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Sismetro</w:t>
            </w:r>
            <w:proofErr w:type="spellEnd"/>
          </w:p>
        </w:tc>
        <w:tc>
          <w:tcPr>
            <w:tcW w:w="915" w:type="dxa"/>
            <w:shd w:val="clear" w:color="auto" w:fill="DDD9C3" w:themeFill="background2" w:themeFillShade="E6"/>
          </w:tcPr>
          <w:p w14:paraId="66C3A2F6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Air</w:t>
            </w:r>
            <w:proofErr w:type="spellEnd"/>
            <w:r>
              <w:rPr>
                <w:b/>
                <w:bCs/>
                <w:szCs w:val="24"/>
              </w:rPr>
              <w:t xml:space="preserve"> Coach Pro</w:t>
            </w:r>
          </w:p>
        </w:tc>
        <w:tc>
          <w:tcPr>
            <w:tcW w:w="812" w:type="dxa"/>
            <w:shd w:val="clear" w:color="auto" w:fill="DDD9C3" w:themeFill="background2" w:themeFillShade="E6"/>
          </w:tcPr>
          <w:p w14:paraId="7A4FAC07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esto</w:t>
            </w:r>
          </w:p>
          <w:p w14:paraId="5D8781A0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175 H1</w:t>
            </w:r>
          </w:p>
        </w:tc>
        <w:tc>
          <w:tcPr>
            <w:tcW w:w="718" w:type="dxa"/>
            <w:shd w:val="clear" w:color="auto" w:fill="DDD9C3" w:themeFill="background2" w:themeFillShade="E6"/>
          </w:tcPr>
          <w:p w14:paraId="3284C558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Meu Sistema</w:t>
            </w:r>
          </w:p>
        </w:tc>
      </w:tr>
      <w:tr w:rsidR="00DB5B52" w14:paraId="284A9070" w14:textId="77777777" w:rsidTr="00DB5B52">
        <w:trPr>
          <w:trHeight w:val="240"/>
        </w:trPr>
        <w:tc>
          <w:tcPr>
            <w:tcW w:w="1881" w:type="dxa"/>
            <w:shd w:val="clear" w:color="auto" w:fill="B8CCE4" w:themeFill="accent1" w:themeFillTint="66"/>
          </w:tcPr>
          <w:p w14:paraId="7CC35C10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Monitorização 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6DAFDF93" w14:textId="77777777" w:rsidR="00DB5B52" w:rsidRDefault="00DB5B52" w:rsidP="006F123F">
            <w:pPr>
              <w:pStyle w:val="PargrafodaLista"/>
              <w:ind w:left="0"/>
            </w:pPr>
          </w:p>
          <w:p w14:paraId="0F20FDB8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7FB2444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74F30A3F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2ADD0FCB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7DB3B0CA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7192319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1086342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078C3143" w14:textId="77777777" w:rsidR="00DB5B52" w:rsidRDefault="00DB5B52" w:rsidP="006F123F">
            <w:pPr>
              <w:pStyle w:val="PargrafodaLista"/>
              <w:ind w:left="0"/>
            </w:pPr>
          </w:p>
        </w:tc>
      </w:tr>
      <w:tr w:rsidR="00DB5B52" w14:paraId="6F32712C" w14:textId="77777777" w:rsidTr="00DB5B52">
        <w:trPr>
          <w:trHeight w:val="390"/>
        </w:trPr>
        <w:tc>
          <w:tcPr>
            <w:tcW w:w="1881" w:type="dxa"/>
          </w:tcPr>
          <w:p w14:paraId="4F93DBE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emperatura</w:t>
            </w:r>
          </w:p>
        </w:tc>
        <w:tc>
          <w:tcPr>
            <w:tcW w:w="932" w:type="dxa"/>
          </w:tcPr>
          <w:p w14:paraId="7667DDC5" w14:textId="77777777" w:rsidR="00DB5B52" w:rsidRPr="00DB5B52" w:rsidRDefault="00DB5B52" w:rsidP="006F123F">
            <w:pPr>
              <w:pStyle w:val="PargrafodaLista"/>
              <w:ind w:left="0"/>
              <w:rPr>
                <w:color w:val="00B050"/>
              </w:rPr>
            </w:pPr>
            <w:r w:rsidRPr="00DB5B52">
              <w:rPr>
                <w:noProof/>
                <w:color w:val="00B050"/>
              </w:rPr>
              <w:drawing>
                <wp:anchor distT="0" distB="0" distL="114300" distR="114300" simplePos="0" relativeHeight="251678720" behindDoc="1" locked="0" layoutInCell="1" allowOverlap="1" wp14:anchorId="26017FC8" wp14:editId="37F661E0">
                  <wp:simplePos x="0" y="0"/>
                  <wp:positionH relativeFrom="column">
                    <wp:posOffset>102235</wp:posOffset>
                  </wp:positionH>
                  <wp:positionV relativeFrom="paragraph">
                    <wp:posOffset>250190</wp:posOffset>
                  </wp:positionV>
                  <wp:extent cx="209550" cy="209550"/>
                  <wp:effectExtent l="0" t="0" r="0" b="0"/>
                  <wp:wrapSquare wrapText="bothSides"/>
                  <wp:docPr id="4237" name="Graphic 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09B3B8E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6128" behindDoc="0" locked="0" layoutInCell="1" allowOverlap="1" wp14:anchorId="045482A5" wp14:editId="1FA05192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241935</wp:posOffset>
                  </wp:positionV>
                  <wp:extent cx="209550" cy="209550"/>
                  <wp:effectExtent l="0" t="0" r="0" b="0"/>
                  <wp:wrapSquare wrapText="bothSides"/>
                  <wp:docPr id="20" name="Graphic 2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4EC8D313" w14:textId="77777777" w:rsidR="00DB5B52" w:rsidRPr="00406EF4" w:rsidRDefault="00DB5B52" w:rsidP="006F123F">
            <w:pPr>
              <w:pStyle w:val="PargrafodaLista"/>
              <w:ind w:left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04320" behindDoc="0" locked="0" layoutInCell="1" allowOverlap="1" wp14:anchorId="4EA4C0A1" wp14:editId="160F0236">
                  <wp:simplePos x="0" y="0"/>
                  <wp:positionH relativeFrom="column">
                    <wp:posOffset>185420</wp:posOffset>
                  </wp:positionH>
                  <wp:positionV relativeFrom="paragraph">
                    <wp:posOffset>232410</wp:posOffset>
                  </wp:positionV>
                  <wp:extent cx="209550" cy="209550"/>
                  <wp:effectExtent l="0" t="0" r="0" b="0"/>
                  <wp:wrapSquare wrapText="bothSides"/>
                  <wp:docPr id="31" name="Graphic 3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09566E5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1488" behindDoc="0" locked="0" layoutInCell="1" allowOverlap="1" wp14:anchorId="15350066" wp14:editId="47FC6F90">
                  <wp:simplePos x="0" y="0"/>
                  <wp:positionH relativeFrom="column">
                    <wp:posOffset>150495</wp:posOffset>
                  </wp:positionH>
                  <wp:positionV relativeFrom="paragraph">
                    <wp:posOffset>241935</wp:posOffset>
                  </wp:positionV>
                  <wp:extent cx="209550" cy="209550"/>
                  <wp:effectExtent l="0" t="0" r="0" b="0"/>
                  <wp:wrapSquare wrapText="bothSides"/>
                  <wp:docPr id="42" name="Graphic 4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3D41C21" w14:textId="77777777" w:rsidR="00DB5B52" w:rsidRDefault="00DB5B52" w:rsidP="006F123F">
            <w:pPr>
              <w:pStyle w:val="PargrafodaLista"/>
              <w:ind w:left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22752" behindDoc="0" locked="0" layoutInCell="1" allowOverlap="1" wp14:anchorId="64257582" wp14:editId="61ABD301">
                  <wp:simplePos x="0" y="0"/>
                  <wp:positionH relativeFrom="column">
                    <wp:posOffset>183515</wp:posOffset>
                  </wp:positionH>
                  <wp:positionV relativeFrom="paragraph">
                    <wp:posOffset>222885</wp:posOffset>
                  </wp:positionV>
                  <wp:extent cx="209550" cy="209550"/>
                  <wp:effectExtent l="0" t="0" r="0" b="0"/>
                  <wp:wrapSquare wrapText="bothSides"/>
                  <wp:docPr id="57" name="Graphic 5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B4808F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9920" behindDoc="0" locked="0" layoutInCell="1" allowOverlap="1" wp14:anchorId="566F9943" wp14:editId="669CB4C5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65" name="Graphic 6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58D94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7088" behindDoc="0" locked="0" layoutInCell="1" allowOverlap="1" wp14:anchorId="3FE4F5FD" wp14:editId="59C4F4B9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222885</wp:posOffset>
                  </wp:positionV>
                  <wp:extent cx="209550" cy="209550"/>
                  <wp:effectExtent l="0" t="0" r="0" b="0"/>
                  <wp:wrapSquare wrapText="bothSides"/>
                  <wp:docPr id="74" name="Graphic 7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3765F4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8656" behindDoc="0" locked="0" layoutInCell="1" allowOverlap="1" wp14:anchorId="0306D8E0" wp14:editId="23F449A1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75260</wp:posOffset>
                  </wp:positionV>
                  <wp:extent cx="209550" cy="209550"/>
                  <wp:effectExtent l="0" t="0" r="0" b="0"/>
                  <wp:wrapSquare wrapText="bothSides"/>
                  <wp:docPr id="50" name="Graphic 5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DE40ECC" w14:textId="77777777" w:rsidTr="00DB5B52">
        <w:trPr>
          <w:trHeight w:val="579"/>
        </w:trPr>
        <w:tc>
          <w:tcPr>
            <w:tcW w:w="1881" w:type="dxa"/>
          </w:tcPr>
          <w:p w14:paraId="7D2C964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Umidade</w:t>
            </w:r>
          </w:p>
        </w:tc>
        <w:tc>
          <w:tcPr>
            <w:tcW w:w="932" w:type="dxa"/>
          </w:tcPr>
          <w:p w14:paraId="328DEDD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6FD77E43" wp14:editId="0EDB34CB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4238" name="Graphic 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09EA5F6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7152" behindDoc="0" locked="0" layoutInCell="1" allowOverlap="1" wp14:anchorId="46EF64EE" wp14:editId="46BB3159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267970</wp:posOffset>
                  </wp:positionV>
                  <wp:extent cx="209550" cy="209550"/>
                  <wp:effectExtent l="0" t="0" r="0" b="0"/>
                  <wp:wrapSquare wrapText="bothSides"/>
                  <wp:docPr id="21" name="Graphic 2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F5A7D0E" w14:textId="77777777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5344" behindDoc="0" locked="0" layoutInCell="1" allowOverlap="1" wp14:anchorId="3CEB532F" wp14:editId="27B9E015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229870</wp:posOffset>
                  </wp:positionV>
                  <wp:extent cx="209550" cy="209550"/>
                  <wp:effectExtent l="0" t="0" r="0" b="0"/>
                  <wp:wrapSquare wrapText="bothSides"/>
                  <wp:docPr id="32" name="Graphic 3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D7C7A5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2512" behindDoc="0" locked="0" layoutInCell="1" allowOverlap="1" wp14:anchorId="63723FFF" wp14:editId="7811374D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43" name="Graphic 4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B6E705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3776" behindDoc="0" locked="0" layoutInCell="1" allowOverlap="1" wp14:anchorId="02A959CF" wp14:editId="2E2D7107">
                  <wp:simplePos x="0" y="0"/>
                  <wp:positionH relativeFrom="column">
                    <wp:posOffset>173990</wp:posOffset>
                  </wp:positionH>
                  <wp:positionV relativeFrom="paragraph">
                    <wp:posOffset>182245</wp:posOffset>
                  </wp:positionV>
                  <wp:extent cx="209550" cy="209550"/>
                  <wp:effectExtent l="0" t="0" r="0" b="0"/>
                  <wp:wrapSquare wrapText="bothSides"/>
                  <wp:docPr id="58" name="Graphic 5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6D8827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0944" behindDoc="0" locked="0" layoutInCell="1" allowOverlap="1" wp14:anchorId="7E8B3A6C" wp14:editId="76328C98">
                  <wp:simplePos x="0" y="0"/>
                  <wp:positionH relativeFrom="column">
                    <wp:posOffset>110490</wp:posOffset>
                  </wp:positionH>
                  <wp:positionV relativeFrom="paragraph">
                    <wp:posOffset>220345</wp:posOffset>
                  </wp:positionV>
                  <wp:extent cx="209550" cy="209550"/>
                  <wp:effectExtent l="0" t="0" r="0" b="0"/>
                  <wp:wrapSquare wrapText="bothSides"/>
                  <wp:docPr id="66" name="Graphic 6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B10CB7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8112" behindDoc="0" locked="0" layoutInCell="1" allowOverlap="1" wp14:anchorId="317B9DF9" wp14:editId="2650C857">
                  <wp:simplePos x="0" y="0"/>
                  <wp:positionH relativeFrom="column">
                    <wp:posOffset>72390</wp:posOffset>
                  </wp:positionH>
                  <wp:positionV relativeFrom="paragraph">
                    <wp:posOffset>287020</wp:posOffset>
                  </wp:positionV>
                  <wp:extent cx="209550" cy="209550"/>
                  <wp:effectExtent l="0" t="0" r="0" b="0"/>
                  <wp:wrapSquare wrapText="bothSides"/>
                  <wp:docPr id="75" name="Graphic 7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E59963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9680" behindDoc="0" locked="0" layoutInCell="1" allowOverlap="1" wp14:anchorId="2F901041" wp14:editId="11766BCB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191770</wp:posOffset>
                  </wp:positionV>
                  <wp:extent cx="209550" cy="209550"/>
                  <wp:effectExtent l="0" t="0" r="0" b="0"/>
                  <wp:wrapSquare wrapText="bothSides"/>
                  <wp:docPr id="51" name="Graphic 5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7E6D4924" w14:textId="77777777" w:rsidTr="00DB5B52">
        <w:trPr>
          <w:trHeight w:val="284"/>
        </w:trPr>
        <w:tc>
          <w:tcPr>
            <w:tcW w:w="1881" w:type="dxa"/>
          </w:tcPr>
          <w:p w14:paraId="61189401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Ruído</w:t>
            </w:r>
          </w:p>
        </w:tc>
        <w:tc>
          <w:tcPr>
            <w:tcW w:w="932" w:type="dxa"/>
          </w:tcPr>
          <w:p w14:paraId="06F2D9C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0768" behindDoc="0" locked="0" layoutInCell="1" allowOverlap="1" wp14:anchorId="70A99ECF" wp14:editId="53F49E28">
                  <wp:simplePos x="0" y="0"/>
                  <wp:positionH relativeFrom="column">
                    <wp:posOffset>114935</wp:posOffset>
                  </wp:positionH>
                  <wp:positionV relativeFrom="paragraph">
                    <wp:posOffset>256540</wp:posOffset>
                  </wp:positionV>
                  <wp:extent cx="203200" cy="203200"/>
                  <wp:effectExtent l="0" t="0" r="6350" b="6350"/>
                  <wp:wrapSquare wrapText="bothSides"/>
                  <wp:docPr id="5" name="Graphic 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2D99AB51" w14:textId="77777777" w:rsidR="00DB5B52" w:rsidRDefault="00DB5B52" w:rsidP="006F123F">
            <w:pPr>
              <w:pStyle w:val="PargrafodaLista"/>
              <w:ind w:left="0"/>
            </w:pPr>
            <w:r w:rsidRPr="00243172">
              <w:rPr>
                <w:noProof/>
              </w:rPr>
              <w:drawing>
                <wp:anchor distT="0" distB="0" distL="114300" distR="114300" simplePos="0" relativeHeight="251703296" behindDoc="0" locked="0" layoutInCell="1" allowOverlap="1" wp14:anchorId="1399E0F2" wp14:editId="795AC8B8">
                  <wp:simplePos x="0" y="0"/>
                  <wp:positionH relativeFrom="column">
                    <wp:posOffset>106045</wp:posOffset>
                  </wp:positionH>
                  <wp:positionV relativeFrom="paragraph">
                    <wp:posOffset>214630</wp:posOffset>
                  </wp:positionV>
                  <wp:extent cx="203200" cy="203200"/>
                  <wp:effectExtent l="0" t="0" r="6350" b="6350"/>
                  <wp:wrapSquare wrapText="bothSides"/>
                  <wp:docPr id="29" name="Graphic 2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B4E1E36" w14:textId="77777777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9440" behindDoc="0" locked="0" layoutInCell="1" allowOverlap="1" wp14:anchorId="5DAF5549" wp14:editId="1CF28E46">
                  <wp:simplePos x="0" y="0"/>
                  <wp:positionH relativeFrom="column">
                    <wp:posOffset>215900</wp:posOffset>
                  </wp:positionH>
                  <wp:positionV relativeFrom="paragraph">
                    <wp:posOffset>229235</wp:posOffset>
                  </wp:positionV>
                  <wp:extent cx="203200" cy="203200"/>
                  <wp:effectExtent l="0" t="0" r="6350" b="6350"/>
                  <wp:wrapSquare wrapText="bothSides"/>
                  <wp:docPr id="36" name="Graphic 3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7EE9EB0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5584" behindDoc="0" locked="0" layoutInCell="1" allowOverlap="1" wp14:anchorId="67424D4A" wp14:editId="6DA4A0EE">
                  <wp:simplePos x="0" y="0"/>
                  <wp:positionH relativeFrom="column">
                    <wp:posOffset>144780</wp:posOffset>
                  </wp:positionH>
                  <wp:positionV relativeFrom="paragraph">
                    <wp:posOffset>235585</wp:posOffset>
                  </wp:positionV>
                  <wp:extent cx="203200" cy="203200"/>
                  <wp:effectExtent l="0" t="0" r="6350" b="6350"/>
                  <wp:wrapSquare wrapText="bothSides"/>
                  <wp:docPr id="46" name="Graphic 4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EE9B36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4800" behindDoc="0" locked="0" layoutInCell="1" allowOverlap="1" wp14:anchorId="7B6A7878" wp14:editId="54A2B903">
                  <wp:simplePos x="0" y="0"/>
                  <wp:positionH relativeFrom="column">
                    <wp:posOffset>173990</wp:posOffset>
                  </wp:positionH>
                  <wp:positionV relativeFrom="paragraph">
                    <wp:posOffset>170180</wp:posOffset>
                  </wp:positionV>
                  <wp:extent cx="209550" cy="209550"/>
                  <wp:effectExtent l="0" t="0" r="0" b="0"/>
                  <wp:wrapSquare wrapText="bothSides"/>
                  <wp:docPr id="59" name="Graphic 5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6950E4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4016" behindDoc="0" locked="0" layoutInCell="1" allowOverlap="1" wp14:anchorId="1543E8DD" wp14:editId="44AF7CA8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257810</wp:posOffset>
                  </wp:positionV>
                  <wp:extent cx="203200" cy="203200"/>
                  <wp:effectExtent l="0" t="0" r="6350" b="6350"/>
                  <wp:wrapSquare wrapText="bothSides"/>
                  <wp:docPr id="69" name="Graphic 6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F517DC0" w14:textId="0C3D9AD3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0160" behindDoc="0" locked="0" layoutInCell="1" allowOverlap="1" wp14:anchorId="34F5396F" wp14:editId="5DDE4ED9">
                  <wp:simplePos x="0" y="0"/>
                  <wp:positionH relativeFrom="column">
                    <wp:posOffset>100330</wp:posOffset>
                  </wp:positionH>
                  <wp:positionV relativeFrom="paragraph">
                    <wp:posOffset>266700</wp:posOffset>
                  </wp:positionV>
                  <wp:extent cx="203200" cy="203200"/>
                  <wp:effectExtent l="0" t="0" r="6350" b="6350"/>
                  <wp:wrapSquare wrapText="bothSides"/>
                  <wp:docPr id="77" name="Graphic 7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452254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0704" behindDoc="0" locked="0" layoutInCell="1" allowOverlap="1" wp14:anchorId="7B76CDEF" wp14:editId="6BEBC8E2">
                  <wp:simplePos x="0" y="0"/>
                  <wp:positionH relativeFrom="column">
                    <wp:posOffset>80645</wp:posOffset>
                  </wp:positionH>
                  <wp:positionV relativeFrom="paragraph">
                    <wp:posOffset>198755</wp:posOffset>
                  </wp:positionV>
                  <wp:extent cx="209550" cy="209550"/>
                  <wp:effectExtent l="0" t="0" r="0" b="0"/>
                  <wp:wrapSquare wrapText="bothSides"/>
                  <wp:docPr id="52" name="Graphic 5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23979014" w14:textId="77777777" w:rsidTr="00DB5B52">
        <w:trPr>
          <w:trHeight w:val="284"/>
        </w:trPr>
        <w:tc>
          <w:tcPr>
            <w:tcW w:w="1881" w:type="dxa"/>
          </w:tcPr>
          <w:p w14:paraId="419BF24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2</w:t>
            </w:r>
          </w:p>
        </w:tc>
        <w:tc>
          <w:tcPr>
            <w:tcW w:w="932" w:type="dxa"/>
          </w:tcPr>
          <w:p w14:paraId="16AB302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1792" behindDoc="1" locked="0" layoutInCell="1" allowOverlap="1" wp14:anchorId="55444B49" wp14:editId="50E8265E">
                  <wp:simplePos x="0" y="0"/>
                  <wp:positionH relativeFrom="column">
                    <wp:posOffset>140335</wp:posOffset>
                  </wp:positionH>
                  <wp:positionV relativeFrom="paragraph">
                    <wp:posOffset>244475</wp:posOffset>
                  </wp:positionV>
                  <wp:extent cx="203200" cy="203200"/>
                  <wp:effectExtent l="0" t="0" r="6350" b="6350"/>
                  <wp:wrapTight wrapText="bothSides">
                    <wp:wrapPolygon edited="0">
                      <wp:start x="0" y="0"/>
                      <wp:lineTo x="0" y="20250"/>
                      <wp:lineTo x="20250" y="20250"/>
                      <wp:lineTo x="20250" y="0"/>
                      <wp:lineTo x="0" y="0"/>
                    </wp:wrapPolygon>
                  </wp:wrapTight>
                  <wp:docPr id="6" name="Graphic 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4062A97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8176" behindDoc="0" locked="0" layoutInCell="1" allowOverlap="1" wp14:anchorId="4CD00A92" wp14:editId="71F3F5ED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242570</wp:posOffset>
                  </wp:positionV>
                  <wp:extent cx="209550" cy="209550"/>
                  <wp:effectExtent l="0" t="0" r="0" b="0"/>
                  <wp:wrapSquare wrapText="bothSides"/>
                  <wp:docPr id="23" name="Graphic 2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40B687C" w14:textId="6EF1FA1E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6368" behindDoc="0" locked="0" layoutInCell="1" allowOverlap="1" wp14:anchorId="7958E9F8" wp14:editId="4810C15B">
                  <wp:simplePos x="0" y="0"/>
                  <wp:positionH relativeFrom="column">
                    <wp:posOffset>185420</wp:posOffset>
                  </wp:positionH>
                  <wp:positionV relativeFrom="paragraph">
                    <wp:posOffset>238125</wp:posOffset>
                  </wp:positionV>
                  <wp:extent cx="209550" cy="209550"/>
                  <wp:effectExtent l="0" t="0" r="0" b="0"/>
                  <wp:wrapSquare wrapText="bothSides"/>
                  <wp:docPr id="33" name="Graphic 3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4B4305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3536" behindDoc="0" locked="0" layoutInCell="1" allowOverlap="1" wp14:anchorId="30C603E8" wp14:editId="0479F595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236220</wp:posOffset>
                  </wp:positionV>
                  <wp:extent cx="209550" cy="209550"/>
                  <wp:effectExtent l="0" t="0" r="0" b="0"/>
                  <wp:wrapSquare wrapText="bothSides"/>
                  <wp:docPr id="44" name="Graphic 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FB05F6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5824" behindDoc="0" locked="0" layoutInCell="1" allowOverlap="1" wp14:anchorId="432872F6" wp14:editId="01CF3212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146685</wp:posOffset>
                  </wp:positionV>
                  <wp:extent cx="203200" cy="203200"/>
                  <wp:effectExtent l="0" t="0" r="6350" b="6350"/>
                  <wp:wrapSquare wrapText="bothSides"/>
                  <wp:docPr id="61" name="Graphic 6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5C483F9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1968" behindDoc="0" locked="0" layoutInCell="1" allowOverlap="1" wp14:anchorId="04C082D5" wp14:editId="5C0905AB">
                  <wp:simplePos x="0" y="0"/>
                  <wp:positionH relativeFrom="column">
                    <wp:posOffset>120015</wp:posOffset>
                  </wp:positionH>
                  <wp:positionV relativeFrom="paragraph">
                    <wp:posOffset>223520</wp:posOffset>
                  </wp:positionV>
                  <wp:extent cx="209550" cy="209550"/>
                  <wp:effectExtent l="0" t="0" r="0" b="0"/>
                  <wp:wrapSquare wrapText="bothSides"/>
                  <wp:docPr id="67" name="Graphic 6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5ABD648B" w14:textId="4E8CD7BF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1184" behindDoc="0" locked="0" layoutInCell="1" allowOverlap="1" wp14:anchorId="71EBDE40" wp14:editId="0183B24D">
                  <wp:simplePos x="0" y="0"/>
                  <wp:positionH relativeFrom="column">
                    <wp:posOffset>113030</wp:posOffset>
                  </wp:positionH>
                  <wp:positionV relativeFrom="paragraph">
                    <wp:posOffset>266065</wp:posOffset>
                  </wp:positionV>
                  <wp:extent cx="203200" cy="203200"/>
                  <wp:effectExtent l="0" t="0" r="6350" b="6350"/>
                  <wp:wrapSquare wrapText="bothSides"/>
                  <wp:docPr id="78" name="Graphic 7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EC701A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1728" behindDoc="0" locked="0" layoutInCell="1" allowOverlap="1" wp14:anchorId="000E8858" wp14:editId="74EF9681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53" name="Graphic 5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7470FED" w14:textId="77777777" w:rsidTr="00DB5B52">
        <w:trPr>
          <w:trHeight w:val="815"/>
        </w:trPr>
        <w:tc>
          <w:tcPr>
            <w:tcW w:w="1881" w:type="dxa"/>
          </w:tcPr>
          <w:p w14:paraId="087F276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Particulas</w:t>
            </w:r>
            <w:proofErr w:type="spellEnd"/>
          </w:p>
        </w:tc>
        <w:tc>
          <w:tcPr>
            <w:tcW w:w="932" w:type="dxa"/>
          </w:tcPr>
          <w:p w14:paraId="1116A57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0A8C4021" wp14:editId="5EF4CF91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161925</wp:posOffset>
                  </wp:positionV>
                  <wp:extent cx="203200" cy="203200"/>
                  <wp:effectExtent l="0" t="0" r="6350" b="6350"/>
                  <wp:wrapSquare wrapText="bothSides"/>
                  <wp:docPr id="7" name="Graphic 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2CD63E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9200" behindDoc="0" locked="0" layoutInCell="1" allowOverlap="1" wp14:anchorId="24410270" wp14:editId="6F0C13ED">
                  <wp:simplePos x="0" y="0"/>
                  <wp:positionH relativeFrom="column">
                    <wp:posOffset>97790</wp:posOffset>
                  </wp:positionH>
                  <wp:positionV relativeFrom="paragraph">
                    <wp:posOffset>147955</wp:posOffset>
                  </wp:positionV>
                  <wp:extent cx="209550" cy="209550"/>
                  <wp:effectExtent l="0" t="0" r="0" b="0"/>
                  <wp:wrapSquare wrapText="bothSides"/>
                  <wp:docPr id="24" name="Graphic 2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322BEC77" w14:textId="60C7E03A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8416" behindDoc="0" locked="0" layoutInCell="1" allowOverlap="1" wp14:anchorId="499BB095" wp14:editId="15028940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00660</wp:posOffset>
                  </wp:positionV>
                  <wp:extent cx="203200" cy="203200"/>
                  <wp:effectExtent l="0" t="0" r="6350" b="6350"/>
                  <wp:wrapSquare wrapText="bothSides"/>
                  <wp:docPr id="35" name="Graphic 3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5A1B614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6608" behindDoc="0" locked="0" layoutInCell="1" allowOverlap="1" wp14:anchorId="3E1EEA62" wp14:editId="573299E2">
                  <wp:simplePos x="0" y="0"/>
                  <wp:positionH relativeFrom="column">
                    <wp:posOffset>147955</wp:posOffset>
                  </wp:positionH>
                  <wp:positionV relativeFrom="paragraph">
                    <wp:posOffset>195580</wp:posOffset>
                  </wp:positionV>
                  <wp:extent cx="203200" cy="203200"/>
                  <wp:effectExtent l="0" t="0" r="6350" b="6350"/>
                  <wp:wrapSquare wrapText="bothSides"/>
                  <wp:docPr id="47" name="Graphic 4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76ED42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6848" behindDoc="0" locked="0" layoutInCell="1" allowOverlap="1" wp14:anchorId="39EF3A8D" wp14:editId="29A6013A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211455</wp:posOffset>
                  </wp:positionV>
                  <wp:extent cx="203200" cy="203200"/>
                  <wp:effectExtent l="0" t="0" r="6350" b="6350"/>
                  <wp:wrapSquare wrapText="bothSides"/>
                  <wp:docPr id="62" name="Graphic 6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21CDB8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2992" behindDoc="0" locked="0" layoutInCell="1" allowOverlap="1" wp14:anchorId="6089C4EB" wp14:editId="23FD4A22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198755</wp:posOffset>
                  </wp:positionV>
                  <wp:extent cx="209550" cy="209550"/>
                  <wp:effectExtent l="0" t="0" r="0" b="0"/>
                  <wp:wrapSquare wrapText="bothSides"/>
                  <wp:docPr id="68" name="Graphic 6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C25586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2208" behindDoc="0" locked="0" layoutInCell="1" allowOverlap="1" wp14:anchorId="5BB67CE0" wp14:editId="746DE902">
                  <wp:simplePos x="0" y="0"/>
                  <wp:positionH relativeFrom="column">
                    <wp:posOffset>100330</wp:posOffset>
                  </wp:positionH>
                  <wp:positionV relativeFrom="paragraph">
                    <wp:posOffset>207010</wp:posOffset>
                  </wp:positionV>
                  <wp:extent cx="203200" cy="203200"/>
                  <wp:effectExtent l="0" t="0" r="6350" b="6350"/>
                  <wp:wrapSquare wrapText="bothSides"/>
                  <wp:docPr id="79" name="Graphic 7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6FBCC10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6960" behindDoc="0" locked="0" layoutInCell="1" allowOverlap="1" wp14:anchorId="1F70819A" wp14:editId="7C0FBA6B">
                  <wp:simplePos x="0" y="0"/>
                  <wp:positionH relativeFrom="column">
                    <wp:posOffset>68580</wp:posOffset>
                  </wp:positionH>
                  <wp:positionV relativeFrom="paragraph">
                    <wp:posOffset>188595</wp:posOffset>
                  </wp:positionV>
                  <wp:extent cx="203200" cy="203200"/>
                  <wp:effectExtent l="0" t="0" r="6350" b="6350"/>
                  <wp:wrapSquare wrapText="bothSides"/>
                  <wp:docPr id="4239" name="Graphic 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007A9686" w14:textId="77777777" w:rsidTr="00DB5B52">
        <w:trPr>
          <w:trHeight w:val="284"/>
        </w:trPr>
        <w:tc>
          <w:tcPr>
            <w:tcW w:w="1881" w:type="dxa"/>
          </w:tcPr>
          <w:p w14:paraId="3C3AC8D8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Pressão </w:t>
            </w:r>
            <w:proofErr w:type="spellStart"/>
            <w:r>
              <w:rPr>
                <w:b/>
                <w:bCs/>
                <w:szCs w:val="24"/>
              </w:rPr>
              <w:t>Barometrica</w:t>
            </w:r>
            <w:proofErr w:type="spellEnd"/>
          </w:p>
        </w:tc>
        <w:tc>
          <w:tcPr>
            <w:tcW w:w="932" w:type="dxa"/>
          </w:tcPr>
          <w:p w14:paraId="3637E6D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3840" behindDoc="0" locked="0" layoutInCell="1" allowOverlap="1" wp14:anchorId="46EA8CDF" wp14:editId="2F2B1FBA">
                  <wp:simplePos x="0" y="0"/>
                  <wp:positionH relativeFrom="column">
                    <wp:posOffset>146685</wp:posOffset>
                  </wp:positionH>
                  <wp:positionV relativeFrom="paragraph">
                    <wp:posOffset>133350</wp:posOffset>
                  </wp:positionV>
                  <wp:extent cx="203200" cy="203200"/>
                  <wp:effectExtent l="0" t="0" r="6350" b="6350"/>
                  <wp:wrapSquare wrapText="bothSides"/>
                  <wp:docPr id="4240" name="Graphic 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99F1D1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0224" behindDoc="0" locked="0" layoutInCell="1" allowOverlap="1" wp14:anchorId="246CFECF" wp14:editId="78157902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4305</wp:posOffset>
                  </wp:positionV>
                  <wp:extent cx="209550" cy="209550"/>
                  <wp:effectExtent l="0" t="0" r="0" b="0"/>
                  <wp:wrapSquare wrapText="bothSides"/>
                  <wp:docPr id="25" name="Graphic 2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082CFA65" w14:textId="72A91AA4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7392" behindDoc="0" locked="0" layoutInCell="1" allowOverlap="1" wp14:anchorId="0DE47CD2" wp14:editId="5B807CB7">
                  <wp:simplePos x="0" y="0"/>
                  <wp:positionH relativeFrom="column">
                    <wp:posOffset>194945</wp:posOffset>
                  </wp:positionH>
                  <wp:positionV relativeFrom="paragraph">
                    <wp:posOffset>247650</wp:posOffset>
                  </wp:positionV>
                  <wp:extent cx="209550" cy="209550"/>
                  <wp:effectExtent l="0" t="0" r="0" b="0"/>
                  <wp:wrapSquare wrapText="bothSides"/>
                  <wp:docPr id="34" name="Graphic 3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08E96C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7632" behindDoc="0" locked="0" layoutInCell="1" allowOverlap="1" wp14:anchorId="24978B3B" wp14:editId="6492CCF1">
                  <wp:simplePos x="0" y="0"/>
                  <wp:positionH relativeFrom="column">
                    <wp:posOffset>154305</wp:posOffset>
                  </wp:positionH>
                  <wp:positionV relativeFrom="paragraph">
                    <wp:posOffset>268605</wp:posOffset>
                  </wp:positionV>
                  <wp:extent cx="203200" cy="203200"/>
                  <wp:effectExtent l="0" t="0" r="6350" b="6350"/>
                  <wp:wrapSquare wrapText="bothSides"/>
                  <wp:docPr id="48" name="Graphic 4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93B694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7872" behindDoc="0" locked="0" layoutInCell="1" allowOverlap="1" wp14:anchorId="78B20370" wp14:editId="603AE68F">
                  <wp:simplePos x="0" y="0"/>
                  <wp:positionH relativeFrom="column">
                    <wp:posOffset>193675</wp:posOffset>
                  </wp:positionH>
                  <wp:positionV relativeFrom="paragraph">
                    <wp:posOffset>208915</wp:posOffset>
                  </wp:positionV>
                  <wp:extent cx="203200" cy="203200"/>
                  <wp:effectExtent l="0" t="0" r="6350" b="6350"/>
                  <wp:wrapSquare wrapText="bothSides"/>
                  <wp:docPr id="63" name="Graphic 6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37435F0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5040" behindDoc="0" locked="0" layoutInCell="1" allowOverlap="1" wp14:anchorId="4EABD3FD" wp14:editId="0818C6DC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243205</wp:posOffset>
                  </wp:positionV>
                  <wp:extent cx="203200" cy="203200"/>
                  <wp:effectExtent l="0" t="0" r="6350" b="6350"/>
                  <wp:wrapSquare wrapText="bothSides"/>
                  <wp:docPr id="70" name="Graphic 7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EA06D6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14B19D1A" wp14:editId="7CB1357C">
                  <wp:simplePos x="0" y="0"/>
                  <wp:positionH relativeFrom="column">
                    <wp:posOffset>102870</wp:posOffset>
                  </wp:positionH>
                  <wp:positionV relativeFrom="paragraph">
                    <wp:posOffset>233045</wp:posOffset>
                  </wp:positionV>
                  <wp:extent cx="203200" cy="203200"/>
                  <wp:effectExtent l="0" t="0" r="6350" b="6350"/>
                  <wp:wrapSquare wrapText="bothSides"/>
                  <wp:docPr id="80" name="Graphic 8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5B91B93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7984" behindDoc="0" locked="0" layoutInCell="1" allowOverlap="1" wp14:anchorId="6CCDEDC1" wp14:editId="5E7E47A6">
                  <wp:simplePos x="0" y="0"/>
                  <wp:positionH relativeFrom="column">
                    <wp:posOffset>103505</wp:posOffset>
                  </wp:positionH>
                  <wp:positionV relativeFrom="paragraph">
                    <wp:posOffset>233045</wp:posOffset>
                  </wp:positionV>
                  <wp:extent cx="203200" cy="203200"/>
                  <wp:effectExtent l="0" t="0" r="6350" b="6350"/>
                  <wp:wrapSquare wrapText="bothSides"/>
                  <wp:docPr id="2" name="Graphic 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C3E412F" w14:textId="77777777" w:rsidTr="00DB5B52">
        <w:trPr>
          <w:trHeight w:val="284"/>
        </w:trPr>
        <w:tc>
          <w:tcPr>
            <w:tcW w:w="1881" w:type="dxa"/>
          </w:tcPr>
          <w:p w14:paraId="79ED409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onto de Orvalho</w:t>
            </w:r>
          </w:p>
        </w:tc>
        <w:tc>
          <w:tcPr>
            <w:tcW w:w="932" w:type="dxa"/>
          </w:tcPr>
          <w:p w14:paraId="1DD487C7" w14:textId="77777777" w:rsidR="00DB5B52" w:rsidRDefault="00DB5B52" w:rsidP="006F123F">
            <w:pPr>
              <w:pStyle w:val="PargrafodaLista"/>
              <w:ind w:left="0"/>
              <w:rPr>
                <w:noProof/>
              </w:rPr>
            </w:pPr>
            <w:r w:rsidRPr="00243172">
              <w:rPr>
                <w:noProof/>
              </w:rPr>
              <w:drawing>
                <wp:anchor distT="0" distB="0" distL="114300" distR="114300" simplePos="0" relativeHeight="251702272" behindDoc="0" locked="0" layoutInCell="1" allowOverlap="1" wp14:anchorId="7851E535" wp14:editId="52C2669D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274955</wp:posOffset>
                  </wp:positionV>
                  <wp:extent cx="203200" cy="203200"/>
                  <wp:effectExtent l="0" t="0" r="6350" b="6350"/>
                  <wp:wrapSquare wrapText="bothSides"/>
                  <wp:docPr id="27" name="Graphic 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7D6999E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1248" behindDoc="0" locked="0" layoutInCell="1" allowOverlap="1" wp14:anchorId="5695D78F" wp14:editId="2FA46A6A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243205</wp:posOffset>
                  </wp:positionV>
                  <wp:extent cx="209550" cy="209550"/>
                  <wp:effectExtent l="0" t="0" r="0" b="0"/>
                  <wp:wrapSquare wrapText="bothSides"/>
                  <wp:docPr id="26" name="Graphic 2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57425776" w14:textId="693007D3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0464" behindDoc="0" locked="0" layoutInCell="1" allowOverlap="1" wp14:anchorId="11C32E79" wp14:editId="365EC996">
                  <wp:simplePos x="0" y="0"/>
                  <wp:positionH relativeFrom="column">
                    <wp:posOffset>180975</wp:posOffset>
                  </wp:positionH>
                  <wp:positionV relativeFrom="paragraph">
                    <wp:posOffset>249555</wp:posOffset>
                  </wp:positionV>
                  <wp:extent cx="203200" cy="203200"/>
                  <wp:effectExtent l="0" t="0" r="6350" b="6350"/>
                  <wp:wrapSquare wrapText="bothSides"/>
                  <wp:docPr id="41" name="Graphic 4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27221F3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4560" behindDoc="0" locked="0" layoutInCell="1" allowOverlap="1" wp14:anchorId="65383D99" wp14:editId="0353261F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220980</wp:posOffset>
                  </wp:positionV>
                  <wp:extent cx="209550" cy="209550"/>
                  <wp:effectExtent l="0" t="0" r="0" b="0"/>
                  <wp:wrapSquare wrapText="bothSides"/>
                  <wp:docPr id="45" name="Graphic 4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314302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8896" behindDoc="0" locked="0" layoutInCell="1" allowOverlap="1" wp14:anchorId="4C6BFC24" wp14:editId="27D1E8C2">
                  <wp:simplePos x="0" y="0"/>
                  <wp:positionH relativeFrom="column">
                    <wp:posOffset>184150</wp:posOffset>
                  </wp:positionH>
                  <wp:positionV relativeFrom="paragraph">
                    <wp:posOffset>241300</wp:posOffset>
                  </wp:positionV>
                  <wp:extent cx="203200" cy="203200"/>
                  <wp:effectExtent l="0" t="0" r="6350" b="6350"/>
                  <wp:wrapSquare wrapText="bothSides"/>
                  <wp:docPr id="64" name="Graphic 6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889658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6064" behindDoc="0" locked="0" layoutInCell="1" allowOverlap="1" wp14:anchorId="64C52070" wp14:editId="23CE4A2D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243840</wp:posOffset>
                  </wp:positionV>
                  <wp:extent cx="203200" cy="203200"/>
                  <wp:effectExtent l="0" t="0" r="6350" b="6350"/>
                  <wp:wrapSquare wrapText="bothSides"/>
                  <wp:docPr id="71" name="Graphic 7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A0989F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9136" behindDoc="0" locked="0" layoutInCell="1" allowOverlap="1" wp14:anchorId="635F7AD1" wp14:editId="31690653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233680</wp:posOffset>
                  </wp:positionV>
                  <wp:extent cx="209550" cy="209550"/>
                  <wp:effectExtent l="0" t="0" r="0" b="0"/>
                  <wp:wrapSquare wrapText="bothSides"/>
                  <wp:docPr id="76" name="Graphic 7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AFECE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9008" behindDoc="0" locked="0" layoutInCell="1" allowOverlap="1" wp14:anchorId="124192A3" wp14:editId="668CB5F7">
                  <wp:simplePos x="0" y="0"/>
                  <wp:positionH relativeFrom="column">
                    <wp:posOffset>93980</wp:posOffset>
                  </wp:positionH>
                  <wp:positionV relativeFrom="paragraph">
                    <wp:posOffset>185420</wp:posOffset>
                  </wp:positionV>
                  <wp:extent cx="203200" cy="203200"/>
                  <wp:effectExtent l="0" t="0" r="6350" b="6350"/>
                  <wp:wrapSquare wrapText="bothSides"/>
                  <wp:docPr id="22" name="Graphic 2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01EAB285" w14:textId="77777777" w:rsidTr="00DB5B52">
        <w:trPr>
          <w:trHeight w:val="296"/>
        </w:trPr>
        <w:tc>
          <w:tcPr>
            <w:tcW w:w="1881" w:type="dxa"/>
            <w:shd w:val="clear" w:color="auto" w:fill="B8CCE4" w:themeFill="accent1" w:themeFillTint="66"/>
          </w:tcPr>
          <w:p w14:paraId="2B578BA8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municação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58956EF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77CDF54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3346B96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3B4432F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4264C3B7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2EB518FA" w14:textId="77777777" w:rsidR="00DB5B52" w:rsidRPr="00ED293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748BEBF5" w14:textId="77777777" w:rsidR="00DB5B52" w:rsidRPr="00ED293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36E81E99" w14:textId="77777777" w:rsidR="00DB5B52" w:rsidRPr="00ED2932" w:rsidRDefault="00DB5B52" w:rsidP="006F123F">
            <w:pPr>
              <w:pStyle w:val="PargrafodaLista"/>
              <w:ind w:left="0"/>
            </w:pPr>
          </w:p>
        </w:tc>
      </w:tr>
      <w:tr w:rsidR="00DB5B52" w14:paraId="0211F3F3" w14:textId="77777777" w:rsidTr="00DB5B52">
        <w:trPr>
          <w:trHeight w:val="348"/>
        </w:trPr>
        <w:tc>
          <w:tcPr>
            <w:tcW w:w="1881" w:type="dxa"/>
          </w:tcPr>
          <w:p w14:paraId="23CF511D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Wifi</w:t>
            </w:r>
            <w:proofErr w:type="spellEnd"/>
          </w:p>
        </w:tc>
        <w:tc>
          <w:tcPr>
            <w:tcW w:w="932" w:type="dxa"/>
          </w:tcPr>
          <w:p w14:paraId="6367933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26815BC9" wp14:editId="76263C7C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9" name="Graphic 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7886381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4256" behindDoc="0" locked="0" layoutInCell="1" allowOverlap="1" wp14:anchorId="786DF637" wp14:editId="52FE4008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251460</wp:posOffset>
                  </wp:positionV>
                  <wp:extent cx="209550" cy="209550"/>
                  <wp:effectExtent l="0" t="0" r="0" b="0"/>
                  <wp:wrapSquare wrapText="bothSides"/>
                  <wp:docPr id="81" name="Graphic 8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665E054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3472" behindDoc="0" locked="0" layoutInCell="1" allowOverlap="1" wp14:anchorId="5F7ACE40" wp14:editId="72E672CA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92" name="Graphic 9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FFC941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0640" behindDoc="0" locked="0" layoutInCell="1" allowOverlap="1" wp14:anchorId="1E6A41E5" wp14:editId="0505751E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102" name="Graphic 10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7C8F08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5760" behindDoc="0" locked="0" layoutInCell="1" allowOverlap="1" wp14:anchorId="4B19EDD1" wp14:editId="7B5850D8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107" name="Graphic 10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52C0F051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9856" behindDoc="0" locked="0" layoutInCell="1" allowOverlap="1" wp14:anchorId="749BBF83" wp14:editId="56394B87">
                  <wp:simplePos x="0" y="0"/>
                  <wp:positionH relativeFrom="column">
                    <wp:posOffset>234315</wp:posOffset>
                  </wp:positionH>
                  <wp:positionV relativeFrom="paragraph">
                    <wp:posOffset>175260</wp:posOffset>
                  </wp:positionV>
                  <wp:extent cx="209550" cy="209550"/>
                  <wp:effectExtent l="0" t="0" r="0" b="0"/>
                  <wp:wrapSquare wrapText="bothSides"/>
                  <wp:docPr id="112" name="Graphic 11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4ED03BE0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1120" behindDoc="0" locked="0" layoutInCell="1" allowOverlap="1" wp14:anchorId="59E429BB" wp14:editId="0DDB8444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254635</wp:posOffset>
                  </wp:positionV>
                  <wp:extent cx="203200" cy="203200"/>
                  <wp:effectExtent l="0" t="0" r="6350" b="6350"/>
                  <wp:wrapSquare wrapText="bothSides"/>
                  <wp:docPr id="125" name="Graphic 12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595E22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0400" behindDoc="0" locked="0" layoutInCell="1" allowOverlap="1" wp14:anchorId="2BB121A0" wp14:editId="59087D29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89" name="Graphic 8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5D66A029" w14:textId="77777777" w:rsidTr="00DB5B52">
        <w:trPr>
          <w:trHeight w:val="348"/>
        </w:trPr>
        <w:tc>
          <w:tcPr>
            <w:tcW w:w="1881" w:type="dxa"/>
          </w:tcPr>
          <w:p w14:paraId="05C85579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thernet</w:t>
            </w:r>
          </w:p>
        </w:tc>
        <w:tc>
          <w:tcPr>
            <w:tcW w:w="932" w:type="dxa"/>
          </w:tcPr>
          <w:p w14:paraId="7183AC2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5888" behindDoc="1" locked="0" layoutInCell="1" allowOverlap="1" wp14:anchorId="1C5AFEB2" wp14:editId="43E04129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115570</wp:posOffset>
                  </wp:positionV>
                  <wp:extent cx="209550" cy="209550"/>
                  <wp:effectExtent l="0" t="0" r="0" b="0"/>
                  <wp:wrapSquare wrapText="bothSides"/>
                  <wp:docPr id="10" name="Graphic 1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370DAB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46E77E99" wp14:editId="73A2B353">
                  <wp:simplePos x="0" y="0"/>
                  <wp:positionH relativeFrom="column">
                    <wp:posOffset>97790</wp:posOffset>
                  </wp:positionH>
                  <wp:positionV relativeFrom="paragraph">
                    <wp:posOffset>172720</wp:posOffset>
                  </wp:positionV>
                  <wp:extent cx="209550" cy="209550"/>
                  <wp:effectExtent l="0" t="0" r="0" b="0"/>
                  <wp:wrapSquare wrapText="bothSides"/>
                  <wp:docPr id="82" name="Graphic 8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B832E7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5520" behindDoc="0" locked="0" layoutInCell="1" allowOverlap="1" wp14:anchorId="5E26061E" wp14:editId="29225E3E">
                  <wp:simplePos x="0" y="0"/>
                  <wp:positionH relativeFrom="column">
                    <wp:posOffset>200025</wp:posOffset>
                  </wp:positionH>
                  <wp:positionV relativeFrom="paragraph">
                    <wp:posOffset>172085</wp:posOffset>
                  </wp:positionV>
                  <wp:extent cx="203200" cy="203200"/>
                  <wp:effectExtent l="0" t="0" r="6350" b="6350"/>
                  <wp:wrapSquare wrapText="bothSides"/>
                  <wp:docPr id="94" name="Graphic 9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729972F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9616" behindDoc="0" locked="0" layoutInCell="1" allowOverlap="1" wp14:anchorId="7EFC4DBB" wp14:editId="303EEF67">
                  <wp:simplePos x="0" y="0"/>
                  <wp:positionH relativeFrom="column">
                    <wp:posOffset>198755</wp:posOffset>
                  </wp:positionH>
                  <wp:positionV relativeFrom="paragraph">
                    <wp:posOffset>165735</wp:posOffset>
                  </wp:positionV>
                  <wp:extent cx="203200" cy="203200"/>
                  <wp:effectExtent l="0" t="0" r="6350" b="6350"/>
                  <wp:wrapSquare wrapText="bothSides"/>
                  <wp:docPr id="99" name="Graphic 9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03DCB71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6784" behindDoc="0" locked="0" layoutInCell="1" allowOverlap="1" wp14:anchorId="79730E9E" wp14:editId="6BF50C6A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85420</wp:posOffset>
                  </wp:positionV>
                  <wp:extent cx="209550" cy="209550"/>
                  <wp:effectExtent l="0" t="0" r="0" b="0"/>
                  <wp:wrapSquare wrapText="bothSides"/>
                  <wp:docPr id="108" name="Graphic 10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4567BD5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1904" behindDoc="0" locked="0" layoutInCell="1" allowOverlap="1" wp14:anchorId="26412E98" wp14:editId="12AC9F38">
                  <wp:simplePos x="0" y="0"/>
                  <wp:positionH relativeFrom="column">
                    <wp:posOffset>114935</wp:posOffset>
                  </wp:positionH>
                  <wp:positionV relativeFrom="paragraph">
                    <wp:posOffset>191135</wp:posOffset>
                  </wp:positionV>
                  <wp:extent cx="203200" cy="203200"/>
                  <wp:effectExtent l="0" t="0" r="6350" b="6350"/>
                  <wp:wrapSquare wrapText="bothSides"/>
                  <wp:docPr id="116" name="Graphic 11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37D7E5A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0096" behindDoc="0" locked="0" layoutInCell="1" allowOverlap="1" wp14:anchorId="3A93D16D" wp14:editId="709AFAD8">
                  <wp:simplePos x="0" y="0"/>
                  <wp:positionH relativeFrom="column">
                    <wp:posOffset>88900</wp:posOffset>
                  </wp:positionH>
                  <wp:positionV relativeFrom="paragraph">
                    <wp:posOffset>162560</wp:posOffset>
                  </wp:positionV>
                  <wp:extent cx="203200" cy="203200"/>
                  <wp:effectExtent l="0" t="0" r="6350" b="6350"/>
                  <wp:wrapSquare wrapText="bothSides"/>
                  <wp:docPr id="124" name="Graphic 12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7093490E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1424" behindDoc="0" locked="0" layoutInCell="1" allowOverlap="1" wp14:anchorId="548FCE94" wp14:editId="06755644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90" name="Graphic 9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49EE3D58" w14:textId="77777777" w:rsidTr="00DB5B52">
        <w:trPr>
          <w:trHeight w:val="348"/>
        </w:trPr>
        <w:tc>
          <w:tcPr>
            <w:tcW w:w="1881" w:type="dxa"/>
          </w:tcPr>
          <w:p w14:paraId="451B2B52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Bluetooth</w:t>
            </w:r>
          </w:p>
        </w:tc>
        <w:tc>
          <w:tcPr>
            <w:tcW w:w="932" w:type="dxa"/>
          </w:tcPr>
          <w:p w14:paraId="3E59CE3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6912" behindDoc="0" locked="0" layoutInCell="1" allowOverlap="1" wp14:anchorId="6E2DDABA" wp14:editId="1959C12B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112395</wp:posOffset>
                  </wp:positionV>
                  <wp:extent cx="209550" cy="209550"/>
                  <wp:effectExtent l="0" t="0" r="0" b="0"/>
                  <wp:wrapSquare wrapText="bothSides"/>
                  <wp:docPr id="11" name="Graphic 1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649F81E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8352" behindDoc="0" locked="0" layoutInCell="1" allowOverlap="1" wp14:anchorId="075B40CB" wp14:editId="52D15F39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175895</wp:posOffset>
                  </wp:positionV>
                  <wp:extent cx="203200" cy="203200"/>
                  <wp:effectExtent l="0" t="0" r="6350" b="6350"/>
                  <wp:wrapSquare wrapText="bothSides"/>
                  <wp:docPr id="85" name="Graphic 8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EC0575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4496" behindDoc="0" locked="0" layoutInCell="1" allowOverlap="1" wp14:anchorId="453EDF61" wp14:editId="26D8A314">
                  <wp:simplePos x="0" y="0"/>
                  <wp:positionH relativeFrom="column">
                    <wp:posOffset>204470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93" name="Graphic 9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23E3602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8592" behindDoc="0" locked="0" layoutInCell="1" allowOverlap="1" wp14:anchorId="2EA39FB7" wp14:editId="0BB2D78F">
                  <wp:simplePos x="0" y="0"/>
                  <wp:positionH relativeFrom="column">
                    <wp:posOffset>207645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97" name="Graphic 9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4ED61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7808" behindDoc="0" locked="0" layoutInCell="1" allowOverlap="1" wp14:anchorId="7CDCF8C5" wp14:editId="3A615562">
                  <wp:simplePos x="0" y="0"/>
                  <wp:positionH relativeFrom="column">
                    <wp:posOffset>172085</wp:posOffset>
                  </wp:positionH>
                  <wp:positionV relativeFrom="paragraph">
                    <wp:posOffset>188595</wp:posOffset>
                  </wp:positionV>
                  <wp:extent cx="203200" cy="203200"/>
                  <wp:effectExtent l="0" t="0" r="6350" b="6350"/>
                  <wp:wrapSquare wrapText="bothSides"/>
                  <wp:docPr id="110" name="Graphic 11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1BBE28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0880" behindDoc="0" locked="0" layoutInCell="1" allowOverlap="1" wp14:anchorId="7EFF9427" wp14:editId="47F23915">
                  <wp:simplePos x="0" y="0"/>
                  <wp:positionH relativeFrom="column">
                    <wp:posOffset>234315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113" name="Graphic 11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FEF31E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9072" behindDoc="0" locked="0" layoutInCell="1" allowOverlap="1" wp14:anchorId="105D1567" wp14:editId="5E0AC46B">
                  <wp:simplePos x="0" y="0"/>
                  <wp:positionH relativeFrom="column">
                    <wp:posOffset>155575</wp:posOffset>
                  </wp:positionH>
                  <wp:positionV relativeFrom="paragraph">
                    <wp:posOffset>172720</wp:posOffset>
                  </wp:positionV>
                  <wp:extent cx="203200" cy="203200"/>
                  <wp:effectExtent l="0" t="0" r="6350" b="6350"/>
                  <wp:wrapSquare wrapText="bothSides"/>
                  <wp:docPr id="123" name="Graphic 12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365A86B2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2448" behindDoc="0" locked="0" layoutInCell="1" allowOverlap="1" wp14:anchorId="5E1E18F5" wp14:editId="7C666F1C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217170</wp:posOffset>
                  </wp:positionV>
                  <wp:extent cx="209550" cy="209550"/>
                  <wp:effectExtent l="0" t="0" r="0" b="0"/>
                  <wp:wrapSquare wrapText="bothSides"/>
                  <wp:docPr id="91" name="Graphic 9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40732D58" w14:textId="77777777" w:rsidTr="00DB5B52">
        <w:trPr>
          <w:trHeight w:val="348"/>
        </w:trPr>
        <w:tc>
          <w:tcPr>
            <w:tcW w:w="1881" w:type="dxa"/>
          </w:tcPr>
          <w:p w14:paraId="53B43B4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USB</w:t>
            </w:r>
          </w:p>
        </w:tc>
        <w:tc>
          <w:tcPr>
            <w:tcW w:w="932" w:type="dxa"/>
          </w:tcPr>
          <w:p w14:paraId="4452D24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7936" behindDoc="0" locked="0" layoutInCell="1" allowOverlap="1" wp14:anchorId="5E43287E" wp14:editId="6B898F12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231775</wp:posOffset>
                  </wp:positionV>
                  <wp:extent cx="203200" cy="203200"/>
                  <wp:effectExtent l="0" t="0" r="6350" b="6350"/>
                  <wp:wrapSquare wrapText="bothSides"/>
                  <wp:docPr id="12" name="Graphic 1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3859020C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1AA1505B" wp14:editId="149135EE">
                  <wp:simplePos x="0" y="0"/>
                  <wp:positionH relativeFrom="column">
                    <wp:posOffset>78740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83" name="Graphic 8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49B0588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6544" behindDoc="0" locked="0" layoutInCell="1" allowOverlap="1" wp14:anchorId="1033A4A8" wp14:editId="26B0D6A9">
                  <wp:simplePos x="0" y="0"/>
                  <wp:positionH relativeFrom="column">
                    <wp:posOffset>215900</wp:posOffset>
                  </wp:positionH>
                  <wp:positionV relativeFrom="paragraph">
                    <wp:posOffset>250825</wp:posOffset>
                  </wp:positionV>
                  <wp:extent cx="203200" cy="203200"/>
                  <wp:effectExtent l="0" t="0" r="6350" b="6350"/>
                  <wp:wrapSquare wrapText="bothSides"/>
                  <wp:docPr id="95" name="Graphic 9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0D42236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7568" behindDoc="0" locked="0" layoutInCell="1" allowOverlap="1" wp14:anchorId="4C498AD2" wp14:editId="3CB695BC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96" name="Graphic 9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D548B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8832" behindDoc="0" locked="0" layoutInCell="1" allowOverlap="1" wp14:anchorId="349DCBAC" wp14:editId="49B1BCC8">
                  <wp:simplePos x="0" y="0"/>
                  <wp:positionH relativeFrom="column">
                    <wp:posOffset>207010</wp:posOffset>
                  </wp:positionH>
                  <wp:positionV relativeFrom="paragraph">
                    <wp:posOffset>254635</wp:posOffset>
                  </wp:positionV>
                  <wp:extent cx="203200" cy="203200"/>
                  <wp:effectExtent l="0" t="0" r="6350" b="6350"/>
                  <wp:wrapSquare wrapText="bothSides"/>
                  <wp:docPr id="111" name="Graphic 11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F67FFE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2928" behindDoc="0" locked="0" layoutInCell="1" allowOverlap="1" wp14:anchorId="73B991F5" wp14:editId="2F7CC7BF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239395</wp:posOffset>
                  </wp:positionV>
                  <wp:extent cx="203200" cy="203200"/>
                  <wp:effectExtent l="0" t="0" r="6350" b="6350"/>
                  <wp:wrapSquare wrapText="bothSides"/>
                  <wp:docPr id="117" name="Graphic 11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3D18DB3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8048" behindDoc="0" locked="0" layoutInCell="1" allowOverlap="1" wp14:anchorId="660E9974" wp14:editId="4B5FABE7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172720</wp:posOffset>
                  </wp:positionV>
                  <wp:extent cx="209550" cy="209550"/>
                  <wp:effectExtent l="0" t="0" r="0" b="0"/>
                  <wp:wrapSquare wrapText="bothSides"/>
                  <wp:docPr id="122" name="Graphic 12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935CFD7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0032" behindDoc="0" locked="0" layoutInCell="1" allowOverlap="1" wp14:anchorId="0534F280" wp14:editId="63AB123D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185420</wp:posOffset>
                  </wp:positionV>
                  <wp:extent cx="209550" cy="209550"/>
                  <wp:effectExtent l="0" t="0" r="0" b="0"/>
                  <wp:wrapSquare wrapText="bothSides"/>
                  <wp:docPr id="28" name="Graphic 9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7DDC328" w14:textId="77777777" w:rsidTr="00DB5B52">
        <w:trPr>
          <w:trHeight w:val="348"/>
        </w:trPr>
        <w:tc>
          <w:tcPr>
            <w:tcW w:w="1881" w:type="dxa"/>
          </w:tcPr>
          <w:p w14:paraId="1D9F525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lastRenderedPageBreak/>
              <w:t>Modbus</w:t>
            </w:r>
            <w:proofErr w:type="spellEnd"/>
          </w:p>
        </w:tc>
        <w:tc>
          <w:tcPr>
            <w:tcW w:w="932" w:type="dxa"/>
          </w:tcPr>
          <w:p w14:paraId="04260D5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8960" behindDoc="0" locked="0" layoutInCell="1" allowOverlap="1" wp14:anchorId="6D3ADE0D" wp14:editId="0665782F">
                  <wp:simplePos x="0" y="0"/>
                  <wp:positionH relativeFrom="column">
                    <wp:posOffset>121285</wp:posOffset>
                  </wp:positionH>
                  <wp:positionV relativeFrom="paragraph">
                    <wp:posOffset>171450</wp:posOffset>
                  </wp:positionV>
                  <wp:extent cx="203200" cy="203200"/>
                  <wp:effectExtent l="0" t="0" r="6350" b="6350"/>
                  <wp:wrapSquare wrapText="bothSides"/>
                  <wp:docPr id="13" name="Graphic 1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42D9F47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7328" behindDoc="0" locked="0" layoutInCell="1" allowOverlap="1" wp14:anchorId="7DC0666E" wp14:editId="5B6F6CFE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3035</wp:posOffset>
                  </wp:positionV>
                  <wp:extent cx="209550" cy="209550"/>
                  <wp:effectExtent l="0" t="0" r="0" b="0"/>
                  <wp:wrapSquare wrapText="bothSides"/>
                  <wp:docPr id="84" name="Graphic 8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3E83F50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1664" behindDoc="0" locked="0" layoutInCell="1" allowOverlap="1" wp14:anchorId="38414B8D" wp14:editId="21417A1B">
                  <wp:simplePos x="0" y="0"/>
                  <wp:positionH relativeFrom="column">
                    <wp:posOffset>222250</wp:posOffset>
                  </wp:positionH>
                  <wp:positionV relativeFrom="paragraph">
                    <wp:posOffset>168275</wp:posOffset>
                  </wp:positionV>
                  <wp:extent cx="203200" cy="203200"/>
                  <wp:effectExtent l="0" t="0" r="6350" b="6350"/>
                  <wp:wrapSquare wrapText="bothSides"/>
                  <wp:docPr id="103" name="Graphic 10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75C2D8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3712" behindDoc="0" locked="0" layoutInCell="1" allowOverlap="1" wp14:anchorId="570CE0D2" wp14:editId="2419AA1D">
                  <wp:simplePos x="0" y="0"/>
                  <wp:positionH relativeFrom="column">
                    <wp:posOffset>198755</wp:posOffset>
                  </wp:positionH>
                  <wp:positionV relativeFrom="paragraph">
                    <wp:posOffset>174625</wp:posOffset>
                  </wp:positionV>
                  <wp:extent cx="203200" cy="203200"/>
                  <wp:effectExtent l="0" t="0" r="6350" b="6350"/>
                  <wp:wrapSquare wrapText="bothSides"/>
                  <wp:docPr id="105" name="Graphic 10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64AF33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3952" behindDoc="0" locked="0" layoutInCell="1" allowOverlap="1" wp14:anchorId="079FDB80" wp14:editId="1AB4837C">
                  <wp:simplePos x="0" y="0"/>
                  <wp:positionH relativeFrom="column">
                    <wp:posOffset>226060</wp:posOffset>
                  </wp:positionH>
                  <wp:positionV relativeFrom="paragraph">
                    <wp:posOffset>187325</wp:posOffset>
                  </wp:positionV>
                  <wp:extent cx="203200" cy="203200"/>
                  <wp:effectExtent l="0" t="0" r="6350" b="6350"/>
                  <wp:wrapSquare wrapText="bothSides"/>
                  <wp:docPr id="118" name="Graphic 11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461BC7C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6000" behindDoc="0" locked="0" layoutInCell="1" allowOverlap="1" wp14:anchorId="1A24F88D" wp14:editId="5725818F">
                  <wp:simplePos x="0" y="0"/>
                  <wp:positionH relativeFrom="column">
                    <wp:posOffset>124460</wp:posOffset>
                  </wp:positionH>
                  <wp:positionV relativeFrom="paragraph">
                    <wp:posOffset>177800</wp:posOffset>
                  </wp:positionV>
                  <wp:extent cx="203200" cy="203200"/>
                  <wp:effectExtent l="0" t="0" r="6350" b="6350"/>
                  <wp:wrapSquare wrapText="bothSides"/>
                  <wp:docPr id="120" name="Graphic 12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4888E4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2144" behindDoc="0" locked="0" layoutInCell="1" allowOverlap="1" wp14:anchorId="58A62291" wp14:editId="2909645C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193675</wp:posOffset>
                  </wp:positionV>
                  <wp:extent cx="203200" cy="203200"/>
                  <wp:effectExtent l="0" t="0" r="6350" b="6350"/>
                  <wp:wrapSquare wrapText="bothSides"/>
                  <wp:docPr id="126" name="Graphic 12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5C81517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5936" behindDoc="0" locked="0" layoutInCell="1" allowOverlap="1" wp14:anchorId="37F6B257" wp14:editId="33376F68">
                  <wp:simplePos x="0" y="0"/>
                  <wp:positionH relativeFrom="column">
                    <wp:posOffset>79375</wp:posOffset>
                  </wp:positionH>
                  <wp:positionV relativeFrom="paragraph">
                    <wp:posOffset>190500</wp:posOffset>
                  </wp:positionV>
                  <wp:extent cx="203200" cy="203200"/>
                  <wp:effectExtent l="0" t="0" r="6350" b="6350"/>
                  <wp:wrapSquare wrapText="bothSides"/>
                  <wp:docPr id="170" name="Graphic 17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94347A9" w14:textId="77777777" w:rsidTr="00DB5B52">
        <w:trPr>
          <w:trHeight w:val="398"/>
        </w:trPr>
        <w:tc>
          <w:tcPr>
            <w:tcW w:w="1881" w:type="dxa"/>
          </w:tcPr>
          <w:p w14:paraId="4194D16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LoRa</w:t>
            </w:r>
            <w:proofErr w:type="spellEnd"/>
          </w:p>
        </w:tc>
        <w:tc>
          <w:tcPr>
            <w:tcW w:w="932" w:type="dxa"/>
          </w:tcPr>
          <w:p w14:paraId="0531A67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9984" behindDoc="0" locked="0" layoutInCell="1" allowOverlap="1" wp14:anchorId="2CBD4FCB" wp14:editId="75AAE39A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84150</wp:posOffset>
                  </wp:positionV>
                  <wp:extent cx="203200" cy="203200"/>
                  <wp:effectExtent l="0" t="0" r="6350" b="6350"/>
                  <wp:wrapSquare wrapText="bothSides"/>
                  <wp:docPr id="14" name="Graphic 1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5CCC2BD3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9376" behindDoc="0" locked="0" layoutInCell="1" allowOverlap="1" wp14:anchorId="37EA8860" wp14:editId="3B7EA769">
                  <wp:simplePos x="0" y="0"/>
                  <wp:positionH relativeFrom="column">
                    <wp:posOffset>102870</wp:posOffset>
                  </wp:positionH>
                  <wp:positionV relativeFrom="paragraph">
                    <wp:posOffset>168275</wp:posOffset>
                  </wp:positionV>
                  <wp:extent cx="203200" cy="203200"/>
                  <wp:effectExtent l="0" t="0" r="6350" b="6350"/>
                  <wp:wrapSquare wrapText="bothSides"/>
                  <wp:docPr id="86" name="Graphic 8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1FBA1C8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2688" behindDoc="0" locked="0" layoutInCell="1" allowOverlap="1" wp14:anchorId="04E94D80" wp14:editId="3D10AFF5">
                  <wp:simplePos x="0" y="0"/>
                  <wp:positionH relativeFrom="column">
                    <wp:posOffset>200025</wp:posOffset>
                  </wp:positionH>
                  <wp:positionV relativeFrom="paragraph">
                    <wp:posOffset>197485</wp:posOffset>
                  </wp:positionV>
                  <wp:extent cx="203200" cy="203200"/>
                  <wp:effectExtent l="0" t="0" r="6350" b="6350"/>
                  <wp:wrapSquare wrapText="bothSides"/>
                  <wp:docPr id="104" name="Graphic 10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1E4A5C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4736" behindDoc="0" locked="0" layoutInCell="1" allowOverlap="1" wp14:anchorId="3DE5B279" wp14:editId="2FFCB263">
                  <wp:simplePos x="0" y="0"/>
                  <wp:positionH relativeFrom="column">
                    <wp:posOffset>205105</wp:posOffset>
                  </wp:positionH>
                  <wp:positionV relativeFrom="paragraph">
                    <wp:posOffset>178435</wp:posOffset>
                  </wp:positionV>
                  <wp:extent cx="203200" cy="203200"/>
                  <wp:effectExtent l="0" t="0" r="6350" b="6350"/>
                  <wp:wrapSquare wrapText="bothSides"/>
                  <wp:docPr id="106" name="Graphic 10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7BB8BB7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4976" behindDoc="0" locked="0" layoutInCell="1" allowOverlap="1" wp14:anchorId="0C543F0F" wp14:editId="1703D3AE">
                  <wp:simplePos x="0" y="0"/>
                  <wp:positionH relativeFrom="column">
                    <wp:posOffset>219710</wp:posOffset>
                  </wp:positionH>
                  <wp:positionV relativeFrom="paragraph">
                    <wp:posOffset>172085</wp:posOffset>
                  </wp:positionV>
                  <wp:extent cx="203200" cy="203200"/>
                  <wp:effectExtent l="0" t="0" r="6350" b="6350"/>
                  <wp:wrapSquare wrapText="bothSides"/>
                  <wp:docPr id="119" name="Graphic 11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78FD1EA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7024" behindDoc="0" locked="0" layoutInCell="1" allowOverlap="1" wp14:anchorId="08DC7AA7" wp14:editId="54D202AD">
                  <wp:simplePos x="0" y="0"/>
                  <wp:positionH relativeFrom="column">
                    <wp:posOffset>153035</wp:posOffset>
                  </wp:positionH>
                  <wp:positionV relativeFrom="paragraph">
                    <wp:posOffset>226060</wp:posOffset>
                  </wp:positionV>
                  <wp:extent cx="203200" cy="203200"/>
                  <wp:effectExtent l="0" t="0" r="6350" b="6350"/>
                  <wp:wrapSquare wrapText="bothSides"/>
                  <wp:docPr id="121" name="Graphic 12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18D8C5D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3168" behindDoc="0" locked="0" layoutInCell="1" allowOverlap="1" wp14:anchorId="53C72B25" wp14:editId="3689570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62560</wp:posOffset>
                  </wp:positionV>
                  <wp:extent cx="203200" cy="203200"/>
                  <wp:effectExtent l="0" t="0" r="6350" b="6350"/>
                  <wp:wrapSquare wrapText="bothSides"/>
                  <wp:docPr id="127" name="Graphic 1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E4E9F54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1056" behindDoc="0" locked="0" layoutInCell="1" allowOverlap="1" wp14:anchorId="151D3639" wp14:editId="511253D6">
                  <wp:simplePos x="0" y="0"/>
                  <wp:positionH relativeFrom="column">
                    <wp:posOffset>60325</wp:posOffset>
                  </wp:positionH>
                  <wp:positionV relativeFrom="paragraph">
                    <wp:posOffset>179070</wp:posOffset>
                  </wp:positionV>
                  <wp:extent cx="203200" cy="203200"/>
                  <wp:effectExtent l="0" t="0" r="6350" b="6350"/>
                  <wp:wrapSquare wrapText="bothSides"/>
                  <wp:docPr id="30" name="Graphic 1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2D5BB491" w14:textId="77777777" w:rsidTr="00DB5B52">
        <w:trPr>
          <w:trHeight w:val="327"/>
        </w:trPr>
        <w:tc>
          <w:tcPr>
            <w:tcW w:w="1881" w:type="dxa"/>
            <w:shd w:val="clear" w:color="auto" w:fill="B8CCE4" w:themeFill="accent1" w:themeFillTint="66"/>
          </w:tcPr>
          <w:p w14:paraId="6520F8AE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Armazenamento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3CF126B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0A663B55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0EFED5FE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616427E5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5A5B65FD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7F648707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4E9D1BDE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7C42E518" w14:textId="77777777" w:rsidR="00DB5B52" w:rsidRDefault="00DB5B52" w:rsidP="006F123F">
            <w:pPr>
              <w:pStyle w:val="PargrafodaLista"/>
              <w:ind w:left="0"/>
            </w:pPr>
          </w:p>
        </w:tc>
      </w:tr>
      <w:tr w:rsidR="00DB5B52" w14:paraId="53A1A2D5" w14:textId="77777777" w:rsidTr="00DB5B52">
        <w:trPr>
          <w:trHeight w:val="327"/>
        </w:trPr>
        <w:tc>
          <w:tcPr>
            <w:tcW w:w="1881" w:type="dxa"/>
          </w:tcPr>
          <w:p w14:paraId="322AF96A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Interno</w:t>
            </w:r>
          </w:p>
        </w:tc>
        <w:tc>
          <w:tcPr>
            <w:tcW w:w="932" w:type="dxa"/>
          </w:tcPr>
          <w:p w14:paraId="35AF3013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0BEE9928" wp14:editId="170BE9D2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28270</wp:posOffset>
                  </wp:positionV>
                  <wp:extent cx="209550" cy="209550"/>
                  <wp:effectExtent l="0" t="0" r="0" b="0"/>
                  <wp:wrapSquare wrapText="bothSides"/>
                  <wp:docPr id="15" name="Graphic 1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CD41734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4192" behindDoc="0" locked="0" layoutInCell="1" allowOverlap="1" wp14:anchorId="662F8B22" wp14:editId="3AC917FE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128270</wp:posOffset>
                  </wp:positionV>
                  <wp:extent cx="209550" cy="209550"/>
                  <wp:effectExtent l="0" t="0" r="0" b="0"/>
                  <wp:wrapSquare wrapText="bothSides"/>
                  <wp:docPr id="128" name="Graphic 12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0F8AF89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9312" behindDoc="0" locked="0" layoutInCell="1" allowOverlap="1" wp14:anchorId="295D7E17" wp14:editId="4D32FDE8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156845</wp:posOffset>
                  </wp:positionV>
                  <wp:extent cx="209550" cy="209550"/>
                  <wp:effectExtent l="0" t="0" r="0" b="0"/>
                  <wp:wrapSquare wrapText="bothSides"/>
                  <wp:docPr id="135" name="Graphic 13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17066E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1360" behindDoc="0" locked="0" layoutInCell="1" allowOverlap="1" wp14:anchorId="58D651F6" wp14:editId="7E8C94D7">
                  <wp:simplePos x="0" y="0"/>
                  <wp:positionH relativeFrom="column">
                    <wp:posOffset>169545</wp:posOffset>
                  </wp:positionH>
                  <wp:positionV relativeFrom="paragraph">
                    <wp:posOffset>156845</wp:posOffset>
                  </wp:positionV>
                  <wp:extent cx="209550" cy="209550"/>
                  <wp:effectExtent l="0" t="0" r="0" b="0"/>
                  <wp:wrapSquare wrapText="bothSides"/>
                  <wp:docPr id="137" name="Graphic 13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0281A1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3408" behindDoc="0" locked="0" layoutInCell="1" allowOverlap="1" wp14:anchorId="49E1C594" wp14:editId="0FD6DA19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75895</wp:posOffset>
                  </wp:positionV>
                  <wp:extent cx="209550" cy="209550"/>
                  <wp:effectExtent l="0" t="0" r="0" b="0"/>
                  <wp:wrapSquare wrapText="bothSides"/>
                  <wp:docPr id="139" name="Graphic 13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D7D8EF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9792" behindDoc="0" locked="0" layoutInCell="1" allowOverlap="1" wp14:anchorId="56F81455" wp14:editId="39B1AF73">
                  <wp:simplePos x="0" y="0"/>
                  <wp:positionH relativeFrom="column">
                    <wp:posOffset>143510</wp:posOffset>
                  </wp:positionH>
                  <wp:positionV relativeFrom="paragraph">
                    <wp:posOffset>184150</wp:posOffset>
                  </wp:positionV>
                  <wp:extent cx="203200" cy="203200"/>
                  <wp:effectExtent l="0" t="0" r="6350" b="6350"/>
                  <wp:wrapSquare wrapText="bothSides"/>
                  <wp:docPr id="164" name="Graphic 16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4E3675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7504" behindDoc="0" locked="0" layoutInCell="1" allowOverlap="1" wp14:anchorId="1B381709" wp14:editId="52A60586">
                  <wp:simplePos x="0" y="0"/>
                  <wp:positionH relativeFrom="column">
                    <wp:posOffset>139065</wp:posOffset>
                  </wp:positionH>
                  <wp:positionV relativeFrom="paragraph">
                    <wp:posOffset>175895</wp:posOffset>
                  </wp:positionV>
                  <wp:extent cx="209550" cy="209550"/>
                  <wp:effectExtent l="0" t="0" r="0" b="0"/>
                  <wp:wrapSquare wrapText="bothSides"/>
                  <wp:docPr id="144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2FF3504" w14:textId="08534463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2080" behindDoc="0" locked="0" layoutInCell="1" allowOverlap="1" wp14:anchorId="78780061" wp14:editId="4A78D92B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223520</wp:posOffset>
                  </wp:positionV>
                  <wp:extent cx="209550" cy="209550"/>
                  <wp:effectExtent l="0" t="0" r="0" b="0"/>
                  <wp:wrapSquare wrapText="bothSides"/>
                  <wp:docPr id="49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1EFD0C32" w14:textId="77777777" w:rsidTr="00DB5B52">
        <w:trPr>
          <w:trHeight w:val="327"/>
        </w:trPr>
        <w:tc>
          <w:tcPr>
            <w:tcW w:w="1881" w:type="dxa"/>
          </w:tcPr>
          <w:p w14:paraId="7AF0B10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Cloud</w:t>
            </w:r>
            <w:proofErr w:type="spellEnd"/>
          </w:p>
        </w:tc>
        <w:tc>
          <w:tcPr>
            <w:tcW w:w="932" w:type="dxa"/>
          </w:tcPr>
          <w:p w14:paraId="7EC51A3C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2032" behindDoc="0" locked="0" layoutInCell="1" allowOverlap="1" wp14:anchorId="38AC85CC" wp14:editId="19D1C52D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30175</wp:posOffset>
                  </wp:positionV>
                  <wp:extent cx="209550" cy="209550"/>
                  <wp:effectExtent l="0" t="0" r="0" b="0"/>
                  <wp:wrapSquare wrapText="bothSides"/>
                  <wp:docPr id="16" name="Graphic 1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A8C59D1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5216" behindDoc="0" locked="0" layoutInCell="1" allowOverlap="1" wp14:anchorId="05789CB4" wp14:editId="065D651B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8750</wp:posOffset>
                  </wp:positionV>
                  <wp:extent cx="209550" cy="209550"/>
                  <wp:effectExtent l="0" t="0" r="0" b="0"/>
                  <wp:wrapSquare wrapText="bothSides"/>
                  <wp:docPr id="130" name="Graphic 13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55EA807" w14:textId="0521BBD1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0336" behindDoc="0" locked="0" layoutInCell="1" allowOverlap="1" wp14:anchorId="14F005FD" wp14:editId="3778588D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168275</wp:posOffset>
                  </wp:positionV>
                  <wp:extent cx="209550" cy="209550"/>
                  <wp:effectExtent l="0" t="0" r="0" b="0"/>
                  <wp:wrapSquare wrapText="bothSides"/>
                  <wp:docPr id="136" name="Graphic 13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B60ED1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3648" behindDoc="0" locked="0" layoutInCell="1" allowOverlap="1" wp14:anchorId="62ABF2B3" wp14:editId="798AA34D">
                  <wp:simplePos x="0" y="0"/>
                  <wp:positionH relativeFrom="column">
                    <wp:posOffset>192405</wp:posOffset>
                  </wp:positionH>
                  <wp:positionV relativeFrom="paragraph">
                    <wp:posOffset>184785</wp:posOffset>
                  </wp:positionV>
                  <wp:extent cx="203200" cy="203200"/>
                  <wp:effectExtent l="0" t="0" r="6350" b="6350"/>
                  <wp:wrapSquare wrapText="bothSides"/>
                  <wp:docPr id="158" name="Graphic 15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075197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4432" behindDoc="0" locked="0" layoutInCell="1" allowOverlap="1" wp14:anchorId="56A7BEDA" wp14:editId="0D3196A0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41" name="Graphic 14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775F09A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5456" behindDoc="0" locked="0" layoutInCell="1" allowOverlap="1" wp14:anchorId="60359F98" wp14:editId="0D832D33">
                  <wp:simplePos x="0" y="0"/>
                  <wp:positionH relativeFrom="column">
                    <wp:posOffset>167640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42" name="Graphic 14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40320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1840" behindDoc="0" locked="0" layoutInCell="1" allowOverlap="1" wp14:anchorId="04ADCABE" wp14:editId="09796755">
                  <wp:simplePos x="0" y="0"/>
                  <wp:positionH relativeFrom="column">
                    <wp:posOffset>82550</wp:posOffset>
                  </wp:positionH>
                  <wp:positionV relativeFrom="paragraph">
                    <wp:posOffset>168910</wp:posOffset>
                  </wp:positionV>
                  <wp:extent cx="203200" cy="203200"/>
                  <wp:effectExtent l="0" t="0" r="6350" b="6350"/>
                  <wp:wrapSquare wrapText="bothSides"/>
                  <wp:docPr id="166" name="Graphic 16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56F20D82" w14:textId="215D0345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4912" behindDoc="0" locked="0" layoutInCell="1" allowOverlap="1" wp14:anchorId="469FD142" wp14:editId="3C2D8FE7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69" name="Graphic 16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7A7D592C" w14:textId="77777777" w:rsidTr="00DB5B52">
        <w:trPr>
          <w:trHeight w:val="327"/>
        </w:trPr>
        <w:tc>
          <w:tcPr>
            <w:tcW w:w="1881" w:type="dxa"/>
          </w:tcPr>
          <w:p w14:paraId="6CC99714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artão SD</w:t>
            </w:r>
          </w:p>
        </w:tc>
        <w:tc>
          <w:tcPr>
            <w:tcW w:w="932" w:type="dxa"/>
          </w:tcPr>
          <w:p w14:paraId="0CB5CDF5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4080" behindDoc="0" locked="0" layoutInCell="1" allowOverlap="1" wp14:anchorId="31BAEBCE" wp14:editId="5BE0B32B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165100</wp:posOffset>
                  </wp:positionV>
                  <wp:extent cx="203200" cy="203200"/>
                  <wp:effectExtent l="0" t="0" r="6350" b="6350"/>
                  <wp:wrapSquare wrapText="bothSides"/>
                  <wp:docPr id="18" name="Graphic 1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35AAF4DD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6240" behindDoc="0" locked="0" layoutInCell="1" allowOverlap="1" wp14:anchorId="58748FB1" wp14:editId="18E92F29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153035</wp:posOffset>
                  </wp:positionV>
                  <wp:extent cx="209550" cy="209550"/>
                  <wp:effectExtent l="0" t="0" r="0" b="0"/>
                  <wp:wrapSquare wrapText="bothSides"/>
                  <wp:docPr id="131" name="Graphic 13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A809959" w14:textId="196CFC8F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9552" behindDoc="0" locked="0" layoutInCell="1" allowOverlap="1" wp14:anchorId="01BA6923" wp14:editId="591F0B80">
                  <wp:simplePos x="0" y="0"/>
                  <wp:positionH relativeFrom="column">
                    <wp:posOffset>203200</wp:posOffset>
                  </wp:positionH>
                  <wp:positionV relativeFrom="paragraph">
                    <wp:posOffset>189865</wp:posOffset>
                  </wp:positionV>
                  <wp:extent cx="203200" cy="203200"/>
                  <wp:effectExtent l="0" t="0" r="6350" b="6350"/>
                  <wp:wrapSquare wrapText="bothSides"/>
                  <wp:docPr id="153" name="Graphic 15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287EE1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2384" behindDoc="0" locked="0" layoutInCell="1" allowOverlap="1" wp14:anchorId="69306976" wp14:editId="4FAD0C97">
                  <wp:simplePos x="0" y="0"/>
                  <wp:positionH relativeFrom="column">
                    <wp:posOffset>188595</wp:posOffset>
                  </wp:positionH>
                  <wp:positionV relativeFrom="paragraph">
                    <wp:posOffset>200660</wp:posOffset>
                  </wp:positionV>
                  <wp:extent cx="209550" cy="209550"/>
                  <wp:effectExtent l="0" t="0" r="0" b="0"/>
                  <wp:wrapSquare wrapText="bothSides"/>
                  <wp:docPr id="138" name="Graphic 13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23C5741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5696" behindDoc="0" locked="0" layoutInCell="1" allowOverlap="1" wp14:anchorId="2ABFD5DD" wp14:editId="2D29DA16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60" name="Graphic 16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90490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8768" behindDoc="0" locked="0" layoutInCell="1" allowOverlap="1" wp14:anchorId="68ECE3E0" wp14:editId="41DB62D1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164465</wp:posOffset>
                  </wp:positionV>
                  <wp:extent cx="203200" cy="203200"/>
                  <wp:effectExtent l="0" t="0" r="6350" b="6350"/>
                  <wp:wrapSquare wrapText="bothSides"/>
                  <wp:docPr id="163" name="Graphic 16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F2BEE0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8528" behindDoc="0" locked="0" layoutInCell="1" allowOverlap="1" wp14:anchorId="03D1BDE1" wp14:editId="144D16D0">
                  <wp:simplePos x="0" y="0"/>
                  <wp:positionH relativeFrom="column">
                    <wp:posOffset>139065</wp:posOffset>
                  </wp:positionH>
                  <wp:positionV relativeFrom="paragraph">
                    <wp:posOffset>181610</wp:posOffset>
                  </wp:positionV>
                  <wp:extent cx="209550" cy="209550"/>
                  <wp:effectExtent l="0" t="0" r="0" b="0"/>
                  <wp:wrapSquare wrapText="bothSides"/>
                  <wp:docPr id="145" name="Graphic 14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358A34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3104" behindDoc="0" locked="0" layoutInCell="1" allowOverlap="1" wp14:anchorId="39359D39" wp14:editId="0AEB3937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91135</wp:posOffset>
                  </wp:positionV>
                  <wp:extent cx="209550" cy="209550"/>
                  <wp:effectExtent l="0" t="0" r="0" b="0"/>
                  <wp:wrapSquare wrapText="bothSides"/>
                  <wp:docPr id="54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B303795" w14:textId="77777777" w:rsidTr="00DB5B52">
        <w:trPr>
          <w:trHeight w:val="327"/>
        </w:trPr>
        <w:tc>
          <w:tcPr>
            <w:tcW w:w="1881" w:type="dxa"/>
          </w:tcPr>
          <w:p w14:paraId="35D2E08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portação de dados</w:t>
            </w:r>
          </w:p>
        </w:tc>
        <w:tc>
          <w:tcPr>
            <w:tcW w:w="932" w:type="dxa"/>
          </w:tcPr>
          <w:p w14:paraId="75FC521D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5104" behindDoc="0" locked="0" layoutInCell="1" allowOverlap="1" wp14:anchorId="416469AB" wp14:editId="4436AF4B">
                  <wp:simplePos x="0" y="0"/>
                  <wp:positionH relativeFrom="column">
                    <wp:posOffset>130175</wp:posOffset>
                  </wp:positionH>
                  <wp:positionV relativeFrom="paragraph">
                    <wp:posOffset>127000</wp:posOffset>
                  </wp:positionV>
                  <wp:extent cx="203200" cy="203200"/>
                  <wp:effectExtent l="0" t="0" r="6350" b="6350"/>
                  <wp:wrapSquare wrapText="bothSides"/>
                  <wp:docPr id="19" name="Graphic 1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BE70FC7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7264" behindDoc="0" locked="0" layoutInCell="1" allowOverlap="1" wp14:anchorId="00EFB8DA" wp14:editId="07932631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137795</wp:posOffset>
                  </wp:positionV>
                  <wp:extent cx="203200" cy="203200"/>
                  <wp:effectExtent l="0" t="0" r="6350" b="6350"/>
                  <wp:wrapSquare wrapText="bothSides"/>
                  <wp:docPr id="132" name="Graphic 13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1A553F3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0576" behindDoc="0" locked="0" layoutInCell="1" allowOverlap="1" wp14:anchorId="332CD29C" wp14:editId="580E22F0">
                  <wp:simplePos x="0" y="0"/>
                  <wp:positionH relativeFrom="column">
                    <wp:posOffset>206375</wp:posOffset>
                  </wp:positionH>
                  <wp:positionV relativeFrom="paragraph">
                    <wp:posOffset>167640</wp:posOffset>
                  </wp:positionV>
                  <wp:extent cx="203200" cy="203200"/>
                  <wp:effectExtent l="0" t="0" r="6350" b="6350"/>
                  <wp:wrapSquare wrapText="bothSides"/>
                  <wp:docPr id="154" name="Graphic 15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536675B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2624" behindDoc="0" locked="0" layoutInCell="1" allowOverlap="1" wp14:anchorId="4AABFC80" wp14:editId="50D4392B">
                  <wp:simplePos x="0" y="0"/>
                  <wp:positionH relativeFrom="column">
                    <wp:posOffset>138430</wp:posOffset>
                  </wp:positionH>
                  <wp:positionV relativeFrom="paragraph">
                    <wp:posOffset>208915</wp:posOffset>
                  </wp:positionV>
                  <wp:extent cx="203200" cy="203200"/>
                  <wp:effectExtent l="0" t="0" r="6350" b="6350"/>
                  <wp:wrapSquare wrapText="bothSides"/>
                  <wp:docPr id="157" name="Graphic 15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CC001A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6720" behindDoc="0" locked="0" layoutInCell="1" allowOverlap="1" wp14:anchorId="54130A03" wp14:editId="1CAF4307">
                  <wp:simplePos x="0" y="0"/>
                  <wp:positionH relativeFrom="column">
                    <wp:posOffset>203835</wp:posOffset>
                  </wp:positionH>
                  <wp:positionV relativeFrom="paragraph">
                    <wp:posOffset>212090</wp:posOffset>
                  </wp:positionV>
                  <wp:extent cx="203200" cy="203200"/>
                  <wp:effectExtent l="0" t="0" r="6350" b="6350"/>
                  <wp:wrapSquare wrapText="bothSides"/>
                  <wp:docPr id="161" name="Graphic 16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D0BE7F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6480" behindDoc="0" locked="0" layoutInCell="1" allowOverlap="1" wp14:anchorId="6F151878" wp14:editId="1F0772D6">
                  <wp:simplePos x="0" y="0"/>
                  <wp:positionH relativeFrom="column">
                    <wp:posOffset>158115</wp:posOffset>
                  </wp:positionH>
                  <wp:positionV relativeFrom="paragraph">
                    <wp:posOffset>188595</wp:posOffset>
                  </wp:positionV>
                  <wp:extent cx="209550" cy="209550"/>
                  <wp:effectExtent l="0" t="0" r="0" b="0"/>
                  <wp:wrapSquare wrapText="bothSides"/>
                  <wp:docPr id="143" name="Graphic 14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CCDC9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2864" behindDoc="0" locked="0" layoutInCell="1" allowOverlap="1" wp14:anchorId="3CAC5C42" wp14:editId="3B5C31AF">
                  <wp:simplePos x="0" y="0"/>
                  <wp:positionH relativeFrom="column">
                    <wp:posOffset>142875</wp:posOffset>
                  </wp:positionH>
                  <wp:positionV relativeFrom="paragraph">
                    <wp:posOffset>186690</wp:posOffset>
                  </wp:positionV>
                  <wp:extent cx="203200" cy="203200"/>
                  <wp:effectExtent l="0" t="0" r="6350" b="6350"/>
                  <wp:wrapSquare wrapText="bothSides"/>
                  <wp:docPr id="167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DBB72C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4128" behindDoc="0" locked="0" layoutInCell="1" allowOverlap="1" wp14:anchorId="5AEADB04" wp14:editId="0F95446A">
                  <wp:simplePos x="0" y="0"/>
                  <wp:positionH relativeFrom="column">
                    <wp:posOffset>55880</wp:posOffset>
                  </wp:positionH>
                  <wp:positionV relativeFrom="paragraph">
                    <wp:posOffset>194945</wp:posOffset>
                  </wp:positionV>
                  <wp:extent cx="203200" cy="203200"/>
                  <wp:effectExtent l="0" t="0" r="6350" b="6350"/>
                  <wp:wrapSquare wrapText="bothSides"/>
                  <wp:docPr id="55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559A92E0" w14:textId="77777777" w:rsidTr="00DB5B52">
        <w:trPr>
          <w:trHeight w:val="327"/>
        </w:trPr>
        <w:tc>
          <w:tcPr>
            <w:tcW w:w="1881" w:type="dxa"/>
          </w:tcPr>
          <w:p w14:paraId="43D11470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Híbrido</w:t>
            </w:r>
          </w:p>
        </w:tc>
        <w:tc>
          <w:tcPr>
            <w:tcW w:w="932" w:type="dxa"/>
          </w:tcPr>
          <w:p w14:paraId="4709E733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3056" behindDoc="0" locked="0" layoutInCell="1" allowOverlap="1" wp14:anchorId="1D3539FA" wp14:editId="00871FED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177800</wp:posOffset>
                  </wp:positionV>
                  <wp:extent cx="209550" cy="209550"/>
                  <wp:effectExtent l="0" t="0" r="0" b="0"/>
                  <wp:wrapSquare wrapText="bothSides"/>
                  <wp:docPr id="17" name="Graphic 1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1F7798D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8288" behindDoc="0" locked="0" layoutInCell="1" allowOverlap="1" wp14:anchorId="2F66788B" wp14:editId="092B27C5">
                  <wp:simplePos x="0" y="0"/>
                  <wp:positionH relativeFrom="column">
                    <wp:posOffset>96520</wp:posOffset>
                  </wp:positionH>
                  <wp:positionV relativeFrom="paragraph">
                    <wp:posOffset>158115</wp:posOffset>
                  </wp:positionV>
                  <wp:extent cx="203200" cy="203200"/>
                  <wp:effectExtent l="0" t="0" r="6350" b="6350"/>
                  <wp:wrapSquare wrapText="bothSides"/>
                  <wp:docPr id="133" name="Graphic 13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6DFEF0E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1600" behindDoc="0" locked="0" layoutInCell="1" allowOverlap="1" wp14:anchorId="57A157AE" wp14:editId="47DF6CF6">
                  <wp:simplePos x="0" y="0"/>
                  <wp:positionH relativeFrom="column">
                    <wp:posOffset>228600</wp:posOffset>
                  </wp:positionH>
                  <wp:positionV relativeFrom="paragraph">
                    <wp:posOffset>221615</wp:posOffset>
                  </wp:positionV>
                  <wp:extent cx="203200" cy="203200"/>
                  <wp:effectExtent l="0" t="0" r="6350" b="6350"/>
                  <wp:wrapSquare wrapText="bothSides"/>
                  <wp:docPr id="156" name="Graphic 15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86C060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4672" behindDoc="0" locked="0" layoutInCell="1" allowOverlap="1" wp14:anchorId="123AF88E" wp14:editId="7B5E165B">
                  <wp:simplePos x="0" y="0"/>
                  <wp:positionH relativeFrom="column">
                    <wp:posOffset>173355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59" name="Graphic 15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331665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7744" behindDoc="0" locked="0" layoutInCell="1" allowOverlap="1" wp14:anchorId="638C98CB" wp14:editId="18F56DE1">
                  <wp:simplePos x="0" y="0"/>
                  <wp:positionH relativeFrom="column">
                    <wp:posOffset>203835</wp:posOffset>
                  </wp:positionH>
                  <wp:positionV relativeFrom="paragraph">
                    <wp:posOffset>199390</wp:posOffset>
                  </wp:positionV>
                  <wp:extent cx="203200" cy="203200"/>
                  <wp:effectExtent l="0" t="0" r="6350" b="6350"/>
                  <wp:wrapSquare wrapText="bothSides"/>
                  <wp:docPr id="162" name="Graphic 16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92EBE0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0816" behindDoc="0" locked="0" layoutInCell="1" allowOverlap="1" wp14:anchorId="453BA393" wp14:editId="7A1956EA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99390</wp:posOffset>
                  </wp:positionV>
                  <wp:extent cx="203200" cy="203200"/>
                  <wp:effectExtent l="0" t="0" r="6350" b="6350"/>
                  <wp:wrapSquare wrapText="bothSides"/>
                  <wp:docPr id="165" name="Graphic 16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413C66B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3888" behindDoc="0" locked="0" layoutInCell="1" allowOverlap="1" wp14:anchorId="267F7B1C" wp14:editId="03A29A59">
                  <wp:simplePos x="0" y="0"/>
                  <wp:positionH relativeFrom="column">
                    <wp:posOffset>123825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68" name="Graphic 16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53D23F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5152" behindDoc="0" locked="0" layoutInCell="1" allowOverlap="1" wp14:anchorId="1007EC27" wp14:editId="0877D4D8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221615</wp:posOffset>
                  </wp:positionV>
                  <wp:extent cx="203200" cy="203200"/>
                  <wp:effectExtent l="0" t="0" r="6350" b="6350"/>
                  <wp:wrapSquare wrapText="bothSides"/>
                  <wp:docPr id="56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bookmarkEnd w:id="29"/>
    </w:tbl>
    <w:p w14:paraId="5CFA7BB0" w14:textId="10680840" w:rsidR="001B39D3" w:rsidRPr="001B39D3" w:rsidRDefault="001B39D3" w:rsidP="001B39D3">
      <w:pPr>
        <w:rPr>
          <w:lang w:val="en-US"/>
        </w:rPr>
      </w:pPr>
    </w:p>
    <w:p w14:paraId="0211411E" w14:textId="6AFBC269" w:rsidR="001B39D3" w:rsidRPr="001B39D3" w:rsidRDefault="001B39D3" w:rsidP="001B39D3">
      <w:pPr>
        <w:rPr>
          <w:lang w:val="en-US"/>
        </w:rPr>
      </w:pPr>
    </w:p>
    <w:p w14:paraId="575E1DEC" w14:textId="50AEC72B" w:rsidR="001B39D3" w:rsidRPr="001B39D3" w:rsidRDefault="001B39D3" w:rsidP="001B39D3">
      <w:pPr>
        <w:rPr>
          <w:lang w:val="en-US"/>
        </w:rPr>
      </w:pPr>
    </w:p>
    <w:p w14:paraId="5C1B8DB1" w14:textId="2817ADAC" w:rsidR="001B39D3" w:rsidRPr="001B39D3" w:rsidRDefault="001B39D3" w:rsidP="001B39D3">
      <w:pPr>
        <w:rPr>
          <w:lang w:val="en-US"/>
        </w:rPr>
      </w:pPr>
    </w:p>
    <w:p w14:paraId="2F6E6851" w14:textId="39A4B42F" w:rsidR="001B39D3" w:rsidRPr="001B39D3" w:rsidRDefault="001B39D3" w:rsidP="001B39D3">
      <w:pPr>
        <w:rPr>
          <w:lang w:val="en-US"/>
        </w:rPr>
      </w:pPr>
    </w:p>
    <w:p w14:paraId="7EA130DC" w14:textId="08DC5432" w:rsidR="001B39D3" w:rsidRPr="001B39D3" w:rsidRDefault="001B39D3" w:rsidP="001B39D3">
      <w:pPr>
        <w:rPr>
          <w:lang w:val="en-US"/>
        </w:rPr>
      </w:pPr>
    </w:p>
    <w:p w14:paraId="0796C7C7" w14:textId="3E7AC6F4" w:rsidR="001B39D3" w:rsidRPr="001B39D3" w:rsidRDefault="001B39D3" w:rsidP="001B39D3">
      <w:pPr>
        <w:rPr>
          <w:lang w:val="en-US"/>
        </w:rPr>
      </w:pPr>
    </w:p>
    <w:p w14:paraId="072F582F" w14:textId="3E56B8E0" w:rsidR="001B39D3" w:rsidRPr="001B39D3" w:rsidRDefault="001B39D3" w:rsidP="001B39D3">
      <w:pPr>
        <w:rPr>
          <w:lang w:val="en-US"/>
        </w:rPr>
      </w:pPr>
    </w:p>
    <w:p w14:paraId="1FFF2CE3" w14:textId="1B69CD32" w:rsidR="001B39D3" w:rsidRPr="001B39D3" w:rsidRDefault="001B39D3" w:rsidP="001B39D3">
      <w:pPr>
        <w:rPr>
          <w:lang w:val="en-US"/>
        </w:rPr>
      </w:pPr>
    </w:p>
    <w:p w14:paraId="787B0F3B" w14:textId="520F53CA" w:rsidR="001B39D3" w:rsidRPr="001B39D3" w:rsidRDefault="001B39D3" w:rsidP="001B39D3">
      <w:pPr>
        <w:tabs>
          <w:tab w:val="left" w:pos="2310"/>
        </w:tabs>
        <w:rPr>
          <w:lang w:val="en-US"/>
        </w:rPr>
      </w:pPr>
    </w:p>
    <w:p w14:paraId="7730BB0F" w14:textId="5EB1A268" w:rsidR="00F1680F" w:rsidRPr="00715D43" w:rsidRDefault="00F1680F" w:rsidP="005F5A3E">
      <w:pPr>
        <w:spacing w:after="0" w:line="360" w:lineRule="auto"/>
        <w:rPr>
          <w:rFonts w:cstheme="minorHAnsi"/>
        </w:rPr>
        <w:sectPr w:rsidR="00F1680F" w:rsidRPr="00715D4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3852750" w14:textId="7E850566" w:rsidR="00161259" w:rsidRPr="00715D43" w:rsidRDefault="00143739" w:rsidP="005F09CD">
      <w:pPr>
        <w:pStyle w:val="Ttulo1"/>
        <w:spacing w:after="0" w:line="360" w:lineRule="auto"/>
        <w:ind w:left="0"/>
        <w:rPr>
          <w:rFonts w:cstheme="minorHAnsi"/>
          <w:lang w:val="pt-PT"/>
        </w:rPr>
      </w:pPr>
      <w:bookmarkStart w:id="30" w:name="_Toc467859543"/>
      <w:bookmarkStart w:id="31" w:name="_Toc168665982"/>
      <w:r w:rsidRPr="00715D43">
        <w:rPr>
          <w:rFonts w:cstheme="minorHAnsi"/>
          <w:lang w:val="pt-PT"/>
        </w:rPr>
        <w:lastRenderedPageBreak/>
        <w:t>Objetivos</w:t>
      </w:r>
      <w:r w:rsidR="00161259" w:rsidRPr="00715D43">
        <w:rPr>
          <w:rFonts w:cstheme="minorHAnsi"/>
          <w:lang w:val="pt-PT"/>
        </w:rPr>
        <w:t xml:space="preserve"> e Metodologias</w:t>
      </w:r>
      <w:bookmarkEnd w:id="30"/>
      <w:bookmarkEnd w:id="31"/>
    </w:p>
    <w:p w14:paraId="05F6CEE7" w14:textId="4EBC6B06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O principal objetivo deste trabalho é desenvolver um sistema IoT para monitorizar e melhorar as condições de conforto em eventos como feiras e exposições. Para alcançar este objetivo geral, foram definidos objetivos específicos que guiarão o desenvolvimento e implementação do sistema. Inicialmente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realizada uma análise de requisitos para identificar as necessidades específicas dos utilizadores e organizadores de eventos, definindo os parâmetros de conforto a serem monitorizados. Em seguida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elaborado um cronograma detalhado, dividindo o projeto em fases claras de design, desenvolvimento, testes e </w:t>
      </w:r>
      <w:proofErr w:type="spellStart"/>
      <w:r w:rsidRPr="005F09CD">
        <w:rPr>
          <w:rFonts w:cstheme="minorHAnsi"/>
          <w:iCs/>
        </w:rPr>
        <w:t>deployment</w:t>
      </w:r>
      <w:proofErr w:type="spellEnd"/>
      <w:r w:rsidRPr="005F09CD">
        <w:rPr>
          <w:rFonts w:cstheme="minorHAnsi"/>
          <w:iCs/>
        </w:rPr>
        <w:t>, estabelecendo metas realistas e prazos para cada etapa.</w:t>
      </w:r>
    </w:p>
    <w:p w14:paraId="686C26B8" w14:textId="77777777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</w:p>
    <w:p w14:paraId="18164088" w14:textId="2CF3CFC4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No que diz respeito ao design e arquitetura do sistema, </w:t>
      </w:r>
      <w:r w:rsidR="0032471B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escolhidos sensores e dispositivos IoT apropriados para a recolha de dados, projetando uma arquitetura que integre hardware, software e redes de comunicação de forma eficiente. O desenvolvimento do sistema envolv</w:t>
      </w:r>
      <w:r w:rsidR="0032471B" w:rsidRPr="005F09CD">
        <w:rPr>
          <w:rFonts w:cstheme="minorHAnsi"/>
          <w:iCs/>
        </w:rPr>
        <w:t>eu</w:t>
      </w:r>
      <w:r w:rsidRPr="005F09CD">
        <w:rPr>
          <w:rFonts w:cstheme="minorHAnsi"/>
          <w:iCs/>
        </w:rPr>
        <w:t xml:space="preserve"> a implementação da infraestrutura IoT para a recolha contínua dos dados, o desenvolvimento de uma interface gráfica para visualização e análise em tempo real dos dados, e a integração de funcionalidades de alerta </w:t>
      </w:r>
      <w:r w:rsidR="00971026" w:rsidRPr="005F09CD">
        <w:rPr>
          <w:rFonts w:cstheme="minorHAnsi"/>
          <w:iCs/>
        </w:rPr>
        <w:t>de forma a notificar o organizador do evento e possibilidade de upload de uma planta do espaço do evento</w:t>
      </w:r>
      <w:r w:rsidR="00EE0D2E" w:rsidRPr="005F09CD">
        <w:rPr>
          <w:rFonts w:cstheme="minorHAnsi"/>
          <w:iCs/>
        </w:rPr>
        <w:t xml:space="preserve"> que permite desenhar o polígono do espaço</w:t>
      </w:r>
    </w:p>
    <w:p w14:paraId="28B65329" w14:textId="77777777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</w:p>
    <w:p w14:paraId="041FA93A" w14:textId="4991B104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Para validar a eficácia do sistema, </w:t>
      </w:r>
      <w:r w:rsidR="00C25B70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conduzidos testes de funcionalidade e fiabilidade dos componentes IoT. A documentação técnica abrangente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preparada, fornecendo manuais de operação e manutenção para utilizadores finais. Em termos de metodologia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adotada uma abordagem que combina elementos tradicionais e ágeis, permitindo flexibilidade no processo de desenvolvimento e adaptação às necessidades emergentes. </w:t>
      </w:r>
      <w:r w:rsidR="00C25B70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utilizadas técnicas de recolha de requisitos, metodologias ágeis para o planeamento e execução do projeto, práticas de design centrado no utilizador e desenvolvimento iterativo para garantir uma solução intuitiva e eficaz. A realização de testes unitários, de integração e de aceitação </w:t>
      </w:r>
      <w:r w:rsidR="00C25B70" w:rsidRPr="005F09CD">
        <w:rPr>
          <w:rFonts w:cstheme="minorHAnsi"/>
          <w:iCs/>
        </w:rPr>
        <w:t>garantiu</w:t>
      </w:r>
      <w:r w:rsidRPr="005F09CD">
        <w:rPr>
          <w:rFonts w:cstheme="minorHAnsi"/>
          <w:iCs/>
        </w:rPr>
        <w:t xml:space="preserve"> a qualidade e fiabilidade do sistema, enquanto a elaboração de documentação técnica detalhada seguirá padrões e diretrizes estabelecidos para garantir clareza e facilidade de utilização.</w:t>
      </w:r>
    </w:p>
    <w:p w14:paraId="7FEE7413" w14:textId="6EF3AC0F" w:rsidR="00161259" w:rsidRPr="00715D43" w:rsidRDefault="00161259" w:rsidP="00A21B81">
      <w:pPr>
        <w:pStyle w:val="Ttulo2"/>
        <w:spacing w:line="360" w:lineRule="auto"/>
        <w:rPr>
          <w:lang w:val="pt-PT"/>
        </w:rPr>
      </w:pPr>
      <w:bookmarkStart w:id="32" w:name="_Toc168665983"/>
      <w:r w:rsidRPr="00715D43">
        <w:rPr>
          <w:lang w:val="pt-PT"/>
        </w:rPr>
        <w:lastRenderedPageBreak/>
        <w:t>Ferramentas e Tecnologias</w:t>
      </w:r>
      <w:bookmarkEnd w:id="32"/>
    </w:p>
    <w:p w14:paraId="0CC03708" w14:textId="39B09072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>Durante o desenvolvimento deste projeto, diversas ferramentas e tecnologias foram empregadas para garantir uma implementação eficiente e precisa do sistema IoT proposto. Para a integração e controle dos dispositivos IoT, a plataforma Raspberry Pi foi escolhida como base principal devido à sua flexibilidade e capacidade de suportar uma variedade de sensores e interfaces de comunicação.</w:t>
      </w:r>
    </w:p>
    <w:p w14:paraId="450BEDE5" w14:textId="5029991D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</w:p>
    <w:p w14:paraId="75B248AC" w14:textId="1419D229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No aspeto dos sensores, selecionamos dispositivos apropriados para monitorar os parâmetros de conforto desejados, </w:t>
      </w:r>
      <w:r w:rsidR="008E5730" w:rsidRPr="008E5730">
        <w:rPr>
          <w:rFonts w:cstheme="minorHAnsi"/>
          <w:iCs/>
        </w:rPr>
        <w:t>Sensor de SHT31-D</w:t>
      </w:r>
      <w:r w:rsidR="008E5730">
        <w:rPr>
          <w:rFonts w:cstheme="minorHAnsi"/>
          <w:iCs/>
        </w:rPr>
        <w:t xml:space="preserve"> para a temperatura e humidade visto que o sensor mede as suas coisas</w:t>
      </w:r>
      <w:r w:rsidRPr="005F09CD">
        <w:rPr>
          <w:rFonts w:cstheme="minorHAnsi"/>
          <w:iCs/>
        </w:rPr>
        <w:t xml:space="preserve">, </w:t>
      </w:r>
      <w:r w:rsidR="00116B96" w:rsidRPr="00116B96">
        <w:rPr>
          <w:rFonts w:cstheme="minorHAnsi"/>
          <w:iCs/>
        </w:rPr>
        <w:t>Sensor de qualidade do ar MQ135</w:t>
      </w:r>
      <w:r w:rsidR="00116B96">
        <w:rPr>
          <w:rFonts w:cstheme="minorHAnsi"/>
          <w:iCs/>
        </w:rPr>
        <w:t xml:space="preserve"> e </w:t>
      </w:r>
      <w:r w:rsidR="00116B96" w:rsidRPr="00116B96">
        <w:rPr>
          <w:rFonts w:cstheme="minorHAnsi"/>
          <w:iCs/>
        </w:rPr>
        <w:t>Sensor de nível de ruído KY-038</w:t>
      </w:r>
      <w:r w:rsidRPr="005F09CD">
        <w:rPr>
          <w:rFonts w:cstheme="minorHAnsi"/>
          <w:iCs/>
        </w:rPr>
        <w:t>.</w:t>
      </w:r>
      <w:r w:rsidR="00116B96">
        <w:rPr>
          <w:rFonts w:cstheme="minorHAnsi"/>
          <w:iCs/>
        </w:rPr>
        <w:t xml:space="preserve"> </w:t>
      </w:r>
      <w:r w:rsidRPr="005F09CD">
        <w:rPr>
          <w:rFonts w:cstheme="minorHAnsi"/>
          <w:iCs/>
        </w:rPr>
        <w:t>Esses sensores desempenham um papel fundamental na coleta de dados em tempo real, fornecendo informações valiosas para a análise e otimização das condições ambientais em eventos.</w:t>
      </w:r>
    </w:p>
    <w:p w14:paraId="1B0A4C81" w14:textId="0498C9D1" w:rsidR="005F09CD" w:rsidRDefault="005F09CD" w:rsidP="001910C2">
      <w:pPr>
        <w:spacing w:after="0" w:line="360" w:lineRule="auto"/>
        <w:rPr>
          <w:rFonts w:cstheme="minorHAnsi"/>
          <w:i/>
        </w:rPr>
      </w:pPr>
    </w:p>
    <w:p w14:paraId="3D847398" w14:textId="77777777" w:rsidR="005F09CD" w:rsidRDefault="005F09CD" w:rsidP="001910C2">
      <w:pPr>
        <w:spacing w:after="0" w:line="360" w:lineRule="auto"/>
        <w:rPr>
          <w:rFonts w:cstheme="minorHAnsi"/>
          <w:i/>
        </w:rPr>
      </w:pPr>
    </w:p>
    <w:p w14:paraId="478DAA9C" w14:textId="0967B48E" w:rsidR="005F09CD" w:rsidRDefault="005F09CD" w:rsidP="005F09CD">
      <w:pPr>
        <w:pStyle w:val="Legenda"/>
        <w:keepNext/>
      </w:pPr>
      <w:bookmarkStart w:id="33" w:name="_Toc169714624"/>
      <w:r>
        <w:t xml:space="preserve">Tabela </w:t>
      </w:r>
      <w:r w:rsidR="00D129AC">
        <w:fldChar w:fldCharType="begin"/>
      </w:r>
      <w:r w:rsidR="00D129AC">
        <w:instrText xml:space="preserve"> SEQ Tabela \* ARABIC </w:instrText>
      </w:r>
      <w:r w:rsidR="00D129AC">
        <w:fldChar w:fldCharType="separate"/>
      </w:r>
      <w:r>
        <w:rPr>
          <w:noProof/>
        </w:rPr>
        <w:t>2</w:t>
      </w:r>
      <w:r w:rsidR="00D129AC">
        <w:rPr>
          <w:noProof/>
        </w:rPr>
        <w:fldChar w:fldCharType="end"/>
      </w:r>
      <w:r>
        <w:t xml:space="preserve"> - Ferramentas e Tecnologias</w:t>
      </w:r>
      <w:bookmarkEnd w:id="33"/>
    </w:p>
    <w:tbl>
      <w:tblPr>
        <w:tblW w:w="8720" w:type="dxa"/>
        <w:tblLook w:val="04A0" w:firstRow="1" w:lastRow="0" w:firstColumn="1" w:lastColumn="0" w:noHBand="0" w:noVBand="1"/>
      </w:tblPr>
      <w:tblGrid>
        <w:gridCol w:w="3392"/>
        <w:gridCol w:w="2608"/>
        <w:gridCol w:w="2720"/>
      </w:tblGrid>
      <w:tr w:rsidR="005F09CD" w:rsidRPr="005F09CD" w14:paraId="2DBE9457" w14:textId="77777777" w:rsidTr="008E5730">
        <w:trPr>
          <w:trHeight w:val="570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55260A09" w14:textId="77777777" w:rsidR="005F09CD" w:rsidRPr="005F09CD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Componente</w:t>
            </w:r>
            <w:proofErr w:type="spellEnd"/>
          </w:p>
        </w:tc>
        <w:tc>
          <w:tcPr>
            <w:tcW w:w="26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2F5BDAFE" w14:textId="77777777" w:rsidR="005F09CD" w:rsidRPr="005F09CD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Descrição</w:t>
            </w:r>
            <w:proofErr w:type="spellEnd"/>
          </w:p>
        </w:tc>
        <w:tc>
          <w:tcPr>
            <w:tcW w:w="2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71ED0AA7" w14:textId="77777777" w:rsidR="005F09CD" w:rsidRPr="005F09CD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Detalhes</w:t>
            </w:r>
            <w:proofErr w:type="spellEnd"/>
          </w:p>
        </w:tc>
      </w:tr>
      <w:tr w:rsidR="005F09CD" w:rsidRPr="005F09CD" w14:paraId="0D73C9DC" w14:textId="77777777" w:rsidTr="008E5730">
        <w:trPr>
          <w:trHeight w:val="376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34DA833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Raspberry Pi 4 Model B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3A50CB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Microcomputador</w:t>
            </w:r>
            <w:proofErr w:type="spellEnd"/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93A524B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Microcomputado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lac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únic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com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rocessado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Broadcom BCM2711 quad-core de 1,5 GHz, 4 GB de RAM LPDDR4, Wi-Fi, Bluetooth 5.0, Gigabit Ethernet, 2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ortas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USB 3.0, 2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ortas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USB 2.0, porta HDMI, porta CSI para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âmer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, porta DSI para display e slot para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art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MicroSD.          Ideal para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rojetos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IoT,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utomaç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residencial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, desenvolvimento de software, educação 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muit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mais.</w:t>
            </w:r>
          </w:p>
        </w:tc>
      </w:tr>
      <w:tr w:rsidR="005F09CD" w:rsidRPr="005F09CD" w14:paraId="727A1F44" w14:textId="77777777" w:rsidTr="00116B96">
        <w:trPr>
          <w:trHeight w:val="160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2E13C2C2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Cartão</w:t>
            </w:r>
            <w:proofErr w:type="spell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MicroSD 8GB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234B0B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rmazenament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para 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sistem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operacional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e dados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02B22C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rmazenament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para 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sistem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operacional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Raspbian e dados d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rojet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.                             A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velocidade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art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MicroSD po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feta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o desempenho d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sistem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.</w:t>
            </w:r>
          </w:p>
        </w:tc>
      </w:tr>
      <w:tr w:rsidR="005F09CD" w:rsidRPr="005F09CD" w14:paraId="13FD9DF0" w14:textId="77777777" w:rsidTr="00116B96">
        <w:trPr>
          <w:trHeight w:val="792"/>
        </w:trPr>
        <w:tc>
          <w:tcPr>
            <w:tcW w:w="33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520E7960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lastRenderedPageBreak/>
              <w:t xml:space="preserve">Caixa </w:t>
            </w:r>
            <w:proofErr w:type="gram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para Raspberry</w:t>
            </w:r>
            <w:proofErr w:type="gram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Pi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533384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Proteção para o Raspberry Pi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EC080C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A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velocidade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art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MicroSD po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feta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o desempenho d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sistem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.</w:t>
            </w:r>
          </w:p>
        </w:tc>
      </w:tr>
      <w:tr w:rsidR="005F09CD" w:rsidRPr="005F09CD" w14:paraId="0E5C96D4" w14:textId="77777777" w:rsidTr="008E5730">
        <w:trPr>
          <w:trHeight w:val="1812"/>
        </w:trPr>
        <w:tc>
          <w:tcPr>
            <w:tcW w:w="339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3A0B10B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Sensor de </w:t>
            </w: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temperatura</w:t>
            </w:r>
            <w:proofErr w:type="spell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/</w:t>
            </w: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Humidade</w:t>
            </w:r>
            <w:proofErr w:type="spell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SHT31-D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B4B6F5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Sensor digital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temperatur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humidade</w:t>
            </w:r>
            <w:proofErr w:type="spellEnd"/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DBA52E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Sensor digital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temperatur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humidade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com interface de 1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fi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.</w:t>
            </w: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br/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Faix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mediç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temperatur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: 0°C a 50°C.</w:t>
            </w: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br/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Faix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mediç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humidade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: 20% </w:t>
            </w:r>
            <w:proofErr w:type="gram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</w:t>
            </w:r>
            <w:proofErr w:type="gram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80%.</w:t>
            </w:r>
          </w:p>
        </w:tc>
      </w:tr>
      <w:tr w:rsidR="005F09CD" w:rsidRPr="005F09CD" w14:paraId="096BBC0C" w14:textId="77777777" w:rsidTr="008E5730">
        <w:trPr>
          <w:trHeight w:val="217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1112F093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Sensor de </w:t>
            </w: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qualidade</w:t>
            </w:r>
            <w:proofErr w:type="spell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do </w:t>
            </w: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ar</w:t>
            </w:r>
            <w:proofErr w:type="spell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MQ135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A3FBAA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Sensor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nalóg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qualidade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r</w:t>
            </w:r>
            <w:proofErr w:type="spellEnd"/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FA6E72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Sensor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nalóg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qualidade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o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qu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detecta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gases como CO, H2S, NH3 e SO2.</w:t>
            </w: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br/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Reque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um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ircuit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onvers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nalóg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-digital para ser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utilizad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com o Raspberry Pi.</w:t>
            </w:r>
          </w:p>
        </w:tc>
      </w:tr>
      <w:tr w:rsidR="005F09CD" w:rsidRPr="005F09CD" w14:paraId="5DB8EAD1" w14:textId="77777777" w:rsidTr="008E5730">
        <w:trPr>
          <w:trHeight w:val="190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519C76B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Sensor de nível de </w:t>
            </w:r>
            <w:proofErr w:type="spellStart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>ruído</w:t>
            </w:r>
            <w:proofErr w:type="spellEnd"/>
            <w:r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KY-038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040A0B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Sensor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nalóg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nível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ruído</w:t>
            </w:r>
            <w:proofErr w:type="spellEnd"/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022E59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Sensor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nalóg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nível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ruíd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qu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onverte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o nível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som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em um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sinal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elétr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.</w:t>
            </w: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br/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Reque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um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ircuit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d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onversã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analógic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-digital para ser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utilizado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com o Raspberry Pi.</w:t>
            </w:r>
          </w:p>
        </w:tc>
      </w:tr>
      <w:tr w:rsidR="005F09CD" w:rsidRPr="005F09CD" w14:paraId="1F581580" w14:textId="77777777" w:rsidTr="008E5730">
        <w:trPr>
          <w:trHeight w:val="1549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1A152FA4" w14:textId="04896F32" w:rsidR="005F09CD" w:rsidRPr="005F09CD" w:rsidRDefault="00116B96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15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150"/>
              </w:rPr>
              <w:t>Cabo</w:t>
            </w:r>
            <w:r w:rsidR="005F09CD"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Ethernet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D166A4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Permit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onecta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o Raspberry Pi à rede via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abo</w:t>
            </w:r>
            <w:proofErr w:type="spellEnd"/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5B8708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</w:tbl>
    <w:p w14:paraId="6CFE46C1" w14:textId="77777777" w:rsidR="005F09CD" w:rsidRPr="001910C2" w:rsidRDefault="005F09CD" w:rsidP="001910C2">
      <w:pPr>
        <w:spacing w:after="0" w:line="360" w:lineRule="auto"/>
        <w:rPr>
          <w:rFonts w:cstheme="minorHAnsi"/>
          <w:i/>
        </w:rPr>
      </w:pPr>
    </w:p>
    <w:p w14:paraId="539AF08F" w14:textId="4021444D" w:rsidR="001910C2" w:rsidRPr="001910C2" w:rsidRDefault="001910C2" w:rsidP="001910C2">
      <w:pPr>
        <w:spacing w:after="0" w:line="360" w:lineRule="auto"/>
        <w:rPr>
          <w:rFonts w:cstheme="minorHAnsi"/>
          <w:i/>
        </w:rPr>
      </w:pPr>
    </w:p>
    <w:p w14:paraId="7A0B845F" w14:textId="3E51EA23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  <w:r w:rsidRPr="00A21B81">
        <w:rPr>
          <w:rFonts w:cstheme="minorHAnsi"/>
          <w:iCs/>
        </w:rPr>
        <w:t>Para o desenvolvimento do software e do site, utili</w:t>
      </w:r>
      <w:r w:rsidR="00C740FD" w:rsidRPr="00A21B81">
        <w:rPr>
          <w:rFonts w:cstheme="minorHAnsi"/>
          <w:iCs/>
        </w:rPr>
        <w:t>zei</w:t>
      </w:r>
      <w:r w:rsidRPr="00A21B81">
        <w:rPr>
          <w:rFonts w:cstheme="minorHAnsi"/>
          <w:iCs/>
        </w:rPr>
        <w:t xml:space="preserve"> uma combinação de tecnologias web, incluindo HTML, JavaScript e PHP. O Visual Studio </w:t>
      </w:r>
      <w:proofErr w:type="spellStart"/>
      <w:r w:rsidRPr="00A21B81">
        <w:rPr>
          <w:rFonts w:cstheme="minorHAnsi"/>
          <w:iCs/>
        </w:rPr>
        <w:t>Code</w:t>
      </w:r>
      <w:proofErr w:type="spellEnd"/>
      <w:r w:rsidRPr="00A21B81">
        <w:rPr>
          <w:rFonts w:cstheme="minorHAnsi"/>
          <w:iCs/>
        </w:rPr>
        <w:t xml:space="preserve"> foi adotado como ambiente de desenvolvimento integrado (IDE), oferecendo uma ampla gama de recursos e extensões que facilitaram a codificação, depuração e teste tanto do sistema quanto do site.</w:t>
      </w:r>
    </w:p>
    <w:p w14:paraId="26E23C54" w14:textId="23A1147E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</w:p>
    <w:p w14:paraId="52C515CD" w14:textId="277B89D0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  <w:r w:rsidRPr="00A21B81">
        <w:rPr>
          <w:rFonts w:cstheme="minorHAnsi"/>
          <w:iCs/>
        </w:rPr>
        <w:t xml:space="preserve">Além disso, o </w:t>
      </w:r>
      <w:proofErr w:type="spellStart"/>
      <w:r w:rsidRPr="00A21B81">
        <w:rPr>
          <w:rFonts w:cstheme="minorHAnsi"/>
          <w:iCs/>
        </w:rPr>
        <w:t>Postman</w:t>
      </w:r>
      <w:proofErr w:type="spellEnd"/>
      <w:r w:rsidRPr="00A21B81">
        <w:rPr>
          <w:rFonts w:cstheme="minorHAnsi"/>
          <w:iCs/>
        </w:rPr>
        <w:t xml:space="preserve"> foi empregado para testar e validar as </w:t>
      </w:r>
      <w:proofErr w:type="spellStart"/>
      <w:r w:rsidRPr="00A21B81">
        <w:rPr>
          <w:rFonts w:cstheme="minorHAnsi"/>
          <w:iCs/>
        </w:rPr>
        <w:t>APIs</w:t>
      </w:r>
      <w:proofErr w:type="spellEnd"/>
      <w:r w:rsidRPr="00A21B81">
        <w:rPr>
          <w:rFonts w:cstheme="minorHAnsi"/>
          <w:iCs/>
        </w:rPr>
        <w:t xml:space="preserve">, garantindo a integração adequada entre os diferentes componentes do sistema e do site. Para a gestão e análise dos dados coletados, o </w:t>
      </w:r>
      <w:proofErr w:type="spellStart"/>
      <w:r w:rsidRPr="00A21B81">
        <w:rPr>
          <w:rFonts w:cstheme="minorHAnsi"/>
          <w:iCs/>
        </w:rPr>
        <w:t>DataGrip</w:t>
      </w:r>
      <w:proofErr w:type="spellEnd"/>
      <w:r w:rsidRPr="00A21B81">
        <w:rPr>
          <w:rFonts w:cstheme="minorHAnsi"/>
          <w:iCs/>
        </w:rPr>
        <w:t xml:space="preserve"> foi a ferramenta selecionada, permitindo a manipulação eficiente da base de dados, consultas e visualizações que facilitaram a interpretação e utilização das informações recolhidas pelo sistema.</w:t>
      </w:r>
    </w:p>
    <w:p w14:paraId="54F3FA66" w14:textId="255D2B41" w:rsidR="00161259" w:rsidRPr="00715D43" w:rsidRDefault="00161259" w:rsidP="00A21B81">
      <w:pPr>
        <w:pStyle w:val="Ttulo2"/>
        <w:spacing w:line="360" w:lineRule="auto"/>
        <w:rPr>
          <w:lang w:val="pt-PT"/>
        </w:rPr>
      </w:pPr>
      <w:bookmarkStart w:id="34" w:name="_Toc168665984"/>
      <w:r w:rsidRPr="00715D43">
        <w:rPr>
          <w:lang w:val="pt-PT"/>
        </w:rPr>
        <w:lastRenderedPageBreak/>
        <w:t>Planeamento</w:t>
      </w:r>
      <w:bookmarkEnd w:id="34"/>
    </w:p>
    <w:p w14:paraId="5B3F1BF7" w14:textId="5F7EF6FD" w:rsidR="00657284" w:rsidRPr="00063965" w:rsidRDefault="00063965" w:rsidP="00A21B81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 xml:space="preserve">O planeamento do projeto foi cuidadosamente estruturado para garantir uma execução eficiente e dentro dos prazos estabelecidos. As tarefas foram distribuídas ao longo de várias fases, cada uma com objetivos específicos e prazos definidos. A seguir, </w:t>
      </w:r>
      <w:r w:rsidRPr="00224B26">
        <w:rPr>
          <w:rFonts w:eastAsia="Times New Roman" w:cstheme="minorHAnsi"/>
          <w:szCs w:val="24"/>
          <w:lang w:eastAsia="en-150"/>
        </w:rPr>
        <w:t>esta definido</w:t>
      </w:r>
      <w:r w:rsidRPr="00063965">
        <w:rPr>
          <w:rFonts w:eastAsia="Times New Roman" w:cstheme="minorHAnsi"/>
          <w:szCs w:val="24"/>
          <w:lang w:eastAsia="en-150"/>
        </w:rPr>
        <w:t xml:space="preserve"> a distribuição das tarefas e o tempo alocado para cada uma delas.</w:t>
      </w:r>
    </w:p>
    <w:p w14:paraId="1960CD9D" w14:textId="72F35A19" w:rsidR="00063965" w:rsidRPr="00224B26" w:rsidRDefault="00063965" w:rsidP="00A21B81">
      <w:pPr>
        <w:pStyle w:val="Ttulo3"/>
        <w:spacing w:line="360" w:lineRule="auto"/>
        <w:rPr>
          <w:lang w:val="pt-PT" w:eastAsia="en-150"/>
        </w:rPr>
      </w:pPr>
      <w:r w:rsidRPr="00224B26">
        <w:rPr>
          <w:lang w:val="pt-PT" w:eastAsia="en-150"/>
        </w:rPr>
        <w:t xml:space="preserve"> Análise de Requisitos (11 dias)</w:t>
      </w:r>
    </w:p>
    <w:p w14:paraId="2D83CC81" w14:textId="02394D23" w:rsidR="00657284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 xml:space="preserve">Nesta fase inicial, foram identificados os requisitos do sistema, tanto funcionais quanto não funcionais. Isso incluiu reuniões com </w:t>
      </w:r>
      <w:r w:rsidR="00224B26" w:rsidRPr="00224B26">
        <w:rPr>
          <w:rFonts w:eastAsia="Times New Roman" w:cstheme="minorHAnsi"/>
          <w:szCs w:val="24"/>
          <w:lang w:eastAsia="en-150"/>
        </w:rPr>
        <w:t>o supervisor da empresa</w:t>
      </w:r>
      <w:r w:rsidRPr="00063965">
        <w:rPr>
          <w:rFonts w:eastAsia="Times New Roman" w:cstheme="minorHAnsi"/>
          <w:szCs w:val="24"/>
          <w:lang w:eastAsia="en-150"/>
        </w:rPr>
        <w:t xml:space="preserve"> e a revisão de sistemas semelhantes existentes no mercado. A análise detalhada permitiu a definição clara dos objetivos do sistema.</w:t>
      </w:r>
    </w:p>
    <w:p w14:paraId="095FF905" w14:textId="77777777" w:rsidR="00224B26" w:rsidRPr="00063965" w:rsidRDefault="00224B26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</w:p>
    <w:p w14:paraId="2F1CFBD1" w14:textId="241B4A4F" w:rsidR="00063965" w:rsidRPr="00224B26" w:rsidRDefault="00063965" w:rsidP="00A21B81">
      <w:pPr>
        <w:pStyle w:val="Ttulo3"/>
        <w:spacing w:before="0" w:after="0" w:line="360" w:lineRule="auto"/>
        <w:rPr>
          <w:rFonts w:cstheme="minorHAnsi"/>
          <w:lang w:val="pt-PT" w:eastAsia="en-150"/>
        </w:rPr>
      </w:pPr>
      <w:r w:rsidRPr="00224B26">
        <w:rPr>
          <w:rFonts w:cstheme="minorHAnsi"/>
          <w:lang w:val="pt-PT" w:eastAsia="en-150"/>
        </w:rPr>
        <w:t>Pesquisa e Seleção de Componentes (</w:t>
      </w:r>
      <w:r w:rsidR="00224B26" w:rsidRPr="00224B26">
        <w:rPr>
          <w:rFonts w:cstheme="minorHAnsi"/>
          <w:lang w:val="pt-PT" w:eastAsia="en-150"/>
        </w:rPr>
        <w:t>8 dias</w:t>
      </w:r>
      <w:r w:rsidRPr="00224B26">
        <w:rPr>
          <w:rFonts w:cstheme="minorHAnsi"/>
          <w:lang w:val="pt-PT" w:eastAsia="en-150"/>
        </w:rPr>
        <w:t>)</w:t>
      </w:r>
    </w:p>
    <w:p w14:paraId="606E85A4" w14:textId="6B50ED70" w:rsidR="00657284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Uma pesquisa abrangente foi conduzida para selecionar os sensores e componentes adequados para o sistema. Foram considerados fatores como precisão, custo e compatibilidade com o Raspberry Pi. Os componentes selecionados incluíram sensores de temperatura, umidade, qualidade do ar e ruído.</w:t>
      </w:r>
    </w:p>
    <w:p w14:paraId="2C8052BA" w14:textId="23213D38" w:rsidR="00063965" w:rsidRPr="00F67683" w:rsidRDefault="00063965" w:rsidP="00A21B81">
      <w:pPr>
        <w:pStyle w:val="Ttulo3"/>
        <w:spacing w:line="360" w:lineRule="auto"/>
        <w:rPr>
          <w:lang w:val="pt-PT" w:eastAsia="en-150"/>
        </w:rPr>
      </w:pPr>
      <w:r w:rsidRPr="00F67683">
        <w:rPr>
          <w:lang w:val="pt-PT" w:eastAsia="en-150"/>
        </w:rPr>
        <w:t>Design e Arquitetura do Sistema (19 dias)</w:t>
      </w:r>
    </w:p>
    <w:p w14:paraId="41197E99" w14:textId="64180303" w:rsidR="00657284" w:rsidRDefault="00063965" w:rsidP="00A21B81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EE103E">
        <w:rPr>
          <w:rFonts w:eastAsia="Times New Roman" w:cstheme="minorHAnsi"/>
          <w:szCs w:val="24"/>
          <w:lang w:eastAsia="en-150"/>
        </w:rPr>
        <w:t>Com os requisitos e componentes definidos, foi desenvolvida a arquitetura do sistema. Esta fase incluiu a criação de diagramas de sistema, fluxogramas de dados e a definição da comunicação entre os componentes. A integração de hardware e software foi planejada para garantir a eficiência e escalabilidade do sistema.</w:t>
      </w:r>
    </w:p>
    <w:p w14:paraId="08387252" w14:textId="24D626C5" w:rsidR="00B8504C" w:rsidRDefault="00B8504C" w:rsidP="00A21B81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</w:p>
    <w:p w14:paraId="469A2BC2" w14:textId="77777777" w:rsidR="00A5219B" w:rsidRDefault="00A5219B" w:rsidP="00A21B81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</w:p>
    <w:p w14:paraId="554323BF" w14:textId="77777777" w:rsidR="00B8504C" w:rsidRPr="00EE103E" w:rsidRDefault="00B8504C" w:rsidP="00A21B81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</w:p>
    <w:p w14:paraId="5E213667" w14:textId="49D01A3D" w:rsidR="00063965" w:rsidRPr="00657284" w:rsidRDefault="00063965" w:rsidP="00A21B81">
      <w:pPr>
        <w:spacing w:before="100" w:beforeAutospacing="1" w:after="100" w:afterAutospacing="1" w:line="360" w:lineRule="auto"/>
        <w:rPr>
          <w:rFonts w:eastAsia="Times New Roman" w:cstheme="minorHAnsi"/>
          <w:sz w:val="32"/>
          <w:szCs w:val="32"/>
          <w:lang w:eastAsia="en-150"/>
        </w:rPr>
      </w:pPr>
      <w:r w:rsidRPr="00657284">
        <w:rPr>
          <w:rFonts w:eastAsia="Times New Roman" w:cstheme="minorHAnsi"/>
          <w:b/>
          <w:bCs/>
          <w:sz w:val="32"/>
          <w:szCs w:val="32"/>
          <w:lang w:eastAsia="en-150"/>
        </w:rPr>
        <w:lastRenderedPageBreak/>
        <w:t>4. Desenvolvimento do Sistema (19 dias)</w:t>
      </w:r>
    </w:p>
    <w:p w14:paraId="3B30FE30" w14:textId="77777777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 desenvolvimento do sistema foi dividido em subfases:</w:t>
      </w:r>
    </w:p>
    <w:p w14:paraId="61943913" w14:textId="405FBC6B" w:rsidR="00063965" w:rsidRPr="00063965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Configuração do Raspberry Pi e Instalação de Software</w:t>
      </w:r>
      <w:r w:rsidRPr="00063965">
        <w:rPr>
          <w:rFonts w:eastAsia="Times New Roman" w:cstheme="minorHAnsi"/>
          <w:szCs w:val="24"/>
          <w:lang w:eastAsia="en-150"/>
        </w:rPr>
        <w:t>: Incluiu a configuração do Raspberry Pi, instalação do sistema opera</w:t>
      </w:r>
      <w:r w:rsidR="00657284">
        <w:rPr>
          <w:rFonts w:eastAsia="Times New Roman" w:cstheme="minorHAnsi"/>
          <w:szCs w:val="24"/>
          <w:lang w:eastAsia="en-150"/>
        </w:rPr>
        <w:t>tivo</w:t>
      </w:r>
      <w:r w:rsidRPr="00063965">
        <w:rPr>
          <w:rFonts w:eastAsia="Times New Roman" w:cstheme="minorHAnsi"/>
          <w:szCs w:val="24"/>
          <w:lang w:eastAsia="en-150"/>
        </w:rPr>
        <w:t xml:space="preserve"> e bibliotecas necessárias, e configuração das ferramentas de acesso remoto (</w:t>
      </w:r>
      <w:proofErr w:type="spellStart"/>
      <w:r w:rsidRPr="00063965">
        <w:rPr>
          <w:rFonts w:eastAsia="Times New Roman" w:cstheme="minorHAnsi"/>
          <w:szCs w:val="24"/>
          <w:lang w:eastAsia="en-150"/>
        </w:rPr>
        <w:t>PuTTY</w:t>
      </w:r>
      <w:proofErr w:type="spellEnd"/>
      <w:r w:rsidRPr="00063965">
        <w:rPr>
          <w:rFonts w:eastAsia="Times New Roman" w:cstheme="minorHAnsi"/>
          <w:szCs w:val="24"/>
          <w:lang w:eastAsia="en-150"/>
        </w:rPr>
        <w:t xml:space="preserve"> e </w:t>
      </w:r>
      <w:proofErr w:type="spellStart"/>
      <w:r w:rsidRPr="00063965">
        <w:rPr>
          <w:rFonts w:eastAsia="Times New Roman" w:cstheme="minorHAnsi"/>
          <w:szCs w:val="24"/>
          <w:lang w:eastAsia="en-150"/>
        </w:rPr>
        <w:t>FileZilla</w:t>
      </w:r>
      <w:proofErr w:type="spellEnd"/>
      <w:r w:rsidRPr="00063965">
        <w:rPr>
          <w:rFonts w:eastAsia="Times New Roman" w:cstheme="minorHAnsi"/>
          <w:szCs w:val="24"/>
          <w:lang w:eastAsia="en-150"/>
        </w:rPr>
        <w:t>).</w:t>
      </w:r>
    </w:p>
    <w:p w14:paraId="0E5E6C3E" w14:textId="2CB1872A" w:rsidR="00063965" w:rsidRPr="00063965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Integração dos Sensores</w:t>
      </w:r>
      <w:r w:rsidRPr="00063965">
        <w:rPr>
          <w:rFonts w:eastAsia="Times New Roman" w:cstheme="minorHAnsi"/>
          <w:szCs w:val="24"/>
          <w:lang w:eastAsia="en-150"/>
        </w:rPr>
        <w:t>: Envolveu a conexão física dos sensores ao Raspberry Pi, a programação inicial para leitura dos dados dos sensores e a configuração do ADC (MCP3008) e DAC (MCP4725).</w:t>
      </w:r>
    </w:p>
    <w:p w14:paraId="576B2DEF" w14:textId="69FAEAB1" w:rsidR="00063965" w:rsidRPr="00224B26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Desenvolvimento da Interface Web</w:t>
      </w:r>
      <w:r w:rsidRPr="00063965">
        <w:rPr>
          <w:rFonts w:eastAsia="Times New Roman" w:cstheme="minorHAnsi"/>
          <w:szCs w:val="24"/>
          <w:lang w:eastAsia="en-150"/>
        </w:rPr>
        <w:t xml:space="preserve">: Criação do servidor Apache para armazenamento dos dados e desenvolvimento da interface web para visualização </w:t>
      </w:r>
      <w:r w:rsidR="00657284">
        <w:rPr>
          <w:rFonts w:eastAsia="Times New Roman" w:cstheme="minorHAnsi"/>
          <w:szCs w:val="24"/>
          <w:lang w:eastAsia="en-150"/>
        </w:rPr>
        <w:t xml:space="preserve">dos dados </w:t>
      </w:r>
      <w:r w:rsidRPr="00063965">
        <w:rPr>
          <w:rFonts w:eastAsia="Times New Roman" w:cstheme="minorHAnsi"/>
          <w:szCs w:val="24"/>
          <w:lang w:eastAsia="en-150"/>
        </w:rPr>
        <w:t>em tempo real</w:t>
      </w:r>
      <w:r w:rsidR="00224B26" w:rsidRPr="00224B26">
        <w:rPr>
          <w:rFonts w:eastAsia="Times New Roman" w:cstheme="minorHAnsi"/>
          <w:szCs w:val="24"/>
          <w:lang w:eastAsia="en-150"/>
        </w:rPr>
        <w:t xml:space="preserve"> e administração do sistema</w:t>
      </w:r>
      <w:r w:rsidRPr="00063965">
        <w:rPr>
          <w:rFonts w:eastAsia="Times New Roman" w:cstheme="minorHAnsi"/>
          <w:szCs w:val="24"/>
          <w:lang w:eastAsia="en-150"/>
        </w:rPr>
        <w:t>.</w:t>
      </w:r>
    </w:p>
    <w:p w14:paraId="2F810CA5" w14:textId="77777777" w:rsidR="00063965" w:rsidRPr="00063965" w:rsidRDefault="00063965" w:rsidP="00A21B81">
      <w:pPr>
        <w:spacing w:after="0" w:line="360" w:lineRule="auto"/>
        <w:ind w:left="720"/>
        <w:rPr>
          <w:rFonts w:eastAsia="Times New Roman" w:cstheme="minorHAnsi"/>
          <w:szCs w:val="24"/>
          <w:lang w:eastAsia="en-150"/>
        </w:rPr>
      </w:pPr>
    </w:p>
    <w:p w14:paraId="45CE187E" w14:textId="77777777" w:rsidR="00063965" w:rsidRPr="00A21B81" w:rsidRDefault="00063965" w:rsidP="00A21B81">
      <w:pPr>
        <w:spacing w:before="100" w:beforeAutospacing="1" w:after="100" w:afterAutospacing="1" w:line="360" w:lineRule="auto"/>
        <w:rPr>
          <w:rFonts w:eastAsia="Times New Roman" w:cstheme="minorHAnsi"/>
          <w:sz w:val="32"/>
          <w:szCs w:val="32"/>
          <w:lang w:eastAsia="en-150"/>
        </w:rPr>
      </w:pPr>
      <w:r w:rsidRPr="00A21B81">
        <w:rPr>
          <w:rFonts w:eastAsia="Times New Roman" w:cstheme="minorHAnsi"/>
          <w:b/>
          <w:bCs/>
          <w:sz w:val="32"/>
          <w:szCs w:val="32"/>
          <w:lang w:eastAsia="en-150"/>
        </w:rPr>
        <w:t>5. Testes e Validação (7 dias)</w:t>
      </w:r>
    </w:p>
    <w:p w14:paraId="0E8E7E7B" w14:textId="77777777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s testes foram conduzidos para garantir a precisão e confiabilidade do sistema. Incluiu testes unitários para cada sensor, testes de integração para o sistema completo e testes de desempenho para verificar a capacidade do sistema de lidar com grandes volumes de dados em tempo real.</w:t>
      </w:r>
    </w:p>
    <w:p w14:paraId="0B96ECF5" w14:textId="2C06F79A" w:rsidR="00063965" w:rsidRPr="00A21B81" w:rsidRDefault="00063965" w:rsidP="00A21B81">
      <w:pPr>
        <w:spacing w:before="100" w:beforeAutospacing="1" w:after="100" w:afterAutospacing="1" w:line="360" w:lineRule="auto"/>
        <w:rPr>
          <w:rFonts w:eastAsia="Times New Roman" w:cstheme="minorHAnsi"/>
          <w:sz w:val="32"/>
          <w:szCs w:val="32"/>
          <w:lang w:eastAsia="en-150"/>
        </w:rPr>
      </w:pPr>
      <w:r w:rsidRPr="00A21B81">
        <w:rPr>
          <w:rFonts w:eastAsia="Times New Roman" w:cstheme="minorHAnsi"/>
          <w:b/>
          <w:bCs/>
          <w:sz w:val="32"/>
          <w:szCs w:val="32"/>
          <w:lang w:eastAsia="en-150"/>
        </w:rPr>
        <w:t>6. Documentação e Relatório Final (75 dias)</w:t>
      </w:r>
    </w:p>
    <w:p w14:paraId="380D364A" w14:textId="00ED1A36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A documentação do sistema foi elaborada ao longo de todo o projeto e incluiu manua</w:t>
      </w:r>
      <w:r w:rsidR="00657284">
        <w:rPr>
          <w:rFonts w:eastAsia="Times New Roman" w:cstheme="minorHAnsi"/>
          <w:szCs w:val="24"/>
          <w:lang w:eastAsia="en-150"/>
        </w:rPr>
        <w:t>l</w:t>
      </w:r>
      <w:r w:rsidRPr="00063965">
        <w:rPr>
          <w:rFonts w:eastAsia="Times New Roman" w:cstheme="minorHAnsi"/>
          <w:szCs w:val="24"/>
          <w:lang w:eastAsia="en-150"/>
        </w:rPr>
        <w:t xml:space="preserve"> de utilizador, documento de especificação requisitos, documento dos diagramas, documento de testes, bem como a preparação do relatório final do projeto. A documentação foi essencial para assegurar que o sistema p</w:t>
      </w:r>
      <w:r w:rsidR="00657284">
        <w:rPr>
          <w:rFonts w:eastAsia="Times New Roman" w:cstheme="minorHAnsi"/>
          <w:szCs w:val="24"/>
          <w:lang w:eastAsia="en-150"/>
        </w:rPr>
        <w:t>ossa</w:t>
      </w:r>
      <w:r w:rsidRPr="00063965">
        <w:rPr>
          <w:rFonts w:eastAsia="Times New Roman" w:cstheme="minorHAnsi"/>
          <w:szCs w:val="24"/>
          <w:lang w:eastAsia="en-150"/>
        </w:rPr>
        <w:t xml:space="preserve"> ser replicado e mantido no futuro.</w:t>
      </w:r>
    </w:p>
    <w:p w14:paraId="2350CCCB" w14:textId="0627C1CD" w:rsidR="00C740FD" w:rsidRDefault="00116B96" w:rsidP="004813C0">
      <w:pPr>
        <w:spacing w:after="0" w:line="360" w:lineRule="auto"/>
        <w:rPr>
          <w:rFonts w:cstheme="minorHAnsi"/>
          <w:i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284F21F3" wp14:editId="44B58AD5">
                <wp:simplePos x="0" y="0"/>
                <wp:positionH relativeFrom="column">
                  <wp:posOffset>0</wp:posOffset>
                </wp:positionH>
                <wp:positionV relativeFrom="paragraph">
                  <wp:posOffset>3196590</wp:posOffset>
                </wp:positionV>
                <wp:extent cx="5400040" cy="635"/>
                <wp:effectExtent l="0" t="0" r="0" b="0"/>
                <wp:wrapTopAndBottom/>
                <wp:docPr id="4242" name="Caixa de texto 4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F6B6E6" w14:textId="3CEA9BB7" w:rsidR="00116B96" w:rsidRPr="009C6626" w:rsidRDefault="00116B96" w:rsidP="00116B96">
                            <w:pPr>
                              <w:pStyle w:val="Legenda"/>
                              <w:rPr>
                                <w:rFonts w:cstheme="minorHAnsi"/>
                                <w:sz w:val="24"/>
                              </w:rPr>
                            </w:pPr>
                            <w:bookmarkStart w:id="35" w:name="_Toc169715162"/>
                            <w:r>
                              <w:t xml:space="preserve">Figura </w:t>
                            </w:r>
                            <w:r w:rsidR="00D129AC">
                              <w:fldChar w:fldCharType="begin"/>
                            </w:r>
                            <w:r w:rsidR="00D129AC">
                              <w:instrText xml:space="preserve"> SEQ Figura \* ARABIC </w:instrText>
                            </w:r>
                            <w:r w:rsidR="00D129AC">
                              <w:fldChar w:fldCharType="separate"/>
                            </w:r>
                            <w:r w:rsidR="00D75678">
                              <w:rPr>
                                <w:noProof/>
                              </w:rPr>
                              <w:t>1</w:t>
                            </w:r>
                            <w:r w:rsidR="00D129AC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– Diagrama de Gantt</w:t>
                            </w:r>
                            <w:r w:rsidR="006C493D">
                              <w:t xml:space="preserve"> do Planeamento</w:t>
                            </w:r>
                            <w:bookmarkEnd w:id="3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84F21F3" id="_x0000_t202" coordsize="21600,21600" o:spt="202" path="m,l,21600r21600,l21600,xe">
                <v:stroke joinstyle="miter"/>
                <v:path gradientshapeok="t" o:connecttype="rect"/>
              </v:shapetype>
              <v:shape id="Caixa de texto 4242" o:spid="_x0000_s1026" type="#_x0000_t202" style="position:absolute;left:0;text-align:left;margin-left:0;margin-top:251.7pt;width:425.2pt;height:.05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" stroked="f">
                <v:textbox style="mso-fit-shape-to-text:t" inset="0,0,0,0">
                  <w:txbxContent>
                    <w:p w14:paraId="1CF6B6E6" w14:textId="3CEA9BB7" w:rsidR="00116B96" w:rsidRPr="009C6626" w:rsidRDefault="00116B96" w:rsidP="00116B96">
                      <w:pPr>
                        <w:pStyle w:val="Legenda"/>
                        <w:rPr>
                          <w:rFonts w:cstheme="minorHAnsi"/>
                          <w:sz w:val="24"/>
                        </w:rPr>
                      </w:pPr>
                      <w:bookmarkStart w:id="36" w:name="_Toc169715162"/>
                      <w:r>
                        <w:t xml:space="preserve">Figura </w:t>
                      </w:r>
                      <w:r w:rsidR="00D129AC">
                        <w:fldChar w:fldCharType="begin"/>
                      </w:r>
                      <w:r w:rsidR="00D129AC">
                        <w:instrText xml:space="preserve"> SEQ Figura \* ARABIC </w:instrText>
                      </w:r>
                      <w:r w:rsidR="00D129AC">
                        <w:fldChar w:fldCharType="separate"/>
                      </w:r>
                      <w:r w:rsidR="00D75678">
                        <w:rPr>
                          <w:noProof/>
                        </w:rPr>
                        <w:t>1</w:t>
                      </w:r>
                      <w:r w:rsidR="00D129AC">
                        <w:rPr>
                          <w:noProof/>
                        </w:rPr>
                        <w:fldChar w:fldCharType="end"/>
                      </w:r>
                      <w:r>
                        <w:t xml:space="preserve"> – Diagrama de Gantt</w:t>
                      </w:r>
                      <w:r w:rsidR="006C493D">
                        <w:t xml:space="preserve"> do Planeamento</w:t>
                      </w:r>
                      <w:bookmarkEnd w:id="36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116B96">
        <w:rPr>
          <w:rFonts w:cstheme="minorHAnsi"/>
          <w:noProof/>
        </w:rPr>
        <w:drawing>
          <wp:anchor distT="0" distB="0" distL="114300" distR="114300" simplePos="0" relativeHeight="251826176" behindDoc="0" locked="0" layoutInCell="1" allowOverlap="1" wp14:anchorId="25069295" wp14:editId="21A40924">
            <wp:simplePos x="0" y="0"/>
            <wp:positionH relativeFrom="margin">
              <wp:align>right</wp:align>
            </wp:positionH>
            <wp:positionV relativeFrom="paragraph">
              <wp:posOffset>339725</wp:posOffset>
            </wp:positionV>
            <wp:extent cx="5400040" cy="2799715"/>
            <wp:effectExtent l="0" t="0" r="0" b="635"/>
            <wp:wrapTopAndBottom/>
            <wp:docPr id="4241" name="Imagem 4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8D4047" w14:textId="480CBC90" w:rsidR="00C740FD" w:rsidRPr="00715D43" w:rsidRDefault="00C740FD" w:rsidP="004813C0">
      <w:pPr>
        <w:spacing w:after="0" w:line="360" w:lineRule="auto"/>
        <w:rPr>
          <w:rFonts w:cstheme="minorHAnsi"/>
          <w:i/>
        </w:rPr>
      </w:pPr>
    </w:p>
    <w:p w14:paraId="19D4D3DB" w14:textId="6CB95CB3" w:rsidR="00161259" w:rsidRPr="004813C0" w:rsidRDefault="00161259" w:rsidP="004813C0">
      <w:pPr>
        <w:spacing w:after="0" w:line="360" w:lineRule="auto"/>
        <w:rPr>
          <w:rFonts w:cstheme="minorHAnsi"/>
          <w:i/>
        </w:rPr>
      </w:pPr>
    </w:p>
    <w:p w14:paraId="14D0388D" w14:textId="0C35A43D" w:rsidR="00161259" w:rsidRPr="00715D43" w:rsidRDefault="006C493D" w:rsidP="00161259">
      <w:p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00EA723C" wp14:editId="07E69876">
                <wp:simplePos x="0" y="0"/>
                <wp:positionH relativeFrom="column">
                  <wp:posOffset>0</wp:posOffset>
                </wp:positionH>
                <wp:positionV relativeFrom="paragraph">
                  <wp:posOffset>3289935</wp:posOffset>
                </wp:positionV>
                <wp:extent cx="5400040" cy="635"/>
                <wp:effectExtent l="0" t="0" r="0" b="0"/>
                <wp:wrapTopAndBottom/>
                <wp:docPr id="4225" name="Caixa de texto 4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4421B7" w14:textId="13F08594" w:rsidR="006C493D" w:rsidRPr="00292407" w:rsidRDefault="006C493D" w:rsidP="006C493D">
                            <w:pPr>
                              <w:pStyle w:val="Legenda"/>
                              <w:rPr>
                                <w:rFonts w:cstheme="minorHAnsi"/>
                                <w:noProof/>
                                <w:sz w:val="24"/>
                              </w:rPr>
                            </w:pPr>
                            <w:bookmarkStart w:id="37" w:name="_Toc169715163"/>
                            <w:r>
                              <w:t xml:space="preserve">Figura </w:t>
                            </w:r>
                            <w:r w:rsidR="003800C9">
                              <w:fldChar w:fldCharType="begin"/>
                            </w:r>
                            <w:r w:rsidR="003800C9">
                              <w:instrText xml:space="preserve"> SEQ Figura \* ARABIC </w:instrText>
                            </w:r>
                            <w:r w:rsidR="003800C9">
                              <w:fldChar w:fldCharType="separate"/>
                            </w:r>
                            <w:r w:rsidR="00D75678">
                              <w:rPr>
                                <w:noProof/>
                              </w:rPr>
                              <w:t>2</w:t>
                            </w:r>
                            <w:r w:rsidR="003800C9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Diagrama de Gantt do Executado</w:t>
                            </w:r>
                            <w:bookmarkEnd w:id="3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EA723C" id="Caixa de texto 4225" o:spid="_x0000_s1027" type="#_x0000_t202" style="position:absolute;left:0;text-align:left;margin-left:0;margin-top:259.05pt;width:425.2pt;height:.05pt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" stroked="f">
                <v:textbox style="mso-fit-shape-to-text:t" inset="0,0,0,0">
                  <w:txbxContent>
                    <w:p w14:paraId="3F4421B7" w14:textId="13F08594" w:rsidR="006C493D" w:rsidRPr="00292407" w:rsidRDefault="006C493D" w:rsidP="006C493D">
                      <w:pPr>
                        <w:pStyle w:val="Legenda"/>
                        <w:rPr>
                          <w:rFonts w:cstheme="minorHAnsi"/>
                          <w:noProof/>
                          <w:sz w:val="24"/>
                        </w:rPr>
                      </w:pPr>
                      <w:bookmarkStart w:id="38" w:name="_Toc169715163"/>
                      <w:r>
                        <w:t xml:space="preserve">Figura </w:t>
                      </w:r>
                      <w:r w:rsidR="003800C9">
                        <w:fldChar w:fldCharType="begin"/>
                      </w:r>
                      <w:r w:rsidR="003800C9">
                        <w:instrText xml:space="preserve"> SEQ Figura \* ARABIC </w:instrText>
                      </w:r>
                      <w:r w:rsidR="003800C9">
                        <w:fldChar w:fldCharType="separate"/>
                      </w:r>
                      <w:r w:rsidR="00D75678">
                        <w:rPr>
                          <w:noProof/>
                        </w:rPr>
                        <w:t>2</w:t>
                      </w:r>
                      <w:r w:rsidR="003800C9">
                        <w:rPr>
                          <w:noProof/>
                        </w:rPr>
                        <w:fldChar w:fldCharType="end"/>
                      </w:r>
                      <w:r>
                        <w:t xml:space="preserve"> - Diagrama de Gantt do Executado</w:t>
                      </w:r>
                      <w:bookmarkEnd w:id="38"/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116B96">
        <w:rPr>
          <w:rFonts w:cstheme="minorHAnsi"/>
          <w:noProof/>
        </w:rPr>
        <w:drawing>
          <wp:anchor distT="0" distB="0" distL="114300" distR="114300" simplePos="0" relativeHeight="251833344" behindDoc="0" locked="0" layoutInCell="1" allowOverlap="1" wp14:anchorId="01889851" wp14:editId="1C780254">
            <wp:simplePos x="0" y="0"/>
            <wp:positionH relativeFrom="margin">
              <wp:align>right</wp:align>
            </wp:positionH>
            <wp:positionV relativeFrom="paragraph">
              <wp:posOffset>433070</wp:posOffset>
            </wp:positionV>
            <wp:extent cx="5400040" cy="2799715"/>
            <wp:effectExtent l="0" t="0" r="0" b="635"/>
            <wp:wrapTopAndBottom/>
            <wp:docPr id="253" name="Imagem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163159" w14:textId="576C7111" w:rsidR="00161259" w:rsidRPr="00715D43" w:rsidRDefault="00161259" w:rsidP="00161259">
      <w:pPr>
        <w:rPr>
          <w:rFonts w:cstheme="minorHAnsi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FC143C5" w14:textId="1E69FC91" w:rsidR="003E4BF1" w:rsidRPr="00657284" w:rsidRDefault="00161259" w:rsidP="00896CA4">
      <w:pPr>
        <w:pStyle w:val="Ttulo1"/>
        <w:spacing w:before="120" w:line="360" w:lineRule="auto"/>
        <w:ind w:left="357" w:hanging="357"/>
        <w:rPr>
          <w:rFonts w:cstheme="minorHAnsi"/>
          <w:lang w:val="pt-PT"/>
        </w:rPr>
      </w:pPr>
      <w:bookmarkStart w:id="39" w:name="_Toc168665985"/>
      <w:r w:rsidRPr="00715D43">
        <w:rPr>
          <w:rFonts w:cstheme="minorHAnsi"/>
          <w:lang w:val="pt-PT"/>
        </w:rPr>
        <w:lastRenderedPageBreak/>
        <w:t>Trabalho Desenvolvido</w:t>
      </w:r>
      <w:bookmarkEnd w:id="39"/>
    </w:p>
    <w:p w14:paraId="2D385B2E" w14:textId="056527F6" w:rsidR="009533D2" w:rsidRPr="00896CA4" w:rsidRDefault="009533D2" w:rsidP="00896CA4">
      <w:pPr>
        <w:pStyle w:val="Ttulo2"/>
        <w:spacing w:line="360" w:lineRule="auto"/>
        <w:rPr>
          <w:lang w:val="pt-PT"/>
        </w:rPr>
      </w:pPr>
      <w:r w:rsidRPr="009533D2">
        <w:rPr>
          <w:lang w:val="pt-PT"/>
        </w:rPr>
        <w:t xml:space="preserve"> </w:t>
      </w:r>
      <w:bookmarkStart w:id="40" w:name="_Toc168665986"/>
      <w:r w:rsidRPr="009533D2">
        <w:rPr>
          <w:lang w:val="pt-PT"/>
        </w:rPr>
        <w:t>Fase 2 - Análise de Requisitos</w:t>
      </w:r>
      <w:bookmarkEnd w:id="40"/>
    </w:p>
    <w:p w14:paraId="7A991677" w14:textId="1C92602D" w:rsidR="00EE307B" w:rsidRDefault="00EE307B" w:rsidP="00EE307B">
      <w:pPr>
        <w:spacing w:after="0" w:line="360" w:lineRule="auto"/>
      </w:pPr>
      <w:r w:rsidRPr="00EE307B">
        <w:t>Nesta etapa, foram identificadas as necessidades específicas dos utilizadores e organizadores de eventos, definindo os parâmetros de conforto a serem monitorizados. A análise de requisitos envolveu a coleta de informações detalhadas para garantir que o sistema desenvolvido atendesse às expectativas e necessidades. A documentação completa da Análise de Requisitos e o respetivo diagrama estão disponíveis nos anexos deste relatório</w:t>
      </w:r>
      <w:r>
        <w:t>.</w:t>
      </w:r>
    </w:p>
    <w:p w14:paraId="62207389" w14:textId="77777777" w:rsidR="00EE307B" w:rsidRPr="00EE307B" w:rsidRDefault="00EE307B" w:rsidP="00EE307B">
      <w:pPr>
        <w:spacing w:after="0" w:line="360" w:lineRule="auto"/>
      </w:pPr>
    </w:p>
    <w:p w14:paraId="5DFFC113" w14:textId="77777777" w:rsidR="00EE307B" w:rsidRPr="00EE307B" w:rsidRDefault="00EE307B" w:rsidP="00EE307B">
      <w:pPr>
        <w:spacing w:after="0" w:line="360" w:lineRule="auto"/>
        <w:rPr>
          <w:sz w:val="28"/>
          <w:szCs w:val="28"/>
        </w:rPr>
      </w:pPr>
      <w:r w:rsidRPr="00EE307B">
        <w:rPr>
          <w:b/>
          <w:bCs/>
          <w:sz w:val="28"/>
          <w:szCs w:val="28"/>
        </w:rPr>
        <w:t>Requisitos Funcionais:</w:t>
      </w:r>
    </w:p>
    <w:p w14:paraId="379EDAD5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e Temperatura:</w:t>
      </w:r>
    </w:p>
    <w:p w14:paraId="643DEA8E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sistema deve ser capaz de medir a temperatura ambiente em diferentes pontos do evento.</w:t>
      </w:r>
    </w:p>
    <w:p w14:paraId="365C26DF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As leituras de temperatura devem ser atualizadas em tempo real e armazenadas para análise posterior.</w:t>
      </w:r>
    </w:p>
    <w:p w14:paraId="084C1853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e Umidade:</w:t>
      </w:r>
    </w:p>
    <w:p w14:paraId="6A4DDD6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Deve ser possível monitorar a umidade relativa do ar em várias áreas do evento.</w:t>
      </w:r>
    </w:p>
    <w:p w14:paraId="48347E0E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As leituras de umidade devem ser precisas e refletir as condições em tempo real.</w:t>
      </w:r>
    </w:p>
    <w:p w14:paraId="20D4C8AA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a Qualidade do Ar:</w:t>
      </w:r>
    </w:p>
    <w:p w14:paraId="1E22D29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sistema deve medir a qualidade do ar, incluindo a concentração de partículas (PM2.5 e PM10) e níveis de CO2.</w:t>
      </w:r>
    </w:p>
    <w:p w14:paraId="38F694FF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Deve fornecer alertas quando a qualidade do ar cair abaixo de níveis aceitáveis.</w:t>
      </w:r>
    </w:p>
    <w:p w14:paraId="66BECACF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e Ruído:</w:t>
      </w:r>
    </w:p>
    <w:p w14:paraId="40774EA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nível de ruído deve ser monitorado em tempo real para garantir um ambiente confortável e seguro.</w:t>
      </w:r>
    </w:p>
    <w:p w14:paraId="3C1216C5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lastRenderedPageBreak/>
        <w:t>Deve ser possível definir limites de ruído e gerar alertas se esses limites forem excedidos.</w:t>
      </w:r>
    </w:p>
    <w:p w14:paraId="1D0047D4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Interface Web para Visualização de Dados:</w:t>
      </w:r>
    </w:p>
    <w:p w14:paraId="2ED055B3" w14:textId="4AF4D7EB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s dados coletados devem ser acessíveis através de uma interface web intuitiva.</w:t>
      </w:r>
    </w:p>
    <w:p w14:paraId="09748B06" w14:textId="45440D4B" w:rsid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 xml:space="preserve">A interface deve permitir a visualização de dados em tempo real </w:t>
      </w:r>
      <w:r w:rsidR="00AF18EC">
        <w:t>e gestão e configuração de sensores, espaços e alertas.</w:t>
      </w:r>
    </w:p>
    <w:p w14:paraId="4DEB555C" w14:textId="1F96257C" w:rsidR="00AF18EC" w:rsidRPr="00EE307B" w:rsidRDefault="00AF18EC" w:rsidP="00EE307B">
      <w:pPr>
        <w:numPr>
          <w:ilvl w:val="1"/>
          <w:numId w:val="35"/>
        </w:numPr>
        <w:spacing w:after="0" w:line="360" w:lineRule="auto"/>
      </w:pPr>
      <w:r>
        <w:t xml:space="preserve">Associar polígonos </w:t>
      </w:r>
      <w:r w:rsidR="006C493D">
        <w:t>aos espaços</w:t>
      </w:r>
      <w:r>
        <w:t xml:space="preserve"> desenhando-os em uma planta adicionada previamente</w:t>
      </w:r>
      <w:r w:rsidR="006C493D">
        <w:t xml:space="preserve"> através do upload</w:t>
      </w:r>
      <w:r>
        <w:t>.</w:t>
      </w:r>
    </w:p>
    <w:p w14:paraId="5706143C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Alertas e Notificações:</w:t>
      </w:r>
    </w:p>
    <w:p w14:paraId="1F431E56" w14:textId="60E86871" w:rsid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sistema deve enviar alertas automáticos via SMS ou e-mail quando os parâmetros monitorados excederem os limites pré-definidos.</w:t>
      </w:r>
    </w:p>
    <w:p w14:paraId="4EFB9A41" w14:textId="77777777" w:rsidR="00EE307B" w:rsidRPr="00EE307B" w:rsidRDefault="00EE307B" w:rsidP="00EE307B">
      <w:pPr>
        <w:spacing w:after="0" w:line="360" w:lineRule="auto"/>
        <w:ind w:left="1440"/>
      </w:pPr>
    </w:p>
    <w:p w14:paraId="6CEF893B" w14:textId="77777777" w:rsidR="00EE307B" w:rsidRPr="00EE307B" w:rsidRDefault="00EE307B" w:rsidP="00EE307B">
      <w:pPr>
        <w:spacing w:after="0" w:line="360" w:lineRule="auto"/>
        <w:rPr>
          <w:sz w:val="28"/>
          <w:szCs w:val="28"/>
        </w:rPr>
      </w:pPr>
      <w:r w:rsidRPr="00EE307B">
        <w:rPr>
          <w:b/>
          <w:bCs/>
          <w:sz w:val="28"/>
          <w:szCs w:val="28"/>
        </w:rPr>
        <w:t>Requisitos Não Funcionais:</w:t>
      </w:r>
    </w:p>
    <w:p w14:paraId="3C707AEB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Precisão e Confiabilidade:</w:t>
      </w:r>
    </w:p>
    <w:p w14:paraId="42286529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s sensores utilizados devem ter alta precisão e confiabilidade para garantir a qualidade dos dados coletados.</w:t>
      </w:r>
    </w:p>
    <w:p w14:paraId="22BD9CEE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Escalabilidade:</w:t>
      </w:r>
    </w:p>
    <w:p w14:paraId="5F3A116E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 sistema deve ser escalável para permitir a adição de novos sensores ou a expansão para monitorar áreas maiores, se necessário.</w:t>
      </w:r>
    </w:p>
    <w:p w14:paraId="51BB80ED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Acessibilidade e Usabilidade:</w:t>
      </w:r>
    </w:p>
    <w:p w14:paraId="214DE761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A interface web deve ser acessível e fácil de usar para todos os utilizadores, independentemente do seu nível de conhecimento técnico.</w:t>
      </w:r>
    </w:p>
    <w:p w14:paraId="1DD136C5" w14:textId="77777777" w:rsidR="00EE307B" w:rsidRDefault="00EE307B" w:rsidP="00EE307B">
      <w:pPr>
        <w:spacing w:after="0" w:line="360" w:lineRule="auto"/>
        <w:ind w:left="720"/>
        <w:rPr>
          <w:b/>
          <w:bCs/>
        </w:rPr>
      </w:pPr>
    </w:p>
    <w:p w14:paraId="44B24190" w14:textId="16643851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Segurança dos Dados:</w:t>
      </w:r>
    </w:p>
    <w:p w14:paraId="058A1C8A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s dados coletados devem ser armazenados de forma segura, garantindo a privacidade e integridade das informações.</w:t>
      </w:r>
    </w:p>
    <w:p w14:paraId="1E758AD7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anutenção e Suporte:</w:t>
      </w:r>
    </w:p>
    <w:p w14:paraId="1E5C1022" w14:textId="1C667A70" w:rsid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 sistema deve ser de fácil manutenção, com suporte disponível para resolução de problemas e atualizações.</w:t>
      </w:r>
    </w:p>
    <w:p w14:paraId="79CF5838" w14:textId="77777777" w:rsidR="00EE307B" w:rsidRPr="00EE307B" w:rsidRDefault="00EE307B" w:rsidP="00EE307B">
      <w:pPr>
        <w:spacing w:after="0" w:line="360" w:lineRule="auto"/>
        <w:ind w:left="1440"/>
      </w:pPr>
    </w:p>
    <w:p w14:paraId="4CE39A67" w14:textId="77777777" w:rsidR="00EE307B" w:rsidRPr="00EE307B" w:rsidRDefault="00EE307B" w:rsidP="00EE307B">
      <w:pPr>
        <w:spacing w:after="0" w:line="360" w:lineRule="auto"/>
      </w:pPr>
      <w:r w:rsidRPr="00EE307B">
        <w:lastRenderedPageBreak/>
        <w:t>A análise de requisitos foi crucial para garantir que o sistema de monitoramento desenvolvido atendesse às expectativas e necessidades dos utilizadores e organizadores de eventos, proporcionando um ambiente mais seguro e confortável.</w:t>
      </w:r>
    </w:p>
    <w:p w14:paraId="6E1BFB11" w14:textId="427BBAEE" w:rsidR="009533D2" w:rsidRPr="009533D2" w:rsidRDefault="009533D2" w:rsidP="00896CA4">
      <w:pPr>
        <w:spacing w:line="360" w:lineRule="auto"/>
      </w:pPr>
    </w:p>
    <w:p w14:paraId="4775FD31" w14:textId="5BC061A7" w:rsidR="009533D2" w:rsidRPr="00896CA4" w:rsidRDefault="0032471B" w:rsidP="00896CA4">
      <w:pPr>
        <w:pStyle w:val="Ttulo2"/>
        <w:spacing w:line="360" w:lineRule="auto"/>
        <w:rPr>
          <w:lang w:val="pt-PT"/>
        </w:rPr>
      </w:pPr>
      <w:bookmarkStart w:id="41" w:name="_Toc168665987"/>
      <w:r>
        <w:rPr>
          <w:lang w:val="pt-PT"/>
        </w:rPr>
        <w:t xml:space="preserve">Fase 3 - </w:t>
      </w:r>
      <w:r w:rsidR="009533D2" w:rsidRPr="009533D2">
        <w:rPr>
          <w:lang w:val="pt-PT"/>
        </w:rPr>
        <w:t>Design e Arquitetura do Sistema</w:t>
      </w:r>
      <w:bookmarkEnd w:id="41"/>
    </w:p>
    <w:p w14:paraId="147F26A2" w14:textId="25011B05" w:rsidR="009533D2" w:rsidRDefault="009533D2" w:rsidP="00896CA4">
      <w:pPr>
        <w:spacing w:line="360" w:lineRule="auto"/>
      </w:pPr>
      <w:r w:rsidRPr="009533D2">
        <w:t>Com base nos requisitos identificados, foi projetada a arquitetura do sistema, escolhendo os sensores e dispositivos IoT adequados para a recolha de dados. Foi dada atenção especial à integração de hardware, software e redes de comunicação para garantir a eficiência e a escalabilidade do sistema.</w:t>
      </w:r>
      <w:r w:rsidR="003E4BF1">
        <w:t xml:space="preserve"> </w:t>
      </w:r>
    </w:p>
    <w:p w14:paraId="640364B4" w14:textId="5588DF5F" w:rsidR="007B58B6" w:rsidRDefault="007B58B6" w:rsidP="007B58B6"/>
    <w:p w14:paraId="713B29D9" w14:textId="6E88EB2E" w:rsidR="007B58B6" w:rsidRDefault="00D75678" w:rsidP="007B58B6">
      <w:pPr>
        <w:pStyle w:val="Ttulo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15B33FB8" wp14:editId="6A5F1A46">
                <wp:simplePos x="0" y="0"/>
                <wp:positionH relativeFrom="column">
                  <wp:posOffset>8890</wp:posOffset>
                </wp:positionH>
                <wp:positionV relativeFrom="paragraph">
                  <wp:posOffset>2961640</wp:posOffset>
                </wp:positionV>
                <wp:extent cx="5391150" cy="635"/>
                <wp:effectExtent l="0" t="0" r="0" b="0"/>
                <wp:wrapTopAndBottom/>
                <wp:docPr id="4226" name="Caixa de texto 4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11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B71C10" w14:textId="673F5770" w:rsidR="00D75678" w:rsidRPr="00C86338" w:rsidRDefault="00D75678" w:rsidP="00D75678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  <w:lang w:val="en-US"/>
                              </w:rPr>
                            </w:pPr>
                            <w:bookmarkStart w:id="42" w:name="_Toc169715164"/>
                            <w:r>
                              <w:t xml:space="preserve">Figur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 xml:space="preserve"> - Diagrama de Casos de Uso</w:t>
                            </w:r>
                            <w:bookmarkEnd w:id="4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B33FB8" id="Caixa de texto 4226" o:spid="_x0000_s1028" type="#_x0000_t202" style="position:absolute;left:0;text-align:left;margin-left:.7pt;margin-top:233.2pt;width:424.5pt;height:.0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" stroked="f">
                <v:textbox style="mso-fit-shape-to-text:t" inset="0,0,0,0">
                  <w:txbxContent>
                    <w:p w14:paraId="5FB71C10" w14:textId="673F5770" w:rsidR="00D75678" w:rsidRPr="00C86338" w:rsidRDefault="00D75678" w:rsidP="00D75678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  <w:lang w:val="en-US"/>
                        </w:rPr>
                      </w:pPr>
                      <w:bookmarkStart w:id="43" w:name="_Toc169715164"/>
                      <w:r>
                        <w:t xml:space="preserve">Figura </w:t>
                      </w:r>
                      <w:r>
                        <w:fldChar w:fldCharType="begin"/>
                      </w:r>
                      <w:r>
                        <w:instrText xml:space="preserve"> SEQ Figura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 xml:space="preserve"> - Diagrama de Casos de Uso</w:t>
                      </w:r>
                      <w:bookmarkEnd w:id="43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92676D">
        <w:rPr>
          <w:noProof/>
        </w:rPr>
        <w:drawing>
          <wp:anchor distT="0" distB="0" distL="114300" distR="114300" simplePos="0" relativeHeight="251831296" behindDoc="0" locked="0" layoutInCell="1" allowOverlap="1" wp14:anchorId="15FDE054" wp14:editId="161874CC">
            <wp:simplePos x="0" y="0"/>
            <wp:positionH relativeFrom="margin">
              <wp:align>right</wp:align>
            </wp:positionH>
            <wp:positionV relativeFrom="paragraph">
              <wp:posOffset>630555</wp:posOffset>
            </wp:positionV>
            <wp:extent cx="5391150" cy="2273935"/>
            <wp:effectExtent l="0" t="0" r="0" b="0"/>
            <wp:wrapTopAndBottom/>
            <wp:docPr id="4224" name="Imagem 4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4" name="Imagem 4224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273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B58B6">
        <w:t>Diagrama</w:t>
      </w:r>
      <w:proofErr w:type="spellEnd"/>
      <w:r w:rsidR="007B58B6">
        <w:t xml:space="preserve"> de Casos de Uso:</w:t>
      </w:r>
    </w:p>
    <w:p w14:paraId="05C16F95" w14:textId="1C04BD1F" w:rsidR="007B58B6" w:rsidRDefault="007B58B6" w:rsidP="007B58B6"/>
    <w:p w14:paraId="500DEEB8" w14:textId="02B35F98" w:rsidR="007B58B6" w:rsidRDefault="007B58B6" w:rsidP="00B8504C">
      <w:pPr>
        <w:spacing w:line="360" w:lineRule="auto"/>
      </w:pPr>
      <w:r>
        <w:t>O diagrama de casos de uso descreve as interações entre os utilizadores (administradores de eventos e visitantes) e o sistema. Ele define as funcionalidades que o sistema oferece, tais como monitorização em tempo real, alertas de condições anormais e acesso a relatórios históricos.</w:t>
      </w:r>
    </w:p>
    <w:p w14:paraId="418BEEAC" w14:textId="6883F4F3" w:rsidR="007B58B6" w:rsidRDefault="00D75678" w:rsidP="007B58B6">
      <w:pPr>
        <w:pStyle w:val="Ttulo3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29590F4E" wp14:editId="14A5DF41">
                <wp:simplePos x="0" y="0"/>
                <wp:positionH relativeFrom="column">
                  <wp:posOffset>214630</wp:posOffset>
                </wp:positionH>
                <wp:positionV relativeFrom="paragraph">
                  <wp:posOffset>5121910</wp:posOffset>
                </wp:positionV>
                <wp:extent cx="5227320" cy="635"/>
                <wp:effectExtent l="0" t="0" r="0" b="0"/>
                <wp:wrapTopAndBottom/>
                <wp:docPr id="4227" name="Caixa de texto 4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73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FC2B8F" w14:textId="26CFD230" w:rsidR="00D75678" w:rsidRPr="006D47ED" w:rsidRDefault="00D75678" w:rsidP="00D75678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</w:rPr>
                            </w:pPr>
                            <w:bookmarkStart w:id="44" w:name="_Toc169715165"/>
                            <w:r>
                              <w:t xml:space="preserve">Figur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>
                              <w:t xml:space="preserve"> - Diagrama de Classes</w:t>
                            </w:r>
                            <w:bookmarkEnd w:id="4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590F4E" id="Caixa de texto 4227" o:spid="_x0000_s1029" type="#_x0000_t202" style="position:absolute;left:0;text-align:left;margin-left:16.9pt;margin-top:403.3pt;width:411.6pt;height:.05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" stroked="f">
                <v:textbox style="mso-fit-shape-to-text:t" inset="0,0,0,0">
                  <w:txbxContent>
                    <w:p w14:paraId="2DFC2B8F" w14:textId="26CFD230" w:rsidR="00D75678" w:rsidRPr="006D47ED" w:rsidRDefault="00D75678" w:rsidP="00D75678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</w:rPr>
                      </w:pPr>
                      <w:bookmarkStart w:id="45" w:name="_Toc169715165"/>
                      <w:r>
                        <w:t xml:space="preserve">Figura </w:t>
                      </w:r>
                      <w:r>
                        <w:fldChar w:fldCharType="begin"/>
                      </w:r>
                      <w:r>
                        <w:instrText xml:space="preserve"> SEQ Figura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>
                        <w:t xml:space="preserve"> - Diagrama de Classes</w:t>
                      </w:r>
                      <w:bookmarkEnd w:id="45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A147A" w:rsidRPr="00516BED">
        <w:rPr>
          <w:noProof/>
          <w:lang w:val="pt-PT"/>
        </w:rPr>
        <w:drawing>
          <wp:anchor distT="0" distB="0" distL="114300" distR="114300" simplePos="0" relativeHeight="251829248" behindDoc="0" locked="0" layoutInCell="1" allowOverlap="1" wp14:anchorId="0AD4756A" wp14:editId="06D13B99">
            <wp:simplePos x="0" y="0"/>
            <wp:positionH relativeFrom="margin">
              <wp:posOffset>214630</wp:posOffset>
            </wp:positionH>
            <wp:positionV relativeFrom="paragraph">
              <wp:posOffset>502285</wp:posOffset>
            </wp:positionV>
            <wp:extent cx="5227320" cy="4562475"/>
            <wp:effectExtent l="0" t="0" r="0" b="9525"/>
            <wp:wrapTopAndBottom/>
            <wp:docPr id="252" name="Imagem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Imagem 252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732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58B6" w:rsidRPr="00516BED">
        <w:rPr>
          <w:lang w:val="pt-PT"/>
        </w:rPr>
        <w:t>Diagrama de Classes</w:t>
      </w:r>
      <w:r w:rsidR="007B58B6">
        <w:t>:</w:t>
      </w:r>
    </w:p>
    <w:p w14:paraId="3050108E" w14:textId="244D1F79" w:rsidR="007B58B6" w:rsidRDefault="007B58B6" w:rsidP="007B58B6"/>
    <w:p w14:paraId="5E53BFB1" w14:textId="77777777" w:rsidR="007B58B6" w:rsidRDefault="007B58B6" w:rsidP="007B58B6"/>
    <w:p w14:paraId="0A97E9C9" w14:textId="6AC65FF0" w:rsidR="007B58B6" w:rsidRDefault="007B58B6" w:rsidP="00B8504C">
      <w:pPr>
        <w:spacing w:line="360" w:lineRule="auto"/>
      </w:pPr>
      <w:r>
        <w:t>O diagrama de classes detalha a estrutura do sistema de software, mostrando as classes principais, seus atributos e métodos, bem como as relações entre elas. Este diagrama ajuda a entender a organização do código e a interação entre diferentes partes do sistema.</w:t>
      </w:r>
    </w:p>
    <w:p w14:paraId="00F08177" w14:textId="45A7ABD3" w:rsidR="007B58B6" w:rsidRDefault="007B58B6" w:rsidP="007B58B6"/>
    <w:p w14:paraId="4C778D27" w14:textId="17F695A5" w:rsidR="007B58B6" w:rsidRDefault="007B58B6" w:rsidP="007B58B6"/>
    <w:p w14:paraId="69D7AB90" w14:textId="11DD9E3D" w:rsidR="007B58B6" w:rsidRDefault="007B58B6" w:rsidP="007B58B6"/>
    <w:p w14:paraId="7E0C455A" w14:textId="37CD7A91" w:rsidR="007B58B6" w:rsidRDefault="007B58B6" w:rsidP="007B58B6"/>
    <w:p w14:paraId="60E3E3AA" w14:textId="21A1EC8B" w:rsidR="007B58B6" w:rsidRDefault="007B58B6" w:rsidP="007B58B6"/>
    <w:p w14:paraId="5BFC46AB" w14:textId="782FF478" w:rsidR="007B58B6" w:rsidRDefault="007B58B6" w:rsidP="007B58B6"/>
    <w:p w14:paraId="7AE22522" w14:textId="77777777" w:rsidR="007B58B6" w:rsidRDefault="007B58B6" w:rsidP="007B58B6"/>
    <w:p w14:paraId="25A3639C" w14:textId="4636FDE5" w:rsidR="007B58B6" w:rsidRPr="00516BED" w:rsidRDefault="007B58B6" w:rsidP="007B58B6">
      <w:pPr>
        <w:pStyle w:val="Ttulo3"/>
        <w:rPr>
          <w:lang w:val="pt-PT"/>
        </w:rPr>
      </w:pPr>
      <w:r w:rsidRPr="00516BED">
        <w:rPr>
          <w:lang w:val="pt-PT"/>
        </w:rPr>
        <w:t>Diagrama ER (Entidade-Relacionamento):</w:t>
      </w:r>
    </w:p>
    <w:p w14:paraId="0831260D" w14:textId="1C830817" w:rsidR="007B58B6" w:rsidRDefault="007B58B6" w:rsidP="007B58B6">
      <w:r>
        <w:rPr>
          <w:noProof/>
        </w:rPr>
        <w:drawing>
          <wp:inline distT="0" distB="0" distL="0" distR="0" wp14:anchorId="69DA2D00" wp14:editId="00CF3D31">
            <wp:extent cx="5400040" cy="4755515"/>
            <wp:effectExtent l="0" t="0" r="0" b="0"/>
            <wp:docPr id="254" name="Imagem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" name="Imagem 254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75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D7F8C" w14:textId="0BE81547" w:rsidR="007B58B6" w:rsidRDefault="007B58B6" w:rsidP="00B8504C">
      <w:pPr>
        <w:spacing w:line="360" w:lineRule="auto"/>
      </w:pPr>
      <w:r>
        <w:t>O diagrama ER ilustra a estrutura da base de dados, destacando as tabelas principais, os campos em cada tabela e os relacionamentos entre elas. Este diagrama é essencial para entender como os dados são armazenados e organizados no sistema.</w:t>
      </w:r>
    </w:p>
    <w:p w14:paraId="2F63169C" w14:textId="02706632" w:rsidR="007B58B6" w:rsidRDefault="007B58B6" w:rsidP="007B58B6"/>
    <w:p w14:paraId="2D0D4590" w14:textId="3D52D232" w:rsidR="006A147A" w:rsidRDefault="006A147A" w:rsidP="007B58B6"/>
    <w:p w14:paraId="2D56920B" w14:textId="6D2D8D94" w:rsidR="006A147A" w:rsidRDefault="006A147A" w:rsidP="007B58B6"/>
    <w:p w14:paraId="079D61F4" w14:textId="3BC3726E" w:rsidR="006A147A" w:rsidRDefault="006A147A" w:rsidP="007B58B6"/>
    <w:p w14:paraId="5409C6EB" w14:textId="162100DD" w:rsidR="006A147A" w:rsidRDefault="006A147A" w:rsidP="007B58B6"/>
    <w:p w14:paraId="7AD1A1EF" w14:textId="77777777" w:rsidR="006A147A" w:rsidRDefault="006A147A" w:rsidP="007B58B6"/>
    <w:p w14:paraId="07671A52" w14:textId="04A4AB58" w:rsidR="007B58B6" w:rsidRDefault="00D75678" w:rsidP="007B58B6">
      <w:pPr>
        <w:pStyle w:val="Ttulo3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3C4E0E5C" wp14:editId="1425EF71">
                <wp:simplePos x="0" y="0"/>
                <wp:positionH relativeFrom="column">
                  <wp:posOffset>167640</wp:posOffset>
                </wp:positionH>
                <wp:positionV relativeFrom="paragraph">
                  <wp:posOffset>5648325</wp:posOffset>
                </wp:positionV>
                <wp:extent cx="5143500" cy="635"/>
                <wp:effectExtent l="0" t="0" r="0" b="0"/>
                <wp:wrapTopAndBottom/>
                <wp:docPr id="4228" name="Caixa de texto 4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3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FA59D44" w14:textId="0F925C68" w:rsidR="00D75678" w:rsidRPr="00E340FB" w:rsidRDefault="00D75678" w:rsidP="00D75678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  <w:lang w:val="en-US"/>
                              </w:rPr>
                            </w:pPr>
                            <w:bookmarkStart w:id="46" w:name="_Toc169715166"/>
                            <w:r>
                              <w:t xml:space="preserve">Figur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 xml:space="preserve"> - Diagrama de </w:t>
                            </w:r>
                            <w:proofErr w:type="spellStart"/>
                            <w:r>
                              <w:t>Deployment</w:t>
                            </w:r>
                            <w:bookmarkEnd w:id="46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4E0E5C" id="Caixa de texto 4228" o:spid="_x0000_s1030" type="#_x0000_t202" style="position:absolute;left:0;text-align:left;margin-left:13.2pt;margin-top:444.75pt;width:405pt;height:.0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" stroked="f">
                <v:textbox style="mso-fit-shape-to-text:t" inset="0,0,0,0">
                  <w:txbxContent>
                    <w:p w14:paraId="7FA59D44" w14:textId="0F925C68" w:rsidR="00D75678" w:rsidRPr="00E340FB" w:rsidRDefault="00D75678" w:rsidP="00D75678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  <w:lang w:val="en-US"/>
                        </w:rPr>
                      </w:pPr>
                      <w:bookmarkStart w:id="47" w:name="_Toc169715166"/>
                      <w:r>
                        <w:t xml:space="preserve">Figura </w:t>
                      </w:r>
                      <w:r>
                        <w:fldChar w:fldCharType="begin"/>
                      </w:r>
                      <w:r>
                        <w:instrText xml:space="preserve"> SEQ Figura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 xml:space="preserve"> - Diagrama de </w:t>
                      </w:r>
                      <w:proofErr w:type="spellStart"/>
                      <w:r>
                        <w:t>Deployment</w:t>
                      </w:r>
                      <w:bookmarkEnd w:id="47"/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A147A">
        <w:rPr>
          <w:noProof/>
        </w:rPr>
        <w:drawing>
          <wp:anchor distT="0" distB="0" distL="114300" distR="114300" simplePos="0" relativeHeight="251830272" behindDoc="0" locked="0" layoutInCell="1" allowOverlap="1" wp14:anchorId="0BE574D0" wp14:editId="176D9027">
            <wp:simplePos x="0" y="0"/>
            <wp:positionH relativeFrom="column">
              <wp:posOffset>167640</wp:posOffset>
            </wp:positionH>
            <wp:positionV relativeFrom="paragraph">
              <wp:posOffset>378460</wp:posOffset>
            </wp:positionV>
            <wp:extent cx="5143500" cy="5213056"/>
            <wp:effectExtent l="0" t="0" r="0" b="0"/>
            <wp:wrapTopAndBottom/>
            <wp:docPr id="255" name="Imagem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Imagem 255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52130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7B58B6">
        <w:t>Diagrama</w:t>
      </w:r>
      <w:proofErr w:type="spellEnd"/>
      <w:r w:rsidR="007B58B6">
        <w:t xml:space="preserve"> de Deployment:</w:t>
      </w:r>
    </w:p>
    <w:p w14:paraId="19695F62" w14:textId="67C90134" w:rsidR="007B58B6" w:rsidRDefault="007B58B6" w:rsidP="007B58B6">
      <w:pPr>
        <w:ind w:left="709"/>
      </w:pPr>
    </w:p>
    <w:p w14:paraId="1C4049C2" w14:textId="23E80BB7" w:rsidR="009533D2" w:rsidRDefault="007B58B6" w:rsidP="00B8504C">
      <w:pPr>
        <w:spacing w:line="360" w:lineRule="auto"/>
      </w:pPr>
      <w:r>
        <w:t xml:space="preserve">O diagrama de </w:t>
      </w:r>
      <w:proofErr w:type="spellStart"/>
      <w:r>
        <w:t>deployment</w:t>
      </w:r>
      <w:proofErr w:type="spellEnd"/>
      <w:r>
        <w:t xml:space="preserve"> mostra a disposição física dos componentes de hardware e software no sistema. Ele descreve como os dispositivos (como o Raspberry Pi e o servidor Apache) estão distribuídos na rede e como eles se comunicam entre si.</w:t>
      </w:r>
    </w:p>
    <w:p w14:paraId="181628A0" w14:textId="43D14067" w:rsidR="006A147A" w:rsidRDefault="006A147A" w:rsidP="007B58B6"/>
    <w:p w14:paraId="4DA08D74" w14:textId="37A3053F" w:rsidR="00516BED" w:rsidRDefault="00516BED" w:rsidP="007B58B6"/>
    <w:p w14:paraId="040D0840" w14:textId="030221DF" w:rsidR="00516BED" w:rsidRDefault="00516BED" w:rsidP="007B58B6"/>
    <w:p w14:paraId="03DA1858" w14:textId="60E4A184" w:rsidR="00516BED" w:rsidRDefault="00516BED" w:rsidP="007B58B6"/>
    <w:p w14:paraId="3E15229B" w14:textId="77777777" w:rsidR="00516BED" w:rsidRDefault="00516BED" w:rsidP="007B58B6"/>
    <w:p w14:paraId="2EE327A4" w14:textId="5B748C6D" w:rsidR="0092676D" w:rsidRDefault="0092676D" w:rsidP="00834D06">
      <w:pPr>
        <w:pStyle w:val="Ttulo2"/>
        <w:spacing w:line="360" w:lineRule="auto"/>
      </w:pPr>
      <w:proofErr w:type="spellStart"/>
      <w:r>
        <w:lastRenderedPageBreak/>
        <w:t>Fase</w:t>
      </w:r>
      <w:proofErr w:type="spellEnd"/>
      <w:r>
        <w:t xml:space="preserve"> 4 - Desenvolvimento </w:t>
      </w:r>
    </w:p>
    <w:p w14:paraId="3C8C9DE3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bookmarkStart w:id="48" w:name="_Toc168665989"/>
      <w:r w:rsidRPr="006C493D">
        <w:rPr>
          <w:rFonts w:eastAsia="Times New Roman" w:cstheme="minorHAnsi"/>
          <w:szCs w:val="24"/>
          <w:lang w:eastAsia="en-150"/>
        </w:rPr>
        <w:t>A fase de desenvolvimento foi fundamental para a implementação de um sistema de monitorização ambiental completo e funcional. O processo começou com a criação da infraestrutura IoT necessária para a recolha contínua dos dados ambientais. Esta infraestrutura incluiu a instalação e configuração de diversos sensores para monitorizar temperatura, humidade, qualidade do ar e ruído. A escolha e integração dos sensores adequados foram críticas para garantir a precisão e confiabilidade dos dados coletados.</w:t>
      </w:r>
    </w:p>
    <w:p w14:paraId="7991E354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b/>
          <w:bCs/>
          <w:sz w:val="28"/>
          <w:szCs w:val="28"/>
          <w:lang w:eastAsia="en-150"/>
        </w:rPr>
      </w:pPr>
      <w:r w:rsidRPr="006C493D">
        <w:rPr>
          <w:rFonts w:eastAsia="Times New Roman" w:cstheme="minorHAnsi"/>
          <w:b/>
          <w:bCs/>
          <w:sz w:val="28"/>
          <w:szCs w:val="28"/>
          <w:lang w:eastAsia="en-150"/>
        </w:rPr>
        <w:t>Implementação da Infraestrutura IoT</w:t>
      </w:r>
    </w:p>
    <w:p w14:paraId="6CCB13DC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O desenvolvimento da infraestrutura IoT envolveu a utilização do Raspberry Pi 4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Model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B como o principal componente de processamento do sistema. O Raspberry Pi foi escolhido devido à sua capacidade de processamento robusta e compatibilidade com uma ampla gama de sensores. Para conectar os sensores analógicos ao Raspberry Pi, que possui apenas entradas digitais, foi utilizado um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shield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ADC (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Analog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-to-Digital Converter). Este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shield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ermitiu a conversão dos sinais analógicos dos sensores para sinais digitais, possibilitando a integração dos sensores analógicos ao sistema.</w:t>
      </w:r>
    </w:p>
    <w:p w14:paraId="45C5D2FC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lém disso, foi necessário utilizar um DAC (Digital-to-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Analog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Converter) para converter sinais digitais de volta para analógicos, se necessário. Isso garantiu que todos os tipos de sensores pudessem ser integrados ao sistema, aumentando a sua versatilidade e capacidade de monitorização.</w:t>
      </w:r>
    </w:p>
    <w:p w14:paraId="513BF552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b/>
          <w:bCs/>
          <w:sz w:val="28"/>
          <w:szCs w:val="28"/>
          <w:lang w:eastAsia="en-150"/>
        </w:rPr>
      </w:pPr>
      <w:r w:rsidRPr="006C493D">
        <w:rPr>
          <w:rFonts w:eastAsia="Times New Roman" w:cstheme="minorHAnsi"/>
          <w:b/>
          <w:bCs/>
          <w:sz w:val="28"/>
          <w:szCs w:val="28"/>
          <w:lang w:eastAsia="en-150"/>
        </w:rPr>
        <w:t>Configuração Inicial do Raspberry Pi</w:t>
      </w:r>
    </w:p>
    <w:p w14:paraId="043F3A96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A configuração inicial do Raspberry Pi começou com a instalação do Raspberry Pi OS em um cartão SD. Após a instalação do sistema operacional, foram realizadas configurações básicas para preparar o Raspberry Pi para o desenvolvimento e operação contínua. As bibliotecas necessárias para o desenvolvimento do sistema foram instaladas, incluindo bibliotecas específicas para o controle do ADC e do DAC. Este processo envolveu a utilização de ferramentas como o IDE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yCharm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ara o desenvolvimento de scripts Python, e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FileZilla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ara transferir esses scripts para o Raspberry Pi.</w:t>
      </w:r>
    </w:p>
    <w:p w14:paraId="08B74045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b/>
          <w:bCs/>
          <w:sz w:val="28"/>
          <w:szCs w:val="28"/>
          <w:lang w:eastAsia="en-150"/>
        </w:rPr>
      </w:pPr>
      <w:r w:rsidRPr="006C493D">
        <w:rPr>
          <w:rFonts w:eastAsia="Times New Roman" w:cstheme="minorHAnsi"/>
          <w:b/>
          <w:bCs/>
          <w:sz w:val="28"/>
          <w:szCs w:val="28"/>
          <w:lang w:eastAsia="en-150"/>
        </w:rPr>
        <w:lastRenderedPageBreak/>
        <w:t>Desenvolvimento do Script Python</w:t>
      </w:r>
    </w:p>
    <w:p w14:paraId="79295E3F" w14:textId="7A5A6A33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O desenvolvimento do script Python foi uma parte crucial desta fase. O script foi responsável por ler os dados dos sensores conectados ao Raspberry Pi, processá-los e enviá-los para um servidor remoto. Este script foi escrito e testado localmente n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yCharm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e, posteriormente, transferido para o Raspberry Pi utilizando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FileZilla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. Para executar o script remotamente, foi utilizado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uTTY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>, que permitiu uma conexão segura e eficiente ao Raspberry Pi.</w:t>
      </w:r>
    </w:p>
    <w:p w14:paraId="79A92B5F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</w:p>
    <w:p w14:paraId="43118628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b/>
          <w:bCs/>
          <w:sz w:val="28"/>
          <w:szCs w:val="28"/>
          <w:lang w:eastAsia="en-150"/>
        </w:rPr>
      </w:pPr>
      <w:r w:rsidRPr="006C493D">
        <w:rPr>
          <w:rFonts w:eastAsia="Times New Roman" w:cstheme="minorHAnsi"/>
          <w:b/>
          <w:bCs/>
          <w:sz w:val="28"/>
          <w:szCs w:val="28"/>
          <w:lang w:eastAsia="en-150"/>
        </w:rPr>
        <w:t>Integração com o Servidor Apache</w:t>
      </w:r>
    </w:p>
    <w:p w14:paraId="12547C55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O próximo passo no desenvolvimento foi a integração do Raspberry Pi com um servidor Apache remoto. O Raspberry Pi foi configurado para enviar os dados coletados dos sensores para este servidor. O servidor Apache, por sua vez, foi responsável por armazenar os dados em uma base de dados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MySQL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e exibi-los em uma interface web. Esta interface foi desenvolvida para ser acessível tanto para os participantes do evento quanto para os organizadores.</w:t>
      </w:r>
    </w:p>
    <w:p w14:paraId="4E328D83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b/>
          <w:bCs/>
          <w:sz w:val="28"/>
          <w:szCs w:val="28"/>
          <w:lang w:eastAsia="en-150"/>
        </w:rPr>
      </w:pPr>
      <w:r w:rsidRPr="006C493D">
        <w:rPr>
          <w:rFonts w:eastAsia="Times New Roman" w:cstheme="minorHAnsi"/>
          <w:b/>
          <w:bCs/>
          <w:sz w:val="28"/>
          <w:szCs w:val="28"/>
          <w:lang w:eastAsia="en-150"/>
        </w:rPr>
        <w:t>Desenvolvimento da Interface Gráfica</w:t>
      </w:r>
    </w:p>
    <w:p w14:paraId="046BC31E" w14:textId="5CB26C38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interface gráfica foi projetada para proporcionar uma visualização e análise em tempo real dos dados coletados. Os participantes do evento tiveram acesso a uma interface onde podiam monitorizar as condições ambientais em tempo real, enquanto os organizadores tinham acesso a uma área administrativa protegida por autenticação. Nesta área, os organizadores podiam configurar diversos aspetos do sistema, como:</w:t>
      </w:r>
    </w:p>
    <w:p w14:paraId="35291849" w14:textId="77777777" w:rsidR="006C493D" w:rsidRPr="006C493D" w:rsidRDefault="006C493D" w:rsidP="00B8504C">
      <w:pPr>
        <w:numPr>
          <w:ilvl w:val="0"/>
          <w:numId w:val="37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Configuração de Condições de Alerta: Permitia definir limiares para os parâmetros monitorizados (temperatura, humidade, qualidade do ar e ruído) e configurar alertas automáticos quando esses limiares fossem ultrapassados.</w:t>
      </w:r>
    </w:p>
    <w:p w14:paraId="04957FD1" w14:textId="77777777" w:rsidR="006C493D" w:rsidRPr="006C493D" w:rsidRDefault="006C493D" w:rsidP="00B8504C">
      <w:pPr>
        <w:numPr>
          <w:ilvl w:val="0"/>
          <w:numId w:val="37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Gestão de Sensores: Facilitava a adição e remoção de sensores, permitindo uma adaptação rápida às necessidades do evento.</w:t>
      </w:r>
    </w:p>
    <w:p w14:paraId="7655197D" w14:textId="77777777" w:rsidR="006C493D" w:rsidRPr="006C493D" w:rsidRDefault="006C493D" w:rsidP="00B8504C">
      <w:pPr>
        <w:numPr>
          <w:ilvl w:val="0"/>
          <w:numId w:val="37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lastRenderedPageBreak/>
        <w:t>Gestão de Espaços: Permitida o upload de plantas dos locais do evento e o desenho de polígonos para uma melhor visualização e gestão dos espaços monitorizados.</w:t>
      </w:r>
    </w:p>
    <w:p w14:paraId="39BFC2D4" w14:textId="77777777" w:rsidR="006C493D" w:rsidRPr="006C493D" w:rsidRDefault="006C493D" w:rsidP="00B8504C">
      <w:pPr>
        <w:numPr>
          <w:ilvl w:val="0"/>
          <w:numId w:val="37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Consulta de Histórico de Dados: Oferecia a possibilidade de consultar os dados históricos coletados pelos sensores, que podiam ser ordenados de diferentes formas para facilitar a análise.</w:t>
      </w:r>
    </w:p>
    <w:p w14:paraId="0CA20095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b/>
          <w:bCs/>
          <w:sz w:val="28"/>
          <w:szCs w:val="28"/>
          <w:lang w:eastAsia="en-150"/>
        </w:rPr>
      </w:pPr>
      <w:r w:rsidRPr="006C493D">
        <w:rPr>
          <w:rFonts w:eastAsia="Times New Roman" w:cstheme="minorHAnsi"/>
          <w:b/>
          <w:bCs/>
          <w:sz w:val="28"/>
          <w:szCs w:val="28"/>
          <w:lang w:eastAsia="en-150"/>
        </w:rPr>
        <w:t>Funcionalidades de Alerta e Sugestões Automatizadas</w:t>
      </w:r>
    </w:p>
    <w:p w14:paraId="3DFD0522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O sistema também foi integrado com funcionalidades de alerta e sugestões automatizadas para a melhoria das condições de conforto. Estas funcionalidades foram desenvolvidas para fornecer notificações em tempo real sobre condições ambientais fora dos parâmetros desejados e para sugerir ações corretivas com base nos dados coletados.</w:t>
      </w:r>
    </w:p>
    <w:p w14:paraId="2EBABB40" w14:textId="77777777" w:rsidR="006C493D" w:rsidRPr="00D25BA4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b/>
          <w:bCs/>
          <w:sz w:val="28"/>
          <w:szCs w:val="28"/>
          <w:lang w:eastAsia="en-150"/>
        </w:rPr>
      </w:pPr>
      <w:r w:rsidRPr="00D25BA4">
        <w:rPr>
          <w:rFonts w:eastAsia="Times New Roman" w:cstheme="minorHAnsi"/>
          <w:b/>
          <w:bCs/>
          <w:sz w:val="28"/>
          <w:szCs w:val="28"/>
          <w:lang w:eastAsia="en-150"/>
        </w:rPr>
        <w:t>Montagem e Ligações dos Sensores</w:t>
      </w:r>
    </w:p>
    <w:p w14:paraId="4CAE4E2E" w14:textId="435D339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val="en-150"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montagem e ligações dos sensores ao Raspberry Pi foram realizadas com atenção especial à precisão e confiabilidade das conexões. Cada sensor foi conectado aos pinos apropriados do Raspberry Pi, garantindo que os dados coletados fossem precisos e confiáveis. A montagem física foi feita de forma a garantir que os sensores estivessem posicionados adequadamente para a melhor coleta de dados possível.</w:t>
      </w:r>
    </w:p>
    <w:p w14:paraId="39778129" w14:textId="59277DAC" w:rsidR="006C493D" w:rsidRDefault="006C493D" w:rsidP="006C493D">
      <w:pPr>
        <w:spacing w:before="100" w:beforeAutospacing="1" w:after="100" w:afterAutospacing="1"/>
        <w:jc w:val="left"/>
        <w:rPr>
          <w:rFonts w:ascii="Times New Roman" w:eastAsia="Times New Roman" w:hAnsi="Times New Roman"/>
          <w:szCs w:val="24"/>
          <w:lang w:val="en-150" w:eastAsia="en-150"/>
        </w:rPr>
      </w:pPr>
    </w:p>
    <w:p w14:paraId="5B0D2366" w14:textId="2213D9D2" w:rsidR="00B8504C" w:rsidRDefault="00B8504C" w:rsidP="006C493D">
      <w:pPr>
        <w:spacing w:before="100" w:beforeAutospacing="1" w:after="100" w:afterAutospacing="1"/>
        <w:jc w:val="left"/>
        <w:rPr>
          <w:rFonts w:ascii="Times New Roman" w:eastAsia="Times New Roman" w:hAnsi="Times New Roman"/>
          <w:szCs w:val="24"/>
          <w:lang w:val="en-150" w:eastAsia="en-150"/>
        </w:rPr>
      </w:pPr>
    </w:p>
    <w:p w14:paraId="6E9817FD" w14:textId="5BDD48C8" w:rsidR="00B8504C" w:rsidRDefault="00B8504C" w:rsidP="006C493D">
      <w:pPr>
        <w:spacing w:before="100" w:beforeAutospacing="1" w:after="100" w:afterAutospacing="1"/>
        <w:jc w:val="left"/>
        <w:rPr>
          <w:rFonts w:ascii="Times New Roman" w:eastAsia="Times New Roman" w:hAnsi="Times New Roman"/>
          <w:szCs w:val="24"/>
          <w:lang w:val="en-150" w:eastAsia="en-150"/>
        </w:rPr>
      </w:pPr>
    </w:p>
    <w:p w14:paraId="533E14DF" w14:textId="0FB37E4A" w:rsidR="00B8504C" w:rsidRDefault="00B8504C" w:rsidP="006C493D">
      <w:pPr>
        <w:spacing w:before="100" w:beforeAutospacing="1" w:after="100" w:afterAutospacing="1"/>
        <w:jc w:val="left"/>
        <w:rPr>
          <w:rFonts w:ascii="Times New Roman" w:eastAsia="Times New Roman" w:hAnsi="Times New Roman"/>
          <w:szCs w:val="24"/>
          <w:lang w:val="en-150" w:eastAsia="en-150"/>
        </w:rPr>
      </w:pPr>
    </w:p>
    <w:p w14:paraId="74009719" w14:textId="55B19F74" w:rsidR="00B8504C" w:rsidRDefault="00B8504C" w:rsidP="006C493D">
      <w:pPr>
        <w:spacing w:before="100" w:beforeAutospacing="1" w:after="100" w:afterAutospacing="1"/>
        <w:jc w:val="left"/>
        <w:rPr>
          <w:rFonts w:ascii="Times New Roman" w:eastAsia="Times New Roman" w:hAnsi="Times New Roman"/>
          <w:szCs w:val="24"/>
          <w:lang w:val="en-150" w:eastAsia="en-150"/>
        </w:rPr>
      </w:pPr>
    </w:p>
    <w:p w14:paraId="1A3F0B45" w14:textId="77777777" w:rsidR="00B8504C" w:rsidRPr="006C493D" w:rsidRDefault="00B8504C" w:rsidP="006C493D">
      <w:pPr>
        <w:spacing w:before="100" w:beforeAutospacing="1" w:after="100" w:afterAutospacing="1"/>
        <w:jc w:val="left"/>
        <w:rPr>
          <w:rFonts w:ascii="Times New Roman" w:eastAsia="Times New Roman" w:hAnsi="Times New Roman"/>
          <w:szCs w:val="24"/>
          <w:lang w:val="en-150" w:eastAsia="en-150"/>
        </w:rPr>
      </w:pPr>
    </w:p>
    <w:p w14:paraId="4802E3ED" w14:textId="2A34D07A" w:rsidR="009533D2" w:rsidRPr="00834D06" w:rsidRDefault="0032471B" w:rsidP="00834D06">
      <w:pPr>
        <w:pStyle w:val="Ttulo2"/>
        <w:spacing w:line="360" w:lineRule="auto"/>
        <w:rPr>
          <w:lang w:val="pt-PT"/>
        </w:rPr>
      </w:pPr>
      <w:r>
        <w:rPr>
          <w:lang w:val="pt-PT"/>
        </w:rPr>
        <w:lastRenderedPageBreak/>
        <w:t xml:space="preserve">Fase 5 - </w:t>
      </w:r>
      <w:r w:rsidR="009533D2" w:rsidRPr="009533D2">
        <w:rPr>
          <w:lang w:val="pt-PT"/>
        </w:rPr>
        <w:t>Testes</w:t>
      </w:r>
      <w:bookmarkEnd w:id="48"/>
    </w:p>
    <w:p w14:paraId="31EEC820" w14:textId="03F79D46" w:rsidR="009533D2" w:rsidRPr="009533D2" w:rsidRDefault="009533D2" w:rsidP="00834D06">
      <w:pPr>
        <w:spacing w:line="360" w:lineRule="auto"/>
      </w:pPr>
      <w:r w:rsidRPr="009533D2">
        <w:t xml:space="preserve">Foram conduzidos testes de funcionalidade e fiabilidade dos componentes IoT, incluindo </w:t>
      </w:r>
      <w:r w:rsidR="00F9017A">
        <w:t xml:space="preserve">a calibração dos sensores de modo a fornecerem resultados precisos. </w:t>
      </w:r>
      <w:r w:rsidRPr="009533D2">
        <w:t>Os resultados dos testes foram cuidadosamente analisados e documentados para garantir a qualidade e a confiabilidade do sistema.</w:t>
      </w:r>
      <w:r w:rsidR="003E4BF1">
        <w:t xml:space="preserve"> Para alem disso foram também testadas as funcionalidades da interface web na área do Organizador para analisar a existência de possíveis bugs no sistema ou algumas propriedades do sistema que estejam em falta.</w:t>
      </w:r>
    </w:p>
    <w:p w14:paraId="51370E83" w14:textId="77777777" w:rsidR="00E971EF" w:rsidRPr="009533D2" w:rsidRDefault="00E971EF" w:rsidP="00834D06">
      <w:pPr>
        <w:spacing w:line="360" w:lineRule="auto"/>
      </w:pPr>
    </w:p>
    <w:p w14:paraId="7409519D" w14:textId="59A961AF" w:rsidR="009533D2" w:rsidRPr="00834D06" w:rsidRDefault="0032471B" w:rsidP="00834D06">
      <w:pPr>
        <w:pStyle w:val="Ttulo2"/>
        <w:spacing w:line="360" w:lineRule="auto"/>
        <w:rPr>
          <w:lang w:val="pt-PT"/>
        </w:rPr>
      </w:pPr>
      <w:bookmarkStart w:id="49" w:name="_Toc168665990"/>
      <w:r>
        <w:rPr>
          <w:lang w:val="pt-PT"/>
        </w:rPr>
        <w:t xml:space="preserve">Fase 6 - </w:t>
      </w:r>
      <w:r w:rsidR="009533D2" w:rsidRPr="009533D2">
        <w:rPr>
          <w:lang w:val="pt-PT"/>
        </w:rPr>
        <w:t>Documentação</w:t>
      </w:r>
      <w:bookmarkEnd w:id="49"/>
    </w:p>
    <w:p w14:paraId="1FBF0AC3" w14:textId="3EBD0ACE" w:rsidR="009533D2" w:rsidRPr="009533D2" w:rsidRDefault="009533D2" w:rsidP="00834D06">
      <w:pPr>
        <w:spacing w:line="360" w:lineRule="auto"/>
      </w:pPr>
      <w:r w:rsidRPr="009533D2">
        <w:t xml:space="preserve">Durante todo o processo, foi preparada documentação técnica abrangente, incluindo </w:t>
      </w:r>
      <w:r w:rsidR="00F9017A">
        <w:t xml:space="preserve">documento de requisitos, documento de testes e um documento para cada diagrama no caso o diagrama de Casos de Uso, Diagrama de Classes, Diagrama ER e Diagrama de </w:t>
      </w:r>
      <w:proofErr w:type="spellStart"/>
      <w:r w:rsidR="00F9017A">
        <w:t>Deployment</w:t>
      </w:r>
      <w:proofErr w:type="spellEnd"/>
      <w:r w:rsidR="00F9017A">
        <w:t xml:space="preserve">. Também foram elaborados </w:t>
      </w:r>
      <w:r w:rsidRPr="009533D2">
        <w:t xml:space="preserve">manuais de </w:t>
      </w:r>
      <w:r w:rsidR="00F9017A">
        <w:t>utilizador</w:t>
      </w:r>
      <w:r w:rsidRPr="009533D2">
        <w:t xml:space="preserve"> e</w:t>
      </w:r>
      <w:r w:rsidR="00F9017A">
        <w:t xml:space="preserve"> configuração</w:t>
      </w:r>
      <w:r w:rsidRPr="009533D2">
        <w:t xml:space="preserve"> para utilizadores finais documentação</w:t>
      </w:r>
      <w:r w:rsidR="00F9017A">
        <w:t xml:space="preserve"> esta que</w:t>
      </w:r>
      <w:r w:rsidRPr="009533D2">
        <w:t xml:space="preserve"> é essencial para garantir uma utilização eficaz e segura do sistema.</w:t>
      </w:r>
    </w:p>
    <w:p w14:paraId="2F0BDB5E" w14:textId="77777777" w:rsidR="000A3AB5" w:rsidRPr="000A3AB5" w:rsidRDefault="000A3AB5" w:rsidP="000A3AB5">
      <w:pPr>
        <w:rPr>
          <w:lang w:val="en-US"/>
        </w:rPr>
      </w:pPr>
    </w:p>
    <w:p w14:paraId="0702C9E7" w14:textId="77777777" w:rsidR="00161259" w:rsidRPr="00C12702" w:rsidRDefault="00161259" w:rsidP="00161259">
      <w:pPr>
        <w:sectPr w:rsidR="00161259" w:rsidRPr="00C12702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1086276" w14:textId="77777777" w:rsidR="00161259" w:rsidRPr="00715D43" w:rsidRDefault="00161259" w:rsidP="00E971EF">
      <w:pPr>
        <w:pStyle w:val="Ttulo1"/>
        <w:spacing w:line="360" w:lineRule="auto"/>
        <w:rPr>
          <w:rFonts w:cstheme="minorHAnsi"/>
          <w:lang w:val="pt-PT"/>
        </w:rPr>
      </w:pPr>
      <w:bookmarkStart w:id="50" w:name="_Toc467859562"/>
      <w:bookmarkStart w:id="51" w:name="_Toc168665991"/>
      <w:r w:rsidRPr="00715D43">
        <w:rPr>
          <w:rFonts w:cstheme="minorHAnsi"/>
          <w:lang w:val="pt-PT"/>
        </w:rPr>
        <w:lastRenderedPageBreak/>
        <w:t>Concl</w:t>
      </w:r>
      <w:bookmarkEnd w:id="50"/>
      <w:r w:rsidRPr="00715D43">
        <w:rPr>
          <w:rFonts w:cstheme="minorHAnsi"/>
          <w:lang w:val="pt-PT"/>
        </w:rPr>
        <w:t>usões</w:t>
      </w:r>
      <w:bookmarkEnd w:id="51"/>
    </w:p>
    <w:p w14:paraId="052CEC91" w14:textId="289B989C" w:rsidR="00161259" w:rsidRPr="00F06644" w:rsidRDefault="004703E7" w:rsidP="00E971EF">
      <w:pPr>
        <w:spacing w:after="0" w:line="360" w:lineRule="auto"/>
        <w:rPr>
          <w:rFonts w:cstheme="minorHAnsi"/>
          <w:iCs/>
        </w:rPr>
      </w:pPr>
      <w:r w:rsidRPr="00F06644">
        <w:rPr>
          <w:rFonts w:cstheme="minorHAnsi"/>
          <w:iCs/>
        </w:rPr>
        <w:t xml:space="preserve">Neste relatório, foi descrito o desenvolvimento de um sistema de </w:t>
      </w:r>
      <w:r w:rsidR="005F5A3E">
        <w:rPr>
          <w:rFonts w:cstheme="minorHAnsi"/>
          <w:iCs/>
        </w:rPr>
        <w:t>monitorização</w:t>
      </w:r>
      <w:r w:rsidRPr="00F06644">
        <w:rPr>
          <w:rFonts w:cstheme="minorHAnsi"/>
          <w:iCs/>
        </w:rPr>
        <w:t xml:space="preserve"> para eventos, abrangendo desde a escolha dos componentes de hardware até a implementação e teste do sistema completo. O objetivo principal do projeto foi criar uma solução eficiente e escalável para monitorar temperatura, umidade, qualidade do ar e ruído em eventos, utilizando sensores IoT integrados a um Raspberry Pi, com os dados sendo armazenados e exibidos por meio de um servidor Apache.</w:t>
      </w:r>
    </w:p>
    <w:p w14:paraId="277C3073" w14:textId="083C51FA" w:rsidR="00161259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52" w:name="_Toc168665992"/>
      <w:r w:rsidRPr="00715D43">
        <w:rPr>
          <w:rFonts w:cstheme="minorHAnsi"/>
          <w:lang w:val="pt-PT"/>
        </w:rPr>
        <w:t>Forças</w:t>
      </w:r>
      <w:bookmarkEnd w:id="52"/>
    </w:p>
    <w:p w14:paraId="01C7D44D" w14:textId="04F9D629" w:rsidR="004703E7" w:rsidRPr="008B5700" w:rsidRDefault="004703E7" w:rsidP="00E971EF">
      <w:pPr>
        <w:spacing w:line="360" w:lineRule="auto"/>
      </w:pPr>
      <w:r w:rsidRPr="008B5700">
        <w:t>Este projeto apresentou várias forças significativas que contribuíram para o seu sucesso. Primeiramente, a integração bem-sucedida de hardware e software resultou em um sistema funcional e eficiente, capaz de monitorar múltiplos parâmetros ambientais em tempo real. A escolha do Raspberry Pi como unidade central de processamento, juntamente com os sensores de temperatura DS18B20 e DHT22, demonstrou ser eficaz na coleta de dados precisos.</w:t>
      </w:r>
    </w:p>
    <w:p w14:paraId="2646C03D" w14:textId="7F998429" w:rsidR="004703E7" w:rsidRPr="008B5700" w:rsidRDefault="004703E7" w:rsidP="00E971EF">
      <w:pPr>
        <w:spacing w:line="360" w:lineRule="auto"/>
      </w:pPr>
      <w:r w:rsidRPr="008B5700">
        <w:t xml:space="preserve">Além disso, a utilização de um </w:t>
      </w:r>
      <w:proofErr w:type="spellStart"/>
      <w:r w:rsidRPr="008B5700">
        <w:t>shield</w:t>
      </w:r>
      <w:proofErr w:type="spellEnd"/>
      <w:r w:rsidRPr="008B5700">
        <w:t xml:space="preserve"> ADC (MCP3008) e de um DAC (MCP4725) permitiu a integração de sensores analógicos, ampliando as capacidades do sistema. A configuração de acesso remoto ao Raspberry Pi via SSH utilizando </w:t>
      </w:r>
      <w:proofErr w:type="spellStart"/>
      <w:r w:rsidRPr="008B5700">
        <w:t>PuTTY</w:t>
      </w:r>
      <w:proofErr w:type="spellEnd"/>
      <w:r w:rsidRPr="008B5700">
        <w:t xml:space="preserve"> e a transferência de arquivos com </w:t>
      </w:r>
      <w:proofErr w:type="spellStart"/>
      <w:r w:rsidRPr="008B5700">
        <w:t>FileZilla</w:t>
      </w:r>
      <w:proofErr w:type="spellEnd"/>
      <w:r w:rsidRPr="008B5700">
        <w:t xml:space="preserve"> facilitaram a administração e a manutenção do sistema.</w:t>
      </w:r>
    </w:p>
    <w:p w14:paraId="3F700B9C" w14:textId="2FC98901" w:rsidR="004703E7" w:rsidRPr="008B5700" w:rsidRDefault="004703E7" w:rsidP="00E971EF">
      <w:pPr>
        <w:spacing w:line="360" w:lineRule="auto"/>
      </w:pPr>
      <w:r w:rsidRPr="008B5700">
        <w:t>A implementação de um servidor Apache para armazenamento e visualização dos dados coletados foi outra força do trabalho</w:t>
      </w:r>
      <w:r w:rsidR="00834D06">
        <w:t xml:space="preserve"> visto que já possuía algum conhecimento acerca de PHP e servidor Apache</w:t>
      </w:r>
      <w:r w:rsidRPr="008B5700">
        <w:t xml:space="preserve">, garantindo que os dados pudessem ser </w:t>
      </w:r>
      <w:proofErr w:type="spellStart"/>
      <w:r w:rsidRPr="008B5700">
        <w:t>acessados</w:t>
      </w:r>
      <w:proofErr w:type="spellEnd"/>
      <w:r w:rsidRPr="008B5700">
        <w:t xml:space="preserve"> de maneira eficiente e organizada. A documentação detalhada e os diagramas desenvolvidos ajudaram a esclarecer a arquitetura do sistema, facilitando sua compreensão e possível replicação.</w:t>
      </w:r>
    </w:p>
    <w:p w14:paraId="66A42F4F" w14:textId="01CDD249" w:rsidR="00161259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53" w:name="_Toc168665993"/>
      <w:r w:rsidRPr="00715D43">
        <w:rPr>
          <w:rFonts w:cstheme="minorHAnsi"/>
          <w:lang w:val="pt-PT"/>
        </w:rPr>
        <w:lastRenderedPageBreak/>
        <w:t>Limitações</w:t>
      </w:r>
      <w:bookmarkEnd w:id="53"/>
    </w:p>
    <w:p w14:paraId="5008EED2" w14:textId="431CCBD9" w:rsidR="004703E7" w:rsidRPr="008B5700" w:rsidRDefault="004703E7" w:rsidP="00E971EF">
      <w:pPr>
        <w:spacing w:line="360" w:lineRule="auto"/>
      </w:pPr>
      <w:r w:rsidRPr="008B5700">
        <w:t>Apesar das forças significativas, o projeto também apresentou algumas limitações e fraquezas que devem ser reconhecidas. A complexidade da integração inicial dos sensores analógicos com o Raspberry Pi representou um desafio considerável. Esta tarefa exigiu ajustes e testes adicionais, o que aumentou o tempo necessário para a implementação.</w:t>
      </w:r>
    </w:p>
    <w:p w14:paraId="42C50A31" w14:textId="1CA054CA" w:rsidR="004703E7" w:rsidRPr="008B5700" w:rsidRDefault="004703E7" w:rsidP="00E971EF">
      <w:pPr>
        <w:spacing w:line="360" w:lineRule="auto"/>
      </w:pPr>
      <w:r w:rsidRPr="008B5700">
        <w:t>Além disso, tive dificuldades específicas na implementação de plantas e polígonos, áreas nas quais eu não tinha experiência prévia. A falta de familiaridade com essas tarefas levou a um processo de aprendizagem mais longo e a necessidade de buscar recursos adicionais para entender e aplicar as técnicas necessárias.</w:t>
      </w:r>
    </w:p>
    <w:p w14:paraId="4DE18AB8" w14:textId="7FA5B00C" w:rsidR="004703E7" w:rsidRPr="008B5700" w:rsidRDefault="004703E7" w:rsidP="00E971EF">
      <w:pPr>
        <w:spacing w:line="360" w:lineRule="auto"/>
      </w:pPr>
      <w:r w:rsidRPr="008B5700">
        <w:t>A criação de diagramas e documentos técnicos foi outra área que apresentou desafios. Embora essa fosse uma tarefa nova para mim, exigiu um esforço significativo para aprender e desenvolver documentação clara e precisa. Este processo foi essencial para garantir a comunicação efetiva do projeto, mas também foi uma das fraquezas iniciais que precisei superar.</w:t>
      </w:r>
    </w:p>
    <w:p w14:paraId="7ECF1488" w14:textId="77777777" w:rsidR="00161259" w:rsidRPr="00715D43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54" w:name="_Toc168665994"/>
      <w:r w:rsidRPr="00715D43">
        <w:rPr>
          <w:rFonts w:cstheme="minorHAnsi"/>
          <w:lang w:val="pt-PT"/>
        </w:rPr>
        <w:t>Trabalho Futuro</w:t>
      </w:r>
      <w:bookmarkEnd w:id="54"/>
    </w:p>
    <w:p w14:paraId="5BCC28E3" w14:textId="00A6E482" w:rsidR="00161259" w:rsidRPr="008B5700" w:rsidRDefault="00F06644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t xml:space="preserve">O desenvolvimento deste sistema de </w:t>
      </w:r>
      <w:r w:rsidR="005F5A3E" w:rsidRPr="008B5700">
        <w:rPr>
          <w:rFonts w:cstheme="minorHAnsi"/>
          <w:iCs/>
        </w:rPr>
        <w:t>monitorização</w:t>
      </w:r>
      <w:r w:rsidRPr="008B5700">
        <w:rPr>
          <w:rFonts w:cstheme="minorHAnsi"/>
          <w:iCs/>
        </w:rPr>
        <w:t xml:space="preserve"> para eventos abriu várias possibilidades para melhorias e expansões futuras. Com base nas experiências adquiridas e nas limitações encontradas, algumas áreas chave foram identificadas para trabalho futuro.</w:t>
      </w:r>
    </w:p>
    <w:p w14:paraId="734700E9" w14:textId="77777777" w:rsidR="00F06644" w:rsidRPr="008B5700" w:rsidRDefault="00F06644" w:rsidP="00E971EF">
      <w:pPr>
        <w:spacing w:after="0" w:line="360" w:lineRule="auto"/>
        <w:rPr>
          <w:rFonts w:cstheme="minorHAnsi"/>
          <w:iCs/>
        </w:rPr>
      </w:pPr>
    </w:p>
    <w:p w14:paraId="4C368B7C" w14:textId="05FAE635" w:rsidR="00F06644" w:rsidRPr="008B5700" w:rsidRDefault="00F06644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t xml:space="preserve">A interface de utilizador é uma das coisas que pode ser melhorada está funcional, mas podia estar mais bonita e agradável para além de proporcionar uma experiência mais intuitiva e informativa. Isso pode incluir o desenvolvimento de </w:t>
      </w:r>
      <w:proofErr w:type="spellStart"/>
      <w:r w:rsidRPr="008B5700">
        <w:rPr>
          <w:rFonts w:cstheme="minorHAnsi"/>
          <w:iCs/>
        </w:rPr>
        <w:t>dashboards</w:t>
      </w:r>
      <w:proofErr w:type="spellEnd"/>
      <w:r w:rsidRPr="008B5700">
        <w:rPr>
          <w:rFonts w:cstheme="minorHAnsi"/>
          <w:iCs/>
        </w:rPr>
        <w:t xml:space="preserve"> interativos com gráficos em tempo real, alertas personalizados para condições fora do normal e opções de personalização para os utilizadores. </w:t>
      </w:r>
    </w:p>
    <w:p w14:paraId="055E209A" w14:textId="071560E8" w:rsidR="00F06644" w:rsidRPr="008B5700" w:rsidRDefault="00F06644" w:rsidP="00E971EF">
      <w:pPr>
        <w:spacing w:after="0" w:line="360" w:lineRule="auto"/>
        <w:rPr>
          <w:rFonts w:cstheme="minorHAnsi"/>
          <w:iCs/>
        </w:rPr>
      </w:pPr>
    </w:p>
    <w:p w14:paraId="5A335728" w14:textId="4A6DE8EF" w:rsidR="00F06644" w:rsidRPr="008B5700" w:rsidRDefault="00CF1BEF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lastRenderedPageBreak/>
        <w:t xml:space="preserve">Embora o sistema atual monitore temperatura, umidade, qualidade do ar e ruído, há oportunidades para expandir as capacidades de monitoramento com a adição de novos tipos de sensores. Sensores de luminosidade, pressão atmosférica e </w:t>
      </w:r>
      <w:r w:rsidR="00D63838" w:rsidRPr="008B5700">
        <w:rPr>
          <w:rFonts w:cstheme="minorHAnsi"/>
          <w:iCs/>
        </w:rPr>
        <w:t>deteção</w:t>
      </w:r>
      <w:r w:rsidRPr="008B5700">
        <w:rPr>
          <w:rFonts w:cstheme="minorHAnsi"/>
          <w:iCs/>
        </w:rPr>
        <w:t xml:space="preserve"> de gases específicos podem ser integrados para fornecer um quadro mais completo das condições ambientais. Essa expansão permitirá uma análise mais detalhada e uma resposta mais precisa às necessidades dos eventos.</w:t>
      </w:r>
    </w:p>
    <w:p w14:paraId="424969C0" w14:textId="1E956B9E" w:rsidR="00161259" w:rsidRPr="00715D43" w:rsidRDefault="00F06644" w:rsidP="004813C0">
      <w:pPr>
        <w:spacing w:after="0" w:line="360" w:lineRule="auto"/>
        <w:rPr>
          <w:rFonts w:cstheme="minorHAnsi"/>
        </w:rPr>
      </w:pPr>
      <w:r>
        <w:rPr>
          <w:rFonts w:cstheme="minorHAnsi"/>
        </w:rPr>
        <w:t xml:space="preserve"> </w:t>
      </w:r>
    </w:p>
    <w:p w14:paraId="156ACA10" w14:textId="77777777" w:rsidR="00161259" w:rsidRPr="00715D43" w:rsidRDefault="00161259" w:rsidP="00161259">
      <w:pPr>
        <w:rPr>
          <w:rFonts w:cstheme="minorHAnsi"/>
        </w:rPr>
      </w:pPr>
    </w:p>
    <w:p w14:paraId="3CD67D16" w14:textId="77777777" w:rsidR="00161259" w:rsidRPr="00715D43" w:rsidRDefault="00161259" w:rsidP="00161259">
      <w:pPr>
        <w:pStyle w:val="Ttulo1"/>
        <w:numPr>
          <w:ilvl w:val="0"/>
          <w:numId w:val="1"/>
        </w:numPr>
        <w:rPr>
          <w:rFonts w:cstheme="minorHAnsi"/>
          <w:lang w:val="pt-PT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1559398" w14:textId="716349C8" w:rsidR="009736C3" w:rsidRPr="00B8504C" w:rsidRDefault="00161259" w:rsidP="00B8504C">
      <w:pPr>
        <w:pStyle w:val="Ttulo1"/>
        <w:rPr>
          <w:rFonts w:cstheme="minorHAnsi"/>
          <w:color w:val="000000" w:themeColor="text1"/>
          <w:lang w:val="pt-PT"/>
        </w:rPr>
      </w:pPr>
      <w:bookmarkStart w:id="55" w:name="_Toc168665995"/>
      <w:bookmarkStart w:id="56" w:name="_Hlk61991188"/>
      <w:r w:rsidRPr="00BD7824">
        <w:rPr>
          <w:rFonts w:cstheme="minorHAnsi"/>
          <w:color w:val="000000" w:themeColor="text1"/>
          <w:lang w:val="pt-PT"/>
        </w:rPr>
        <w:lastRenderedPageBreak/>
        <w:t>Referências</w:t>
      </w:r>
      <w:bookmarkEnd w:id="55"/>
      <w:bookmarkEnd w:id="56"/>
    </w:p>
    <w:p w14:paraId="5DB0082B" w14:textId="72008F92" w:rsidR="007F5949" w:rsidRPr="00D25BA4" w:rsidRDefault="00161259" w:rsidP="00D25BA4">
      <w:pPr>
        <w:pStyle w:val="Ttulo2"/>
        <w:rPr>
          <w:lang w:val="pt-PT"/>
        </w:rPr>
      </w:pPr>
      <w:bookmarkStart w:id="57" w:name="_Toc168665996"/>
      <w:r w:rsidRPr="00715D43">
        <w:rPr>
          <w:lang w:val="pt-PT"/>
        </w:rPr>
        <w:t>Lista de Referências</w:t>
      </w:r>
      <w:bookmarkEnd w:id="57"/>
      <w:r w:rsidRPr="00D25BA4">
        <w:rPr>
          <w:i/>
          <w:iCs/>
        </w:rPr>
        <w:fldChar w:fldCharType="begin"/>
      </w:r>
      <w:r w:rsidRPr="00D25BA4">
        <w:rPr>
          <w:i/>
          <w:iCs/>
        </w:rPr>
        <w:instrText xml:space="preserve"> BIBLIOGRAPHY  \l 2070 </w:instrText>
      </w:r>
      <w:r w:rsidRPr="00D25BA4">
        <w:rPr>
          <w:i/>
          <w:iCs/>
        </w:rPr>
        <w:fldChar w:fldCharType="separate"/>
      </w:r>
    </w:p>
    <w:p w14:paraId="61A86F74" w14:textId="17BC8833" w:rsidR="00D410C9" w:rsidRDefault="00161259" w:rsidP="00872F58">
      <w:pPr>
        <w:spacing w:after="0" w:line="360" w:lineRule="auto"/>
        <w:rPr>
          <w:i/>
          <w:iCs/>
        </w:rPr>
      </w:pPr>
      <w:r w:rsidRPr="00715D43">
        <w:fldChar w:fldCharType="end"/>
      </w:r>
      <w:r w:rsidR="00D410C9" w:rsidRPr="009736C3">
        <w:rPr>
          <w:i/>
          <w:iCs/>
        </w:rPr>
        <w:t xml:space="preserve">Visual Studio </w:t>
      </w:r>
      <w:proofErr w:type="spellStart"/>
      <w:r w:rsidR="00D410C9" w:rsidRPr="009736C3">
        <w:rPr>
          <w:i/>
          <w:iCs/>
        </w:rPr>
        <w:t>Code</w:t>
      </w:r>
      <w:proofErr w:type="spellEnd"/>
      <w:r w:rsidR="00D410C9" w:rsidRPr="009736C3">
        <w:rPr>
          <w:i/>
          <w:iCs/>
        </w:rPr>
        <w:t>. E</w:t>
      </w:r>
      <w:r w:rsidR="00D410C9" w:rsidRPr="009736C3">
        <w:rPr>
          <w:i/>
          <w:iCs/>
        </w:rPr>
        <w:t>ditor de código-fonte desenvolvido pela Microsoft</w:t>
      </w:r>
      <w:r w:rsidR="00D410C9" w:rsidRPr="009736C3">
        <w:rPr>
          <w:i/>
          <w:iCs/>
        </w:rPr>
        <w:t xml:space="preserve">. </w:t>
      </w:r>
      <w:hyperlink r:id="rId39" w:history="1">
        <w:r w:rsidR="00D410C9" w:rsidRPr="009736C3">
          <w:rPr>
            <w:rStyle w:val="Hiperligao"/>
            <w:i/>
            <w:iCs/>
          </w:rPr>
          <w:t>https://code.visualstudio.com</w:t>
        </w:r>
      </w:hyperlink>
    </w:p>
    <w:p w14:paraId="36C1D43C" w14:textId="77777777" w:rsidR="00EE4BB8" w:rsidRPr="009736C3" w:rsidRDefault="00EE4BB8" w:rsidP="00872F58">
      <w:pPr>
        <w:spacing w:after="0" w:line="360" w:lineRule="auto"/>
        <w:rPr>
          <w:i/>
          <w:iCs/>
        </w:rPr>
      </w:pPr>
    </w:p>
    <w:p w14:paraId="597D2C67" w14:textId="47ADE2F9" w:rsidR="009736C3" w:rsidRDefault="00D410C9" w:rsidP="00D410C9">
      <w:pPr>
        <w:spacing w:after="0" w:line="360" w:lineRule="auto"/>
        <w:rPr>
          <w:i/>
          <w:iCs/>
        </w:rPr>
      </w:pPr>
      <w:proofErr w:type="spellStart"/>
      <w:r>
        <w:rPr>
          <w:i/>
          <w:iCs/>
        </w:rPr>
        <w:t>Pychar</w:t>
      </w:r>
      <w:r w:rsidR="009736C3">
        <w:rPr>
          <w:i/>
          <w:iCs/>
        </w:rPr>
        <w:t>m</w:t>
      </w:r>
      <w:proofErr w:type="spellEnd"/>
      <w:r>
        <w:rPr>
          <w:i/>
          <w:iCs/>
        </w:rPr>
        <w:t>.</w:t>
      </w:r>
      <w:r w:rsidR="009736C3">
        <w:rPr>
          <w:i/>
          <w:iCs/>
        </w:rPr>
        <w:t xml:space="preserve"> </w:t>
      </w:r>
      <w:r w:rsidRPr="00D410C9">
        <w:rPr>
          <w:i/>
          <w:iCs/>
        </w:rPr>
        <w:t>O IDE Python</w:t>
      </w:r>
      <w:r>
        <w:rPr>
          <w:i/>
          <w:iCs/>
        </w:rPr>
        <w:t xml:space="preserve"> </w:t>
      </w:r>
      <w:r w:rsidRPr="00D410C9">
        <w:rPr>
          <w:i/>
          <w:iCs/>
        </w:rPr>
        <w:t>para ciência de dados</w:t>
      </w:r>
      <w:r>
        <w:rPr>
          <w:i/>
          <w:iCs/>
        </w:rPr>
        <w:t xml:space="preserve"> </w:t>
      </w:r>
      <w:r w:rsidRPr="00D410C9">
        <w:rPr>
          <w:i/>
          <w:iCs/>
        </w:rPr>
        <w:t>e desenvolvimento web</w:t>
      </w:r>
      <w:r w:rsidR="009736C3">
        <w:rPr>
          <w:i/>
          <w:iCs/>
        </w:rPr>
        <w:t xml:space="preserve">. </w:t>
      </w:r>
      <w:hyperlink r:id="rId40" w:history="1">
        <w:r w:rsidR="009736C3" w:rsidRPr="009C3890">
          <w:rPr>
            <w:rStyle w:val="Hiperligao"/>
            <w:i/>
            <w:iCs/>
          </w:rPr>
          <w:t>https://www.jetbrains.com/pycharm</w:t>
        </w:r>
      </w:hyperlink>
    </w:p>
    <w:p w14:paraId="5F059C4B" w14:textId="77777777" w:rsidR="00EE4BB8" w:rsidRDefault="00EE4BB8" w:rsidP="00D410C9">
      <w:pPr>
        <w:spacing w:after="0" w:line="360" w:lineRule="auto"/>
        <w:rPr>
          <w:i/>
          <w:iCs/>
        </w:rPr>
      </w:pPr>
    </w:p>
    <w:p w14:paraId="2716F01C" w14:textId="36B48DBA" w:rsidR="009736C3" w:rsidRDefault="009736C3" w:rsidP="00D410C9">
      <w:pPr>
        <w:spacing w:after="0" w:line="360" w:lineRule="auto"/>
        <w:rPr>
          <w:i/>
          <w:iCs/>
        </w:rPr>
      </w:pPr>
      <w:proofErr w:type="spellStart"/>
      <w:r>
        <w:rPr>
          <w:i/>
          <w:iCs/>
        </w:rPr>
        <w:t>DataGrip</w:t>
      </w:r>
      <w:proofErr w:type="spellEnd"/>
      <w:r>
        <w:rPr>
          <w:i/>
          <w:iCs/>
        </w:rPr>
        <w:t xml:space="preserve">. </w:t>
      </w:r>
      <w:r w:rsidRPr="009736C3">
        <w:rPr>
          <w:i/>
          <w:iCs/>
        </w:rPr>
        <w:t xml:space="preserve">Uma poderosa ferramenta multiplataforma para bancos de dados relacionais e </w:t>
      </w:r>
      <w:proofErr w:type="spellStart"/>
      <w:r w:rsidRPr="009736C3">
        <w:rPr>
          <w:i/>
          <w:iCs/>
        </w:rPr>
        <w:t>NoSQL</w:t>
      </w:r>
      <w:proofErr w:type="spellEnd"/>
      <w:r>
        <w:rPr>
          <w:i/>
          <w:iCs/>
        </w:rPr>
        <w:t xml:space="preserve">. </w:t>
      </w:r>
      <w:hyperlink r:id="rId41" w:history="1">
        <w:r w:rsidRPr="009C3890">
          <w:rPr>
            <w:rStyle w:val="Hiperligao"/>
            <w:i/>
            <w:iCs/>
          </w:rPr>
          <w:t>https://www.jetbrains.com/datagrip</w:t>
        </w:r>
      </w:hyperlink>
    </w:p>
    <w:p w14:paraId="29B415D4" w14:textId="77777777" w:rsidR="00EE4BB8" w:rsidRDefault="00EE4BB8" w:rsidP="00D410C9">
      <w:pPr>
        <w:spacing w:after="0" w:line="360" w:lineRule="auto"/>
        <w:rPr>
          <w:i/>
          <w:iCs/>
        </w:rPr>
      </w:pPr>
    </w:p>
    <w:p w14:paraId="4D8E64D4" w14:textId="26DDFCEA" w:rsidR="009736C3" w:rsidRDefault="009736C3" w:rsidP="00D410C9">
      <w:pPr>
        <w:spacing w:after="0" w:line="360" w:lineRule="auto"/>
        <w:rPr>
          <w:i/>
          <w:iCs/>
        </w:rPr>
      </w:pPr>
      <w:proofErr w:type="spellStart"/>
      <w:r>
        <w:rPr>
          <w:i/>
          <w:iCs/>
        </w:rPr>
        <w:t>PuTTY</w:t>
      </w:r>
      <w:proofErr w:type="spellEnd"/>
      <w:r>
        <w:rPr>
          <w:i/>
          <w:iCs/>
        </w:rPr>
        <w:t xml:space="preserve">. Cliente para SSH e Telnet. </w:t>
      </w:r>
      <w:hyperlink r:id="rId42" w:history="1">
        <w:r w:rsidRPr="009C3890">
          <w:rPr>
            <w:rStyle w:val="Hiperligao"/>
            <w:i/>
            <w:iCs/>
          </w:rPr>
          <w:t>https://www.putty.org</w:t>
        </w:r>
      </w:hyperlink>
    </w:p>
    <w:p w14:paraId="2D3C635E" w14:textId="00BCD622" w:rsidR="0067084E" w:rsidRDefault="0067084E" w:rsidP="00D410C9">
      <w:pPr>
        <w:spacing w:after="0" w:line="360" w:lineRule="auto"/>
        <w:rPr>
          <w:i/>
          <w:iCs/>
        </w:rPr>
      </w:pPr>
    </w:p>
    <w:p w14:paraId="26509205" w14:textId="31EC645C" w:rsidR="0067084E" w:rsidRDefault="0067084E" w:rsidP="00D410C9">
      <w:pPr>
        <w:spacing w:after="0" w:line="360" w:lineRule="auto"/>
        <w:rPr>
          <w:i/>
          <w:iCs/>
        </w:rPr>
      </w:pPr>
      <w:proofErr w:type="spellStart"/>
      <w:r>
        <w:rPr>
          <w:i/>
          <w:iCs/>
        </w:rPr>
        <w:t>FileZilla</w:t>
      </w:r>
      <w:proofErr w:type="spellEnd"/>
      <w:r>
        <w:rPr>
          <w:i/>
          <w:iCs/>
        </w:rPr>
        <w:t>. É</w:t>
      </w:r>
      <w:r w:rsidRPr="0067084E">
        <w:rPr>
          <w:i/>
          <w:iCs/>
        </w:rPr>
        <w:t xml:space="preserve"> um cliente FTP, SFTP e FTPS de código livre para Microsoft Windows e GNU/Linux</w:t>
      </w:r>
      <w:r>
        <w:rPr>
          <w:i/>
          <w:iCs/>
        </w:rPr>
        <w:t xml:space="preserve">. </w:t>
      </w:r>
      <w:hyperlink r:id="rId43" w:history="1">
        <w:r w:rsidRPr="009C3890">
          <w:rPr>
            <w:rStyle w:val="Hiperligao"/>
            <w:i/>
            <w:iCs/>
          </w:rPr>
          <w:t>https://filezilla-project.org</w:t>
        </w:r>
      </w:hyperlink>
    </w:p>
    <w:p w14:paraId="0F315684" w14:textId="7CB63E34" w:rsidR="009736C3" w:rsidRDefault="009736C3" w:rsidP="00D410C9">
      <w:pPr>
        <w:spacing w:after="0" w:line="360" w:lineRule="auto"/>
        <w:rPr>
          <w:i/>
          <w:iCs/>
        </w:rPr>
      </w:pPr>
    </w:p>
    <w:p w14:paraId="61315579" w14:textId="7B3EE3C2" w:rsidR="00EE4BB8" w:rsidRDefault="00EE4BB8" w:rsidP="00D410C9">
      <w:pPr>
        <w:spacing w:after="0" w:line="360" w:lineRule="auto"/>
        <w:rPr>
          <w:i/>
          <w:iCs/>
        </w:rPr>
      </w:pPr>
      <w:r>
        <w:rPr>
          <w:i/>
          <w:iCs/>
        </w:rPr>
        <w:t>Raspbarry Pi. É</w:t>
      </w:r>
      <w:r w:rsidRPr="00EE4BB8">
        <w:rPr>
          <w:i/>
          <w:iCs/>
        </w:rPr>
        <w:t xml:space="preserve"> uma série de mi</w:t>
      </w:r>
      <w:r>
        <w:rPr>
          <w:i/>
          <w:iCs/>
        </w:rPr>
        <w:t>cro</w:t>
      </w:r>
      <w:r w:rsidRPr="00EE4BB8">
        <w:rPr>
          <w:i/>
          <w:iCs/>
        </w:rPr>
        <w:t>computadores de placa única multiplataforma, de tamanho reduzido com componentes integrados</w:t>
      </w:r>
      <w:r>
        <w:rPr>
          <w:i/>
          <w:iCs/>
        </w:rPr>
        <w:t xml:space="preserve">. </w:t>
      </w:r>
      <w:hyperlink r:id="rId44" w:history="1">
        <w:r w:rsidRPr="009C3890">
          <w:rPr>
            <w:rStyle w:val="Hiperligao"/>
            <w:i/>
            <w:iCs/>
          </w:rPr>
          <w:t>https://www.raspberrypi.com/software</w:t>
        </w:r>
      </w:hyperlink>
    </w:p>
    <w:p w14:paraId="498FFCD8" w14:textId="33E3C4D5" w:rsidR="00EE4BB8" w:rsidRDefault="00EE4BB8" w:rsidP="00D410C9">
      <w:pPr>
        <w:spacing w:after="0" w:line="360" w:lineRule="auto"/>
        <w:rPr>
          <w:i/>
          <w:iCs/>
        </w:rPr>
      </w:pPr>
    </w:p>
    <w:p w14:paraId="49435F72" w14:textId="6419CE14" w:rsidR="00EE4BB8" w:rsidRDefault="00EE4BB8" w:rsidP="00D410C9">
      <w:pPr>
        <w:spacing w:after="0" w:line="360" w:lineRule="auto"/>
        <w:rPr>
          <w:i/>
          <w:iCs/>
        </w:rPr>
      </w:pPr>
      <w:proofErr w:type="spellStart"/>
      <w:r>
        <w:rPr>
          <w:i/>
          <w:iCs/>
        </w:rPr>
        <w:t>Postman</w:t>
      </w:r>
      <w:proofErr w:type="spellEnd"/>
      <w:r>
        <w:rPr>
          <w:i/>
          <w:iCs/>
        </w:rPr>
        <w:t xml:space="preserve">. </w:t>
      </w:r>
      <w:r w:rsidR="0067084E">
        <w:rPr>
          <w:i/>
          <w:iCs/>
        </w:rPr>
        <w:t>É</w:t>
      </w:r>
      <w:r w:rsidRPr="00EE4BB8">
        <w:rPr>
          <w:i/>
          <w:iCs/>
        </w:rPr>
        <w:t xml:space="preserve"> uma plataforma API para construir e usar </w:t>
      </w:r>
      <w:proofErr w:type="spellStart"/>
      <w:r w:rsidRPr="00EE4BB8">
        <w:rPr>
          <w:i/>
          <w:iCs/>
        </w:rPr>
        <w:t>APIs</w:t>
      </w:r>
      <w:proofErr w:type="spellEnd"/>
      <w:r w:rsidRPr="00EE4BB8">
        <w:rPr>
          <w:i/>
          <w:iCs/>
        </w:rPr>
        <w:t xml:space="preserve">. O </w:t>
      </w:r>
      <w:proofErr w:type="spellStart"/>
      <w:r w:rsidRPr="00EE4BB8">
        <w:rPr>
          <w:i/>
          <w:iCs/>
        </w:rPr>
        <w:t>Postman</w:t>
      </w:r>
      <w:proofErr w:type="spellEnd"/>
      <w:r w:rsidRPr="00EE4BB8">
        <w:rPr>
          <w:i/>
          <w:iCs/>
        </w:rPr>
        <w:t xml:space="preserve"> simplifica cada etapa do ciclo de vida da API e agiliza a colaboração para que possa</w:t>
      </w:r>
      <w:r>
        <w:rPr>
          <w:i/>
          <w:iCs/>
        </w:rPr>
        <w:t>s</w:t>
      </w:r>
      <w:r w:rsidRPr="00EE4BB8">
        <w:rPr>
          <w:i/>
          <w:iCs/>
        </w:rPr>
        <w:t xml:space="preserve"> criar </w:t>
      </w:r>
      <w:proofErr w:type="spellStart"/>
      <w:r w:rsidRPr="00EE4BB8">
        <w:rPr>
          <w:i/>
          <w:iCs/>
        </w:rPr>
        <w:t>APIs</w:t>
      </w:r>
      <w:proofErr w:type="spellEnd"/>
      <w:r w:rsidRPr="00EE4BB8">
        <w:rPr>
          <w:i/>
          <w:iCs/>
        </w:rPr>
        <w:t xml:space="preserve"> melhores e mais rapidamente.</w:t>
      </w:r>
      <w:r>
        <w:rPr>
          <w:i/>
          <w:iCs/>
        </w:rPr>
        <w:t xml:space="preserve"> </w:t>
      </w:r>
      <w:hyperlink r:id="rId45" w:history="1">
        <w:r w:rsidRPr="009C3890">
          <w:rPr>
            <w:rStyle w:val="Hiperligao"/>
            <w:i/>
            <w:iCs/>
          </w:rPr>
          <w:t>https://www.postman.com</w:t>
        </w:r>
      </w:hyperlink>
    </w:p>
    <w:p w14:paraId="221FDAB6" w14:textId="3B1633FC" w:rsidR="00EE4BB8" w:rsidRDefault="00EE4BB8" w:rsidP="00D410C9">
      <w:pPr>
        <w:spacing w:after="0" w:line="360" w:lineRule="auto"/>
        <w:rPr>
          <w:i/>
          <w:iCs/>
        </w:rPr>
      </w:pPr>
    </w:p>
    <w:p w14:paraId="5DD52968" w14:textId="1F2B4811" w:rsidR="00EE4BB8" w:rsidRDefault="00EE4BB8" w:rsidP="00D410C9">
      <w:pPr>
        <w:spacing w:after="0" w:line="360" w:lineRule="auto"/>
        <w:rPr>
          <w:i/>
          <w:iCs/>
        </w:rPr>
      </w:pPr>
      <w:r>
        <w:rPr>
          <w:i/>
          <w:iCs/>
        </w:rPr>
        <w:t xml:space="preserve">GitHub. </w:t>
      </w:r>
      <w:r w:rsidR="0067084E">
        <w:rPr>
          <w:i/>
          <w:iCs/>
        </w:rPr>
        <w:t>É</w:t>
      </w:r>
      <w:r w:rsidR="0067084E" w:rsidRPr="0067084E">
        <w:rPr>
          <w:i/>
          <w:iCs/>
        </w:rPr>
        <w:t xml:space="preserve"> uma plataforma de hospedagem de código-fonte e arquivos com control</w:t>
      </w:r>
      <w:r w:rsidR="0067084E">
        <w:rPr>
          <w:i/>
          <w:iCs/>
        </w:rPr>
        <w:t>o</w:t>
      </w:r>
      <w:r w:rsidR="0067084E" w:rsidRPr="0067084E">
        <w:rPr>
          <w:i/>
          <w:iCs/>
        </w:rPr>
        <w:t xml:space="preserve"> de versão usando o </w:t>
      </w:r>
      <w:proofErr w:type="spellStart"/>
      <w:r w:rsidR="0067084E" w:rsidRPr="0067084E">
        <w:rPr>
          <w:i/>
          <w:iCs/>
        </w:rPr>
        <w:t>Git</w:t>
      </w:r>
      <w:proofErr w:type="spellEnd"/>
      <w:r w:rsidR="0067084E">
        <w:rPr>
          <w:i/>
          <w:iCs/>
        </w:rPr>
        <w:t xml:space="preserve">. </w:t>
      </w:r>
      <w:hyperlink r:id="rId46" w:history="1">
        <w:r w:rsidR="0067084E" w:rsidRPr="009C3890">
          <w:rPr>
            <w:rStyle w:val="Hiperligao"/>
            <w:i/>
            <w:iCs/>
          </w:rPr>
          <w:t>https://github.com</w:t>
        </w:r>
      </w:hyperlink>
    </w:p>
    <w:p w14:paraId="7F23F0CE" w14:textId="20DA187B" w:rsidR="00EE4BB8" w:rsidRDefault="00EE4BB8" w:rsidP="00D410C9">
      <w:pPr>
        <w:spacing w:after="0" w:line="360" w:lineRule="auto"/>
        <w:rPr>
          <w:i/>
          <w:iCs/>
        </w:rPr>
      </w:pPr>
    </w:p>
    <w:p w14:paraId="67FA742B" w14:textId="77777777" w:rsidR="004A2218" w:rsidRPr="004A2218" w:rsidRDefault="00EE4BB8" w:rsidP="004A2218">
      <w:pPr>
        <w:spacing w:after="0" w:line="360" w:lineRule="auto"/>
        <w:rPr>
          <w:i/>
          <w:iCs/>
          <w:lang w:val="en-150"/>
        </w:rPr>
      </w:pPr>
      <w:proofErr w:type="spellStart"/>
      <w:r>
        <w:rPr>
          <w:i/>
          <w:iCs/>
        </w:rPr>
        <w:t>Lucid</w:t>
      </w:r>
      <w:r w:rsidR="0067084E">
        <w:rPr>
          <w:i/>
          <w:iCs/>
        </w:rPr>
        <w:t>c</w:t>
      </w:r>
      <w:r>
        <w:rPr>
          <w:i/>
          <w:iCs/>
        </w:rPr>
        <w:t>hart</w:t>
      </w:r>
      <w:proofErr w:type="spellEnd"/>
      <w:r w:rsidR="0067084E">
        <w:rPr>
          <w:i/>
          <w:iCs/>
        </w:rPr>
        <w:t>. É</w:t>
      </w:r>
      <w:r w:rsidR="0067084E" w:rsidRPr="0067084E">
        <w:rPr>
          <w:i/>
          <w:iCs/>
        </w:rPr>
        <w:t xml:space="preserve"> um aplicativo de diagramação baseado na web que permite aos usuários colaborar visualmente no desenho, revisão e compartilhamento de gráficos e diagramas</w:t>
      </w:r>
      <w:r w:rsidR="0067084E">
        <w:rPr>
          <w:i/>
          <w:iCs/>
        </w:rPr>
        <w:t xml:space="preserve">. </w:t>
      </w:r>
      <w:r w:rsidR="004A2218">
        <w:rPr>
          <w:i/>
          <w:iCs/>
          <w:lang w:val="en-150"/>
        </w:rPr>
        <w:fldChar w:fldCharType="begin"/>
      </w:r>
      <w:r w:rsidR="004A2218">
        <w:rPr>
          <w:i/>
          <w:iCs/>
          <w:lang w:val="en-150"/>
        </w:rPr>
        <w:instrText xml:space="preserve"> HYPERLINK "</w:instrText>
      </w:r>
    </w:p>
    <w:p w14:paraId="0E47778E" w14:textId="77777777" w:rsidR="004A2218" w:rsidRPr="004A2218" w:rsidRDefault="004A2218" w:rsidP="004A2218">
      <w:pPr>
        <w:spacing w:after="0" w:line="360" w:lineRule="auto"/>
        <w:rPr>
          <w:i/>
          <w:iCs/>
          <w:lang w:val="en-US"/>
        </w:rPr>
      </w:pPr>
      <w:r w:rsidRPr="004A2218">
        <w:rPr>
          <w:i/>
          <w:iCs/>
          <w:lang w:val="en-150"/>
        </w:rPr>
        <w:instrText>https://www.lucidchart.co</w:instrText>
      </w:r>
      <w:r w:rsidRPr="004A2218">
        <w:rPr>
          <w:i/>
          <w:iCs/>
          <w:lang w:val="en-US"/>
        </w:rPr>
        <w:instrText>m</w:instrText>
      </w:r>
    </w:p>
    <w:p w14:paraId="66C24592" w14:textId="77777777" w:rsidR="004A2218" w:rsidRPr="009C3890" w:rsidRDefault="004A2218" w:rsidP="004A2218">
      <w:pPr>
        <w:spacing w:after="0" w:line="360" w:lineRule="auto"/>
        <w:rPr>
          <w:rStyle w:val="Hiperligao"/>
          <w:i/>
          <w:iCs/>
          <w:lang w:val="en-150"/>
        </w:rPr>
      </w:pPr>
      <w:r>
        <w:rPr>
          <w:i/>
          <w:iCs/>
          <w:lang w:val="en-150"/>
        </w:rPr>
        <w:instrText xml:space="preserve">" </w:instrText>
      </w:r>
      <w:r>
        <w:rPr>
          <w:i/>
          <w:iCs/>
          <w:lang w:val="en-150"/>
        </w:rPr>
        <w:fldChar w:fldCharType="separate"/>
      </w:r>
    </w:p>
    <w:p w14:paraId="45F3DAB7" w14:textId="77777777" w:rsidR="004A2218" w:rsidRPr="004A2218" w:rsidRDefault="004A2218" w:rsidP="004A2218">
      <w:pPr>
        <w:spacing w:after="0" w:line="360" w:lineRule="auto"/>
        <w:rPr>
          <w:rStyle w:val="Hiperligao"/>
          <w:i/>
          <w:iCs/>
          <w:lang w:val="en-US"/>
        </w:rPr>
      </w:pPr>
      <w:r w:rsidRPr="004A2218">
        <w:rPr>
          <w:rStyle w:val="Hiperligao"/>
          <w:i/>
          <w:iCs/>
          <w:lang w:val="en-150"/>
        </w:rPr>
        <w:t>https://ww</w:t>
      </w:r>
      <w:r w:rsidRPr="004A2218">
        <w:rPr>
          <w:rStyle w:val="Hiperligao"/>
          <w:i/>
          <w:iCs/>
          <w:lang w:val="en-150"/>
        </w:rPr>
        <w:t>w</w:t>
      </w:r>
      <w:r w:rsidRPr="004A2218">
        <w:rPr>
          <w:rStyle w:val="Hiperligao"/>
          <w:i/>
          <w:iCs/>
          <w:lang w:val="en-150"/>
        </w:rPr>
        <w:t>.lucidchart.co</w:t>
      </w:r>
      <w:r w:rsidRPr="009C3890">
        <w:rPr>
          <w:rStyle w:val="Hiperligao"/>
          <w:i/>
          <w:iCs/>
          <w:lang w:val="en-US"/>
        </w:rPr>
        <w:t>m</w:t>
      </w:r>
    </w:p>
    <w:p w14:paraId="242F57CF" w14:textId="0C19A3E4" w:rsidR="00EE4BB8" w:rsidRDefault="004A2218" w:rsidP="00D410C9">
      <w:pPr>
        <w:spacing w:after="0" w:line="360" w:lineRule="auto"/>
        <w:rPr>
          <w:i/>
          <w:iCs/>
        </w:rPr>
      </w:pPr>
      <w:r>
        <w:rPr>
          <w:i/>
          <w:iCs/>
          <w:lang w:val="en-150"/>
        </w:rPr>
        <w:lastRenderedPageBreak/>
        <w:fldChar w:fldCharType="end"/>
      </w:r>
    </w:p>
    <w:p w14:paraId="3FA1A448" w14:textId="0920BD28" w:rsidR="00EE4BB8" w:rsidRDefault="00EE4BB8" w:rsidP="00D410C9">
      <w:pPr>
        <w:spacing w:after="0" w:line="360" w:lineRule="auto"/>
        <w:rPr>
          <w:i/>
          <w:iCs/>
        </w:rPr>
      </w:pPr>
      <w:r>
        <w:rPr>
          <w:i/>
          <w:iCs/>
        </w:rPr>
        <w:t>Draw.io</w:t>
      </w:r>
      <w:r w:rsidR="0067084E">
        <w:rPr>
          <w:i/>
          <w:iCs/>
        </w:rPr>
        <w:t>.</w:t>
      </w:r>
      <w:r w:rsidR="004A2218">
        <w:rPr>
          <w:i/>
          <w:iCs/>
        </w:rPr>
        <w:t xml:space="preserve"> É</w:t>
      </w:r>
      <w:r w:rsidR="004A2218" w:rsidRPr="004A2218">
        <w:rPr>
          <w:i/>
          <w:iCs/>
        </w:rPr>
        <w:t xml:space="preserve"> um software de desenho gráfico multiplataforma</w:t>
      </w:r>
      <w:r w:rsidR="004A2218">
        <w:rPr>
          <w:i/>
          <w:iCs/>
        </w:rPr>
        <w:t xml:space="preserve">. </w:t>
      </w:r>
      <w:hyperlink r:id="rId47" w:history="1">
        <w:r w:rsidR="004A2218" w:rsidRPr="009C3890">
          <w:rPr>
            <w:rStyle w:val="Hiperligao"/>
            <w:i/>
            <w:iCs/>
          </w:rPr>
          <w:t>https://www.drawio.com</w:t>
        </w:r>
      </w:hyperlink>
    </w:p>
    <w:p w14:paraId="7B9D8E84" w14:textId="66715769" w:rsidR="00EE4BB8" w:rsidRDefault="00EE4BB8" w:rsidP="00D410C9">
      <w:pPr>
        <w:spacing w:after="0" w:line="360" w:lineRule="auto"/>
        <w:rPr>
          <w:i/>
          <w:iCs/>
        </w:rPr>
      </w:pPr>
    </w:p>
    <w:p w14:paraId="253341EB" w14:textId="30B62EFB" w:rsidR="00EE4BB8" w:rsidRDefault="00EE4BB8" w:rsidP="00D410C9">
      <w:pPr>
        <w:spacing w:after="0" w:line="360" w:lineRule="auto"/>
        <w:rPr>
          <w:i/>
          <w:iCs/>
        </w:rPr>
      </w:pPr>
      <w:proofErr w:type="spellStart"/>
      <w:r>
        <w:rPr>
          <w:i/>
          <w:iCs/>
        </w:rPr>
        <w:t>StackOverflow</w:t>
      </w:r>
      <w:proofErr w:type="spellEnd"/>
      <w:r w:rsidR="0067084E">
        <w:rPr>
          <w:i/>
          <w:iCs/>
        </w:rPr>
        <w:t>. É</w:t>
      </w:r>
      <w:r w:rsidR="0067084E" w:rsidRPr="0067084E">
        <w:rPr>
          <w:i/>
          <w:iCs/>
        </w:rPr>
        <w:t xml:space="preserve"> a maior e mais confiável comunidade on-line para desenvolvedores aprenderem e compartilharem seu conhecimento de programação</w:t>
      </w:r>
      <w:r w:rsidR="0067084E">
        <w:rPr>
          <w:i/>
          <w:iCs/>
        </w:rPr>
        <w:t xml:space="preserve">. </w:t>
      </w:r>
      <w:hyperlink r:id="rId48" w:history="1">
        <w:r w:rsidR="0067084E" w:rsidRPr="009C3890">
          <w:rPr>
            <w:rStyle w:val="Hiperligao"/>
            <w:i/>
            <w:iCs/>
          </w:rPr>
          <w:t>https://stackoverflow.com</w:t>
        </w:r>
      </w:hyperlink>
    </w:p>
    <w:p w14:paraId="007000D9" w14:textId="63DD2A72" w:rsidR="0067084E" w:rsidRDefault="0067084E" w:rsidP="00D410C9">
      <w:pPr>
        <w:spacing w:after="0" w:line="360" w:lineRule="auto"/>
        <w:rPr>
          <w:i/>
          <w:iCs/>
        </w:rPr>
      </w:pPr>
    </w:p>
    <w:p w14:paraId="36B2384C" w14:textId="403A4866" w:rsidR="0067084E" w:rsidRDefault="0067084E" w:rsidP="00D410C9">
      <w:pPr>
        <w:spacing w:after="0" w:line="360" w:lineRule="auto"/>
        <w:rPr>
          <w:i/>
          <w:iCs/>
        </w:rPr>
      </w:pPr>
      <w:proofErr w:type="spellStart"/>
      <w:r>
        <w:rPr>
          <w:i/>
          <w:iCs/>
        </w:rPr>
        <w:t>Monday</w:t>
      </w:r>
      <w:proofErr w:type="spellEnd"/>
      <w:r>
        <w:rPr>
          <w:i/>
          <w:iCs/>
        </w:rPr>
        <w:t xml:space="preserve">. </w:t>
      </w:r>
      <w:r w:rsidR="004A2218">
        <w:rPr>
          <w:i/>
          <w:iCs/>
        </w:rPr>
        <w:t>É</w:t>
      </w:r>
      <w:r w:rsidR="004A2218" w:rsidRPr="004A2218">
        <w:rPr>
          <w:i/>
          <w:iCs/>
        </w:rPr>
        <w:t xml:space="preserve"> uma plataforma aberta onde qualquer pessoa pode criar as ferramentas necessárias para executar todos os </w:t>
      </w:r>
      <w:r w:rsidR="004A2218" w:rsidRPr="004A2218">
        <w:rPr>
          <w:i/>
          <w:iCs/>
        </w:rPr>
        <w:t>aspetos</w:t>
      </w:r>
      <w:r w:rsidR="004A2218" w:rsidRPr="004A2218">
        <w:rPr>
          <w:i/>
          <w:iCs/>
        </w:rPr>
        <w:t xml:space="preserve"> de seu trabalho.</w:t>
      </w:r>
      <w:r w:rsidR="004A2218">
        <w:rPr>
          <w:i/>
          <w:iCs/>
        </w:rPr>
        <w:t xml:space="preserve"> </w:t>
      </w:r>
    </w:p>
    <w:p w14:paraId="4684D6A8" w14:textId="712BC637" w:rsidR="0067084E" w:rsidRDefault="0067084E" w:rsidP="00D410C9">
      <w:pPr>
        <w:spacing w:after="0" w:line="360" w:lineRule="auto"/>
        <w:rPr>
          <w:i/>
          <w:iCs/>
        </w:rPr>
      </w:pPr>
    </w:p>
    <w:p w14:paraId="37602E5B" w14:textId="38A1C3CA" w:rsidR="0067084E" w:rsidRDefault="0067084E" w:rsidP="00D410C9">
      <w:pPr>
        <w:spacing w:after="0" w:line="360" w:lineRule="auto"/>
        <w:rPr>
          <w:i/>
          <w:iCs/>
        </w:rPr>
      </w:pPr>
      <w:proofErr w:type="spellStart"/>
      <w:r>
        <w:rPr>
          <w:i/>
          <w:iCs/>
        </w:rPr>
        <w:t>Figma</w:t>
      </w:r>
      <w:proofErr w:type="spellEnd"/>
      <w:r>
        <w:rPr>
          <w:i/>
          <w:iCs/>
        </w:rPr>
        <w:t xml:space="preserve">. </w:t>
      </w:r>
      <w:r w:rsidR="00F87710">
        <w:rPr>
          <w:i/>
          <w:iCs/>
        </w:rPr>
        <w:t>É</w:t>
      </w:r>
      <w:r w:rsidR="00F87710" w:rsidRPr="00F87710">
        <w:rPr>
          <w:i/>
          <w:iCs/>
        </w:rPr>
        <w:t xml:space="preserve"> um editor gráfico de vetor e prototipagem de projetos de design baseado principalmente no navegador web</w:t>
      </w:r>
      <w:r w:rsidR="00F87710">
        <w:rPr>
          <w:i/>
          <w:iCs/>
        </w:rPr>
        <w:t xml:space="preserve">. </w:t>
      </w:r>
      <w:hyperlink r:id="rId49" w:history="1">
        <w:r w:rsidR="00F87710" w:rsidRPr="009C3890">
          <w:rPr>
            <w:rStyle w:val="Hiperligao"/>
            <w:i/>
            <w:iCs/>
          </w:rPr>
          <w:t>https://www.fi</w:t>
        </w:r>
        <w:r w:rsidR="00F87710" w:rsidRPr="009C3890">
          <w:rPr>
            <w:rStyle w:val="Hiperligao"/>
            <w:i/>
            <w:iCs/>
          </w:rPr>
          <w:t>g</w:t>
        </w:r>
        <w:r w:rsidR="00F87710" w:rsidRPr="009C3890">
          <w:rPr>
            <w:rStyle w:val="Hiperligao"/>
            <w:i/>
            <w:iCs/>
          </w:rPr>
          <w:t>ma.com</w:t>
        </w:r>
      </w:hyperlink>
    </w:p>
    <w:p w14:paraId="58A479B8" w14:textId="38DE7624" w:rsidR="0067084E" w:rsidRDefault="0067084E" w:rsidP="00D410C9">
      <w:pPr>
        <w:spacing w:after="0" w:line="360" w:lineRule="auto"/>
        <w:rPr>
          <w:i/>
          <w:iCs/>
        </w:rPr>
      </w:pPr>
    </w:p>
    <w:p w14:paraId="496704F1" w14:textId="2FC2582F" w:rsidR="0067084E" w:rsidRDefault="0067084E" w:rsidP="00D410C9">
      <w:pPr>
        <w:spacing w:after="0" w:line="360" w:lineRule="auto"/>
        <w:rPr>
          <w:i/>
          <w:iCs/>
        </w:rPr>
      </w:pPr>
      <w:proofErr w:type="spellStart"/>
      <w:r>
        <w:rPr>
          <w:i/>
          <w:iCs/>
        </w:rPr>
        <w:t>Reddit</w:t>
      </w:r>
      <w:proofErr w:type="spellEnd"/>
      <w:r>
        <w:rPr>
          <w:i/>
          <w:iCs/>
        </w:rPr>
        <w:t>.</w:t>
      </w:r>
      <w:r w:rsidR="00F87710">
        <w:rPr>
          <w:i/>
          <w:iCs/>
        </w:rPr>
        <w:t xml:space="preserve"> É</w:t>
      </w:r>
      <w:r w:rsidR="00F87710" w:rsidRPr="00F87710">
        <w:rPr>
          <w:i/>
          <w:iCs/>
        </w:rPr>
        <w:t xml:space="preserve"> uma rede de comunidades onde as pessoas podem mergulhar em seus interesses, hobbies e paixões.</w:t>
      </w:r>
      <w:r w:rsidR="00F87710">
        <w:rPr>
          <w:i/>
          <w:iCs/>
        </w:rPr>
        <w:t xml:space="preserve"> </w:t>
      </w:r>
      <w:hyperlink r:id="rId50" w:history="1">
        <w:r w:rsidR="00F87710" w:rsidRPr="009C3890">
          <w:rPr>
            <w:rStyle w:val="Hiperligao"/>
            <w:i/>
            <w:iCs/>
          </w:rPr>
          <w:t>https://www.reddit.com</w:t>
        </w:r>
      </w:hyperlink>
    </w:p>
    <w:p w14:paraId="4DB9DA40" w14:textId="6DF6B957" w:rsidR="00F87710" w:rsidRDefault="00F87710" w:rsidP="00D410C9">
      <w:pPr>
        <w:spacing w:after="0" w:line="360" w:lineRule="auto"/>
        <w:rPr>
          <w:i/>
          <w:iCs/>
        </w:rPr>
      </w:pPr>
    </w:p>
    <w:p w14:paraId="2D31349E" w14:textId="589CFE59" w:rsidR="00F87710" w:rsidRDefault="00F87710" w:rsidP="00D410C9">
      <w:pPr>
        <w:spacing w:after="0" w:line="360" w:lineRule="auto"/>
        <w:rPr>
          <w:i/>
          <w:iCs/>
        </w:rPr>
      </w:pPr>
      <w:proofErr w:type="spellStart"/>
      <w:r>
        <w:rPr>
          <w:i/>
          <w:iCs/>
        </w:rPr>
        <w:t>VisualParadigm</w:t>
      </w:r>
      <w:proofErr w:type="spellEnd"/>
      <w:r>
        <w:rPr>
          <w:i/>
          <w:iCs/>
        </w:rPr>
        <w:t>.</w:t>
      </w:r>
      <w:r w:rsidR="00D75678">
        <w:rPr>
          <w:i/>
          <w:iCs/>
        </w:rPr>
        <w:t xml:space="preserve"> É um</w:t>
      </w:r>
      <w:r w:rsidR="00D75678" w:rsidRPr="00D75678">
        <w:rPr>
          <w:i/>
          <w:iCs/>
        </w:rPr>
        <w:t xml:space="preserve"> editor online que fornece aos criadores de conteúdo gráficos, </w:t>
      </w:r>
      <w:proofErr w:type="spellStart"/>
      <w:r w:rsidR="00D75678" w:rsidRPr="00D75678">
        <w:rPr>
          <w:i/>
          <w:iCs/>
        </w:rPr>
        <w:t>widgets</w:t>
      </w:r>
      <w:proofErr w:type="spellEnd"/>
      <w:r w:rsidR="00D75678" w:rsidRPr="00D75678">
        <w:rPr>
          <w:i/>
          <w:iCs/>
        </w:rPr>
        <w:t xml:space="preserve"> de dados e mapas para visualizar dados e, ao mesmo tempo, fornecer informações</w:t>
      </w:r>
      <w:r w:rsidR="00D75678">
        <w:rPr>
          <w:i/>
          <w:iCs/>
        </w:rPr>
        <w:t xml:space="preserve">. </w:t>
      </w:r>
      <w:hyperlink r:id="rId51" w:history="1">
        <w:r w:rsidR="00D75678" w:rsidRPr="009C3890">
          <w:rPr>
            <w:rStyle w:val="Hiperligao"/>
            <w:i/>
            <w:iCs/>
          </w:rPr>
          <w:t>https://www.visual-paradigm.com</w:t>
        </w:r>
      </w:hyperlink>
    </w:p>
    <w:p w14:paraId="55A63C89" w14:textId="77777777" w:rsidR="00D75678" w:rsidRDefault="00D75678" w:rsidP="00D410C9">
      <w:pPr>
        <w:spacing w:after="0" w:line="360" w:lineRule="auto"/>
        <w:rPr>
          <w:i/>
          <w:iCs/>
        </w:rPr>
      </w:pPr>
    </w:p>
    <w:p w14:paraId="70929FFB" w14:textId="44105EAA" w:rsidR="00EE4BB8" w:rsidRDefault="00EE4BB8" w:rsidP="00D410C9">
      <w:pPr>
        <w:spacing w:after="0" w:line="360" w:lineRule="auto"/>
        <w:rPr>
          <w:i/>
          <w:iCs/>
        </w:rPr>
      </w:pPr>
    </w:p>
    <w:p w14:paraId="430C6A9C" w14:textId="77777777" w:rsidR="00EE4BB8" w:rsidRDefault="00EE4BB8" w:rsidP="00D410C9">
      <w:pPr>
        <w:spacing w:after="0" w:line="360" w:lineRule="auto"/>
        <w:rPr>
          <w:i/>
          <w:iCs/>
        </w:rPr>
      </w:pPr>
    </w:p>
    <w:p w14:paraId="5B9BA019" w14:textId="77777777" w:rsidR="00EE4BB8" w:rsidRPr="00D410C9" w:rsidRDefault="00EE4BB8" w:rsidP="00D410C9">
      <w:pPr>
        <w:spacing w:after="0" w:line="360" w:lineRule="auto"/>
        <w:rPr>
          <w:i/>
          <w:iCs/>
        </w:rPr>
      </w:pPr>
    </w:p>
    <w:p w14:paraId="4DAD4807" w14:textId="77777777" w:rsidR="00161259" w:rsidRPr="00143739" w:rsidRDefault="00161259" w:rsidP="00161259">
      <w:pPr>
        <w:spacing w:after="0"/>
        <w:jc w:val="left"/>
        <w:rPr>
          <w:rFonts w:eastAsia="Times New Roman"/>
          <w:b/>
          <w:bCs/>
          <w:color w:val="000000"/>
          <w:sz w:val="36"/>
          <w:szCs w:val="36"/>
        </w:rPr>
      </w:pPr>
      <w:r w:rsidRPr="00143739">
        <w:br w:type="page"/>
      </w:r>
    </w:p>
    <w:p w14:paraId="62AFA6D8" w14:textId="77777777" w:rsidR="00161259" w:rsidRPr="00143739" w:rsidRDefault="00161259" w:rsidP="00161259">
      <w:pPr>
        <w:rPr>
          <w:rFonts w:cstheme="minorHAnsi"/>
          <w:lang w:val="en-US"/>
        </w:rPr>
        <w:sectPr w:rsidR="00161259" w:rsidRPr="00143739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7A0990B" w14:textId="60734EDE" w:rsidR="00161259" w:rsidRDefault="00161259" w:rsidP="00161259">
      <w:pPr>
        <w:pStyle w:val="Ttulo1"/>
        <w:rPr>
          <w:rFonts w:cstheme="minorHAnsi"/>
          <w:lang w:val="pt-PT"/>
        </w:rPr>
      </w:pPr>
      <w:bookmarkStart w:id="58" w:name="_Toc168665998"/>
      <w:r w:rsidRPr="00715D43">
        <w:rPr>
          <w:rFonts w:cstheme="minorHAnsi"/>
          <w:lang w:val="pt-PT"/>
        </w:rPr>
        <w:lastRenderedPageBreak/>
        <w:t>Anexos</w:t>
      </w:r>
      <w:bookmarkEnd w:id="58"/>
    </w:p>
    <w:p w14:paraId="42A58BB7" w14:textId="212E57C0" w:rsidR="00D25BA4" w:rsidRDefault="00D25BA4" w:rsidP="00D25BA4">
      <w:r>
        <w:t xml:space="preserve">Repositório do GitHub com todos os documentos: </w:t>
      </w:r>
      <w:hyperlink r:id="rId52" w:history="1">
        <w:r w:rsidRPr="009C3890">
          <w:rPr>
            <w:rStyle w:val="Hiperligao"/>
          </w:rPr>
          <w:t>https://github.com/Lou-ey/Estagio</w:t>
        </w:r>
      </w:hyperlink>
    </w:p>
    <w:p w14:paraId="74ED8730" w14:textId="77777777" w:rsidR="00D25BA4" w:rsidRPr="00D25BA4" w:rsidRDefault="00D25BA4" w:rsidP="00D25BA4"/>
    <w:p w14:paraId="371BF60A" w14:textId="77777777" w:rsidR="00161259" w:rsidRPr="00715D43" w:rsidRDefault="00161259" w:rsidP="00872F58">
      <w:pPr>
        <w:spacing w:after="0" w:line="360" w:lineRule="auto"/>
        <w:rPr>
          <w:rFonts w:cstheme="minorHAnsi"/>
          <w:i/>
        </w:rPr>
      </w:pPr>
      <w:r w:rsidRPr="00715D43">
        <w:rPr>
          <w:rFonts w:cstheme="minorHAnsi"/>
          <w:i/>
        </w:rPr>
        <w:t xml:space="preserve">Elementos técnicos devem ser colocados como anexo. A especificação técnica (diagramas conceptual e físico, código de criação da base de dados, diagramas de classe), protótipos, especificação de testes, manuais de utilizadores e outros documentos técnicos podem ser disponibilizados como anexo ao documento. </w:t>
      </w:r>
    </w:p>
    <w:p w14:paraId="46BABC91" w14:textId="71B8284D" w:rsidR="00161259" w:rsidRPr="00715D43" w:rsidRDefault="00161259" w:rsidP="00872F58">
      <w:pPr>
        <w:spacing w:after="0" w:line="360" w:lineRule="auto"/>
        <w:rPr>
          <w:rFonts w:cstheme="minorHAnsi"/>
          <w:i/>
        </w:rPr>
      </w:pPr>
      <w:r w:rsidRPr="00715D43">
        <w:rPr>
          <w:rFonts w:cstheme="minorHAnsi"/>
          <w:i/>
        </w:rPr>
        <w:t xml:space="preserve">O documento principal descreve os </w:t>
      </w:r>
      <w:r w:rsidR="00BD7824" w:rsidRPr="00715D43">
        <w:rPr>
          <w:rFonts w:cstheme="minorHAnsi"/>
          <w:i/>
        </w:rPr>
        <w:t>objetivos</w:t>
      </w:r>
      <w:r w:rsidRPr="00715D43">
        <w:rPr>
          <w:rFonts w:cstheme="minorHAnsi"/>
          <w:i/>
        </w:rPr>
        <w:t>, metodologia e resultados do trabalho. As componentes técnicas não devem ser abordadas no documento principal, mas disponibilizadas como anexo.</w:t>
      </w:r>
    </w:p>
    <w:p w14:paraId="75B41CF7" w14:textId="4816C314" w:rsidR="00B718A2" w:rsidRPr="00161259" w:rsidRDefault="00B718A2" w:rsidP="00872F58">
      <w:pPr>
        <w:spacing w:after="0" w:line="360" w:lineRule="auto"/>
        <w:rPr>
          <w:rFonts w:cstheme="minorHAnsi"/>
          <w:iCs/>
          <w:color w:val="FF0000"/>
          <w:szCs w:val="24"/>
        </w:rPr>
      </w:pPr>
    </w:p>
    <w:sectPr w:rsidR="00B718A2" w:rsidRPr="00161259" w:rsidSect="00E825A2">
      <w:headerReference w:type="default" r:id="rId5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127BB" w14:textId="77777777" w:rsidR="00D129AC" w:rsidRDefault="00D129AC" w:rsidP="00ED1A45">
      <w:pPr>
        <w:spacing w:after="0"/>
      </w:pPr>
      <w:r>
        <w:separator/>
      </w:r>
    </w:p>
    <w:p w14:paraId="71DDED9F" w14:textId="77777777" w:rsidR="00D129AC" w:rsidRDefault="00D129AC"/>
    <w:p w14:paraId="69F1F1E8" w14:textId="77777777" w:rsidR="00D129AC" w:rsidRDefault="00D129AC"/>
  </w:endnote>
  <w:endnote w:type="continuationSeparator" w:id="0">
    <w:p w14:paraId="2E2D2277" w14:textId="77777777" w:rsidR="00D129AC" w:rsidRDefault="00D129AC" w:rsidP="00ED1A45">
      <w:pPr>
        <w:spacing w:after="0"/>
      </w:pPr>
      <w:r>
        <w:continuationSeparator/>
      </w:r>
    </w:p>
    <w:p w14:paraId="148FEBB4" w14:textId="77777777" w:rsidR="00D129AC" w:rsidRDefault="00D129AC"/>
    <w:p w14:paraId="705212E8" w14:textId="77777777" w:rsidR="00D129AC" w:rsidRDefault="00D129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1178071"/>
      <w:docPartObj>
        <w:docPartGallery w:val="Page Numbers (Bottom of Page)"/>
        <w:docPartUnique/>
      </w:docPartObj>
    </w:sdtPr>
    <w:sdtEndPr/>
    <w:sdtContent>
      <w:p w14:paraId="6A65A28A" w14:textId="316B35DA" w:rsidR="009318EB" w:rsidRDefault="009318EB" w:rsidP="00BB2C4C">
        <w:pPr>
          <w:pStyle w:val="Rodap"/>
          <w:ind w:left="993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xiv</w:t>
        </w:r>
        <w:r>
          <w:fldChar w:fldCharType="end"/>
        </w:r>
      </w:p>
    </w:sdtContent>
  </w:sdt>
  <w:p w14:paraId="58198603" w14:textId="77777777" w:rsidR="009318EB" w:rsidRDefault="009318EB" w:rsidP="004A7EAD">
    <w:pPr>
      <w:pStyle w:val="Rodap"/>
      <w:tabs>
        <w:tab w:val="clear" w:pos="4252"/>
        <w:tab w:val="clear" w:pos="8504"/>
        <w:tab w:val="left" w:pos="2151"/>
        <w:tab w:val="left" w:pos="3273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382990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01D45F00" w14:textId="00F22330" w:rsidR="009318EB" w:rsidRPr="007D7D41" w:rsidRDefault="009318EB" w:rsidP="007D7D41">
        <w:pPr>
          <w:pStyle w:val="Rodap"/>
          <w:jc w:val="right"/>
          <w:rPr>
            <w:sz w:val="18"/>
            <w:szCs w:val="18"/>
          </w:rPr>
        </w:pPr>
        <w:r w:rsidRPr="00C40235">
          <w:rPr>
            <w:sz w:val="18"/>
            <w:szCs w:val="18"/>
          </w:rPr>
          <w:fldChar w:fldCharType="begin"/>
        </w:r>
        <w:r w:rsidRPr="00C40235">
          <w:rPr>
            <w:sz w:val="18"/>
            <w:szCs w:val="18"/>
          </w:rPr>
          <w:instrText>PAGE   \* MERGEFORMAT</w:instrText>
        </w:r>
        <w:r w:rsidRPr="00C40235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xv</w:t>
        </w:r>
        <w:r w:rsidRPr="00C40235">
          <w:rPr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766F8" w14:textId="51F1AB07" w:rsidR="00B718A2" w:rsidRDefault="001701E2" w:rsidP="00B718A2">
    <w:pPr>
      <w:pStyle w:val="Rodap"/>
      <w:jc w:val="center"/>
    </w:pPr>
    <w:r w:rsidRPr="00702B04">
      <w:rPr>
        <w:noProof/>
      </w:rPr>
      <w:drawing>
        <wp:inline distT="0" distB="0" distL="0" distR="0" wp14:anchorId="2DE6DB33" wp14:editId="225C81F0">
          <wp:extent cx="3676650" cy="501650"/>
          <wp:effectExtent l="0" t="0" r="0" b="0"/>
          <wp:docPr id="247" name="Imagem 247" descr="C:\Users\ana.simoes\AppData\Local\Packages\Microsoft.Windows.Photos_8wekyb3d8bbwe\TempState\ShareServiceTempFolder\logo_centro2030_UE_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C:\Users\ana.simoes\AppData\Local\Packages\Microsoft.Windows.Photos_8wekyb3d8bbwe\TempState\ShareServiceTempFolder\logo_centro2030_UE_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665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3ECF7" w14:textId="5AFB7DAA" w:rsidR="009318EB" w:rsidRPr="00D50A75" w:rsidRDefault="009318EB" w:rsidP="00D50A75">
    <w:pPr>
      <w:pStyle w:val="Rodap"/>
      <w:rPr>
        <w:rFonts w:cstheme="minorHAnsi"/>
        <w:sz w:val="18"/>
        <w:szCs w:val="18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FDEE7" w14:textId="4A39113A" w:rsidR="009318EB" w:rsidRPr="00161259" w:rsidRDefault="008E3B33" w:rsidP="00161259">
    <w:pPr>
      <w:pStyle w:val="Rodap"/>
      <w:jc w:val="center"/>
    </w:pPr>
    <w:r w:rsidRPr="00702B04">
      <w:rPr>
        <w:noProof/>
      </w:rPr>
      <w:drawing>
        <wp:inline distT="0" distB="0" distL="0" distR="0" wp14:anchorId="50FF6645" wp14:editId="7103493E">
          <wp:extent cx="3676650" cy="501650"/>
          <wp:effectExtent l="0" t="0" r="0" b="0"/>
          <wp:docPr id="3976" name="Imagem 3976" descr="C:\Users\ana.simoes\AppData\Local\Packages\Microsoft.Windows.Photos_8wekyb3d8bbwe\TempState\ShareServiceTempFolder\logo_centro2030_UE_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C:\Users\ana.simoes\AppData\Local\Packages\Microsoft.Windows.Photos_8wekyb3d8bbwe\TempState\ShareServiceTempFolder\logo_centro2030_UE_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665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58711754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13F961A8" w14:textId="77777777" w:rsidR="00161259" w:rsidRPr="00D50A75" w:rsidRDefault="00161259" w:rsidP="00D50A75">
        <w:pPr>
          <w:pStyle w:val="Rodap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2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-155068085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41E03226" w14:textId="77777777" w:rsidR="00161259" w:rsidRPr="00D50A75" w:rsidRDefault="00161259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1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3C55A" w14:textId="77777777" w:rsidR="00D129AC" w:rsidRDefault="00D129AC" w:rsidP="00ED1A45">
      <w:pPr>
        <w:spacing w:after="0"/>
      </w:pPr>
      <w:r>
        <w:separator/>
      </w:r>
    </w:p>
    <w:p w14:paraId="5EE6F82B" w14:textId="77777777" w:rsidR="00D129AC" w:rsidRDefault="00D129AC"/>
    <w:p w14:paraId="5DCB67CE" w14:textId="77777777" w:rsidR="00D129AC" w:rsidRDefault="00D129AC"/>
  </w:footnote>
  <w:footnote w:type="continuationSeparator" w:id="0">
    <w:p w14:paraId="21F1C02F" w14:textId="77777777" w:rsidR="00D129AC" w:rsidRDefault="00D129AC" w:rsidP="00ED1A45">
      <w:pPr>
        <w:spacing w:after="0"/>
      </w:pPr>
      <w:r>
        <w:continuationSeparator/>
      </w:r>
    </w:p>
    <w:p w14:paraId="526688AA" w14:textId="77777777" w:rsidR="00D129AC" w:rsidRDefault="00D129AC"/>
    <w:p w14:paraId="4295C770" w14:textId="77777777" w:rsidR="00D129AC" w:rsidRDefault="00D129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36718" w14:textId="77777777" w:rsidR="009318EB" w:rsidRDefault="009318EB" w:rsidP="000B164C">
    <w:pPr>
      <w:pStyle w:val="Cabealh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1D3F9" w14:textId="1D5ADF4E" w:rsidR="009318EB" w:rsidRDefault="00B718A2" w:rsidP="00B718A2">
    <w:pPr>
      <w:pStyle w:val="Cabealho"/>
      <w:ind w:left="-851"/>
    </w:pPr>
    <w:r>
      <w:rPr>
        <w:noProof/>
      </w:rPr>
      <mc:AlternateContent>
        <mc:Choice Requires="wpg">
          <w:drawing>
            <wp:inline distT="0" distB="0" distL="0" distR="0" wp14:anchorId="42358768" wp14:editId="1A9872FB">
              <wp:extent cx="1771650" cy="1733550"/>
              <wp:effectExtent l="0" t="0" r="0" b="0"/>
              <wp:docPr id="1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650" cy="1733550"/>
                        <a:chOff x="0" y="0"/>
                        <a:chExt cx="1173861" cy="1180223"/>
                      </a:xfrm>
                    </wpg:grpSpPr>
                    <wps:wsp>
                      <wps:cNvPr id="5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1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4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5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0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9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2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8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40051D61" id="Group 3990" o:spid="_x0000_s1026" style="width:139.5pt;height:136.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6128E" w14:textId="217AAF0E" w:rsidR="009318EB" w:rsidRDefault="007D7D41" w:rsidP="007D7D41">
    <w:pPr>
      <w:pStyle w:val="Cabealho"/>
    </w:pPr>
    <w:r>
      <w:rPr>
        <w:noProof/>
      </w:rPr>
      <mc:AlternateContent>
        <mc:Choice Requires="wpg">
          <w:drawing>
            <wp:inline distT="0" distB="0" distL="0" distR="0" wp14:anchorId="1B07F80E" wp14:editId="5BB22D3E">
              <wp:extent cx="1771200" cy="1735200"/>
              <wp:effectExtent l="0" t="0" r="635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200" cy="173520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513B67F0" id="Group 3990" o:spid="_x0000_s1026" style="width:139.45pt;height:136.6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20ADB" w14:textId="14693B83" w:rsidR="009318EB" w:rsidRPr="00B718A2" w:rsidRDefault="009318EB" w:rsidP="00B718A2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D3434" w14:textId="4E6F31F8" w:rsidR="00B778DE" w:rsidRDefault="00B778DE" w:rsidP="00B718A2">
    <w:pPr>
      <w:pStyle w:val="Cabealho"/>
      <w:ind w:left="-851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E9C00" w14:textId="157020FF" w:rsidR="00161259" w:rsidRPr="003708E2" w:rsidRDefault="00161259" w:rsidP="003708E2">
    <w:pPr>
      <w:pStyle w:val="Cabealho"/>
      <w:jc w:val="left"/>
      <w:rPr>
        <w:rFonts w:cstheme="minorHAnsi"/>
        <w:sz w:val="20"/>
      </w:rPr>
    </w:pPr>
    <w:r w:rsidRPr="003708E2">
      <w:rPr>
        <w:rFonts w:cstheme="minorHAnsi"/>
        <w:sz w:val="20"/>
      </w:rPr>
      <w:t xml:space="preserve">Relatório final de </w:t>
    </w:r>
    <w:r>
      <w:rPr>
        <w:rFonts w:cstheme="minorHAnsi"/>
        <w:sz w:val="20"/>
      </w:rPr>
      <w:t>Estágio</w:t>
    </w:r>
    <w:r w:rsidR="00BD7824">
      <w:rPr>
        <w:rFonts w:cstheme="minorHAnsi"/>
        <w:sz w:val="20"/>
      </w:rPr>
      <w:t xml:space="preserve"> –</w:t>
    </w:r>
    <w:r w:rsidRPr="003708E2">
      <w:rPr>
        <w:rFonts w:cstheme="minorHAnsi"/>
        <w:sz w:val="20"/>
      </w:rPr>
      <w:t xml:space="preserve"> &lt;Nome do Projeto&gt;</w:t>
    </w:r>
  </w:p>
  <w:p w14:paraId="2CE376A1" w14:textId="20257F78" w:rsidR="00161259" w:rsidRPr="00D50A75" w:rsidRDefault="00B65719" w:rsidP="003708E2">
    <w:pPr>
      <w:pStyle w:val="Cabealho"/>
      <w:jc w:val="left"/>
      <w:rPr>
        <w:rFonts w:cstheme="minorHAnsi"/>
        <w:sz w:val="20"/>
      </w:rPr>
    </w:pPr>
    <w:r>
      <w:rPr>
        <w:rFonts w:cstheme="minorHAnsi"/>
        <w:sz w:val="20"/>
      </w:rPr>
      <w:t>Luís Francisco Costa Campos</w:t>
    </w:r>
  </w:p>
  <w:p w14:paraId="2D4AD508" w14:textId="77777777" w:rsidR="00161259" w:rsidRPr="002D3703" w:rsidRDefault="00161259" w:rsidP="002D3703">
    <w:pPr>
      <w:pStyle w:val="Cabealho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BA7505" wp14:editId="58281988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241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561BCE68" id="Straight Connector 22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8pt" to="424.5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" strokecolor="black [3213]"/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037A3" w14:textId="493B6020" w:rsidR="00161259" w:rsidRDefault="00161259" w:rsidP="005A7B3C">
    <w:pPr>
      <w:pStyle w:val="Cabealho"/>
      <w:jc w:val="right"/>
      <w:rPr>
        <w:rFonts w:cstheme="minorHAnsi"/>
        <w:sz w:val="20"/>
      </w:rPr>
    </w:pPr>
    <w:r w:rsidRPr="008334F5">
      <w:rPr>
        <w:rFonts w:cstheme="minorHAnsi"/>
        <w:sz w:val="20"/>
      </w:rPr>
      <w:t xml:space="preserve">Relatório final de </w:t>
    </w:r>
    <w:r>
      <w:rPr>
        <w:rFonts w:cstheme="minorHAnsi"/>
        <w:sz w:val="20"/>
      </w:rPr>
      <w:t>Estágio</w:t>
    </w:r>
    <w:r w:rsidR="00143739">
      <w:rPr>
        <w:rFonts w:cstheme="minorHAnsi"/>
        <w:sz w:val="20"/>
      </w:rPr>
      <w:t xml:space="preserve"> –</w:t>
    </w:r>
    <w:r w:rsidRPr="008334F5">
      <w:rPr>
        <w:rFonts w:cstheme="minorHAnsi"/>
        <w:sz w:val="20"/>
      </w:rPr>
      <w:t xml:space="preserve"> &lt;Nome do Projeto&gt;</w:t>
    </w:r>
  </w:p>
  <w:p w14:paraId="5DC34C51" w14:textId="5A554427" w:rsidR="00161259" w:rsidRDefault="00B65719" w:rsidP="005A7B3C">
    <w:pPr>
      <w:pStyle w:val="Cabealho"/>
      <w:jc w:val="right"/>
      <w:rPr>
        <w:rFonts w:cstheme="minorHAnsi"/>
        <w:sz w:val="20"/>
      </w:rPr>
    </w:pPr>
    <w:r>
      <w:rPr>
        <w:rFonts w:cstheme="minorHAnsi"/>
        <w:sz w:val="20"/>
      </w:rPr>
      <w:t>Luís Francisco Costa Campos</w:t>
    </w:r>
  </w:p>
  <w:p w14:paraId="2853B30B" w14:textId="77777777" w:rsidR="00161259" w:rsidRPr="005A7B3C" w:rsidRDefault="00161259" w:rsidP="005A7B3C">
    <w:pPr>
      <w:pStyle w:val="Cabealho"/>
      <w:jc w:val="right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56852A5" wp14:editId="5E374E6B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242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4C6BE8F4" id="Straight Connector 20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15pt,3.2pt" to="425.7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" strokecolor="black [3213]"/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C5FE8" w14:textId="48395BE7" w:rsidR="00161259" w:rsidRDefault="00161259" w:rsidP="00B718A2">
    <w:pPr>
      <w:pStyle w:val="Cabealho"/>
      <w:ind w:left="-85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4D844BD"/>
    <w:multiLevelType w:val="hybridMultilevel"/>
    <w:tmpl w:val="920A1C2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" w15:restartNumberingAfterBreak="0">
    <w:nsid w:val="1AE50A43"/>
    <w:multiLevelType w:val="multilevel"/>
    <w:tmpl w:val="BD168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B402139"/>
    <w:multiLevelType w:val="multilevel"/>
    <w:tmpl w:val="94AE7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4406E69"/>
    <w:multiLevelType w:val="multilevel"/>
    <w:tmpl w:val="FB3E2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E1D4F58"/>
    <w:multiLevelType w:val="multilevel"/>
    <w:tmpl w:val="5A641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6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8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1"/>
  </w:num>
  <w:num w:numId="3">
    <w:abstractNumId w:val="4"/>
  </w:num>
  <w:num w:numId="4">
    <w:abstractNumId w:val="32"/>
  </w:num>
  <w:num w:numId="5">
    <w:abstractNumId w:val="16"/>
  </w:num>
  <w:num w:numId="6">
    <w:abstractNumId w:val="35"/>
  </w:num>
  <w:num w:numId="7">
    <w:abstractNumId w:val="30"/>
  </w:num>
  <w:num w:numId="8">
    <w:abstractNumId w:val="36"/>
  </w:num>
  <w:num w:numId="9">
    <w:abstractNumId w:val="7"/>
  </w:num>
  <w:num w:numId="10">
    <w:abstractNumId w:val="10"/>
  </w:num>
  <w:num w:numId="11">
    <w:abstractNumId w:val="15"/>
  </w:num>
  <w:num w:numId="12">
    <w:abstractNumId w:val="14"/>
  </w:num>
  <w:num w:numId="13">
    <w:abstractNumId w:val="29"/>
  </w:num>
  <w:num w:numId="14">
    <w:abstractNumId w:val="28"/>
  </w:num>
  <w:num w:numId="15">
    <w:abstractNumId w:val="34"/>
  </w:num>
  <w:num w:numId="16">
    <w:abstractNumId w:val="20"/>
  </w:num>
  <w:num w:numId="17">
    <w:abstractNumId w:val="1"/>
  </w:num>
  <w:num w:numId="18">
    <w:abstractNumId w:val="21"/>
  </w:num>
  <w:num w:numId="19">
    <w:abstractNumId w:val="8"/>
  </w:num>
  <w:num w:numId="20">
    <w:abstractNumId w:val="17"/>
  </w:num>
  <w:num w:numId="21">
    <w:abstractNumId w:val="2"/>
  </w:num>
  <w:num w:numId="22">
    <w:abstractNumId w:val="33"/>
  </w:num>
  <w:num w:numId="23">
    <w:abstractNumId w:val="9"/>
  </w:num>
  <w:num w:numId="24">
    <w:abstractNumId w:val="31"/>
  </w:num>
  <w:num w:numId="25">
    <w:abstractNumId w:val="22"/>
  </w:num>
  <w:num w:numId="26">
    <w:abstractNumId w:val="25"/>
  </w:num>
  <w:num w:numId="27">
    <w:abstractNumId w:val="12"/>
  </w:num>
  <w:num w:numId="28">
    <w:abstractNumId w:val="24"/>
  </w:num>
  <w:num w:numId="29">
    <w:abstractNumId w:val="13"/>
  </w:num>
  <w:num w:numId="30">
    <w:abstractNumId w:val="0"/>
  </w:num>
  <w:num w:numId="31">
    <w:abstractNumId w:val="18"/>
  </w:num>
  <w:num w:numId="32">
    <w:abstractNumId w:val="26"/>
  </w:num>
  <w:num w:numId="33">
    <w:abstractNumId w:val="3"/>
  </w:num>
  <w:num w:numId="34">
    <w:abstractNumId w:val="19"/>
  </w:num>
  <w:num w:numId="35">
    <w:abstractNumId w:val="23"/>
  </w:num>
  <w:num w:numId="36">
    <w:abstractNumId w:val="5"/>
  </w:num>
  <w:num w:numId="37">
    <w:abstractNumId w:val="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1E23"/>
    <w:rsid w:val="00002049"/>
    <w:rsid w:val="000020EF"/>
    <w:rsid w:val="000032CC"/>
    <w:rsid w:val="00004E6A"/>
    <w:rsid w:val="00005F89"/>
    <w:rsid w:val="00006107"/>
    <w:rsid w:val="00006225"/>
    <w:rsid w:val="00006E01"/>
    <w:rsid w:val="00007BB2"/>
    <w:rsid w:val="000106AB"/>
    <w:rsid w:val="000116AC"/>
    <w:rsid w:val="000120F6"/>
    <w:rsid w:val="0001212D"/>
    <w:rsid w:val="0001242B"/>
    <w:rsid w:val="00013ACE"/>
    <w:rsid w:val="00015AA5"/>
    <w:rsid w:val="000162ED"/>
    <w:rsid w:val="00016441"/>
    <w:rsid w:val="00016DCE"/>
    <w:rsid w:val="000172FE"/>
    <w:rsid w:val="00017E86"/>
    <w:rsid w:val="00021FC5"/>
    <w:rsid w:val="00023092"/>
    <w:rsid w:val="00026B80"/>
    <w:rsid w:val="00030E7D"/>
    <w:rsid w:val="0003273A"/>
    <w:rsid w:val="00033900"/>
    <w:rsid w:val="000340B1"/>
    <w:rsid w:val="0003585D"/>
    <w:rsid w:val="00040675"/>
    <w:rsid w:val="00040829"/>
    <w:rsid w:val="000414F4"/>
    <w:rsid w:val="00041C37"/>
    <w:rsid w:val="00041D71"/>
    <w:rsid w:val="000443A4"/>
    <w:rsid w:val="00044442"/>
    <w:rsid w:val="00045343"/>
    <w:rsid w:val="00045A56"/>
    <w:rsid w:val="0004761C"/>
    <w:rsid w:val="00050D4B"/>
    <w:rsid w:val="00051F49"/>
    <w:rsid w:val="000547E6"/>
    <w:rsid w:val="00056CF3"/>
    <w:rsid w:val="0005771A"/>
    <w:rsid w:val="00057902"/>
    <w:rsid w:val="00057FA9"/>
    <w:rsid w:val="00060184"/>
    <w:rsid w:val="000608C3"/>
    <w:rsid w:val="00061F16"/>
    <w:rsid w:val="00063965"/>
    <w:rsid w:val="00064BA8"/>
    <w:rsid w:val="000655B2"/>
    <w:rsid w:val="00065EDA"/>
    <w:rsid w:val="00067E0B"/>
    <w:rsid w:val="00070066"/>
    <w:rsid w:val="000704CA"/>
    <w:rsid w:val="00070749"/>
    <w:rsid w:val="000715A0"/>
    <w:rsid w:val="000717BA"/>
    <w:rsid w:val="000721DF"/>
    <w:rsid w:val="000724E0"/>
    <w:rsid w:val="00074C2C"/>
    <w:rsid w:val="0007511E"/>
    <w:rsid w:val="000754F9"/>
    <w:rsid w:val="00077895"/>
    <w:rsid w:val="00080AA7"/>
    <w:rsid w:val="00080B5C"/>
    <w:rsid w:val="00080E45"/>
    <w:rsid w:val="000810D2"/>
    <w:rsid w:val="00081AB8"/>
    <w:rsid w:val="000828E6"/>
    <w:rsid w:val="000836CB"/>
    <w:rsid w:val="00083871"/>
    <w:rsid w:val="00085F01"/>
    <w:rsid w:val="0008784C"/>
    <w:rsid w:val="00087BBA"/>
    <w:rsid w:val="00091411"/>
    <w:rsid w:val="00092BBA"/>
    <w:rsid w:val="00093053"/>
    <w:rsid w:val="000937FC"/>
    <w:rsid w:val="00093BD5"/>
    <w:rsid w:val="0009432D"/>
    <w:rsid w:val="000944A1"/>
    <w:rsid w:val="000952B4"/>
    <w:rsid w:val="00097E56"/>
    <w:rsid w:val="000A0891"/>
    <w:rsid w:val="000A0F3A"/>
    <w:rsid w:val="000A23AD"/>
    <w:rsid w:val="000A31CB"/>
    <w:rsid w:val="000A3841"/>
    <w:rsid w:val="000A3AB5"/>
    <w:rsid w:val="000A3DE8"/>
    <w:rsid w:val="000A5573"/>
    <w:rsid w:val="000A5669"/>
    <w:rsid w:val="000A56AF"/>
    <w:rsid w:val="000B0484"/>
    <w:rsid w:val="000B164C"/>
    <w:rsid w:val="000B390C"/>
    <w:rsid w:val="000B47A5"/>
    <w:rsid w:val="000B5514"/>
    <w:rsid w:val="000B67C5"/>
    <w:rsid w:val="000B7A21"/>
    <w:rsid w:val="000C0D9B"/>
    <w:rsid w:val="000C3096"/>
    <w:rsid w:val="000C4709"/>
    <w:rsid w:val="000C495B"/>
    <w:rsid w:val="000C5648"/>
    <w:rsid w:val="000C5AD0"/>
    <w:rsid w:val="000D07F9"/>
    <w:rsid w:val="000D128F"/>
    <w:rsid w:val="000D1897"/>
    <w:rsid w:val="000D38F5"/>
    <w:rsid w:val="000D4054"/>
    <w:rsid w:val="000D411D"/>
    <w:rsid w:val="000D6D22"/>
    <w:rsid w:val="000E17EC"/>
    <w:rsid w:val="000E60F8"/>
    <w:rsid w:val="000E7148"/>
    <w:rsid w:val="000E76D6"/>
    <w:rsid w:val="000E76F1"/>
    <w:rsid w:val="000F068E"/>
    <w:rsid w:val="000F08D9"/>
    <w:rsid w:val="000F224F"/>
    <w:rsid w:val="000F2AF2"/>
    <w:rsid w:val="000F38C0"/>
    <w:rsid w:val="000F506C"/>
    <w:rsid w:val="000F7DB7"/>
    <w:rsid w:val="00100256"/>
    <w:rsid w:val="00100841"/>
    <w:rsid w:val="0010140B"/>
    <w:rsid w:val="00102EA2"/>
    <w:rsid w:val="0010373B"/>
    <w:rsid w:val="00103E30"/>
    <w:rsid w:val="0010436F"/>
    <w:rsid w:val="0010538A"/>
    <w:rsid w:val="00110BB6"/>
    <w:rsid w:val="0011249C"/>
    <w:rsid w:val="00112C24"/>
    <w:rsid w:val="00113BE8"/>
    <w:rsid w:val="00114737"/>
    <w:rsid w:val="00116B96"/>
    <w:rsid w:val="001202BD"/>
    <w:rsid w:val="00122251"/>
    <w:rsid w:val="001223F9"/>
    <w:rsid w:val="00122993"/>
    <w:rsid w:val="00122BB8"/>
    <w:rsid w:val="00124707"/>
    <w:rsid w:val="00124E57"/>
    <w:rsid w:val="00125DF0"/>
    <w:rsid w:val="00126E25"/>
    <w:rsid w:val="00127441"/>
    <w:rsid w:val="00127607"/>
    <w:rsid w:val="001311BE"/>
    <w:rsid w:val="001334A3"/>
    <w:rsid w:val="001335D8"/>
    <w:rsid w:val="001377FF"/>
    <w:rsid w:val="00137C25"/>
    <w:rsid w:val="00137F52"/>
    <w:rsid w:val="001401F0"/>
    <w:rsid w:val="0014111C"/>
    <w:rsid w:val="001417B1"/>
    <w:rsid w:val="00141901"/>
    <w:rsid w:val="0014203C"/>
    <w:rsid w:val="00142B45"/>
    <w:rsid w:val="00143266"/>
    <w:rsid w:val="001433B5"/>
    <w:rsid w:val="00143739"/>
    <w:rsid w:val="001452B5"/>
    <w:rsid w:val="00147888"/>
    <w:rsid w:val="00150858"/>
    <w:rsid w:val="001518EB"/>
    <w:rsid w:val="00151D94"/>
    <w:rsid w:val="00151EE1"/>
    <w:rsid w:val="00151EF7"/>
    <w:rsid w:val="0015258B"/>
    <w:rsid w:val="0015344A"/>
    <w:rsid w:val="00156849"/>
    <w:rsid w:val="001570E5"/>
    <w:rsid w:val="00157606"/>
    <w:rsid w:val="0016018B"/>
    <w:rsid w:val="00160304"/>
    <w:rsid w:val="00161259"/>
    <w:rsid w:val="00161B8D"/>
    <w:rsid w:val="00162184"/>
    <w:rsid w:val="00163553"/>
    <w:rsid w:val="00164632"/>
    <w:rsid w:val="001675F6"/>
    <w:rsid w:val="001701E2"/>
    <w:rsid w:val="00170A42"/>
    <w:rsid w:val="00170E7A"/>
    <w:rsid w:val="001715F6"/>
    <w:rsid w:val="00171715"/>
    <w:rsid w:val="00172F21"/>
    <w:rsid w:val="001763F7"/>
    <w:rsid w:val="00176589"/>
    <w:rsid w:val="00176FD1"/>
    <w:rsid w:val="00177328"/>
    <w:rsid w:val="001829FC"/>
    <w:rsid w:val="00182E9F"/>
    <w:rsid w:val="00183000"/>
    <w:rsid w:val="00183881"/>
    <w:rsid w:val="00184FFD"/>
    <w:rsid w:val="0018571A"/>
    <w:rsid w:val="00185738"/>
    <w:rsid w:val="00185DA8"/>
    <w:rsid w:val="00187FB2"/>
    <w:rsid w:val="001904EE"/>
    <w:rsid w:val="001910C2"/>
    <w:rsid w:val="00193152"/>
    <w:rsid w:val="00193F53"/>
    <w:rsid w:val="00194450"/>
    <w:rsid w:val="00195692"/>
    <w:rsid w:val="0019579F"/>
    <w:rsid w:val="0019782C"/>
    <w:rsid w:val="001A14E0"/>
    <w:rsid w:val="001A1F72"/>
    <w:rsid w:val="001A51C5"/>
    <w:rsid w:val="001B00F5"/>
    <w:rsid w:val="001B0262"/>
    <w:rsid w:val="001B1E34"/>
    <w:rsid w:val="001B346A"/>
    <w:rsid w:val="001B39D3"/>
    <w:rsid w:val="001B4018"/>
    <w:rsid w:val="001B50C0"/>
    <w:rsid w:val="001B5B79"/>
    <w:rsid w:val="001B5F57"/>
    <w:rsid w:val="001B74F8"/>
    <w:rsid w:val="001C1433"/>
    <w:rsid w:val="001C1D8F"/>
    <w:rsid w:val="001C1E3E"/>
    <w:rsid w:val="001C27A0"/>
    <w:rsid w:val="001C2BF4"/>
    <w:rsid w:val="001C2F7D"/>
    <w:rsid w:val="001C3A27"/>
    <w:rsid w:val="001C4DA6"/>
    <w:rsid w:val="001C52A7"/>
    <w:rsid w:val="001C6C98"/>
    <w:rsid w:val="001C765B"/>
    <w:rsid w:val="001D1873"/>
    <w:rsid w:val="001D2354"/>
    <w:rsid w:val="001D379D"/>
    <w:rsid w:val="001D3B5E"/>
    <w:rsid w:val="001D69F1"/>
    <w:rsid w:val="001D6EC5"/>
    <w:rsid w:val="001E0554"/>
    <w:rsid w:val="001E144D"/>
    <w:rsid w:val="001E1EB4"/>
    <w:rsid w:val="001E3803"/>
    <w:rsid w:val="001E3855"/>
    <w:rsid w:val="001E4120"/>
    <w:rsid w:val="001E456A"/>
    <w:rsid w:val="001E4D91"/>
    <w:rsid w:val="001E4DCA"/>
    <w:rsid w:val="001E5781"/>
    <w:rsid w:val="001E5D7B"/>
    <w:rsid w:val="001E5DF7"/>
    <w:rsid w:val="001E6466"/>
    <w:rsid w:val="001F0098"/>
    <w:rsid w:val="001F1CD0"/>
    <w:rsid w:val="001F2548"/>
    <w:rsid w:val="001F5136"/>
    <w:rsid w:val="001F5AF7"/>
    <w:rsid w:val="001F5C5C"/>
    <w:rsid w:val="001F7C94"/>
    <w:rsid w:val="002003C0"/>
    <w:rsid w:val="002005C5"/>
    <w:rsid w:val="00200BA5"/>
    <w:rsid w:val="00200CE9"/>
    <w:rsid w:val="00201915"/>
    <w:rsid w:val="00201BC0"/>
    <w:rsid w:val="002021EA"/>
    <w:rsid w:val="00205125"/>
    <w:rsid w:val="0020513C"/>
    <w:rsid w:val="00205DC4"/>
    <w:rsid w:val="002114F4"/>
    <w:rsid w:val="002119FD"/>
    <w:rsid w:val="0021441F"/>
    <w:rsid w:val="00214488"/>
    <w:rsid w:val="002153DE"/>
    <w:rsid w:val="00216ADB"/>
    <w:rsid w:val="00216C6E"/>
    <w:rsid w:val="002215F5"/>
    <w:rsid w:val="00221B62"/>
    <w:rsid w:val="002222DC"/>
    <w:rsid w:val="00222665"/>
    <w:rsid w:val="00222B6C"/>
    <w:rsid w:val="0022361B"/>
    <w:rsid w:val="00224B26"/>
    <w:rsid w:val="00224E01"/>
    <w:rsid w:val="00225910"/>
    <w:rsid w:val="00226007"/>
    <w:rsid w:val="00230DBD"/>
    <w:rsid w:val="0023229A"/>
    <w:rsid w:val="00232695"/>
    <w:rsid w:val="00232950"/>
    <w:rsid w:val="00234CD4"/>
    <w:rsid w:val="002378AF"/>
    <w:rsid w:val="00240838"/>
    <w:rsid w:val="002413F5"/>
    <w:rsid w:val="00241638"/>
    <w:rsid w:val="00241DD5"/>
    <w:rsid w:val="0024363C"/>
    <w:rsid w:val="0024499B"/>
    <w:rsid w:val="00244D56"/>
    <w:rsid w:val="002475D1"/>
    <w:rsid w:val="0025072B"/>
    <w:rsid w:val="00250832"/>
    <w:rsid w:val="00250D07"/>
    <w:rsid w:val="002510B4"/>
    <w:rsid w:val="0025132C"/>
    <w:rsid w:val="002517D3"/>
    <w:rsid w:val="00252EBA"/>
    <w:rsid w:val="0025356B"/>
    <w:rsid w:val="00253D1C"/>
    <w:rsid w:val="002542BC"/>
    <w:rsid w:val="002548A9"/>
    <w:rsid w:val="00254C3E"/>
    <w:rsid w:val="00260035"/>
    <w:rsid w:val="00263797"/>
    <w:rsid w:val="002637FF"/>
    <w:rsid w:val="00263A21"/>
    <w:rsid w:val="00263C63"/>
    <w:rsid w:val="00263F2D"/>
    <w:rsid w:val="002647C5"/>
    <w:rsid w:val="00264930"/>
    <w:rsid w:val="002652D3"/>
    <w:rsid w:val="00265397"/>
    <w:rsid w:val="00266830"/>
    <w:rsid w:val="002675CD"/>
    <w:rsid w:val="002676A4"/>
    <w:rsid w:val="00267C06"/>
    <w:rsid w:val="00267D5D"/>
    <w:rsid w:val="00270BCB"/>
    <w:rsid w:val="00272163"/>
    <w:rsid w:val="002739A1"/>
    <w:rsid w:val="00273AC0"/>
    <w:rsid w:val="002743E7"/>
    <w:rsid w:val="002750CD"/>
    <w:rsid w:val="002761BF"/>
    <w:rsid w:val="002803F3"/>
    <w:rsid w:val="00280635"/>
    <w:rsid w:val="00281D7A"/>
    <w:rsid w:val="002821CE"/>
    <w:rsid w:val="00282587"/>
    <w:rsid w:val="002853B4"/>
    <w:rsid w:val="002855C6"/>
    <w:rsid w:val="00286306"/>
    <w:rsid w:val="002906A8"/>
    <w:rsid w:val="0029279F"/>
    <w:rsid w:val="0029289B"/>
    <w:rsid w:val="002934F6"/>
    <w:rsid w:val="002939E4"/>
    <w:rsid w:val="0029632B"/>
    <w:rsid w:val="0029640D"/>
    <w:rsid w:val="002A0134"/>
    <w:rsid w:val="002A03E1"/>
    <w:rsid w:val="002A042E"/>
    <w:rsid w:val="002A1B59"/>
    <w:rsid w:val="002A2AAC"/>
    <w:rsid w:val="002A415B"/>
    <w:rsid w:val="002A433F"/>
    <w:rsid w:val="002A4A49"/>
    <w:rsid w:val="002A706B"/>
    <w:rsid w:val="002A7330"/>
    <w:rsid w:val="002B057C"/>
    <w:rsid w:val="002B1933"/>
    <w:rsid w:val="002B346E"/>
    <w:rsid w:val="002B362E"/>
    <w:rsid w:val="002B456C"/>
    <w:rsid w:val="002B4906"/>
    <w:rsid w:val="002B4935"/>
    <w:rsid w:val="002B5306"/>
    <w:rsid w:val="002C03DC"/>
    <w:rsid w:val="002C465C"/>
    <w:rsid w:val="002C7629"/>
    <w:rsid w:val="002C7B7A"/>
    <w:rsid w:val="002D3703"/>
    <w:rsid w:val="002D595A"/>
    <w:rsid w:val="002E034A"/>
    <w:rsid w:val="002E29FE"/>
    <w:rsid w:val="002E2AA4"/>
    <w:rsid w:val="002E67C0"/>
    <w:rsid w:val="002E6A81"/>
    <w:rsid w:val="002E6D54"/>
    <w:rsid w:val="002E6DA0"/>
    <w:rsid w:val="002E712D"/>
    <w:rsid w:val="002F1344"/>
    <w:rsid w:val="002F5A9A"/>
    <w:rsid w:val="002F5EE6"/>
    <w:rsid w:val="002F650B"/>
    <w:rsid w:val="002F6CF3"/>
    <w:rsid w:val="002F7A55"/>
    <w:rsid w:val="00300EF2"/>
    <w:rsid w:val="003026F8"/>
    <w:rsid w:val="003027F7"/>
    <w:rsid w:val="00303ACE"/>
    <w:rsid w:val="00304D75"/>
    <w:rsid w:val="00304F74"/>
    <w:rsid w:val="00305AE7"/>
    <w:rsid w:val="003066C7"/>
    <w:rsid w:val="00307D12"/>
    <w:rsid w:val="0031109B"/>
    <w:rsid w:val="003130F5"/>
    <w:rsid w:val="003135DC"/>
    <w:rsid w:val="00313F0A"/>
    <w:rsid w:val="00314105"/>
    <w:rsid w:val="003145AA"/>
    <w:rsid w:val="003150C3"/>
    <w:rsid w:val="003168A6"/>
    <w:rsid w:val="003170B1"/>
    <w:rsid w:val="00320135"/>
    <w:rsid w:val="00320140"/>
    <w:rsid w:val="00322A92"/>
    <w:rsid w:val="003243CE"/>
    <w:rsid w:val="0032471B"/>
    <w:rsid w:val="003311BC"/>
    <w:rsid w:val="00331826"/>
    <w:rsid w:val="00331FB2"/>
    <w:rsid w:val="00332951"/>
    <w:rsid w:val="00334477"/>
    <w:rsid w:val="00335A07"/>
    <w:rsid w:val="00335D6F"/>
    <w:rsid w:val="003363C3"/>
    <w:rsid w:val="003368C0"/>
    <w:rsid w:val="00336E6E"/>
    <w:rsid w:val="00337B2E"/>
    <w:rsid w:val="0034099E"/>
    <w:rsid w:val="00340B81"/>
    <w:rsid w:val="003418CC"/>
    <w:rsid w:val="003422A6"/>
    <w:rsid w:val="00342737"/>
    <w:rsid w:val="00342914"/>
    <w:rsid w:val="00342D64"/>
    <w:rsid w:val="0034317C"/>
    <w:rsid w:val="00345617"/>
    <w:rsid w:val="00346145"/>
    <w:rsid w:val="00346C6E"/>
    <w:rsid w:val="00350AC1"/>
    <w:rsid w:val="003519C2"/>
    <w:rsid w:val="00353196"/>
    <w:rsid w:val="00353282"/>
    <w:rsid w:val="003538A4"/>
    <w:rsid w:val="00353D92"/>
    <w:rsid w:val="003541BF"/>
    <w:rsid w:val="00356331"/>
    <w:rsid w:val="003565C5"/>
    <w:rsid w:val="00357A5A"/>
    <w:rsid w:val="0036180B"/>
    <w:rsid w:val="00362EE9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708E2"/>
    <w:rsid w:val="003720B4"/>
    <w:rsid w:val="0037236A"/>
    <w:rsid w:val="00372C5C"/>
    <w:rsid w:val="00373B42"/>
    <w:rsid w:val="00373FBC"/>
    <w:rsid w:val="003757D3"/>
    <w:rsid w:val="00375F8C"/>
    <w:rsid w:val="00376C5D"/>
    <w:rsid w:val="00377AF3"/>
    <w:rsid w:val="003800C9"/>
    <w:rsid w:val="0038019C"/>
    <w:rsid w:val="00380E8F"/>
    <w:rsid w:val="00381059"/>
    <w:rsid w:val="0038158E"/>
    <w:rsid w:val="00381591"/>
    <w:rsid w:val="003819EC"/>
    <w:rsid w:val="0038205E"/>
    <w:rsid w:val="00382220"/>
    <w:rsid w:val="003833F5"/>
    <w:rsid w:val="00383DC5"/>
    <w:rsid w:val="00385902"/>
    <w:rsid w:val="003859F4"/>
    <w:rsid w:val="00385C8F"/>
    <w:rsid w:val="00386507"/>
    <w:rsid w:val="00386A84"/>
    <w:rsid w:val="00387369"/>
    <w:rsid w:val="003912C1"/>
    <w:rsid w:val="00391463"/>
    <w:rsid w:val="0039176E"/>
    <w:rsid w:val="0039286F"/>
    <w:rsid w:val="00394BD4"/>
    <w:rsid w:val="00396819"/>
    <w:rsid w:val="003A3370"/>
    <w:rsid w:val="003B1BF0"/>
    <w:rsid w:val="003B3CCF"/>
    <w:rsid w:val="003B606A"/>
    <w:rsid w:val="003B7920"/>
    <w:rsid w:val="003C04D7"/>
    <w:rsid w:val="003C1B51"/>
    <w:rsid w:val="003C247A"/>
    <w:rsid w:val="003C33AD"/>
    <w:rsid w:val="003C4011"/>
    <w:rsid w:val="003C484D"/>
    <w:rsid w:val="003C6B40"/>
    <w:rsid w:val="003C7379"/>
    <w:rsid w:val="003D0715"/>
    <w:rsid w:val="003D07F5"/>
    <w:rsid w:val="003D0E76"/>
    <w:rsid w:val="003D23E8"/>
    <w:rsid w:val="003D42D0"/>
    <w:rsid w:val="003D69F0"/>
    <w:rsid w:val="003D6D06"/>
    <w:rsid w:val="003E0C89"/>
    <w:rsid w:val="003E4B78"/>
    <w:rsid w:val="003E4BF1"/>
    <w:rsid w:val="003E639F"/>
    <w:rsid w:val="003E76E7"/>
    <w:rsid w:val="003F1D53"/>
    <w:rsid w:val="003F21F7"/>
    <w:rsid w:val="003F303B"/>
    <w:rsid w:val="003F321A"/>
    <w:rsid w:val="003F5D2A"/>
    <w:rsid w:val="003F7CDA"/>
    <w:rsid w:val="00400719"/>
    <w:rsid w:val="00401FB2"/>
    <w:rsid w:val="004024D1"/>
    <w:rsid w:val="00403180"/>
    <w:rsid w:val="0040537D"/>
    <w:rsid w:val="00405D66"/>
    <w:rsid w:val="00405D96"/>
    <w:rsid w:val="00406C03"/>
    <w:rsid w:val="004111DF"/>
    <w:rsid w:val="00411632"/>
    <w:rsid w:val="00411BE4"/>
    <w:rsid w:val="00411EFD"/>
    <w:rsid w:val="00412BA6"/>
    <w:rsid w:val="00412EAD"/>
    <w:rsid w:val="00414A6B"/>
    <w:rsid w:val="00414BF4"/>
    <w:rsid w:val="0041682B"/>
    <w:rsid w:val="00417DCE"/>
    <w:rsid w:val="00422B71"/>
    <w:rsid w:val="004274DD"/>
    <w:rsid w:val="004277E4"/>
    <w:rsid w:val="004304E5"/>
    <w:rsid w:val="0043184F"/>
    <w:rsid w:val="00432034"/>
    <w:rsid w:val="0043545C"/>
    <w:rsid w:val="00441B4A"/>
    <w:rsid w:val="0044222B"/>
    <w:rsid w:val="0044457F"/>
    <w:rsid w:val="00444E62"/>
    <w:rsid w:val="00450F02"/>
    <w:rsid w:val="00454478"/>
    <w:rsid w:val="00455F77"/>
    <w:rsid w:val="0045640D"/>
    <w:rsid w:val="004564CA"/>
    <w:rsid w:val="004614D8"/>
    <w:rsid w:val="0046188E"/>
    <w:rsid w:val="00462F42"/>
    <w:rsid w:val="00464CB0"/>
    <w:rsid w:val="004651B7"/>
    <w:rsid w:val="00465C37"/>
    <w:rsid w:val="00465D11"/>
    <w:rsid w:val="00466A60"/>
    <w:rsid w:val="004703E7"/>
    <w:rsid w:val="0047092B"/>
    <w:rsid w:val="00470EEE"/>
    <w:rsid w:val="00472ED1"/>
    <w:rsid w:val="00472FE5"/>
    <w:rsid w:val="00473D16"/>
    <w:rsid w:val="00474301"/>
    <w:rsid w:val="00474907"/>
    <w:rsid w:val="00477941"/>
    <w:rsid w:val="004813C0"/>
    <w:rsid w:val="0048144B"/>
    <w:rsid w:val="00483102"/>
    <w:rsid w:val="0048413E"/>
    <w:rsid w:val="00484E4A"/>
    <w:rsid w:val="00487E73"/>
    <w:rsid w:val="00492FE4"/>
    <w:rsid w:val="0049375B"/>
    <w:rsid w:val="00494F3D"/>
    <w:rsid w:val="0049513F"/>
    <w:rsid w:val="0049576C"/>
    <w:rsid w:val="00496018"/>
    <w:rsid w:val="004A00C5"/>
    <w:rsid w:val="004A04CC"/>
    <w:rsid w:val="004A07BB"/>
    <w:rsid w:val="004A2218"/>
    <w:rsid w:val="004A242A"/>
    <w:rsid w:val="004A2945"/>
    <w:rsid w:val="004A2994"/>
    <w:rsid w:val="004A3E9B"/>
    <w:rsid w:val="004A50EA"/>
    <w:rsid w:val="004A5789"/>
    <w:rsid w:val="004A689A"/>
    <w:rsid w:val="004A7050"/>
    <w:rsid w:val="004A7EAD"/>
    <w:rsid w:val="004B2275"/>
    <w:rsid w:val="004B23E9"/>
    <w:rsid w:val="004B4BB4"/>
    <w:rsid w:val="004B5D3E"/>
    <w:rsid w:val="004B69B9"/>
    <w:rsid w:val="004B7130"/>
    <w:rsid w:val="004B716B"/>
    <w:rsid w:val="004B76BF"/>
    <w:rsid w:val="004B7A09"/>
    <w:rsid w:val="004C1C83"/>
    <w:rsid w:val="004C1FC7"/>
    <w:rsid w:val="004C22D6"/>
    <w:rsid w:val="004C272A"/>
    <w:rsid w:val="004C49B1"/>
    <w:rsid w:val="004C52F2"/>
    <w:rsid w:val="004C5857"/>
    <w:rsid w:val="004C6817"/>
    <w:rsid w:val="004C7829"/>
    <w:rsid w:val="004D087F"/>
    <w:rsid w:val="004D1382"/>
    <w:rsid w:val="004D1FF4"/>
    <w:rsid w:val="004D29AF"/>
    <w:rsid w:val="004D2DBF"/>
    <w:rsid w:val="004D5B7F"/>
    <w:rsid w:val="004D65A5"/>
    <w:rsid w:val="004D7AD9"/>
    <w:rsid w:val="004D7C3E"/>
    <w:rsid w:val="004E08BF"/>
    <w:rsid w:val="004E165F"/>
    <w:rsid w:val="004E2719"/>
    <w:rsid w:val="004E2E98"/>
    <w:rsid w:val="004E51D7"/>
    <w:rsid w:val="004E6541"/>
    <w:rsid w:val="004E73EE"/>
    <w:rsid w:val="004F0DFB"/>
    <w:rsid w:val="004F22BF"/>
    <w:rsid w:val="004F28ED"/>
    <w:rsid w:val="004F2E84"/>
    <w:rsid w:val="004F383F"/>
    <w:rsid w:val="004F38E9"/>
    <w:rsid w:val="004F3A8C"/>
    <w:rsid w:val="004F712D"/>
    <w:rsid w:val="00502C53"/>
    <w:rsid w:val="00503029"/>
    <w:rsid w:val="00503998"/>
    <w:rsid w:val="00504E0A"/>
    <w:rsid w:val="005068AF"/>
    <w:rsid w:val="00506EF7"/>
    <w:rsid w:val="00507CD9"/>
    <w:rsid w:val="00510A3B"/>
    <w:rsid w:val="005142ED"/>
    <w:rsid w:val="00515FEB"/>
    <w:rsid w:val="00516303"/>
    <w:rsid w:val="00516BED"/>
    <w:rsid w:val="00517C1B"/>
    <w:rsid w:val="00523290"/>
    <w:rsid w:val="00523A4F"/>
    <w:rsid w:val="0052420F"/>
    <w:rsid w:val="00524B8C"/>
    <w:rsid w:val="00524FEA"/>
    <w:rsid w:val="005252F5"/>
    <w:rsid w:val="00526716"/>
    <w:rsid w:val="0052782A"/>
    <w:rsid w:val="005306DF"/>
    <w:rsid w:val="0053088E"/>
    <w:rsid w:val="005319A9"/>
    <w:rsid w:val="00532161"/>
    <w:rsid w:val="00533B95"/>
    <w:rsid w:val="00533BC0"/>
    <w:rsid w:val="0054133F"/>
    <w:rsid w:val="005422BA"/>
    <w:rsid w:val="005435AB"/>
    <w:rsid w:val="0054365A"/>
    <w:rsid w:val="0054395C"/>
    <w:rsid w:val="005476CC"/>
    <w:rsid w:val="00550C9D"/>
    <w:rsid w:val="005534C6"/>
    <w:rsid w:val="0055375C"/>
    <w:rsid w:val="00553C50"/>
    <w:rsid w:val="00553D33"/>
    <w:rsid w:val="00554A02"/>
    <w:rsid w:val="00554DAC"/>
    <w:rsid w:val="00556261"/>
    <w:rsid w:val="00556340"/>
    <w:rsid w:val="005572E0"/>
    <w:rsid w:val="00557401"/>
    <w:rsid w:val="00557753"/>
    <w:rsid w:val="0055786E"/>
    <w:rsid w:val="00557FC0"/>
    <w:rsid w:val="00560A32"/>
    <w:rsid w:val="00562905"/>
    <w:rsid w:val="00563D35"/>
    <w:rsid w:val="005658C6"/>
    <w:rsid w:val="00565E7C"/>
    <w:rsid w:val="00567574"/>
    <w:rsid w:val="00567DCD"/>
    <w:rsid w:val="00567F42"/>
    <w:rsid w:val="00570006"/>
    <w:rsid w:val="005708BF"/>
    <w:rsid w:val="005717A7"/>
    <w:rsid w:val="00571A81"/>
    <w:rsid w:val="00576F89"/>
    <w:rsid w:val="0058026D"/>
    <w:rsid w:val="005809A7"/>
    <w:rsid w:val="00581107"/>
    <w:rsid w:val="00581C19"/>
    <w:rsid w:val="00584EC9"/>
    <w:rsid w:val="00585C02"/>
    <w:rsid w:val="0058658D"/>
    <w:rsid w:val="0058674F"/>
    <w:rsid w:val="005873AA"/>
    <w:rsid w:val="00590437"/>
    <w:rsid w:val="00590586"/>
    <w:rsid w:val="00591D0B"/>
    <w:rsid w:val="00592D71"/>
    <w:rsid w:val="005933CB"/>
    <w:rsid w:val="00596CB0"/>
    <w:rsid w:val="00597921"/>
    <w:rsid w:val="005A0AB0"/>
    <w:rsid w:val="005A2365"/>
    <w:rsid w:val="005A26EF"/>
    <w:rsid w:val="005A74BA"/>
    <w:rsid w:val="005A7B3C"/>
    <w:rsid w:val="005B141F"/>
    <w:rsid w:val="005B17BF"/>
    <w:rsid w:val="005B31DF"/>
    <w:rsid w:val="005B357A"/>
    <w:rsid w:val="005B4C75"/>
    <w:rsid w:val="005B5A54"/>
    <w:rsid w:val="005B63DB"/>
    <w:rsid w:val="005B674D"/>
    <w:rsid w:val="005B727C"/>
    <w:rsid w:val="005B7AAF"/>
    <w:rsid w:val="005C024E"/>
    <w:rsid w:val="005C15DB"/>
    <w:rsid w:val="005C3E82"/>
    <w:rsid w:val="005D005F"/>
    <w:rsid w:val="005D0BCA"/>
    <w:rsid w:val="005D118E"/>
    <w:rsid w:val="005D1907"/>
    <w:rsid w:val="005D1F9D"/>
    <w:rsid w:val="005D5575"/>
    <w:rsid w:val="005D6A0E"/>
    <w:rsid w:val="005D75CC"/>
    <w:rsid w:val="005E01E6"/>
    <w:rsid w:val="005E09F6"/>
    <w:rsid w:val="005E2CAA"/>
    <w:rsid w:val="005E2D87"/>
    <w:rsid w:val="005E3078"/>
    <w:rsid w:val="005E314E"/>
    <w:rsid w:val="005E4977"/>
    <w:rsid w:val="005E51E0"/>
    <w:rsid w:val="005E6546"/>
    <w:rsid w:val="005F09CD"/>
    <w:rsid w:val="005F253F"/>
    <w:rsid w:val="005F42C7"/>
    <w:rsid w:val="005F5A3E"/>
    <w:rsid w:val="005F5DFB"/>
    <w:rsid w:val="005F6481"/>
    <w:rsid w:val="005F6B47"/>
    <w:rsid w:val="005F6D7C"/>
    <w:rsid w:val="00600DE5"/>
    <w:rsid w:val="00601126"/>
    <w:rsid w:val="006021B2"/>
    <w:rsid w:val="00603602"/>
    <w:rsid w:val="0061132E"/>
    <w:rsid w:val="00613138"/>
    <w:rsid w:val="006149B2"/>
    <w:rsid w:val="00616C7F"/>
    <w:rsid w:val="00616EC8"/>
    <w:rsid w:val="00617377"/>
    <w:rsid w:val="00620770"/>
    <w:rsid w:val="006207DF"/>
    <w:rsid w:val="006216BB"/>
    <w:rsid w:val="00621A1C"/>
    <w:rsid w:val="00622741"/>
    <w:rsid w:val="00624D9D"/>
    <w:rsid w:val="006257C8"/>
    <w:rsid w:val="00625B6E"/>
    <w:rsid w:val="00627E54"/>
    <w:rsid w:val="00631662"/>
    <w:rsid w:val="00632AB0"/>
    <w:rsid w:val="006360B1"/>
    <w:rsid w:val="006377C0"/>
    <w:rsid w:val="00637F02"/>
    <w:rsid w:val="0064047A"/>
    <w:rsid w:val="00641A5A"/>
    <w:rsid w:val="006427B2"/>
    <w:rsid w:val="0064442F"/>
    <w:rsid w:val="00645782"/>
    <w:rsid w:val="00646F50"/>
    <w:rsid w:val="0065009A"/>
    <w:rsid w:val="006504D9"/>
    <w:rsid w:val="00650BF2"/>
    <w:rsid w:val="00656154"/>
    <w:rsid w:val="00657284"/>
    <w:rsid w:val="00657CFA"/>
    <w:rsid w:val="006615D0"/>
    <w:rsid w:val="00662099"/>
    <w:rsid w:val="00662A9F"/>
    <w:rsid w:val="00662B34"/>
    <w:rsid w:val="00662E40"/>
    <w:rsid w:val="00663C38"/>
    <w:rsid w:val="006654BD"/>
    <w:rsid w:val="00667182"/>
    <w:rsid w:val="00667DF6"/>
    <w:rsid w:val="0067084E"/>
    <w:rsid w:val="00670F51"/>
    <w:rsid w:val="006716BC"/>
    <w:rsid w:val="00671A33"/>
    <w:rsid w:val="00676B17"/>
    <w:rsid w:val="00681606"/>
    <w:rsid w:val="006818EB"/>
    <w:rsid w:val="00681B37"/>
    <w:rsid w:val="00682A29"/>
    <w:rsid w:val="00683AD2"/>
    <w:rsid w:val="006853A5"/>
    <w:rsid w:val="0068555B"/>
    <w:rsid w:val="00686F62"/>
    <w:rsid w:val="00690846"/>
    <w:rsid w:val="00690C69"/>
    <w:rsid w:val="00691F20"/>
    <w:rsid w:val="00692866"/>
    <w:rsid w:val="00692CFA"/>
    <w:rsid w:val="00694992"/>
    <w:rsid w:val="0069548B"/>
    <w:rsid w:val="006956CC"/>
    <w:rsid w:val="00695A6A"/>
    <w:rsid w:val="006965CA"/>
    <w:rsid w:val="006A0808"/>
    <w:rsid w:val="006A147A"/>
    <w:rsid w:val="006A347B"/>
    <w:rsid w:val="006A4D5E"/>
    <w:rsid w:val="006A4ECB"/>
    <w:rsid w:val="006A5632"/>
    <w:rsid w:val="006A6074"/>
    <w:rsid w:val="006A6B95"/>
    <w:rsid w:val="006A6E37"/>
    <w:rsid w:val="006A7ED6"/>
    <w:rsid w:val="006B0631"/>
    <w:rsid w:val="006B0FA0"/>
    <w:rsid w:val="006B118D"/>
    <w:rsid w:val="006B17E4"/>
    <w:rsid w:val="006B5D0C"/>
    <w:rsid w:val="006B6914"/>
    <w:rsid w:val="006C1D99"/>
    <w:rsid w:val="006C1E4E"/>
    <w:rsid w:val="006C1F78"/>
    <w:rsid w:val="006C284B"/>
    <w:rsid w:val="006C2C5D"/>
    <w:rsid w:val="006C2E90"/>
    <w:rsid w:val="006C3CE1"/>
    <w:rsid w:val="006C42F1"/>
    <w:rsid w:val="006C43D4"/>
    <w:rsid w:val="006C493D"/>
    <w:rsid w:val="006C534B"/>
    <w:rsid w:val="006C5ABE"/>
    <w:rsid w:val="006C7228"/>
    <w:rsid w:val="006C7CB8"/>
    <w:rsid w:val="006D18B7"/>
    <w:rsid w:val="006D2761"/>
    <w:rsid w:val="006D2FF1"/>
    <w:rsid w:val="006D529B"/>
    <w:rsid w:val="006D6B1B"/>
    <w:rsid w:val="006D71A9"/>
    <w:rsid w:val="006E3428"/>
    <w:rsid w:val="006E4E38"/>
    <w:rsid w:val="006E5AF2"/>
    <w:rsid w:val="006F12A4"/>
    <w:rsid w:val="006F12E0"/>
    <w:rsid w:val="006F15C7"/>
    <w:rsid w:val="006F21F0"/>
    <w:rsid w:val="006F35CD"/>
    <w:rsid w:val="006F36CF"/>
    <w:rsid w:val="006F3B88"/>
    <w:rsid w:val="006F4139"/>
    <w:rsid w:val="006F4D17"/>
    <w:rsid w:val="006F4E2E"/>
    <w:rsid w:val="006F51CB"/>
    <w:rsid w:val="006F5B73"/>
    <w:rsid w:val="007005AE"/>
    <w:rsid w:val="007015B3"/>
    <w:rsid w:val="007056E4"/>
    <w:rsid w:val="007058A9"/>
    <w:rsid w:val="00705BF0"/>
    <w:rsid w:val="00707C60"/>
    <w:rsid w:val="00710DB7"/>
    <w:rsid w:val="00711BD2"/>
    <w:rsid w:val="007125A6"/>
    <w:rsid w:val="007128A3"/>
    <w:rsid w:val="00713396"/>
    <w:rsid w:val="00714141"/>
    <w:rsid w:val="00714A82"/>
    <w:rsid w:val="00714F1F"/>
    <w:rsid w:val="00715730"/>
    <w:rsid w:val="0071597F"/>
    <w:rsid w:val="00715D43"/>
    <w:rsid w:val="00716D8E"/>
    <w:rsid w:val="00720022"/>
    <w:rsid w:val="00720B3B"/>
    <w:rsid w:val="007210F5"/>
    <w:rsid w:val="00722062"/>
    <w:rsid w:val="007231F4"/>
    <w:rsid w:val="00724959"/>
    <w:rsid w:val="00724C6A"/>
    <w:rsid w:val="007274B0"/>
    <w:rsid w:val="00730DBE"/>
    <w:rsid w:val="00731511"/>
    <w:rsid w:val="0073167B"/>
    <w:rsid w:val="007324DE"/>
    <w:rsid w:val="007340B4"/>
    <w:rsid w:val="00736D8B"/>
    <w:rsid w:val="00737A6D"/>
    <w:rsid w:val="007410EA"/>
    <w:rsid w:val="00742885"/>
    <w:rsid w:val="007461FC"/>
    <w:rsid w:val="007472AD"/>
    <w:rsid w:val="0074793C"/>
    <w:rsid w:val="00750AC9"/>
    <w:rsid w:val="0075121F"/>
    <w:rsid w:val="00753E16"/>
    <w:rsid w:val="00754BC2"/>
    <w:rsid w:val="0075531A"/>
    <w:rsid w:val="007569C5"/>
    <w:rsid w:val="00756EEF"/>
    <w:rsid w:val="00757136"/>
    <w:rsid w:val="00757FC3"/>
    <w:rsid w:val="007603F2"/>
    <w:rsid w:val="00762A6E"/>
    <w:rsid w:val="00767058"/>
    <w:rsid w:val="007700A5"/>
    <w:rsid w:val="0077177B"/>
    <w:rsid w:val="00771D5F"/>
    <w:rsid w:val="007722A6"/>
    <w:rsid w:val="00772CFA"/>
    <w:rsid w:val="007744FE"/>
    <w:rsid w:val="00774A40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64B7"/>
    <w:rsid w:val="00794B67"/>
    <w:rsid w:val="00794D81"/>
    <w:rsid w:val="007957A9"/>
    <w:rsid w:val="007973A6"/>
    <w:rsid w:val="007978DA"/>
    <w:rsid w:val="007A0023"/>
    <w:rsid w:val="007A1499"/>
    <w:rsid w:val="007A227D"/>
    <w:rsid w:val="007A2E8F"/>
    <w:rsid w:val="007A4660"/>
    <w:rsid w:val="007A47FE"/>
    <w:rsid w:val="007A4A76"/>
    <w:rsid w:val="007A5A8E"/>
    <w:rsid w:val="007A65F7"/>
    <w:rsid w:val="007A70F0"/>
    <w:rsid w:val="007A7876"/>
    <w:rsid w:val="007B0272"/>
    <w:rsid w:val="007B1CBC"/>
    <w:rsid w:val="007B25F9"/>
    <w:rsid w:val="007B2EAB"/>
    <w:rsid w:val="007B3A99"/>
    <w:rsid w:val="007B4651"/>
    <w:rsid w:val="007B58B6"/>
    <w:rsid w:val="007C115B"/>
    <w:rsid w:val="007C151E"/>
    <w:rsid w:val="007C29F4"/>
    <w:rsid w:val="007C469A"/>
    <w:rsid w:val="007C4A1A"/>
    <w:rsid w:val="007C57CD"/>
    <w:rsid w:val="007C6D1E"/>
    <w:rsid w:val="007C6F78"/>
    <w:rsid w:val="007C72D2"/>
    <w:rsid w:val="007D0A3B"/>
    <w:rsid w:val="007D192B"/>
    <w:rsid w:val="007D1C33"/>
    <w:rsid w:val="007D1F78"/>
    <w:rsid w:val="007D23F3"/>
    <w:rsid w:val="007D7D12"/>
    <w:rsid w:val="007D7D41"/>
    <w:rsid w:val="007E1E47"/>
    <w:rsid w:val="007E664B"/>
    <w:rsid w:val="007E717C"/>
    <w:rsid w:val="007F0BC7"/>
    <w:rsid w:val="007F2327"/>
    <w:rsid w:val="007F23ED"/>
    <w:rsid w:val="007F3BA0"/>
    <w:rsid w:val="007F5949"/>
    <w:rsid w:val="007F68AA"/>
    <w:rsid w:val="0080069C"/>
    <w:rsid w:val="00800E60"/>
    <w:rsid w:val="00802450"/>
    <w:rsid w:val="00802B2B"/>
    <w:rsid w:val="00804824"/>
    <w:rsid w:val="00811C12"/>
    <w:rsid w:val="00812D5E"/>
    <w:rsid w:val="008140CA"/>
    <w:rsid w:val="00814ED3"/>
    <w:rsid w:val="00815929"/>
    <w:rsid w:val="00815947"/>
    <w:rsid w:val="0081639C"/>
    <w:rsid w:val="0081657D"/>
    <w:rsid w:val="00816FFC"/>
    <w:rsid w:val="008216D9"/>
    <w:rsid w:val="00825CE7"/>
    <w:rsid w:val="00826826"/>
    <w:rsid w:val="008268FB"/>
    <w:rsid w:val="0082741B"/>
    <w:rsid w:val="00831E90"/>
    <w:rsid w:val="008334F5"/>
    <w:rsid w:val="008335D3"/>
    <w:rsid w:val="00834D06"/>
    <w:rsid w:val="0083513F"/>
    <w:rsid w:val="0083650C"/>
    <w:rsid w:val="00837FCB"/>
    <w:rsid w:val="00840842"/>
    <w:rsid w:val="00840948"/>
    <w:rsid w:val="008411DA"/>
    <w:rsid w:val="00842F51"/>
    <w:rsid w:val="008437ED"/>
    <w:rsid w:val="00843913"/>
    <w:rsid w:val="00844B6C"/>
    <w:rsid w:val="008450E3"/>
    <w:rsid w:val="008461AD"/>
    <w:rsid w:val="00846D06"/>
    <w:rsid w:val="00847981"/>
    <w:rsid w:val="00850C90"/>
    <w:rsid w:val="0085132E"/>
    <w:rsid w:val="00852637"/>
    <w:rsid w:val="00854228"/>
    <w:rsid w:val="00855966"/>
    <w:rsid w:val="00855FB6"/>
    <w:rsid w:val="00856D6D"/>
    <w:rsid w:val="008570A9"/>
    <w:rsid w:val="00857C04"/>
    <w:rsid w:val="0086041C"/>
    <w:rsid w:val="008608D8"/>
    <w:rsid w:val="00861C46"/>
    <w:rsid w:val="00862A6F"/>
    <w:rsid w:val="00863815"/>
    <w:rsid w:val="008646C0"/>
    <w:rsid w:val="00865337"/>
    <w:rsid w:val="008668FA"/>
    <w:rsid w:val="008673E0"/>
    <w:rsid w:val="00871173"/>
    <w:rsid w:val="00871818"/>
    <w:rsid w:val="00872511"/>
    <w:rsid w:val="00872918"/>
    <w:rsid w:val="00872F58"/>
    <w:rsid w:val="00873C61"/>
    <w:rsid w:val="0087486D"/>
    <w:rsid w:val="008762B9"/>
    <w:rsid w:val="008766E5"/>
    <w:rsid w:val="008771A4"/>
    <w:rsid w:val="0088156D"/>
    <w:rsid w:val="00882113"/>
    <w:rsid w:val="00883113"/>
    <w:rsid w:val="008834EA"/>
    <w:rsid w:val="00884035"/>
    <w:rsid w:val="0088405B"/>
    <w:rsid w:val="00885AD7"/>
    <w:rsid w:val="00885AF0"/>
    <w:rsid w:val="00887460"/>
    <w:rsid w:val="0088746B"/>
    <w:rsid w:val="0088770A"/>
    <w:rsid w:val="00887FF3"/>
    <w:rsid w:val="00890287"/>
    <w:rsid w:val="0089040A"/>
    <w:rsid w:val="00891579"/>
    <w:rsid w:val="008932BE"/>
    <w:rsid w:val="00893C23"/>
    <w:rsid w:val="00894799"/>
    <w:rsid w:val="00896CA4"/>
    <w:rsid w:val="00897D2F"/>
    <w:rsid w:val="008A0A5B"/>
    <w:rsid w:val="008A1743"/>
    <w:rsid w:val="008A25F7"/>
    <w:rsid w:val="008A3FB2"/>
    <w:rsid w:val="008A58F9"/>
    <w:rsid w:val="008A5D33"/>
    <w:rsid w:val="008A68A6"/>
    <w:rsid w:val="008B1E36"/>
    <w:rsid w:val="008B2DE1"/>
    <w:rsid w:val="008B43B1"/>
    <w:rsid w:val="008B447D"/>
    <w:rsid w:val="008B4E7F"/>
    <w:rsid w:val="008B5700"/>
    <w:rsid w:val="008B57C5"/>
    <w:rsid w:val="008B5FFC"/>
    <w:rsid w:val="008C2605"/>
    <w:rsid w:val="008C2D9E"/>
    <w:rsid w:val="008C3120"/>
    <w:rsid w:val="008C3196"/>
    <w:rsid w:val="008C50C4"/>
    <w:rsid w:val="008C518B"/>
    <w:rsid w:val="008C6D93"/>
    <w:rsid w:val="008C6EAD"/>
    <w:rsid w:val="008C7840"/>
    <w:rsid w:val="008D00D5"/>
    <w:rsid w:val="008D181A"/>
    <w:rsid w:val="008D379D"/>
    <w:rsid w:val="008D3BCD"/>
    <w:rsid w:val="008D5DFC"/>
    <w:rsid w:val="008D62CB"/>
    <w:rsid w:val="008D68A5"/>
    <w:rsid w:val="008D7244"/>
    <w:rsid w:val="008E134D"/>
    <w:rsid w:val="008E1439"/>
    <w:rsid w:val="008E21AE"/>
    <w:rsid w:val="008E3755"/>
    <w:rsid w:val="008E3B33"/>
    <w:rsid w:val="008E3C16"/>
    <w:rsid w:val="008E5730"/>
    <w:rsid w:val="008E573D"/>
    <w:rsid w:val="008E579E"/>
    <w:rsid w:val="008E75C5"/>
    <w:rsid w:val="008E760A"/>
    <w:rsid w:val="008F0BE0"/>
    <w:rsid w:val="008F1CA0"/>
    <w:rsid w:val="008F40A3"/>
    <w:rsid w:val="008F4835"/>
    <w:rsid w:val="00900613"/>
    <w:rsid w:val="00901524"/>
    <w:rsid w:val="00902550"/>
    <w:rsid w:val="0090311D"/>
    <w:rsid w:val="00903201"/>
    <w:rsid w:val="0090376F"/>
    <w:rsid w:val="00904D49"/>
    <w:rsid w:val="00905297"/>
    <w:rsid w:val="009058F1"/>
    <w:rsid w:val="0090648C"/>
    <w:rsid w:val="00906830"/>
    <w:rsid w:val="00906B49"/>
    <w:rsid w:val="00907698"/>
    <w:rsid w:val="00910E0D"/>
    <w:rsid w:val="009129DB"/>
    <w:rsid w:val="009154EF"/>
    <w:rsid w:val="00915710"/>
    <w:rsid w:val="0091616B"/>
    <w:rsid w:val="00916BC5"/>
    <w:rsid w:val="00921106"/>
    <w:rsid w:val="00921460"/>
    <w:rsid w:val="00921B56"/>
    <w:rsid w:val="0092217B"/>
    <w:rsid w:val="00922923"/>
    <w:rsid w:val="0092321A"/>
    <w:rsid w:val="009241F2"/>
    <w:rsid w:val="00925FD1"/>
    <w:rsid w:val="0092676D"/>
    <w:rsid w:val="00931653"/>
    <w:rsid w:val="009318EB"/>
    <w:rsid w:val="00931DBB"/>
    <w:rsid w:val="009344CA"/>
    <w:rsid w:val="00934DE2"/>
    <w:rsid w:val="00936481"/>
    <w:rsid w:val="00936C07"/>
    <w:rsid w:val="009406C7"/>
    <w:rsid w:val="00940CEF"/>
    <w:rsid w:val="00941292"/>
    <w:rsid w:val="009412F7"/>
    <w:rsid w:val="00944370"/>
    <w:rsid w:val="00944988"/>
    <w:rsid w:val="00945504"/>
    <w:rsid w:val="0094552E"/>
    <w:rsid w:val="00945A8C"/>
    <w:rsid w:val="00946D9A"/>
    <w:rsid w:val="00947308"/>
    <w:rsid w:val="00947A94"/>
    <w:rsid w:val="00947C7E"/>
    <w:rsid w:val="00950D0B"/>
    <w:rsid w:val="009533D2"/>
    <w:rsid w:val="00953550"/>
    <w:rsid w:val="0095381F"/>
    <w:rsid w:val="009539B7"/>
    <w:rsid w:val="00955700"/>
    <w:rsid w:val="009610CD"/>
    <w:rsid w:val="00966362"/>
    <w:rsid w:val="00966721"/>
    <w:rsid w:val="00971026"/>
    <w:rsid w:val="0097124B"/>
    <w:rsid w:val="00971959"/>
    <w:rsid w:val="00971D6C"/>
    <w:rsid w:val="009723F5"/>
    <w:rsid w:val="009736C3"/>
    <w:rsid w:val="00973C80"/>
    <w:rsid w:val="009812B2"/>
    <w:rsid w:val="00981309"/>
    <w:rsid w:val="00982C09"/>
    <w:rsid w:val="0098392D"/>
    <w:rsid w:val="00983C70"/>
    <w:rsid w:val="009840A6"/>
    <w:rsid w:val="00984606"/>
    <w:rsid w:val="0098464F"/>
    <w:rsid w:val="009869ED"/>
    <w:rsid w:val="00987443"/>
    <w:rsid w:val="009903FE"/>
    <w:rsid w:val="00991429"/>
    <w:rsid w:val="009920E5"/>
    <w:rsid w:val="009967C7"/>
    <w:rsid w:val="0099684C"/>
    <w:rsid w:val="0099736E"/>
    <w:rsid w:val="009A02F6"/>
    <w:rsid w:val="009A0E5B"/>
    <w:rsid w:val="009A442C"/>
    <w:rsid w:val="009A5377"/>
    <w:rsid w:val="009A53EE"/>
    <w:rsid w:val="009A5932"/>
    <w:rsid w:val="009B0C87"/>
    <w:rsid w:val="009B132E"/>
    <w:rsid w:val="009B15D6"/>
    <w:rsid w:val="009B2F6B"/>
    <w:rsid w:val="009B5B98"/>
    <w:rsid w:val="009B5C29"/>
    <w:rsid w:val="009B5E40"/>
    <w:rsid w:val="009C04C9"/>
    <w:rsid w:val="009C222A"/>
    <w:rsid w:val="009C2B76"/>
    <w:rsid w:val="009C2DC7"/>
    <w:rsid w:val="009C37E2"/>
    <w:rsid w:val="009C3D1F"/>
    <w:rsid w:val="009C3D64"/>
    <w:rsid w:val="009C53A6"/>
    <w:rsid w:val="009C54BA"/>
    <w:rsid w:val="009C5763"/>
    <w:rsid w:val="009C642B"/>
    <w:rsid w:val="009C729E"/>
    <w:rsid w:val="009D0561"/>
    <w:rsid w:val="009D0B84"/>
    <w:rsid w:val="009D32FF"/>
    <w:rsid w:val="009D3474"/>
    <w:rsid w:val="009D4A87"/>
    <w:rsid w:val="009D72D9"/>
    <w:rsid w:val="009E0191"/>
    <w:rsid w:val="009E0304"/>
    <w:rsid w:val="009E06AB"/>
    <w:rsid w:val="009E2E57"/>
    <w:rsid w:val="009E324A"/>
    <w:rsid w:val="009E4A50"/>
    <w:rsid w:val="009E5974"/>
    <w:rsid w:val="009E5B76"/>
    <w:rsid w:val="009E666F"/>
    <w:rsid w:val="009E6AA7"/>
    <w:rsid w:val="009E7050"/>
    <w:rsid w:val="009F009A"/>
    <w:rsid w:val="009F158D"/>
    <w:rsid w:val="009F3BA2"/>
    <w:rsid w:val="009F42AF"/>
    <w:rsid w:val="009F52B4"/>
    <w:rsid w:val="009F55FC"/>
    <w:rsid w:val="009F5CBD"/>
    <w:rsid w:val="009F6F1E"/>
    <w:rsid w:val="00A01F4F"/>
    <w:rsid w:val="00A021F3"/>
    <w:rsid w:val="00A02959"/>
    <w:rsid w:val="00A043AC"/>
    <w:rsid w:val="00A04647"/>
    <w:rsid w:val="00A056D3"/>
    <w:rsid w:val="00A05D80"/>
    <w:rsid w:val="00A061E3"/>
    <w:rsid w:val="00A06FE6"/>
    <w:rsid w:val="00A112A0"/>
    <w:rsid w:val="00A112D9"/>
    <w:rsid w:val="00A11A46"/>
    <w:rsid w:val="00A11C1C"/>
    <w:rsid w:val="00A15293"/>
    <w:rsid w:val="00A2139A"/>
    <w:rsid w:val="00A2155D"/>
    <w:rsid w:val="00A21B81"/>
    <w:rsid w:val="00A22F71"/>
    <w:rsid w:val="00A2358E"/>
    <w:rsid w:val="00A235E8"/>
    <w:rsid w:val="00A239E6"/>
    <w:rsid w:val="00A26269"/>
    <w:rsid w:val="00A26284"/>
    <w:rsid w:val="00A27320"/>
    <w:rsid w:val="00A27B16"/>
    <w:rsid w:val="00A3154B"/>
    <w:rsid w:val="00A321EC"/>
    <w:rsid w:val="00A32BB4"/>
    <w:rsid w:val="00A33548"/>
    <w:rsid w:val="00A34BE5"/>
    <w:rsid w:val="00A352D6"/>
    <w:rsid w:val="00A40DA1"/>
    <w:rsid w:val="00A42D56"/>
    <w:rsid w:val="00A42F1B"/>
    <w:rsid w:val="00A43A03"/>
    <w:rsid w:val="00A465DE"/>
    <w:rsid w:val="00A46795"/>
    <w:rsid w:val="00A47700"/>
    <w:rsid w:val="00A505D7"/>
    <w:rsid w:val="00A5219B"/>
    <w:rsid w:val="00A5275A"/>
    <w:rsid w:val="00A528D2"/>
    <w:rsid w:val="00A52B79"/>
    <w:rsid w:val="00A556EC"/>
    <w:rsid w:val="00A570AE"/>
    <w:rsid w:val="00A57487"/>
    <w:rsid w:val="00A60B43"/>
    <w:rsid w:val="00A62BAA"/>
    <w:rsid w:val="00A63211"/>
    <w:rsid w:val="00A632A4"/>
    <w:rsid w:val="00A6386F"/>
    <w:rsid w:val="00A6494A"/>
    <w:rsid w:val="00A66C78"/>
    <w:rsid w:val="00A7074C"/>
    <w:rsid w:val="00A71F37"/>
    <w:rsid w:val="00A72410"/>
    <w:rsid w:val="00A749E7"/>
    <w:rsid w:val="00A74B24"/>
    <w:rsid w:val="00A750C6"/>
    <w:rsid w:val="00A7524F"/>
    <w:rsid w:val="00A75AB6"/>
    <w:rsid w:val="00A76936"/>
    <w:rsid w:val="00A76AE3"/>
    <w:rsid w:val="00A76EDD"/>
    <w:rsid w:val="00A77942"/>
    <w:rsid w:val="00A813DB"/>
    <w:rsid w:val="00A81594"/>
    <w:rsid w:val="00A821F6"/>
    <w:rsid w:val="00A83D02"/>
    <w:rsid w:val="00A844A5"/>
    <w:rsid w:val="00A85A34"/>
    <w:rsid w:val="00A878C4"/>
    <w:rsid w:val="00A87B46"/>
    <w:rsid w:val="00A904DD"/>
    <w:rsid w:val="00A90F78"/>
    <w:rsid w:val="00A916AE"/>
    <w:rsid w:val="00A93D11"/>
    <w:rsid w:val="00A946BE"/>
    <w:rsid w:val="00A95832"/>
    <w:rsid w:val="00A95C41"/>
    <w:rsid w:val="00A971C8"/>
    <w:rsid w:val="00AA0324"/>
    <w:rsid w:val="00AA1EAB"/>
    <w:rsid w:val="00AA270E"/>
    <w:rsid w:val="00AA40E3"/>
    <w:rsid w:val="00AA476D"/>
    <w:rsid w:val="00AA497E"/>
    <w:rsid w:val="00AA580E"/>
    <w:rsid w:val="00AA6C5D"/>
    <w:rsid w:val="00AB1C4B"/>
    <w:rsid w:val="00AB2D1B"/>
    <w:rsid w:val="00AB3C16"/>
    <w:rsid w:val="00AB64B5"/>
    <w:rsid w:val="00AB7BA4"/>
    <w:rsid w:val="00AC010B"/>
    <w:rsid w:val="00AC143C"/>
    <w:rsid w:val="00AC2228"/>
    <w:rsid w:val="00AC273A"/>
    <w:rsid w:val="00AC35D4"/>
    <w:rsid w:val="00AC3CAC"/>
    <w:rsid w:val="00AC503F"/>
    <w:rsid w:val="00AC569F"/>
    <w:rsid w:val="00AC59C1"/>
    <w:rsid w:val="00AC5E84"/>
    <w:rsid w:val="00AD0EB5"/>
    <w:rsid w:val="00AD1434"/>
    <w:rsid w:val="00AD1F02"/>
    <w:rsid w:val="00AD36DA"/>
    <w:rsid w:val="00AD38FD"/>
    <w:rsid w:val="00AD395E"/>
    <w:rsid w:val="00AD469A"/>
    <w:rsid w:val="00AD4C39"/>
    <w:rsid w:val="00AD6C83"/>
    <w:rsid w:val="00AD6E0A"/>
    <w:rsid w:val="00AE1C0C"/>
    <w:rsid w:val="00AE21E7"/>
    <w:rsid w:val="00AE22D2"/>
    <w:rsid w:val="00AE44F8"/>
    <w:rsid w:val="00AE58C1"/>
    <w:rsid w:val="00AF0075"/>
    <w:rsid w:val="00AF18EC"/>
    <w:rsid w:val="00AF2BF3"/>
    <w:rsid w:val="00AF2F88"/>
    <w:rsid w:val="00AF38CF"/>
    <w:rsid w:val="00AF3F98"/>
    <w:rsid w:val="00AF7072"/>
    <w:rsid w:val="00B00AA4"/>
    <w:rsid w:val="00B010F8"/>
    <w:rsid w:val="00B02E98"/>
    <w:rsid w:val="00B03097"/>
    <w:rsid w:val="00B038A5"/>
    <w:rsid w:val="00B049ED"/>
    <w:rsid w:val="00B05AC5"/>
    <w:rsid w:val="00B075B3"/>
    <w:rsid w:val="00B101E1"/>
    <w:rsid w:val="00B10A48"/>
    <w:rsid w:val="00B11E52"/>
    <w:rsid w:val="00B11EA3"/>
    <w:rsid w:val="00B124E9"/>
    <w:rsid w:val="00B126CA"/>
    <w:rsid w:val="00B12CB5"/>
    <w:rsid w:val="00B146EB"/>
    <w:rsid w:val="00B14761"/>
    <w:rsid w:val="00B15BDF"/>
    <w:rsid w:val="00B15E40"/>
    <w:rsid w:val="00B1624D"/>
    <w:rsid w:val="00B17694"/>
    <w:rsid w:val="00B17E32"/>
    <w:rsid w:val="00B17E7F"/>
    <w:rsid w:val="00B203BF"/>
    <w:rsid w:val="00B20EFC"/>
    <w:rsid w:val="00B20FA5"/>
    <w:rsid w:val="00B21497"/>
    <w:rsid w:val="00B21D97"/>
    <w:rsid w:val="00B21F86"/>
    <w:rsid w:val="00B232B7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40A95"/>
    <w:rsid w:val="00B41DFD"/>
    <w:rsid w:val="00B4361C"/>
    <w:rsid w:val="00B438B7"/>
    <w:rsid w:val="00B438F3"/>
    <w:rsid w:val="00B4398E"/>
    <w:rsid w:val="00B447D3"/>
    <w:rsid w:val="00B45D8A"/>
    <w:rsid w:val="00B47427"/>
    <w:rsid w:val="00B513F8"/>
    <w:rsid w:val="00B51436"/>
    <w:rsid w:val="00B517F2"/>
    <w:rsid w:val="00B52AFB"/>
    <w:rsid w:val="00B53EE7"/>
    <w:rsid w:val="00B53F32"/>
    <w:rsid w:val="00B54456"/>
    <w:rsid w:val="00B54BDF"/>
    <w:rsid w:val="00B54C73"/>
    <w:rsid w:val="00B55D82"/>
    <w:rsid w:val="00B600F4"/>
    <w:rsid w:val="00B620C7"/>
    <w:rsid w:val="00B629E3"/>
    <w:rsid w:val="00B63402"/>
    <w:rsid w:val="00B64A24"/>
    <w:rsid w:val="00B65719"/>
    <w:rsid w:val="00B6711A"/>
    <w:rsid w:val="00B709CE"/>
    <w:rsid w:val="00B70C73"/>
    <w:rsid w:val="00B718A2"/>
    <w:rsid w:val="00B72209"/>
    <w:rsid w:val="00B725F8"/>
    <w:rsid w:val="00B75D35"/>
    <w:rsid w:val="00B76DED"/>
    <w:rsid w:val="00B778DE"/>
    <w:rsid w:val="00B818AF"/>
    <w:rsid w:val="00B81AFD"/>
    <w:rsid w:val="00B8239F"/>
    <w:rsid w:val="00B8323A"/>
    <w:rsid w:val="00B83491"/>
    <w:rsid w:val="00B83514"/>
    <w:rsid w:val="00B8504C"/>
    <w:rsid w:val="00B8642C"/>
    <w:rsid w:val="00B87514"/>
    <w:rsid w:val="00B87FA0"/>
    <w:rsid w:val="00B91E91"/>
    <w:rsid w:val="00B92CB2"/>
    <w:rsid w:val="00B953B7"/>
    <w:rsid w:val="00B961C4"/>
    <w:rsid w:val="00B9623C"/>
    <w:rsid w:val="00B966DB"/>
    <w:rsid w:val="00B9763D"/>
    <w:rsid w:val="00B97BF9"/>
    <w:rsid w:val="00BA1BA7"/>
    <w:rsid w:val="00BA2719"/>
    <w:rsid w:val="00BA2982"/>
    <w:rsid w:val="00BA4DFF"/>
    <w:rsid w:val="00BA5161"/>
    <w:rsid w:val="00BA529F"/>
    <w:rsid w:val="00BA6BA1"/>
    <w:rsid w:val="00BB1FEE"/>
    <w:rsid w:val="00BB2278"/>
    <w:rsid w:val="00BB259B"/>
    <w:rsid w:val="00BB2C4C"/>
    <w:rsid w:val="00BB49AB"/>
    <w:rsid w:val="00BB634A"/>
    <w:rsid w:val="00BC0B27"/>
    <w:rsid w:val="00BC21F5"/>
    <w:rsid w:val="00BC5E35"/>
    <w:rsid w:val="00BC6B3F"/>
    <w:rsid w:val="00BC6DB6"/>
    <w:rsid w:val="00BD2C46"/>
    <w:rsid w:val="00BD39CD"/>
    <w:rsid w:val="00BD3F21"/>
    <w:rsid w:val="00BD5C6B"/>
    <w:rsid w:val="00BD66E5"/>
    <w:rsid w:val="00BD6F33"/>
    <w:rsid w:val="00BD7824"/>
    <w:rsid w:val="00BD787A"/>
    <w:rsid w:val="00BE3A9B"/>
    <w:rsid w:val="00BE42A0"/>
    <w:rsid w:val="00BE6105"/>
    <w:rsid w:val="00BE650D"/>
    <w:rsid w:val="00BE6672"/>
    <w:rsid w:val="00BE72F2"/>
    <w:rsid w:val="00BE7741"/>
    <w:rsid w:val="00BF0E02"/>
    <w:rsid w:val="00BF5641"/>
    <w:rsid w:val="00BF7A9A"/>
    <w:rsid w:val="00C01E61"/>
    <w:rsid w:val="00C0329A"/>
    <w:rsid w:val="00C03CF6"/>
    <w:rsid w:val="00C05884"/>
    <w:rsid w:val="00C07D71"/>
    <w:rsid w:val="00C10AB0"/>
    <w:rsid w:val="00C10DAB"/>
    <w:rsid w:val="00C110A7"/>
    <w:rsid w:val="00C12702"/>
    <w:rsid w:val="00C12AE8"/>
    <w:rsid w:val="00C13462"/>
    <w:rsid w:val="00C149B4"/>
    <w:rsid w:val="00C1550B"/>
    <w:rsid w:val="00C15BDC"/>
    <w:rsid w:val="00C16528"/>
    <w:rsid w:val="00C16BB1"/>
    <w:rsid w:val="00C16E71"/>
    <w:rsid w:val="00C17427"/>
    <w:rsid w:val="00C1742A"/>
    <w:rsid w:val="00C17E19"/>
    <w:rsid w:val="00C20AE5"/>
    <w:rsid w:val="00C20C7C"/>
    <w:rsid w:val="00C21C65"/>
    <w:rsid w:val="00C22B38"/>
    <w:rsid w:val="00C236B6"/>
    <w:rsid w:val="00C242E5"/>
    <w:rsid w:val="00C2469F"/>
    <w:rsid w:val="00C24C1B"/>
    <w:rsid w:val="00C2536F"/>
    <w:rsid w:val="00C25B70"/>
    <w:rsid w:val="00C26BC7"/>
    <w:rsid w:val="00C31180"/>
    <w:rsid w:val="00C311DF"/>
    <w:rsid w:val="00C31583"/>
    <w:rsid w:val="00C32450"/>
    <w:rsid w:val="00C34191"/>
    <w:rsid w:val="00C34787"/>
    <w:rsid w:val="00C352B0"/>
    <w:rsid w:val="00C368DC"/>
    <w:rsid w:val="00C40235"/>
    <w:rsid w:val="00C40908"/>
    <w:rsid w:val="00C41D67"/>
    <w:rsid w:val="00C4221A"/>
    <w:rsid w:val="00C44BCA"/>
    <w:rsid w:val="00C46E84"/>
    <w:rsid w:val="00C50A21"/>
    <w:rsid w:val="00C516C1"/>
    <w:rsid w:val="00C55250"/>
    <w:rsid w:val="00C555DE"/>
    <w:rsid w:val="00C55A7F"/>
    <w:rsid w:val="00C561CC"/>
    <w:rsid w:val="00C57E7A"/>
    <w:rsid w:val="00C62AD5"/>
    <w:rsid w:val="00C63A68"/>
    <w:rsid w:val="00C644CA"/>
    <w:rsid w:val="00C64C73"/>
    <w:rsid w:val="00C65250"/>
    <w:rsid w:val="00C656EC"/>
    <w:rsid w:val="00C66262"/>
    <w:rsid w:val="00C66382"/>
    <w:rsid w:val="00C67466"/>
    <w:rsid w:val="00C71ECE"/>
    <w:rsid w:val="00C72390"/>
    <w:rsid w:val="00C72EDE"/>
    <w:rsid w:val="00C73278"/>
    <w:rsid w:val="00C740FD"/>
    <w:rsid w:val="00C7528A"/>
    <w:rsid w:val="00C75D25"/>
    <w:rsid w:val="00C7686E"/>
    <w:rsid w:val="00C77A2A"/>
    <w:rsid w:val="00C80F8F"/>
    <w:rsid w:val="00C8117B"/>
    <w:rsid w:val="00C81B38"/>
    <w:rsid w:val="00C82933"/>
    <w:rsid w:val="00C84031"/>
    <w:rsid w:val="00C84387"/>
    <w:rsid w:val="00C84C10"/>
    <w:rsid w:val="00C87D59"/>
    <w:rsid w:val="00C90D86"/>
    <w:rsid w:val="00C91676"/>
    <w:rsid w:val="00C93A43"/>
    <w:rsid w:val="00C93A98"/>
    <w:rsid w:val="00C93DE8"/>
    <w:rsid w:val="00C94696"/>
    <w:rsid w:val="00C95922"/>
    <w:rsid w:val="00C96388"/>
    <w:rsid w:val="00C96EF1"/>
    <w:rsid w:val="00C9756F"/>
    <w:rsid w:val="00CA016E"/>
    <w:rsid w:val="00CA1FAA"/>
    <w:rsid w:val="00CA2E05"/>
    <w:rsid w:val="00CA2E76"/>
    <w:rsid w:val="00CA2F27"/>
    <w:rsid w:val="00CA5FD0"/>
    <w:rsid w:val="00CA6FAA"/>
    <w:rsid w:val="00CB0EBE"/>
    <w:rsid w:val="00CB18B2"/>
    <w:rsid w:val="00CB233F"/>
    <w:rsid w:val="00CB258F"/>
    <w:rsid w:val="00CB5561"/>
    <w:rsid w:val="00CB60B7"/>
    <w:rsid w:val="00CB75D2"/>
    <w:rsid w:val="00CB77BB"/>
    <w:rsid w:val="00CC0773"/>
    <w:rsid w:val="00CC07B6"/>
    <w:rsid w:val="00CC265C"/>
    <w:rsid w:val="00CC3025"/>
    <w:rsid w:val="00CC3744"/>
    <w:rsid w:val="00CC73D0"/>
    <w:rsid w:val="00CC74E1"/>
    <w:rsid w:val="00CC7828"/>
    <w:rsid w:val="00CC7FE8"/>
    <w:rsid w:val="00CD03F4"/>
    <w:rsid w:val="00CD0E1C"/>
    <w:rsid w:val="00CD2A01"/>
    <w:rsid w:val="00CD2C04"/>
    <w:rsid w:val="00CD3C31"/>
    <w:rsid w:val="00CD3DF6"/>
    <w:rsid w:val="00CD3ED3"/>
    <w:rsid w:val="00CD742C"/>
    <w:rsid w:val="00CD7ABF"/>
    <w:rsid w:val="00CE0650"/>
    <w:rsid w:val="00CE092D"/>
    <w:rsid w:val="00CE1ED0"/>
    <w:rsid w:val="00CE2DB7"/>
    <w:rsid w:val="00CE3144"/>
    <w:rsid w:val="00CE443D"/>
    <w:rsid w:val="00CE605B"/>
    <w:rsid w:val="00CE69F9"/>
    <w:rsid w:val="00CF1BEF"/>
    <w:rsid w:val="00CF2C9A"/>
    <w:rsid w:val="00CF5EAA"/>
    <w:rsid w:val="00CF613C"/>
    <w:rsid w:val="00CF760F"/>
    <w:rsid w:val="00D002C4"/>
    <w:rsid w:val="00D01B81"/>
    <w:rsid w:val="00D0402F"/>
    <w:rsid w:val="00D04E42"/>
    <w:rsid w:val="00D070F0"/>
    <w:rsid w:val="00D07793"/>
    <w:rsid w:val="00D1033C"/>
    <w:rsid w:val="00D1153B"/>
    <w:rsid w:val="00D1226B"/>
    <w:rsid w:val="00D129AC"/>
    <w:rsid w:val="00D13532"/>
    <w:rsid w:val="00D13BC3"/>
    <w:rsid w:val="00D172C7"/>
    <w:rsid w:val="00D17334"/>
    <w:rsid w:val="00D2086B"/>
    <w:rsid w:val="00D224EB"/>
    <w:rsid w:val="00D23001"/>
    <w:rsid w:val="00D233E2"/>
    <w:rsid w:val="00D23773"/>
    <w:rsid w:val="00D242DD"/>
    <w:rsid w:val="00D25BA4"/>
    <w:rsid w:val="00D30453"/>
    <w:rsid w:val="00D32F44"/>
    <w:rsid w:val="00D33214"/>
    <w:rsid w:val="00D3360B"/>
    <w:rsid w:val="00D345DB"/>
    <w:rsid w:val="00D3507E"/>
    <w:rsid w:val="00D3530A"/>
    <w:rsid w:val="00D3748F"/>
    <w:rsid w:val="00D410C9"/>
    <w:rsid w:val="00D41F80"/>
    <w:rsid w:val="00D41FA7"/>
    <w:rsid w:val="00D42AE6"/>
    <w:rsid w:val="00D4574F"/>
    <w:rsid w:val="00D45B84"/>
    <w:rsid w:val="00D46460"/>
    <w:rsid w:val="00D46F86"/>
    <w:rsid w:val="00D47FEB"/>
    <w:rsid w:val="00D506CF"/>
    <w:rsid w:val="00D50A75"/>
    <w:rsid w:val="00D52728"/>
    <w:rsid w:val="00D53447"/>
    <w:rsid w:val="00D54656"/>
    <w:rsid w:val="00D54B83"/>
    <w:rsid w:val="00D56D41"/>
    <w:rsid w:val="00D60BC4"/>
    <w:rsid w:val="00D61C45"/>
    <w:rsid w:val="00D61D0D"/>
    <w:rsid w:val="00D63007"/>
    <w:rsid w:val="00D632C8"/>
    <w:rsid w:val="00D63838"/>
    <w:rsid w:val="00D660BE"/>
    <w:rsid w:val="00D676FE"/>
    <w:rsid w:val="00D677A6"/>
    <w:rsid w:val="00D67AC7"/>
    <w:rsid w:val="00D71433"/>
    <w:rsid w:val="00D71722"/>
    <w:rsid w:val="00D73DD5"/>
    <w:rsid w:val="00D740F1"/>
    <w:rsid w:val="00D747B3"/>
    <w:rsid w:val="00D74C15"/>
    <w:rsid w:val="00D75678"/>
    <w:rsid w:val="00D75B0B"/>
    <w:rsid w:val="00D7646F"/>
    <w:rsid w:val="00D76A29"/>
    <w:rsid w:val="00D76B69"/>
    <w:rsid w:val="00D772FD"/>
    <w:rsid w:val="00D804B9"/>
    <w:rsid w:val="00D80BF3"/>
    <w:rsid w:val="00D86A7B"/>
    <w:rsid w:val="00D87020"/>
    <w:rsid w:val="00D87794"/>
    <w:rsid w:val="00D90510"/>
    <w:rsid w:val="00D91225"/>
    <w:rsid w:val="00D916AB"/>
    <w:rsid w:val="00D91B43"/>
    <w:rsid w:val="00D95C23"/>
    <w:rsid w:val="00D95FA3"/>
    <w:rsid w:val="00DA109F"/>
    <w:rsid w:val="00DA1359"/>
    <w:rsid w:val="00DB0BC0"/>
    <w:rsid w:val="00DB0C83"/>
    <w:rsid w:val="00DB3062"/>
    <w:rsid w:val="00DB335D"/>
    <w:rsid w:val="00DB466F"/>
    <w:rsid w:val="00DB4C35"/>
    <w:rsid w:val="00DB5B52"/>
    <w:rsid w:val="00DB6D93"/>
    <w:rsid w:val="00DB761E"/>
    <w:rsid w:val="00DC3A15"/>
    <w:rsid w:val="00DC3B59"/>
    <w:rsid w:val="00DC58B8"/>
    <w:rsid w:val="00DC704C"/>
    <w:rsid w:val="00DD0BCE"/>
    <w:rsid w:val="00DD3C98"/>
    <w:rsid w:val="00DD5B71"/>
    <w:rsid w:val="00DD619E"/>
    <w:rsid w:val="00DD761C"/>
    <w:rsid w:val="00DD79DB"/>
    <w:rsid w:val="00DE1035"/>
    <w:rsid w:val="00DE1687"/>
    <w:rsid w:val="00DE19A8"/>
    <w:rsid w:val="00DE246A"/>
    <w:rsid w:val="00DE25A2"/>
    <w:rsid w:val="00DE2777"/>
    <w:rsid w:val="00DE447F"/>
    <w:rsid w:val="00DE45D0"/>
    <w:rsid w:val="00DE4685"/>
    <w:rsid w:val="00DE47F6"/>
    <w:rsid w:val="00DE5831"/>
    <w:rsid w:val="00DE62F4"/>
    <w:rsid w:val="00DE7D7F"/>
    <w:rsid w:val="00DF169D"/>
    <w:rsid w:val="00DF2884"/>
    <w:rsid w:val="00DF4B3E"/>
    <w:rsid w:val="00DF5D96"/>
    <w:rsid w:val="00DF6D9A"/>
    <w:rsid w:val="00DF7FCE"/>
    <w:rsid w:val="00E002E5"/>
    <w:rsid w:val="00E00F0A"/>
    <w:rsid w:val="00E0208A"/>
    <w:rsid w:val="00E040E7"/>
    <w:rsid w:val="00E04EE7"/>
    <w:rsid w:val="00E068FB"/>
    <w:rsid w:val="00E07D72"/>
    <w:rsid w:val="00E107F2"/>
    <w:rsid w:val="00E147EA"/>
    <w:rsid w:val="00E15DAA"/>
    <w:rsid w:val="00E167D2"/>
    <w:rsid w:val="00E16B8A"/>
    <w:rsid w:val="00E17FD5"/>
    <w:rsid w:val="00E2039C"/>
    <w:rsid w:val="00E20BE0"/>
    <w:rsid w:val="00E20D5C"/>
    <w:rsid w:val="00E215DF"/>
    <w:rsid w:val="00E21A09"/>
    <w:rsid w:val="00E21F37"/>
    <w:rsid w:val="00E226A6"/>
    <w:rsid w:val="00E22E39"/>
    <w:rsid w:val="00E243E6"/>
    <w:rsid w:val="00E30208"/>
    <w:rsid w:val="00E3077A"/>
    <w:rsid w:val="00E3102B"/>
    <w:rsid w:val="00E31682"/>
    <w:rsid w:val="00E37060"/>
    <w:rsid w:val="00E374E2"/>
    <w:rsid w:val="00E41A43"/>
    <w:rsid w:val="00E41FEF"/>
    <w:rsid w:val="00E432E1"/>
    <w:rsid w:val="00E447D0"/>
    <w:rsid w:val="00E44FEA"/>
    <w:rsid w:val="00E45B9F"/>
    <w:rsid w:val="00E461E2"/>
    <w:rsid w:val="00E4694B"/>
    <w:rsid w:val="00E47AC1"/>
    <w:rsid w:val="00E50183"/>
    <w:rsid w:val="00E5057A"/>
    <w:rsid w:val="00E50FF7"/>
    <w:rsid w:val="00E53543"/>
    <w:rsid w:val="00E54E4E"/>
    <w:rsid w:val="00E564DE"/>
    <w:rsid w:val="00E57C15"/>
    <w:rsid w:val="00E62501"/>
    <w:rsid w:val="00E65E0C"/>
    <w:rsid w:val="00E70266"/>
    <w:rsid w:val="00E712A4"/>
    <w:rsid w:val="00E71F07"/>
    <w:rsid w:val="00E71F61"/>
    <w:rsid w:val="00E7213E"/>
    <w:rsid w:val="00E72CD4"/>
    <w:rsid w:val="00E74DC8"/>
    <w:rsid w:val="00E74F6B"/>
    <w:rsid w:val="00E7523F"/>
    <w:rsid w:val="00E754E9"/>
    <w:rsid w:val="00E81A9A"/>
    <w:rsid w:val="00E825A2"/>
    <w:rsid w:val="00E84271"/>
    <w:rsid w:val="00E84722"/>
    <w:rsid w:val="00E84E9D"/>
    <w:rsid w:val="00E9188B"/>
    <w:rsid w:val="00E92409"/>
    <w:rsid w:val="00E93D08"/>
    <w:rsid w:val="00E95416"/>
    <w:rsid w:val="00E95AB4"/>
    <w:rsid w:val="00E9614C"/>
    <w:rsid w:val="00E971EF"/>
    <w:rsid w:val="00EA3ADB"/>
    <w:rsid w:val="00EA4473"/>
    <w:rsid w:val="00EA575B"/>
    <w:rsid w:val="00EA61D2"/>
    <w:rsid w:val="00EA693F"/>
    <w:rsid w:val="00EA76E0"/>
    <w:rsid w:val="00EB20D0"/>
    <w:rsid w:val="00EB3324"/>
    <w:rsid w:val="00EB759F"/>
    <w:rsid w:val="00EC08D6"/>
    <w:rsid w:val="00EC0C3A"/>
    <w:rsid w:val="00EC1BA8"/>
    <w:rsid w:val="00EC1D6D"/>
    <w:rsid w:val="00EC3203"/>
    <w:rsid w:val="00EC3B5D"/>
    <w:rsid w:val="00EC4B01"/>
    <w:rsid w:val="00EC5776"/>
    <w:rsid w:val="00EC5A1F"/>
    <w:rsid w:val="00EC6E9C"/>
    <w:rsid w:val="00ED08F7"/>
    <w:rsid w:val="00ED1A45"/>
    <w:rsid w:val="00ED2750"/>
    <w:rsid w:val="00ED32AC"/>
    <w:rsid w:val="00ED35E1"/>
    <w:rsid w:val="00ED3C82"/>
    <w:rsid w:val="00ED47E5"/>
    <w:rsid w:val="00ED55A8"/>
    <w:rsid w:val="00EE0D2E"/>
    <w:rsid w:val="00EE103E"/>
    <w:rsid w:val="00EE245C"/>
    <w:rsid w:val="00EE2C6B"/>
    <w:rsid w:val="00EE307B"/>
    <w:rsid w:val="00EE34A7"/>
    <w:rsid w:val="00EE3EC3"/>
    <w:rsid w:val="00EE476B"/>
    <w:rsid w:val="00EE4BB8"/>
    <w:rsid w:val="00EE5DF7"/>
    <w:rsid w:val="00EE7CF2"/>
    <w:rsid w:val="00EF1C22"/>
    <w:rsid w:val="00EF2571"/>
    <w:rsid w:val="00EF2BA0"/>
    <w:rsid w:val="00EF4153"/>
    <w:rsid w:val="00EF437A"/>
    <w:rsid w:val="00EF4CF0"/>
    <w:rsid w:val="00EF61EC"/>
    <w:rsid w:val="00EF7341"/>
    <w:rsid w:val="00F00496"/>
    <w:rsid w:val="00F02586"/>
    <w:rsid w:val="00F04813"/>
    <w:rsid w:val="00F0576C"/>
    <w:rsid w:val="00F058BD"/>
    <w:rsid w:val="00F06644"/>
    <w:rsid w:val="00F06B12"/>
    <w:rsid w:val="00F07090"/>
    <w:rsid w:val="00F109F0"/>
    <w:rsid w:val="00F131A1"/>
    <w:rsid w:val="00F15C65"/>
    <w:rsid w:val="00F1680F"/>
    <w:rsid w:val="00F16B29"/>
    <w:rsid w:val="00F16C33"/>
    <w:rsid w:val="00F16E9D"/>
    <w:rsid w:val="00F1704D"/>
    <w:rsid w:val="00F17055"/>
    <w:rsid w:val="00F17EB1"/>
    <w:rsid w:val="00F20917"/>
    <w:rsid w:val="00F20E9E"/>
    <w:rsid w:val="00F21D40"/>
    <w:rsid w:val="00F232EE"/>
    <w:rsid w:val="00F241D6"/>
    <w:rsid w:val="00F24A27"/>
    <w:rsid w:val="00F25E57"/>
    <w:rsid w:val="00F26F4D"/>
    <w:rsid w:val="00F31E2A"/>
    <w:rsid w:val="00F33238"/>
    <w:rsid w:val="00F339F6"/>
    <w:rsid w:val="00F359C4"/>
    <w:rsid w:val="00F35F88"/>
    <w:rsid w:val="00F3711F"/>
    <w:rsid w:val="00F379A8"/>
    <w:rsid w:val="00F37CE3"/>
    <w:rsid w:val="00F41749"/>
    <w:rsid w:val="00F41BB1"/>
    <w:rsid w:val="00F41F7A"/>
    <w:rsid w:val="00F42F7F"/>
    <w:rsid w:val="00F449B0"/>
    <w:rsid w:val="00F44A4F"/>
    <w:rsid w:val="00F45C4E"/>
    <w:rsid w:val="00F45F30"/>
    <w:rsid w:val="00F46951"/>
    <w:rsid w:val="00F469C5"/>
    <w:rsid w:val="00F50E69"/>
    <w:rsid w:val="00F50FDC"/>
    <w:rsid w:val="00F52001"/>
    <w:rsid w:val="00F5207D"/>
    <w:rsid w:val="00F53FE8"/>
    <w:rsid w:val="00F54219"/>
    <w:rsid w:val="00F54B25"/>
    <w:rsid w:val="00F55035"/>
    <w:rsid w:val="00F5516E"/>
    <w:rsid w:val="00F553AF"/>
    <w:rsid w:val="00F5610F"/>
    <w:rsid w:val="00F563FF"/>
    <w:rsid w:val="00F56AF4"/>
    <w:rsid w:val="00F57D16"/>
    <w:rsid w:val="00F6029D"/>
    <w:rsid w:val="00F60837"/>
    <w:rsid w:val="00F610D9"/>
    <w:rsid w:val="00F6412A"/>
    <w:rsid w:val="00F6500F"/>
    <w:rsid w:val="00F65BBB"/>
    <w:rsid w:val="00F672D4"/>
    <w:rsid w:val="00F67683"/>
    <w:rsid w:val="00F71A7D"/>
    <w:rsid w:val="00F72D1A"/>
    <w:rsid w:val="00F73690"/>
    <w:rsid w:val="00F74224"/>
    <w:rsid w:val="00F7459F"/>
    <w:rsid w:val="00F7598F"/>
    <w:rsid w:val="00F75AB4"/>
    <w:rsid w:val="00F76BEA"/>
    <w:rsid w:val="00F803E9"/>
    <w:rsid w:val="00F80607"/>
    <w:rsid w:val="00F80752"/>
    <w:rsid w:val="00F810FB"/>
    <w:rsid w:val="00F81BA2"/>
    <w:rsid w:val="00F83B47"/>
    <w:rsid w:val="00F83D33"/>
    <w:rsid w:val="00F848C0"/>
    <w:rsid w:val="00F84AAB"/>
    <w:rsid w:val="00F84BA4"/>
    <w:rsid w:val="00F852C6"/>
    <w:rsid w:val="00F85629"/>
    <w:rsid w:val="00F8564F"/>
    <w:rsid w:val="00F85912"/>
    <w:rsid w:val="00F8687D"/>
    <w:rsid w:val="00F87710"/>
    <w:rsid w:val="00F8774C"/>
    <w:rsid w:val="00F9017A"/>
    <w:rsid w:val="00F905FB"/>
    <w:rsid w:val="00F90747"/>
    <w:rsid w:val="00F90B27"/>
    <w:rsid w:val="00F90CE7"/>
    <w:rsid w:val="00F94059"/>
    <w:rsid w:val="00F9554C"/>
    <w:rsid w:val="00F96CDE"/>
    <w:rsid w:val="00F973AE"/>
    <w:rsid w:val="00F97A95"/>
    <w:rsid w:val="00FA05CF"/>
    <w:rsid w:val="00FA09B3"/>
    <w:rsid w:val="00FA12CF"/>
    <w:rsid w:val="00FA2F12"/>
    <w:rsid w:val="00FA4164"/>
    <w:rsid w:val="00FA6E90"/>
    <w:rsid w:val="00FA7823"/>
    <w:rsid w:val="00FA79FD"/>
    <w:rsid w:val="00FB28BA"/>
    <w:rsid w:val="00FB2AF5"/>
    <w:rsid w:val="00FB5ADF"/>
    <w:rsid w:val="00FB6444"/>
    <w:rsid w:val="00FB7791"/>
    <w:rsid w:val="00FC07CB"/>
    <w:rsid w:val="00FC0F5B"/>
    <w:rsid w:val="00FC2248"/>
    <w:rsid w:val="00FC24B5"/>
    <w:rsid w:val="00FC37C1"/>
    <w:rsid w:val="00FC571F"/>
    <w:rsid w:val="00FC5966"/>
    <w:rsid w:val="00FD0CA9"/>
    <w:rsid w:val="00FD11E2"/>
    <w:rsid w:val="00FD1745"/>
    <w:rsid w:val="00FD22C1"/>
    <w:rsid w:val="00FD33F3"/>
    <w:rsid w:val="00FD3711"/>
    <w:rsid w:val="00FD45A6"/>
    <w:rsid w:val="00FD4E34"/>
    <w:rsid w:val="00FD5A5B"/>
    <w:rsid w:val="00FD5DAD"/>
    <w:rsid w:val="00FD5F03"/>
    <w:rsid w:val="00FD625C"/>
    <w:rsid w:val="00FD744C"/>
    <w:rsid w:val="00FE3D3F"/>
    <w:rsid w:val="00FE4090"/>
    <w:rsid w:val="00FE5F8D"/>
    <w:rsid w:val="00FE69D5"/>
    <w:rsid w:val="00FF0A1A"/>
    <w:rsid w:val="00FF3C8F"/>
    <w:rsid w:val="00FF5441"/>
    <w:rsid w:val="00FF5AD4"/>
    <w:rsid w:val="00FF5ECA"/>
    <w:rsid w:val="00FF6359"/>
    <w:rsid w:val="00FF79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A5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ind w:left="431" w:hanging="431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semiHidden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semiHidden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uiPriority w:val="39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customStyle="1" w:styleId="gi">
    <w:name w:val="gi"/>
    <w:basedOn w:val="Tipodeletrapredefinidodopargrafo"/>
    <w:rsid w:val="00B718A2"/>
  </w:style>
  <w:style w:type="character" w:styleId="MenoNoResolvida">
    <w:name w:val="Unresolved Mention"/>
    <w:basedOn w:val="Tipodeletrapredefinidodopargrafo"/>
    <w:uiPriority w:val="99"/>
    <w:semiHidden/>
    <w:unhideWhenUsed/>
    <w:rsid w:val="00872F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0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20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8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10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8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6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20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125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38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1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header" Target="header5.xml"/><Relationship Id="rId26" Type="http://schemas.openxmlformats.org/officeDocument/2006/relationships/footer" Target="footer6.xml"/><Relationship Id="rId39" Type="http://schemas.openxmlformats.org/officeDocument/2006/relationships/hyperlink" Target="https://code.visualstudio.com" TargetMode="External"/><Relationship Id="rId21" Type="http://schemas.openxmlformats.org/officeDocument/2006/relationships/hyperlink" Target="file:///C:\Users\campo\OneDrive\Ambiente%20de%20Trabalho\Programmings%20and%20Shit\Curso%20TPSI\2%20Ano\2&#186;%20Semestre\Estagio\Documentos%20Modelo\RelatorioEstagioCTeSP-TPSI%20LuisCampos_23_24.docx" TargetMode="External"/><Relationship Id="rId34" Type="http://schemas.openxmlformats.org/officeDocument/2006/relationships/image" Target="media/image9.png"/><Relationship Id="rId42" Type="http://schemas.openxmlformats.org/officeDocument/2006/relationships/hyperlink" Target="https://www.putty.org" TargetMode="External"/><Relationship Id="rId47" Type="http://schemas.openxmlformats.org/officeDocument/2006/relationships/hyperlink" Target="https://www.drawio.com" TargetMode="External"/><Relationship Id="rId50" Type="http://schemas.openxmlformats.org/officeDocument/2006/relationships/hyperlink" Target="https://www.reddit.com" TargetMode="Externa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9" Type="http://schemas.openxmlformats.org/officeDocument/2006/relationships/image" Target="media/image4.svg"/><Relationship Id="rId11" Type="http://schemas.openxmlformats.org/officeDocument/2006/relationships/footer" Target="footer1.xml"/><Relationship Id="rId24" Type="http://schemas.openxmlformats.org/officeDocument/2006/relationships/header" Target="header6.xml"/><Relationship Id="rId32" Type="http://schemas.openxmlformats.org/officeDocument/2006/relationships/image" Target="media/image7.png"/><Relationship Id="rId37" Type="http://schemas.openxmlformats.org/officeDocument/2006/relationships/image" Target="media/image12.png"/><Relationship Id="rId40" Type="http://schemas.openxmlformats.org/officeDocument/2006/relationships/hyperlink" Target="https://www.jetbrains.com/pycharm/" TargetMode="External"/><Relationship Id="rId45" Type="http://schemas.openxmlformats.org/officeDocument/2006/relationships/hyperlink" Target="https://www.postman.com" TargetMode="External"/><Relationship Id="rId53" Type="http://schemas.openxmlformats.org/officeDocument/2006/relationships/header" Target="header8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19" Type="http://schemas.openxmlformats.org/officeDocument/2006/relationships/hyperlink" Target="file:///C:\Users\campo\OneDrive\Ambiente%20de%20Trabalho\Programmings%20and%20Shit\Curso%20TPSI\2%20Ano\2&#186;%20Semestre\Estagio\Documentos%20Modelo\RelatorioEstagioCTeSP-TPSI%20LuisCampos_23_24.docx" TargetMode="External"/><Relationship Id="rId31" Type="http://schemas.openxmlformats.org/officeDocument/2006/relationships/image" Target="media/image6.svg"/><Relationship Id="rId44" Type="http://schemas.openxmlformats.org/officeDocument/2006/relationships/hyperlink" Target="https://www.raspberrypi.com/software/" TargetMode="External"/><Relationship Id="rId52" Type="http://schemas.openxmlformats.org/officeDocument/2006/relationships/hyperlink" Target="https://github.com/Lou-ey/Estagio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hyperlink" Target="file:///C:\Users\campo\OneDrive\Ambiente%20de%20Trabalho\Programmings%20and%20Shit\Curso%20TPSI\2%20Ano\2&#186;%20Semestre\Estagio\Documentos%20Modelo\RelatorioEstagioCTeSP-TPSI%20LuisCampos_23_24.docx" TargetMode="External"/><Relationship Id="rId27" Type="http://schemas.openxmlformats.org/officeDocument/2006/relationships/footer" Target="footer7.xml"/><Relationship Id="rId30" Type="http://schemas.openxmlformats.org/officeDocument/2006/relationships/image" Target="media/image5.png"/><Relationship Id="rId35" Type="http://schemas.openxmlformats.org/officeDocument/2006/relationships/image" Target="media/image10.png"/><Relationship Id="rId43" Type="http://schemas.openxmlformats.org/officeDocument/2006/relationships/hyperlink" Target="https://filezilla-project.org" TargetMode="External"/><Relationship Id="rId48" Type="http://schemas.openxmlformats.org/officeDocument/2006/relationships/hyperlink" Target="https://stackoverflow.com" TargetMode="External"/><Relationship Id="rId8" Type="http://schemas.openxmlformats.org/officeDocument/2006/relationships/image" Target="media/image1.png"/><Relationship Id="rId51" Type="http://schemas.openxmlformats.org/officeDocument/2006/relationships/hyperlink" Target="https://www.visual-paradigm.com" TargetMode="Externa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5" Type="http://schemas.openxmlformats.org/officeDocument/2006/relationships/header" Target="header7.xml"/><Relationship Id="rId33" Type="http://schemas.openxmlformats.org/officeDocument/2006/relationships/image" Target="media/image8.svg"/><Relationship Id="rId38" Type="http://schemas.openxmlformats.org/officeDocument/2006/relationships/image" Target="media/image13.png"/><Relationship Id="rId46" Type="http://schemas.openxmlformats.org/officeDocument/2006/relationships/hyperlink" Target="https://github.com" TargetMode="External"/><Relationship Id="rId20" Type="http://schemas.openxmlformats.org/officeDocument/2006/relationships/hyperlink" Target="file:///C:\Users\campo\OneDrive\Ambiente%20de%20Trabalho\Programmings%20and%20Shit\Curso%20TPSI\2%20Ano\2&#186;%20Semestre\Estagio\Documentos%20Modelo\RelatorioEstagioCTeSP-TPSI%20LuisCampos_23_24.docx" TargetMode="External"/><Relationship Id="rId41" Type="http://schemas.openxmlformats.org/officeDocument/2006/relationships/hyperlink" Target="https://www.jetbrains.com/datagrip/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4.xml"/><Relationship Id="rId23" Type="http://schemas.openxmlformats.org/officeDocument/2006/relationships/hyperlink" Target="file:///C:\Users\campo\OneDrive\Ambiente%20de%20Trabalho\Programmings%20and%20Shit\Curso%20TPSI\2%20Ano\2&#186;%20Semestre\Estagio\Documentos%20Modelo\RelatorioEstagioCTeSP-TPSI%20LuisCampos_23_24.docx" TargetMode="External"/><Relationship Id="rId28" Type="http://schemas.openxmlformats.org/officeDocument/2006/relationships/image" Target="media/image3.png"/><Relationship Id="rId36" Type="http://schemas.openxmlformats.org/officeDocument/2006/relationships/image" Target="media/image11.png"/><Relationship Id="rId49" Type="http://schemas.openxmlformats.org/officeDocument/2006/relationships/hyperlink" Target="https://www.figma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2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1</b:RefOrder>
  </b:Source>
  <b:Source>
    <b:Tag>MLG87</b:Tag>
    <b:SourceType>Misc</b:SourceType>
    <b:Guid>{41DB6CBC-7EBE-6F4A-AF2B-C52DE5925CE8}</b:Guid>
    <b:Author>
      <b:Author>
        <b:NameList>
          <b:Person>
            <b:Last>Ginsberg</b:Last>
            <b:First>M.</b:First>
            <b:Middle>L.</b:Middle>
          </b:Person>
        </b:NameList>
      </b:Author>
    </b:Author>
    <b:Title>Readings in nonmonotonic reasoning</b:Title>
    <b:Year>1987</b:Year>
    <b:City>Los Altos</b:City>
    <b:StateProvince>California</b:StateProvince>
    <b:RefOrder>3</b:RefOrder>
  </b:Source>
</b:Sources>
</file>

<file path=customXml/itemProps1.xml><?xml version="1.0" encoding="utf-8"?>
<ds:datastoreItem xmlns:ds="http://schemas.openxmlformats.org/officeDocument/2006/customXml" ds:itemID="{5B20603D-9128-4E4A-B700-CA0212590D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3</TotalTime>
  <Pages>45</Pages>
  <Words>5849</Words>
  <Characters>33342</Characters>
  <Application>Microsoft Office Word</Application>
  <DocSecurity>0</DocSecurity>
  <Lines>277</Lines>
  <Paragraphs>7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elo Relatório</vt:lpstr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39113</CharactersWithSpaces>
  <SharedDoc>false</SharedDoc>
  <HLinks>
    <vt:vector size="480" baseType="variant">
      <vt:variant>
        <vt:i4>1703964</vt:i4>
      </vt:variant>
      <vt:variant>
        <vt:i4>501</vt:i4>
      </vt:variant>
      <vt:variant>
        <vt:i4>0</vt:i4>
      </vt:variant>
      <vt:variant>
        <vt:i4>5</vt:i4>
      </vt:variant>
      <vt:variant>
        <vt:lpwstr>http://www.sinfic.com/SinficWeb/displayconteudo.do2?numero=47612&amp;artigo=47603</vt:lpwstr>
      </vt:variant>
      <vt:variant>
        <vt:lpwstr/>
      </vt:variant>
      <vt:variant>
        <vt:i4>4194328</vt:i4>
      </vt:variant>
      <vt:variant>
        <vt:i4>498</vt:i4>
      </vt:variant>
      <vt:variant>
        <vt:i4>0</vt:i4>
      </vt:variant>
      <vt:variant>
        <vt:i4>5</vt:i4>
      </vt:variant>
      <vt:variant>
        <vt:lpwstr>http://www.revistahoteis.com.br/softwares-sao-imprescindiveis-para-gestao-hoteleira/</vt:lpwstr>
      </vt:variant>
      <vt:variant>
        <vt:lpwstr/>
      </vt:variant>
      <vt:variant>
        <vt:i4>4259917</vt:i4>
      </vt:variant>
      <vt:variant>
        <vt:i4>495</vt:i4>
      </vt:variant>
      <vt:variant>
        <vt:i4>0</vt:i4>
      </vt:variant>
      <vt:variant>
        <vt:i4>5</vt:i4>
      </vt:variant>
      <vt:variant>
        <vt:lpwstr>https://www.base7booking.com/</vt:lpwstr>
      </vt:variant>
      <vt:variant>
        <vt:lpwstr/>
      </vt:variant>
      <vt:variant>
        <vt:i4>7733370</vt:i4>
      </vt:variant>
      <vt:variant>
        <vt:i4>492</vt:i4>
      </vt:variant>
      <vt:variant>
        <vt:i4>0</vt:i4>
      </vt:variant>
      <vt:variant>
        <vt:i4>5</vt:i4>
      </vt:variant>
      <vt:variant>
        <vt:lpwstr>http://hotelrunner.com/en/</vt:lpwstr>
      </vt:variant>
      <vt:variant>
        <vt:lpwstr/>
      </vt:variant>
      <vt:variant>
        <vt:i4>4849754</vt:i4>
      </vt:variant>
      <vt:variant>
        <vt:i4>489</vt:i4>
      </vt:variant>
      <vt:variant>
        <vt:i4>0</vt:i4>
      </vt:variant>
      <vt:variant>
        <vt:i4>5</vt:i4>
      </vt:variant>
      <vt:variant>
        <vt:lpwstr>http://www.abacre.com/cloudhotelmanagementsystem/</vt:lpwstr>
      </vt:variant>
      <vt:variant>
        <vt:lpwstr/>
      </vt:variant>
      <vt:variant>
        <vt:i4>5898249</vt:i4>
      </vt:variant>
      <vt:variant>
        <vt:i4>486</vt:i4>
      </vt:variant>
      <vt:variant>
        <vt:i4>0</vt:i4>
      </vt:variant>
      <vt:variant>
        <vt:i4>5</vt:i4>
      </vt:variant>
      <vt:variant>
        <vt:lpwstr>http://www.softwareadvice.com/hotel-management/?more=true%23more</vt:lpwstr>
      </vt:variant>
      <vt:variant>
        <vt:lpwstr/>
      </vt:variant>
      <vt:variant>
        <vt:i4>6815807</vt:i4>
      </vt:variant>
      <vt:variant>
        <vt:i4>483</vt:i4>
      </vt:variant>
      <vt:variant>
        <vt:i4>0</vt:i4>
      </vt:variant>
      <vt:variant>
        <vt:i4>5</vt:i4>
      </vt:variant>
      <vt:variant>
        <vt:lpwstr>http://blog.capterra.com/top-free-and-open-source-hotel-management-software-solutions-compared/</vt:lpwstr>
      </vt:variant>
      <vt:variant>
        <vt:lpwstr/>
      </vt:variant>
      <vt:variant>
        <vt:i4>4390940</vt:i4>
      </vt:variant>
      <vt:variant>
        <vt:i4>480</vt:i4>
      </vt:variant>
      <vt:variant>
        <vt:i4>0</vt:i4>
      </vt:variant>
      <vt:variant>
        <vt:i4>5</vt:i4>
      </vt:variant>
      <vt:variant>
        <vt:lpwstr>http://www.capterra.com/hospitality-property-management-software/</vt:lpwstr>
      </vt:variant>
      <vt:variant>
        <vt:lpwstr/>
      </vt:variant>
      <vt:variant>
        <vt:i4>3276844</vt:i4>
      </vt:variant>
      <vt:variant>
        <vt:i4>477</vt:i4>
      </vt:variant>
      <vt:variant>
        <vt:i4>0</vt:i4>
      </vt:variant>
      <vt:variant>
        <vt:i4>5</vt:i4>
      </vt:variant>
      <vt:variant>
        <vt:lpwstr>https://www.zingchart.com/</vt:lpwstr>
      </vt:variant>
      <vt:variant>
        <vt:lpwstr/>
      </vt:variant>
      <vt:variant>
        <vt:i4>6291563</vt:i4>
      </vt:variant>
      <vt:variant>
        <vt:i4>474</vt:i4>
      </vt:variant>
      <vt:variant>
        <vt:i4>0</vt:i4>
      </vt:variant>
      <vt:variant>
        <vt:i4>5</vt:i4>
      </vt:variant>
      <vt:variant>
        <vt:lpwstr>http://fullcalendar.io/</vt:lpwstr>
      </vt:variant>
      <vt:variant>
        <vt:lpwstr/>
      </vt:variant>
      <vt:variant>
        <vt:i4>5374005</vt:i4>
      </vt:variant>
      <vt:variant>
        <vt:i4>471</vt:i4>
      </vt:variant>
      <vt:variant>
        <vt:i4>0</vt:i4>
      </vt:variant>
      <vt:variant>
        <vt:i4>5</vt:i4>
      </vt:variant>
      <vt:variant>
        <vt:lpwstr>http://www.codeigniter.com/user_guide/</vt:lpwstr>
      </vt:variant>
      <vt:variant>
        <vt:lpwstr/>
      </vt:variant>
      <vt:variant>
        <vt:i4>7536676</vt:i4>
      </vt:variant>
      <vt:variant>
        <vt:i4>468</vt:i4>
      </vt:variant>
      <vt:variant>
        <vt:i4>0</vt:i4>
      </vt:variant>
      <vt:variant>
        <vt:i4>5</vt:i4>
      </vt:variant>
      <vt:variant>
        <vt:lpwstr>https://wrapbootstrap.com/</vt:lpwstr>
      </vt:variant>
      <vt:variant>
        <vt:lpwstr/>
      </vt:variant>
      <vt:variant>
        <vt:i4>7798829</vt:i4>
      </vt:variant>
      <vt:variant>
        <vt:i4>465</vt:i4>
      </vt:variant>
      <vt:variant>
        <vt:i4>0</vt:i4>
      </vt:variant>
      <vt:variant>
        <vt:i4>5</vt:i4>
      </vt:variant>
      <vt:variant>
        <vt:lpwstr>http://getbootstrap.com/2.3.2/</vt:lpwstr>
      </vt:variant>
      <vt:variant>
        <vt:lpwstr/>
      </vt:variant>
      <vt:variant>
        <vt:i4>4391004</vt:i4>
      </vt:variant>
      <vt:variant>
        <vt:i4>462</vt:i4>
      </vt:variant>
      <vt:variant>
        <vt:i4>0</vt:i4>
      </vt:variant>
      <vt:variant>
        <vt:i4>5</vt:i4>
      </vt:variant>
      <vt:variant>
        <vt:lpwstr>http://stackoverflow.com/</vt:lpwstr>
      </vt:variant>
      <vt:variant>
        <vt:lpwstr/>
      </vt:variant>
      <vt:variant>
        <vt:i4>4128876</vt:i4>
      </vt:variant>
      <vt:variant>
        <vt:i4>459</vt:i4>
      </vt:variant>
      <vt:variant>
        <vt:i4>0</vt:i4>
      </vt:variant>
      <vt:variant>
        <vt:i4>5</vt:i4>
      </vt:variant>
      <vt:variant>
        <vt:lpwstr>https://secure.php.net/docs.php</vt:lpwstr>
      </vt:variant>
      <vt:variant>
        <vt:lpwstr/>
      </vt:variant>
      <vt:variant>
        <vt:i4>4653087</vt:i4>
      </vt:variant>
      <vt:variant>
        <vt:i4>456</vt:i4>
      </vt:variant>
      <vt:variant>
        <vt:i4>0</vt:i4>
      </vt:variant>
      <vt:variant>
        <vt:i4>5</vt:i4>
      </vt:variant>
      <vt:variant>
        <vt:lpwstr>http://www.w3schools.com/php/default.asp</vt:lpwstr>
      </vt:variant>
      <vt:variant>
        <vt:lpwstr/>
      </vt:variant>
      <vt:variant>
        <vt:i4>7995473</vt:i4>
      </vt:variant>
      <vt:variant>
        <vt:i4>453</vt:i4>
      </vt:variant>
      <vt:variant>
        <vt:i4>0</vt:i4>
      </vt:variant>
      <vt:variant>
        <vt:i4>5</vt:i4>
      </vt:variant>
      <vt:variant>
        <vt:lpwstr>http://www.por.ulusiada.pt/downloads/ilpg/REGULAMENTO_ELABORACAO_MESTRADOS_DOUTORAMENTOS.pdf</vt:lpwstr>
      </vt:variant>
      <vt:variant>
        <vt:lpwstr/>
      </vt:variant>
      <vt:variant>
        <vt:i4>851998</vt:i4>
      </vt:variant>
      <vt:variant>
        <vt:i4>387</vt:i4>
      </vt:variant>
      <vt:variant>
        <vt:i4>0</vt:i4>
      </vt:variant>
      <vt:variant>
        <vt:i4>5</vt:i4>
      </vt:variant>
      <vt:variant>
        <vt:lpwstr>http://www.quintadosmisterios.pt/tese</vt:lpwstr>
      </vt:variant>
      <vt:variant>
        <vt:lpwstr/>
      </vt:variant>
      <vt:variant>
        <vt:i4>1441851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57518997</vt:lpwstr>
      </vt:variant>
      <vt:variant>
        <vt:i4>144185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57518996</vt:lpwstr>
      </vt:variant>
      <vt:variant>
        <vt:i4>144185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57518995</vt:lpwstr>
      </vt:variant>
      <vt:variant>
        <vt:i4>144185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57518994</vt:lpwstr>
      </vt:variant>
      <vt:variant>
        <vt:i4>1441851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57518993</vt:lpwstr>
      </vt:variant>
      <vt:variant>
        <vt:i4>144185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57518992</vt:lpwstr>
      </vt:variant>
      <vt:variant>
        <vt:i4>1441851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57518991</vt:lpwstr>
      </vt:variant>
      <vt:variant>
        <vt:i4>1441851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57518990</vt:lpwstr>
      </vt:variant>
      <vt:variant>
        <vt:i4>150738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57518989</vt:lpwstr>
      </vt:variant>
      <vt:variant>
        <vt:i4>150738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57518988</vt:lpwstr>
      </vt:variant>
      <vt:variant>
        <vt:i4>1507387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57518987</vt:lpwstr>
      </vt:variant>
      <vt:variant>
        <vt:i4>150738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57518986</vt:lpwstr>
      </vt:variant>
      <vt:variant>
        <vt:i4>1507387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57518985</vt:lpwstr>
      </vt:variant>
      <vt:variant>
        <vt:i4>150738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57518984</vt:lpwstr>
      </vt:variant>
      <vt:variant>
        <vt:i4>150738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57518983</vt:lpwstr>
      </vt:variant>
      <vt:variant>
        <vt:i4>150738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57518982</vt:lpwstr>
      </vt:variant>
      <vt:variant>
        <vt:i4>1507387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57518981</vt:lpwstr>
      </vt:variant>
      <vt:variant>
        <vt:i4>1638451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456023380</vt:lpwstr>
      </vt:variant>
      <vt:variant>
        <vt:i4>1441843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456023379</vt:lpwstr>
      </vt:variant>
      <vt:variant>
        <vt:i4>1441843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456023378</vt:lpwstr>
      </vt:variant>
      <vt:variant>
        <vt:i4>1441843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456023377</vt:lpwstr>
      </vt:variant>
      <vt:variant>
        <vt:i4>144184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456023376</vt:lpwstr>
      </vt:variant>
      <vt:variant>
        <vt:i4>1441843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456023375</vt:lpwstr>
      </vt:variant>
      <vt:variant>
        <vt:i4>14418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456023374</vt:lpwstr>
      </vt:variant>
      <vt:variant>
        <vt:i4>14418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456023373</vt:lpwstr>
      </vt:variant>
      <vt:variant>
        <vt:i4>14418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456023372</vt:lpwstr>
      </vt:variant>
      <vt:variant>
        <vt:i4>14418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456023371</vt:lpwstr>
      </vt:variant>
      <vt:variant>
        <vt:i4>1441843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456023370</vt:lpwstr>
      </vt:variant>
      <vt:variant>
        <vt:i4>150737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456023369</vt:lpwstr>
      </vt:variant>
      <vt:variant>
        <vt:i4>150737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456023368</vt:lpwstr>
      </vt:variant>
      <vt:variant>
        <vt:i4>150737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456023367</vt:lpwstr>
      </vt:variant>
      <vt:variant>
        <vt:i4>150737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456023366</vt:lpwstr>
      </vt:variant>
      <vt:variant>
        <vt:i4>137630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57556744</vt:lpwstr>
      </vt:variant>
      <vt:variant>
        <vt:i4>137630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57556743</vt:lpwstr>
      </vt:variant>
      <vt:variant>
        <vt:i4>137630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57556742</vt:lpwstr>
      </vt:variant>
      <vt:variant>
        <vt:i4>137630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57556741</vt:lpwstr>
      </vt:variant>
      <vt:variant>
        <vt:i4>137630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57556740</vt:lpwstr>
      </vt:variant>
      <vt:variant>
        <vt:i4>117969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57556739</vt:lpwstr>
      </vt:variant>
      <vt:variant>
        <vt:i4>117969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57556738</vt:lpwstr>
      </vt:variant>
      <vt:variant>
        <vt:i4>117969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57556737</vt:lpwstr>
      </vt:variant>
      <vt:variant>
        <vt:i4>117969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57556736</vt:lpwstr>
      </vt:variant>
      <vt:variant>
        <vt:i4>11796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57556735</vt:lpwstr>
      </vt:variant>
      <vt:variant>
        <vt:i4>117969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57556734</vt:lpwstr>
      </vt:variant>
      <vt:variant>
        <vt:i4>11796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57556733</vt:lpwstr>
      </vt:variant>
      <vt:variant>
        <vt:i4>11796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57556732</vt:lpwstr>
      </vt:variant>
      <vt:variant>
        <vt:i4>11796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57556731</vt:lpwstr>
      </vt:variant>
      <vt:variant>
        <vt:i4>11796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57556730</vt:lpwstr>
      </vt:variant>
      <vt:variant>
        <vt:i4>12452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57556729</vt:lpwstr>
      </vt:variant>
      <vt:variant>
        <vt:i4>12452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57556728</vt:lpwstr>
      </vt:variant>
      <vt:variant>
        <vt:i4>12452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57556727</vt:lpwstr>
      </vt:variant>
      <vt:variant>
        <vt:i4>12452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57556726</vt:lpwstr>
      </vt:variant>
      <vt:variant>
        <vt:i4>12452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57556725</vt:lpwstr>
      </vt:variant>
      <vt:variant>
        <vt:i4>12452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57556724</vt:lpwstr>
      </vt:variant>
      <vt:variant>
        <vt:i4>12452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57556723</vt:lpwstr>
      </vt:variant>
      <vt:variant>
        <vt:i4>12452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57556722</vt:lpwstr>
      </vt:variant>
      <vt:variant>
        <vt:i4>12452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7556721</vt:lpwstr>
      </vt:variant>
      <vt:variant>
        <vt:i4>12452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7556720</vt:lpwstr>
      </vt:variant>
      <vt:variant>
        <vt:i4>10486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7556719</vt:lpwstr>
      </vt:variant>
      <vt:variant>
        <vt:i4>10486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7556718</vt:lpwstr>
      </vt:variant>
      <vt:variant>
        <vt:i4>10486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7556717</vt:lpwstr>
      </vt:variant>
      <vt:variant>
        <vt:i4>104862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7556716</vt:lpwstr>
      </vt:variant>
      <vt:variant>
        <vt:i4>10486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755671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Relatório</dc:title>
  <dc:subject>Template for Master thesis</dc:subject>
  <dc:creator>Luis Veloso;Marco Veloso;Nuno Gil Fonseca</dc:creator>
  <cp:lastModifiedBy>Francisco Campos</cp:lastModifiedBy>
  <cp:revision>39</cp:revision>
  <cp:lastPrinted>2017-01-22T13:55:00Z</cp:lastPrinted>
  <dcterms:created xsi:type="dcterms:W3CDTF">2022-03-04T01:42:00Z</dcterms:created>
  <dcterms:modified xsi:type="dcterms:W3CDTF">2024-06-19T18:15:00Z</dcterms:modified>
</cp:coreProperties>
</file>